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341" w:rsidRPr="00617969" w:rsidRDefault="002B6F5B" w:rsidP="009376D1">
      <w:pPr>
        <w:pStyle w:val="Chapitre"/>
        <w:rPr>
          <w:noProof w:val="0"/>
        </w:rPr>
      </w:pPr>
      <w:bookmarkStart w:id="0" w:name="_Toc154220417"/>
      <w:bookmarkStart w:id="1" w:name="_Toc302374671"/>
      <w:bookmarkStart w:id="2" w:name="_Toc241644684"/>
      <w:r w:rsidRPr="00C16EED">
        <w:rPr>
          <w:b w:val="0"/>
          <w:caps w:val="0"/>
          <w:sz w:val="20"/>
          <w:szCs w:val="20"/>
          <w:lang w:val="fr-FR" w:eastAsia="ja-JP"/>
        </w:rPr>
        <w:drawing>
          <wp:anchor distT="0" distB="0" distL="114300" distR="114300" simplePos="0" relativeHeight="251648000" behindDoc="1" locked="1" layoutInCell="1" allowOverlap="0">
            <wp:simplePos x="0" y="0"/>
            <wp:positionH relativeFrom="margin">
              <wp:posOffset>584835</wp:posOffset>
            </wp:positionH>
            <wp:positionV relativeFrom="margin">
              <wp:posOffset>2132965</wp:posOffset>
            </wp:positionV>
            <wp:extent cx="4870411" cy="4498145"/>
            <wp:effectExtent l="0" t="0" r="6985" b="0"/>
            <wp:wrapNone/>
            <wp:docPr id="4"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anchor>
        </w:drawing>
      </w:r>
      <w:r w:rsidR="00680D80" w:rsidRPr="00617969">
        <w:rPr>
          <w:noProof w:val="0"/>
        </w:rPr>
        <w:t>unit 39</w:t>
      </w:r>
    </w:p>
    <w:p w:rsidR="002B2341" w:rsidRDefault="00F25C92" w:rsidP="00D076D8">
      <w:pPr>
        <w:pStyle w:val="UPlan"/>
        <w:rPr>
          <w:noProof w:val="0"/>
        </w:rPr>
      </w:pPr>
      <w:r>
        <w:rPr>
          <w:noProof w:val="0"/>
        </w:rPr>
        <w:t>Workshop on Preparing nominations: Introduction</w:t>
      </w:r>
    </w:p>
    <w:p w:rsidR="00FD3D4D" w:rsidRPr="006021AD" w:rsidRDefault="00FD3D4D" w:rsidP="00FD3D4D">
      <w:pPr>
        <w:pStyle w:val="BodyText"/>
        <w:spacing w:before="480"/>
        <w:jc w:val="left"/>
        <w:rPr>
          <w:rFonts w:ascii="Arial" w:hAnsi="Arial" w:cs="Arial"/>
          <w:bCs/>
          <w:iCs/>
          <w:sz w:val="22"/>
          <w:szCs w:val="22"/>
          <w:lang w:val="en-GB"/>
        </w:rPr>
      </w:pPr>
      <w:r w:rsidRPr="006021AD">
        <w:rPr>
          <w:rFonts w:ascii="Arial" w:hAnsi="Arial" w:cs="Arial"/>
          <w:sz w:val="22"/>
          <w:szCs w:val="22"/>
          <w:lang w:val="en-GB"/>
        </w:rPr>
        <w:t xml:space="preserve">Published in </w:t>
      </w:r>
      <w:r w:rsidR="00525B73">
        <w:rPr>
          <w:rFonts w:ascii="Arial" w:hAnsi="Arial" w:cs="Arial"/>
          <w:sz w:val="22"/>
          <w:szCs w:val="22"/>
          <w:lang w:val="en-GB"/>
        </w:rPr>
        <w:t>2016</w:t>
      </w:r>
      <w:r w:rsidRPr="006021AD">
        <w:rPr>
          <w:rFonts w:ascii="Arial" w:hAnsi="Arial" w:cs="Arial"/>
          <w:sz w:val="22"/>
          <w:szCs w:val="22"/>
          <w:lang w:val="en-GB"/>
        </w:rPr>
        <w:t xml:space="preserve"> by the United Nations Educational, Scientific and Cultural Organization, </w:t>
      </w:r>
      <w:r w:rsidRPr="006021AD">
        <w:rPr>
          <w:rFonts w:ascii="Arial" w:hAnsi="Arial" w:cs="Arial"/>
          <w:bCs/>
          <w:iCs/>
          <w:sz w:val="22"/>
          <w:szCs w:val="22"/>
          <w:lang w:val="en-GB"/>
        </w:rPr>
        <w:t xml:space="preserve">7, place de </w:t>
      </w:r>
      <w:proofErr w:type="spellStart"/>
      <w:r w:rsidRPr="006021AD">
        <w:rPr>
          <w:rFonts w:ascii="Arial" w:hAnsi="Arial" w:cs="Arial"/>
          <w:bCs/>
          <w:iCs/>
          <w:sz w:val="22"/>
          <w:szCs w:val="22"/>
          <w:lang w:val="en-GB"/>
        </w:rPr>
        <w:t>Fontenoy</w:t>
      </w:r>
      <w:proofErr w:type="spellEnd"/>
      <w:r w:rsidRPr="006021AD">
        <w:rPr>
          <w:rFonts w:ascii="Arial" w:hAnsi="Arial" w:cs="Arial"/>
          <w:bCs/>
          <w:iCs/>
          <w:sz w:val="22"/>
          <w:szCs w:val="22"/>
          <w:lang w:val="en-GB"/>
        </w:rPr>
        <w:t>, 75352 Paris 07 SP, France</w:t>
      </w:r>
    </w:p>
    <w:p w:rsidR="00FD3D4D" w:rsidRPr="006021AD" w:rsidRDefault="00FD3D4D" w:rsidP="00FD3D4D">
      <w:pPr>
        <w:pStyle w:val="BodyText"/>
        <w:jc w:val="left"/>
        <w:rPr>
          <w:rFonts w:ascii="Arial" w:hAnsi="Arial" w:cs="Arial"/>
          <w:bCs/>
          <w:iCs/>
          <w:sz w:val="22"/>
          <w:szCs w:val="22"/>
          <w:lang w:val="en-GB"/>
        </w:rPr>
      </w:pPr>
    </w:p>
    <w:p w:rsidR="00FD3D4D" w:rsidRPr="006021AD" w:rsidRDefault="00FD3D4D" w:rsidP="00FD3D4D">
      <w:pPr>
        <w:autoSpaceDE w:val="0"/>
        <w:autoSpaceDN w:val="0"/>
        <w:adjustRightInd w:val="0"/>
        <w:rPr>
          <w:szCs w:val="22"/>
        </w:rPr>
      </w:pPr>
      <w:r w:rsidRPr="006021AD">
        <w:rPr>
          <w:szCs w:val="22"/>
          <w:lang w:val="en-GB"/>
        </w:rPr>
        <w:t xml:space="preserve">© UNESCO </w:t>
      </w:r>
      <w:r w:rsidR="00525B73">
        <w:rPr>
          <w:szCs w:val="22"/>
          <w:lang w:val="en-GB"/>
        </w:rPr>
        <w:t>2016</w:t>
      </w:r>
    </w:p>
    <w:p w:rsidR="00FD3D4D" w:rsidRPr="006021AD" w:rsidRDefault="00FD3D4D" w:rsidP="00FD3D4D">
      <w:pPr>
        <w:autoSpaceDE w:val="0"/>
        <w:autoSpaceDN w:val="0"/>
        <w:adjustRightInd w:val="0"/>
        <w:rPr>
          <w:szCs w:val="22"/>
          <w:lang w:val="en-GB"/>
        </w:rPr>
      </w:pPr>
    </w:p>
    <w:p w:rsidR="00FD3D4D" w:rsidRPr="006021AD" w:rsidRDefault="00FD3D4D" w:rsidP="00FD3D4D">
      <w:pPr>
        <w:autoSpaceDE w:val="0"/>
        <w:autoSpaceDN w:val="0"/>
        <w:adjustRightInd w:val="0"/>
        <w:rPr>
          <w:szCs w:val="22"/>
          <w:lang w:val="en-GB"/>
        </w:rPr>
      </w:pPr>
      <w:r w:rsidRPr="006021AD">
        <w:rPr>
          <w:noProof/>
          <w:szCs w:val="22"/>
          <w:lang w:val="fr-FR" w:eastAsia="ja-JP"/>
        </w:rPr>
        <w:drawing>
          <wp:inline distT="0" distB="0" distL="0" distR="0" wp14:anchorId="16F82DC7" wp14:editId="4A00E4FD">
            <wp:extent cx="756527" cy="266031"/>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rsidR="00FD3D4D" w:rsidRPr="006021AD" w:rsidRDefault="00FD3D4D" w:rsidP="00FD3D4D">
      <w:pPr>
        <w:spacing w:before="240"/>
        <w:rPr>
          <w:szCs w:val="22"/>
        </w:rPr>
      </w:pPr>
      <w:r w:rsidRPr="006021AD">
        <w:rPr>
          <w:szCs w:val="22"/>
        </w:rPr>
        <w:t>This publication is available in Open Access under the Attribution-</w:t>
      </w:r>
      <w:proofErr w:type="spellStart"/>
      <w:r w:rsidRPr="006021AD">
        <w:rPr>
          <w:szCs w:val="22"/>
        </w:rPr>
        <w:t>ShareAlike</w:t>
      </w:r>
      <w:proofErr w:type="spellEnd"/>
      <w:r w:rsidRPr="006021AD">
        <w:rPr>
          <w:szCs w:val="22"/>
        </w:rPr>
        <w:t xml:space="preserve"> 3.0 IGO (CC-BY-SA 3.0 IGO) license (</w:t>
      </w:r>
      <w:hyperlink r:id="rId12" w:history="1">
        <w:r w:rsidRPr="006021AD">
          <w:rPr>
            <w:rFonts w:eastAsiaTheme="minorHAnsi"/>
            <w:color w:val="0000FF"/>
            <w:szCs w:val="22"/>
            <w:u w:val="single" w:color="0000FF"/>
            <w:lang w:val="en-GB" w:eastAsia="en-US"/>
          </w:rPr>
          <w:t>http://creativecommons.org/licenses/by-sa/3.0/igo/</w:t>
        </w:r>
      </w:hyperlink>
      <w:r w:rsidRPr="006021AD">
        <w:rPr>
          <w:szCs w:val="22"/>
        </w:rPr>
        <w:t>). By using the content of this publication, the users accept to be bound by the terms of use of the UNESCO Open Access Repository (</w:t>
      </w:r>
      <w:hyperlink r:id="rId13" w:history="1">
        <w:r w:rsidRPr="006021AD">
          <w:rPr>
            <w:rStyle w:val="Hyperlink"/>
            <w:szCs w:val="22"/>
          </w:rPr>
          <w:t>http://www.unesco.org/open-access/terms-use-ccbysa-en</w:t>
        </w:r>
      </w:hyperlink>
      <w:r w:rsidRPr="006021AD">
        <w:rPr>
          <w:szCs w:val="22"/>
        </w:rPr>
        <w:t>).</w:t>
      </w:r>
    </w:p>
    <w:p w:rsidR="00FD3D4D" w:rsidRPr="006021AD" w:rsidRDefault="00FD3D4D" w:rsidP="00FD3D4D">
      <w:pPr>
        <w:snapToGrid/>
        <w:spacing w:before="0"/>
        <w:jc w:val="left"/>
        <w:rPr>
          <w:bCs/>
          <w:iCs/>
          <w:szCs w:val="22"/>
          <w:lang w:val="en-GB" w:eastAsia="pt-BR"/>
        </w:rPr>
      </w:pPr>
      <w:r w:rsidRPr="006021AD">
        <w:rPr>
          <w:bCs/>
          <w:iCs/>
          <w:szCs w:val="22"/>
          <w:lang w:val="en-GB"/>
        </w:rPr>
        <w:t>The images of this publication do not fall under the CC-BY-SA licence and may not be used, reproduced, or commercialized without the prior permission of the copyright holders.</w:t>
      </w:r>
    </w:p>
    <w:p w:rsidR="00FD3D4D" w:rsidRPr="006021AD" w:rsidRDefault="00FD3D4D" w:rsidP="00FD3D4D">
      <w:pPr>
        <w:pStyle w:val="BodyText"/>
        <w:jc w:val="left"/>
        <w:rPr>
          <w:rFonts w:ascii="Arial" w:hAnsi="Arial" w:cs="Arial"/>
          <w:bCs/>
          <w:iCs/>
          <w:sz w:val="22"/>
          <w:szCs w:val="22"/>
          <w:lang w:val="en-GB"/>
        </w:rPr>
      </w:pPr>
    </w:p>
    <w:p w:rsidR="00FD3D4D" w:rsidRPr="006021AD" w:rsidRDefault="00FD3D4D" w:rsidP="00FD3D4D">
      <w:pPr>
        <w:rPr>
          <w:bCs/>
          <w:iCs/>
          <w:szCs w:val="22"/>
          <w:lang w:val="en-GB"/>
        </w:rPr>
      </w:pPr>
      <w:r w:rsidRPr="006021AD">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rsidR="00FD3D4D" w:rsidRPr="006021AD" w:rsidRDefault="00FD3D4D" w:rsidP="00FD3D4D">
      <w:pPr>
        <w:pStyle w:val="BodyText"/>
        <w:jc w:val="left"/>
        <w:rPr>
          <w:rFonts w:ascii="Arial" w:hAnsi="Arial" w:cs="Arial"/>
          <w:bCs/>
          <w:iCs/>
          <w:sz w:val="22"/>
          <w:szCs w:val="22"/>
          <w:lang w:val="en-GB"/>
        </w:rPr>
      </w:pPr>
    </w:p>
    <w:p w:rsidR="00FD3D4D" w:rsidRPr="00546A14" w:rsidRDefault="00FD3D4D" w:rsidP="00FD3D4D">
      <w:pPr>
        <w:pStyle w:val="BodyText"/>
        <w:jc w:val="left"/>
        <w:rPr>
          <w:rFonts w:ascii="Arial" w:hAnsi="Arial" w:cs="Arial"/>
          <w:bCs/>
          <w:iCs/>
          <w:sz w:val="22"/>
          <w:szCs w:val="22"/>
          <w:lang w:val="en-GB"/>
        </w:rPr>
      </w:pPr>
      <w:r w:rsidRPr="006021AD">
        <w:rPr>
          <w:rFonts w:ascii="Arial" w:hAnsi="Arial" w:cs="Arial"/>
          <w:bCs/>
          <w:iCs/>
          <w:sz w:val="22"/>
          <w:szCs w:val="22"/>
          <w:lang w:val="en-GB"/>
        </w:rPr>
        <w:t>The ideas and opinions expressed in this publication are those of the authors; they are not necessarily those of UNESCO and do not commit the Organization.</w:t>
      </w:r>
    </w:p>
    <w:p w:rsidR="00FD3D4D" w:rsidRPr="00FD3D4D" w:rsidRDefault="00FD3D4D" w:rsidP="00FD3D4D">
      <w:pPr>
        <w:tabs>
          <w:tab w:val="clear" w:pos="567"/>
        </w:tabs>
        <w:snapToGrid/>
        <w:spacing w:before="0" w:after="160" w:line="259" w:lineRule="auto"/>
        <w:jc w:val="left"/>
        <w:rPr>
          <w:rFonts w:eastAsia="Times New Roman"/>
          <w:b/>
          <w:bCs/>
          <w:caps/>
          <w:noProof/>
          <w:color w:val="3366FF"/>
          <w:kern w:val="28"/>
          <w:sz w:val="48"/>
          <w:szCs w:val="48"/>
        </w:rPr>
      </w:pPr>
      <w:r>
        <w:rPr>
          <w:b/>
          <w:caps/>
        </w:rPr>
        <w:br w:type="page"/>
      </w:r>
      <w:bookmarkStart w:id="3" w:name="_GoBack"/>
      <w:bookmarkEnd w:id="3"/>
    </w:p>
    <w:p w:rsidR="002B2341" w:rsidRPr="00617969" w:rsidRDefault="00F25C92" w:rsidP="002D45B7">
      <w:pPr>
        <w:pStyle w:val="Titcoul"/>
        <w:rPr>
          <w:noProof w:val="0"/>
        </w:rPr>
      </w:pPr>
      <w:r>
        <w:rPr>
          <w:noProof w:val="0"/>
        </w:rPr>
        <w:lastRenderedPageBreak/>
        <w:t>lesson plan</w:t>
      </w:r>
    </w:p>
    <w:p w:rsidR="002B2341" w:rsidRPr="00617969" w:rsidRDefault="002B2341" w:rsidP="002B2341">
      <w:pPr>
        <w:pStyle w:val="UTit4"/>
        <w:rPr>
          <w:lang w:val="en-GB"/>
        </w:rPr>
      </w:pPr>
      <w:r w:rsidRPr="00617969">
        <w:rPr>
          <w:lang w:val="en-GB"/>
        </w:rPr>
        <w:t>Duration:</w:t>
      </w:r>
    </w:p>
    <w:p w:rsidR="002B2341" w:rsidRPr="001E47EE" w:rsidRDefault="002B2341" w:rsidP="002B2341">
      <w:pPr>
        <w:pStyle w:val="UTxt"/>
        <w:rPr>
          <w:i w:val="0"/>
          <w:lang w:val="en-GB" w:eastAsia="en-US"/>
        </w:rPr>
      </w:pPr>
      <w:r w:rsidRPr="001E47EE">
        <w:rPr>
          <w:i w:val="0"/>
          <w:lang w:val="en-GB" w:eastAsia="en-US"/>
        </w:rPr>
        <w:t>1 hour</w:t>
      </w:r>
    </w:p>
    <w:p w:rsidR="002B2341" w:rsidRPr="00617969" w:rsidRDefault="002B2341" w:rsidP="002B2341">
      <w:pPr>
        <w:pStyle w:val="UTit4"/>
      </w:pPr>
      <w:r w:rsidRPr="00617969">
        <w:t>Objective(s):</w:t>
      </w:r>
    </w:p>
    <w:p w:rsidR="005902EF" w:rsidRPr="00617969" w:rsidRDefault="00B843CA" w:rsidP="001D1A35">
      <w:pPr>
        <w:pStyle w:val="UTit4"/>
        <w:spacing w:before="0" w:after="60" w:line="280" w:lineRule="exact"/>
        <w:jc w:val="both"/>
        <w:rPr>
          <w:rFonts w:cs="Arial"/>
          <w:b w:val="0"/>
          <w:bCs w:val="0"/>
          <w:caps w:val="0"/>
          <w:lang w:val="en-GB"/>
        </w:rPr>
      </w:pPr>
      <w:r w:rsidRPr="00617969">
        <w:rPr>
          <w:rFonts w:cs="Arial"/>
          <w:b w:val="0"/>
          <w:bCs w:val="0"/>
          <w:caps w:val="0"/>
          <w:lang w:val="en-GB"/>
        </w:rPr>
        <w:t>Present</w:t>
      </w:r>
      <w:r w:rsidR="005902EF" w:rsidRPr="00617969">
        <w:rPr>
          <w:rFonts w:cs="Arial"/>
          <w:b w:val="0"/>
          <w:bCs w:val="0"/>
          <w:caps w:val="0"/>
          <w:lang w:val="en-GB"/>
        </w:rPr>
        <w:t xml:space="preserve"> the rationale and objectives of </w:t>
      </w:r>
      <w:r w:rsidR="0041714A" w:rsidRPr="00617969">
        <w:rPr>
          <w:rFonts w:cs="Arial"/>
          <w:b w:val="0"/>
          <w:bCs w:val="0"/>
          <w:caps w:val="0"/>
          <w:lang w:val="en-GB"/>
        </w:rPr>
        <w:t>the</w:t>
      </w:r>
      <w:r w:rsidR="002E218C">
        <w:rPr>
          <w:rFonts w:cs="Arial"/>
          <w:b w:val="0"/>
          <w:bCs w:val="0"/>
          <w:caps w:val="0"/>
          <w:lang w:val="en-GB"/>
        </w:rPr>
        <w:t xml:space="preserve"> five-day</w:t>
      </w:r>
      <w:r w:rsidR="005902EF" w:rsidRPr="00617969">
        <w:rPr>
          <w:rFonts w:cs="Arial"/>
          <w:b w:val="0"/>
          <w:bCs w:val="0"/>
          <w:caps w:val="0"/>
          <w:lang w:val="en-GB"/>
        </w:rPr>
        <w:t xml:space="preserve"> workshop on </w:t>
      </w:r>
      <w:r w:rsidR="00842E36" w:rsidRPr="00617969">
        <w:rPr>
          <w:rFonts w:cs="Arial"/>
          <w:b w:val="0"/>
          <w:bCs w:val="0"/>
          <w:caps w:val="0"/>
          <w:lang w:val="en-GB"/>
        </w:rPr>
        <w:t xml:space="preserve">preparing nominations for the Lists of the </w:t>
      </w:r>
      <w:r w:rsidR="005902EF" w:rsidRPr="00617969">
        <w:rPr>
          <w:rFonts w:cs="Arial"/>
          <w:b w:val="0"/>
          <w:bCs w:val="0"/>
          <w:caps w:val="0"/>
          <w:lang w:val="en-GB"/>
        </w:rPr>
        <w:t>Convention for the Safeguarding of the Intangible Cultural Heritage</w:t>
      </w:r>
      <w:r w:rsidR="005902EF" w:rsidRPr="00617969">
        <w:rPr>
          <w:rStyle w:val="FootnoteReference"/>
          <w:lang w:val="en-GB"/>
        </w:rPr>
        <w:footnoteReference w:id="1"/>
      </w:r>
      <w:r w:rsidR="009C2D22">
        <w:rPr>
          <w:rFonts w:cs="Arial"/>
          <w:b w:val="0"/>
          <w:bCs w:val="0"/>
          <w:caps w:val="0"/>
          <w:lang w:val="en-GB"/>
        </w:rPr>
        <w:t xml:space="preserve">, </w:t>
      </w:r>
      <w:r w:rsidR="009C2D22" w:rsidRPr="001D1A35">
        <w:rPr>
          <w:rFonts w:cs="Arial"/>
          <w:b w:val="0"/>
          <w:bCs w:val="0"/>
          <w:caps w:val="0"/>
          <w:lang w:val="en-GB"/>
        </w:rPr>
        <w:t xml:space="preserve">and </w:t>
      </w:r>
      <w:r w:rsidR="00842E36" w:rsidRPr="001D1A35">
        <w:rPr>
          <w:rFonts w:cs="Arial"/>
          <w:b w:val="0"/>
          <w:bCs w:val="0"/>
          <w:caps w:val="0"/>
          <w:lang w:val="en-GB"/>
        </w:rPr>
        <w:t>e</w:t>
      </w:r>
      <w:r w:rsidR="00B057A8" w:rsidRPr="001D1A35">
        <w:rPr>
          <w:rFonts w:cs="Arial"/>
          <w:b w:val="0"/>
          <w:bCs w:val="0"/>
          <w:caps w:val="0"/>
          <w:lang w:val="en-GB"/>
        </w:rPr>
        <w:t>stablish</w:t>
      </w:r>
      <w:r w:rsidR="00B057A8" w:rsidRPr="00617969">
        <w:rPr>
          <w:rFonts w:cs="Arial"/>
          <w:b w:val="0"/>
          <w:bCs w:val="0"/>
          <w:caps w:val="0"/>
          <w:lang w:val="en-GB"/>
        </w:rPr>
        <w:t xml:space="preserve"> a working relationship with participants.</w:t>
      </w:r>
    </w:p>
    <w:p w:rsidR="002B2341" w:rsidRPr="00617969" w:rsidRDefault="002B2341" w:rsidP="002B2341">
      <w:pPr>
        <w:pStyle w:val="UTit4"/>
        <w:rPr>
          <w:lang w:val="en-GB"/>
        </w:rPr>
      </w:pPr>
      <w:r w:rsidRPr="00617969">
        <w:rPr>
          <w:lang w:val="en-GB"/>
        </w:rPr>
        <w:t>Description:</w:t>
      </w:r>
    </w:p>
    <w:p w:rsidR="00845D41" w:rsidRPr="00617969" w:rsidRDefault="00845D41" w:rsidP="001D1A35">
      <w:pPr>
        <w:pStyle w:val="UTit4"/>
        <w:spacing w:before="0" w:after="60" w:line="280" w:lineRule="exact"/>
        <w:jc w:val="both"/>
        <w:rPr>
          <w:i/>
          <w:lang w:val="en-GB"/>
        </w:rPr>
      </w:pPr>
      <w:r w:rsidRPr="00617969">
        <w:rPr>
          <w:rFonts w:cs="Arial"/>
          <w:b w:val="0"/>
          <w:bCs w:val="0"/>
          <w:caps w:val="0"/>
          <w:lang w:val="en-GB"/>
        </w:rPr>
        <w:t>This unit introduces a workshop o</w:t>
      </w:r>
      <w:r w:rsidR="00B843CA" w:rsidRPr="00617969">
        <w:rPr>
          <w:rFonts w:cs="Arial"/>
          <w:b w:val="0"/>
          <w:bCs w:val="0"/>
          <w:caps w:val="0"/>
          <w:lang w:val="en-GB"/>
        </w:rPr>
        <w:t>n</w:t>
      </w:r>
      <w:r w:rsidRPr="00617969">
        <w:rPr>
          <w:rFonts w:cs="Arial"/>
          <w:b w:val="0"/>
          <w:bCs w:val="0"/>
          <w:caps w:val="0"/>
          <w:lang w:val="en-GB"/>
        </w:rPr>
        <w:t xml:space="preserve"> building capacities to contribute to the preparation of nomination files for inscription on the Lists of the Convention</w:t>
      </w:r>
      <w:r w:rsidR="00167288">
        <w:rPr>
          <w:rFonts w:cs="Arial"/>
          <w:b w:val="0"/>
          <w:bCs w:val="0"/>
          <w:caps w:val="0"/>
          <w:lang w:val="en-GB"/>
        </w:rPr>
        <w:t>:</w:t>
      </w:r>
      <w:r w:rsidRPr="00617969">
        <w:rPr>
          <w:rFonts w:cs="Arial"/>
          <w:b w:val="0"/>
          <w:bCs w:val="0"/>
          <w:caps w:val="0"/>
          <w:lang w:val="en-GB"/>
        </w:rPr>
        <w:t xml:space="preserve"> the</w:t>
      </w:r>
      <w:r w:rsidR="00D77F51">
        <w:rPr>
          <w:rFonts w:cs="Arial"/>
          <w:b w:val="0"/>
          <w:bCs w:val="0"/>
          <w:caps w:val="0"/>
          <w:lang w:val="en-GB"/>
        </w:rPr>
        <w:t xml:space="preserve"> List of Intangible Cultural Heritage in Need of</w:t>
      </w:r>
      <w:r w:rsidR="00745578">
        <w:rPr>
          <w:rFonts w:cs="Arial"/>
          <w:b w:val="0"/>
          <w:bCs w:val="0"/>
          <w:caps w:val="0"/>
          <w:lang w:val="en-GB"/>
        </w:rPr>
        <w:t xml:space="preserve"> Urgent Safeguarding</w:t>
      </w:r>
      <w:r w:rsidRPr="00617969">
        <w:rPr>
          <w:rFonts w:cs="Arial"/>
          <w:b w:val="0"/>
          <w:bCs w:val="0"/>
          <w:caps w:val="0"/>
          <w:lang w:val="en-GB"/>
        </w:rPr>
        <w:t xml:space="preserve"> and the Representative List</w:t>
      </w:r>
      <w:r w:rsidR="005B728B">
        <w:rPr>
          <w:rFonts w:cs="Arial"/>
          <w:b w:val="0"/>
          <w:bCs w:val="0"/>
          <w:caps w:val="0"/>
          <w:lang w:val="en-GB"/>
        </w:rPr>
        <w:t xml:space="preserve"> of the Intangible Cultural Heritage of Humanity</w:t>
      </w:r>
      <w:r w:rsidRPr="00617969">
        <w:rPr>
          <w:rFonts w:cs="Arial"/>
          <w:b w:val="0"/>
          <w:bCs w:val="0"/>
          <w:caps w:val="0"/>
          <w:lang w:val="en-GB"/>
        </w:rPr>
        <w:t>. It covers the requirements of the nomination process, their evaluation and key steps of developing a nomination file</w:t>
      </w:r>
      <w:r w:rsidR="00493E03" w:rsidRPr="00617969">
        <w:rPr>
          <w:rFonts w:cs="Arial"/>
          <w:b w:val="0"/>
          <w:bCs w:val="0"/>
          <w:caps w:val="0"/>
          <w:lang w:val="en-GB"/>
        </w:rPr>
        <w:t xml:space="preserve">, </w:t>
      </w:r>
      <w:r w:rsidR="00167288">
        <w:rPr>
          <w:rFonts w:cs="Arial"/>
          <w:b w:val="0"/>
          <w:bCs w:val="0"/>
          <w:caps w:val="0"/>
          <w:lang w:val="en-GB"/>
        </w:rPr>
        <w:t>including</w:t>
      </w:r>
      <w:r w:rsidR="0041714A" w:rsidRPr="00617969">
        <w:rPr>
          <w:rFonts w:cs="Arial"/>
          <w:b w:val="0"/>
          <w:bCs w:val="0"/>
          <w:caps w:val="0"/>
          <w:lang w:val="en-GB"/>
        </w:rPr>
        <w:t xml:space="preserve"> the </w:t>
      </w:r>
      <w:r w:rsidR="00493E03" w:rsidRPr="00617969">
        <w:rPr>
          <w:rFonts w:cs="Arial"/>
          <w:b w:val="0"/>
          <w:bCs w:val="0"/>
          <w:caps w:val="0"/>
          <w:lang w:val="en-GB"/>
        </w:rPr>
        <w:t xml:space="preserve">summary </w:t>
      </w:r>
      <w:r w:rsidR="0041714A" w:rsidRPr="00617969">
        <w:rPr>
          <w:rFonts w:cs="Arial"/>
          <w:b w:val="0"/>
          <w:bCs w:val="0"/>
          <w:caps w:val="0"/>
          <w:lang w:val="en-GB"/>
        </w:rPr>
        <w:t xml:space="preserve">description </w:t>
      </w:r>
      <w:r w:rsidR="00493E03" w:rsidRPr="00617969">
        <w:rPr>
          <w:rFonts w:cs="Arial"/>
          <w:b w:val="0"/>
          <w:bCs w:val="0"/>
          <w:caps w:val="0"/>
          <w:lang w:val="en-GB"/>
        </w:rPr>
        <w:t>of t</w:t>
      </w:r>
      <w:r w:rsidRPr="00617969">
        <w:rPr>
          <w:rFonts w:cs="Arial"/>
          <w:b w:val="0"/>
          <w:bCs w:val="0"/>
          <w:caps w:val="0"/>
          <w:lang w:val="en-GB"/>
        </w:rPr>
        <w:t>he element</w:t>
      </w:r>
      <w:r w:rsidR="0041714A" w:rsidRPr="00617969">
        <w:rPr>
          <w:rFonts w:cs="Arial"/>
          <w:b w:val="0"/>
          <w:bCs w:val="0"/>
          <w:caps w:val="0"/>
          <w:lang w:val="en-GB"/>
        </w:rPr>
        <w:t xml:space="preserve"> proposed for inscription to</w:t>
      </w:r>
      <w:r w:rsidR="005C5B97">
        <w:rPr>
          <w:rFonts w:cs="Arial"/>
          <w:b w:val="0"/>
          <w:bCs w:val="0"/>
          <w:caps w:val="0"/>
          <w:lang w:val="en-GB"/>
        </w:rPr>
        <w:t xml:space="preserve"> </w:t>
      </w:r>
      <w:r w:rsidR="00493E03" w:rsidRPr="00617969">
        <w:rPr>
          <w:rFonts w:cs="Arial"/>
          <w:b w:val="0"/>
          <w:bCs w:val="0"/>
          <w:caps w:val="0"/>
          <w:lang w:val="en-GB"/>
        </w:rPr>
        <w:t xml:space="preserve">developing </w:t>
      </w:r>
      <w:r w:rsidRPr="00617969">
        <w:rPr>
          <w:rFonts w:cs="Arial"/>
          <w:b w:val="0"/>
          <w:bCs w:val="0"/>
          <w:caps w:val="0"/>
          <w:lang w:val="en-GB"/>
        </w:rPr>
        <w:t>a set of safeguarding measures for the element</w:t>
      </w:r>
      <w:r w:rsidR="00167288">
        <w:rPr>
          <w:rFonts w:cs="Arial"/>
          <w:b w:val="0"/>
          <w:bCs w:val="0"/>
          <w:caps w:val="0"/>
          <w:lang w:val="en-GB"/>
        </w:rPr>
        <w:t xml:space="preserve"> and involving the communities concerned</w:t>
      </w:r>
      <w:r w:rsidR="00493E03" w:rsidRPr="00745578">
        <w:rPr>
          <w:rFonts w:cs="Arial"/>
          <w:b w:val="0"/>
          <w:bCs w:val="0"/>
          <w:caps w:val="0"/>
          <w:color w:val="000000" w:themeColor="text1"/>
          <w:lang w:val="en-GB"/>
        </w:rPr>
        <w:t>.</w:t>
      </w:r>
      <w:r w:rsidR="009C2D22" w:rsidRPr="00745578">
        <w:rPr>
          <w:rFonts w:cs="Arial"/>
          <w:b w:val="0"/>
          <w:bCs w:val="0"/>
          <w:caps w:val="0"/>
          <w:color w:val="000000" w:themeColor="text1"/>
          <w:lang w:val="en-GB"/>
        </w:rPr>
        <w:t xml:space="preserve"> It </w:t>
      </w:r>
      <w:r w:rsidR="0041714A" w:rsidRPr="00745578">
        <w:rPr>
          <w:rFonts w:cs="Arial"/>
          <w:b w:val="0"/>
          <w:bCs w:val="0"/>
          <w:caps w:val="0"/>
          <w:color w:val="000000" w:themeColor="text1"/>
          <w:lang w:val="en-GB"/>
        </w:rPr>
        <w:t xml:space="preserve">also </w:t>
      </w:r>
      <w:r w:rsidR="0041714A" w:rsidRPr="001457E7">
        <w:rPr>
          <w:rFonts w:cs="Arial"/>
          <w:b w:val="0"/>
          <w:bCs w:val="0"/>
          <w:caps w:val="0"/>
          <w:noProof/>
          <w:lang w:val="en-GB"/>
        </w:rPr>
        <w:t>provides</w:t>
      </w:r>
      <w:r w:rsidR="00493E03" w:rsidRPr="001457E7">
        <w:rPr>
          <w:rFonts w:cs="Arial"/>
          <w:b w:val="0"/>
          <w:bCs w:val="0"/>
          <w:caps w:val="0"/>
          <w:noProof/>
          <w:lang w:val="en-GB"/>
        </w:rPr>
        <w:t xml:space="preserve"> guidance for</w:t>
      </w:r>
      <w:r w:rsidR="00493E03" w:rsidRPr="00617969">
        <w:rPr>
          <w:rFonts w:cs="Arial"/>
          <w:b w:val="0"/>
          <w:bCs w:val="0"/>
          <w:caps w:val="0"/>
          <w:lang w:val="en-GB"/>
        </w:rPr>
        <w:t xml:space="preserve"> an interactive introduction of participants</w:t>
      </w:r>
      <w:r w:rsidR="0041714A" w:rsidRPr="00617969">
        <w:rPr>
          <w:rFonts w:cs="Arial"/>
          <w:b w:val="0"/>
          <w:bCs w:val="0"/>
          <w:caps w:val="0"/>
          <w:lang w:val="en-GB"/>
        </w:rPr>
        <w:t xml:space="preserve"> at the beginning of the workshop</w:t>
      </w:r>
      <w:r w:rsidR="00493E03" w:rsidRPr="00617969">
        <w:rPr>
          <w:rFonts w:cs="Arial"/>
          <w:b w:val="0"/>
          <w:bCs w:val="0"/>
          <w:caps w:val="0"/>
          <w:lang w:val="en-GB"/>
        </w:rPr>
        <w:t>.</w:t>
      </w:r>
    </w:p>
    <w:p w:rsidR="00845D41" w:rsidRPr="00617969" w:rsidRDefault="00845D41" w:rsidP="0062666C">
      <w:pPr>
        <w:pStyle w:val="Upuce"/>
        <w:ind w:left="470" w:hanging="357"/>
        <w:rPr>
          <w:i/>
          <w:lang w:val="en-US"/>
        </w:rPr>
      </w:pPr>
      <w:r w:rsidRPr="00617969">
        <w:rPr>
          <w:i/>
          <w:lang w:val="en-US"/>
        </w:rPr>
        <w:t>Proposed sequence:</w:t>
      </w:r>
    </w:p>
    <w:p w:rsidR="00167288" w:rsidRPr="0009161E" w:rsidRDefault="00167288" w:rsidP="0062666C">
      <w:pPr>
        <w:pStyle w:val="Upuce"/>
        <w:numPr>
          <w:ilvl w:val="0"/>
          <w:numId w:val="22"/>
        </w:numPr>
        <w:ind w:left="470" w:hanging="357"/>
        <w:rPr>
          <w:lang w:val="en-US"/>
        </w:rPr>
      </w:pPr>
      <w:r w:rsidRPr="00D26157">
        <w:rPr>
          <w:lang w:val="en-GB"/>
        </w:rPr>
        <w:t>Facilitator explains his</w:t>
      </w:r>
      <w:r>
        <w:rPr>
          <w:lang w:val="en-GB"/>
        </w:rPr>
        <w:t xml:space="preserve"> or </w:t>
      </w:r>
      <w:r w:rsidRPr="00D26157">
        <w:rPr>
          <w:lang w:val="en-GB"/>
        </w:rPr>
        <w:t xml:space="preserve">her background in the field of intangible cultural heritage (ICH), mentioning some examples of ICH </w:t>
      </w:r>
      <w:r>
        <w:rPr>
          <w:lang w:val="en-GB"/>
        </w:rPr>
        <w:t>he or she</w:t>
      </w:r>
      <w:r w:rsidRPr="00D26157">
        <w:rPr>
          <w:lang w:val="en-GB"/>
        </w:rPr>
        <w:t xml:space="preserve"> has worked with or been </w:t>
      </w:r>
      <w:r w:rsidRPr="001457E7">
        <w:rPr>
          <w:noProof/>
          <w:lang w:val="en-GB"/>
        </w:rPr>
        <w:t>interested in</w:t>
      </w:r>
      <w:r w:rsidRPr="00D26157">
        <w:rPr>
          <w:lang w:val="en-GB"/>
        </w:rPr>
        <w:t xml:space="preserve">. </w:t>
      </w:r>
      <w:r>
        <w:rPr>
          <w:lang w:val="en-GB"/>
        </w:rPr>
        <w:t>If</w:t>
      </w:r>
      <w:r w:rsidRPr="00D26157">
        <w:rPr>
          <w:lang w:val="en-GB"/>
        </w:rPr>
        <w:t xml:space="preserve"> some participants are not familiar with ICH</w:t>
      </w:r>
      <w:r>
        <w:rPr>
          <w:lang w:val="en-GB"/>
        </w:rPr>
        <w:t>,</w:t>
      </w:r>
      <w:r w:rsidR="00A075F0">
        <w:rPr>
          <w:lang w:val="en-GB"/>
        </w:rPr>
        <w:t xml:space="preserve"> </w:t>
      </w:r>
      <w:r>
        <w:rPr>
          <w:lang w:val="en-US"/>
        </w:rPr>
        <w:t xml:space="preserve">the facilitator briefly </w:t>
      </w:r>
      <w:r w:rsidRPr="00A241E5">
        <w:rPr>
          <w:lang w:val="en-US"/>
        </w:rPr>
        <w:t>present</w:t>
      </w:r>
      <w:r>
        <w:rPr>
          <w:lang w:val="en-US"/>
        </w:rPr>
        <w:t>s</w:t>
      </w:r>
      <w:r w:rsidRPr="00A241E5">
        <w:rPr>
          <w:lang w:val="en-US"/>
        </w:rPr>
        <w:t xml:space="preserve"> the domains of ICH listed in the Convention (Article</w:t>
      </w:r>
      <w:r>
        <w:rPr>
          <w:lang w:val="en-US"/>
        </w:rPr>
        <w:t> </w:t>
      </w:r>
      <w:r w:rsidRPr="00A241E5">
        <w:rPr>
          <w:lang w:val="en-US"/>
        </w:rPr>
        <w:t>2.2)</w:t>
      </w:r>
      <w:r w:rsidR="001457E7">
        <w:rPr>
          <w:lang w:val="en-GB"/>
        </w:rPr>
        <w:t>, which</w:t>
      </w:r>
      <w:r w:rsidRPr="001457E7">
        <w:rPr>
          <w:noProof/>
          <w:lang w:val="en-GB"/>
        </w:rPr>
        <w:t xml:space="preserve"> may</w:t>
      </w:r>
      <w:r w:rsidRPr="00D26157">
        <w:rPr>
          <w:lang w:val="en-GB"/>
        </w:rPr>
        <w:t xml:space="preserve"> lead to a first discussion of the concept of ICH</w:t>
      </w:r>
      <w:r w:rsidR="00453A40">
        <w:rPr>
          <w:lang w:val="en-GB"/>
        </w:rPr>
        <w:t xml:space="preserve"> (see Participant’s text Unit 3</w:t>
      </w:r>
      <w:r w:rsidRPr="00D26157">
        <w:rPr>
          <w:lang w:val="en-GB"/>
        </w:rPr>
        <w:t xml:space="preserve"> ‘Intangible Cultural Heritage’)</w:t>
      </w:r>
      <w:r>
        <w:rPr>
          <w:lang w:val="en-GB"/>
        </w:rPr>
        <w:t>.</w:t>
      </w:r>
    </w:p>
    <w:p w:rsidR="00177433" w:rsidRPr="00617969" w:rsidRDefault="00167288" w:rsidP="0062666C">
      <w:pPr>
        <w:pStyle w:val="Upuce"/>
        <w:numPr>
          <w:ilvl w:val="0"/>
          <w:numId w:val="22"/>
        </w:numPr>
        <w:ind w:left="470" w:hanging="357"/>
        <w:rPr>
          <w:lang w:val="en-US"/>
        </w:rPr>
      </w:pPr>
      <w:r>
        <w:rPr>
          <w:lang w:val="en-US"/>
        </w:rPr>
        <w:t>P</w:t>
      </w:r>
      <w:r w:rsidR="00177433" w:rsidRPr="00617969">
        <w:rPr>
          <w:lang w:val="en-US"/>
        </w:rPr>
        <w:t xml:space="preserve">articipants introduce themselves (or each other) briefly and their interest and experience in working on ICH – mentioning key issues in each country/region represented, specifically which elements have been nominated to the Lists of the Convention already, or are in </w:t>
      </w:r>
      <w:r w:rsidR="00177433" w:rsidRPr="00F64DF6">
        <w:rPr>
          <w:noProof/>
          <w:lang w:val="en-US"/>
        </w:rPr>
        <w:t>process</w:t>
      </w:r>
      <w:r w:rsidR="00177433" w:rsidRPr="00617969">
        <w:rPr>
          <w:lang w:val="en-US"/>
        </w:rPr>
        <w:t>, if any.</w:t>
      </w:r>
    </w:p>
    <w:p w:rsidR="00493E03" w:rsidRPr="00617969" w:rsidRDefault="00167288" w:rsidP="0062666C">
      <w:pPr>
        <w:pStyle w:val="Upuce"/>
        <w:numPr>
          <w:ilvl w:val="0"/>
          <w:numId w:val="22"/>
        </w:numPr>
        <w:ind w:left="470" w:hanging="357"/>
        <w:rPr>
          <w:lang w:val="en-US"/>
        </w:rPr>
      </w:pPr>
      <w:r>
        <w:rPr>
          <w:lang w:val="en-US"/>
        </w:rPr>
        <w:t>F</w:t>
      </w:r>
      <w:r w:rsidR="00493E03" w:rsidRPr="00617969">
        <w:rPr>
          <w:lang w:val="en-US"/>
        </w:rPr>
        <w:t xml:space="preserve">acilitator introduces the purpose of the workshop, and participants discuss their expectations </w:t>
      </w:r>
      <w:r w:rsidR="00F64DF6">
        <w:rPr>
          <w:noProof/>
          <w:lang w:val="en-US"/>
        </w:rPr>
        <w:t>concerning</w:t>
      </w:r>
      <w:r w:rsidR="00493E03" w:rsidRPr="00617969">
        <w:rPr>
          <w:lang w:val="en-US"/>
        </w:rPr>
        <w:t xml:space="preserve"> outcomes</w:t>
      </w:r>
      <w:r w:rsidR="00D11DEC" w:rsidRPr="00617969">
        <w:rPr>
          <w:lang w:val="en-US"/>
        </w:rPr>
        <w:t>.</w:t>
      </w:r>
    </w:p>
    <w:p w:rsidR="00D11DEC" w:rsidRPr="005B728B" w:rsidRDefault="00D11DEC" w:rsidP="00025CCC">
      <w:pPr>
        <w:pStyle w:val="UTit4"/>
      </w:pPr>
      <w:r w:rsidRPr="00617969">
        <w:rPr>
          <w:lang w:val="en-GB"/>
        </w:rPr>
        <w:t xml:space="preserve">Supporting </w:t>
      </w:r>
      <w:r w:rsidRPr="005B728B">
        <w:rPr>
          <w:lang w:val="en-GB"/>
        </w:rPr>
        <w:t>documents:</w:t>
      </w:r>
    </w:p>
    <w:p w:rsidR="00AF6F6D" w:rsidRPr="00D77F51" w:rsidRDefault="00AF6F6D" w:rsidP="00AF6F6D">
      <w:pPr>
        <w:pStyle w:val="Upuce"/>
        <w:numPr>
          <w:ilvl w:val="0"/>
          <w:numId w:val="22"/>
        </w:numPr>
        <w:ind w:left="470" w:hanging="357"/>
        <w:rPr>
          <w:lang w:val="en-US"/>
        </w:rPr>
      </w:pPr>
      <w:r w:rsidRPr="005B728B">
        <w:rPr>
          <w:lang w:val="en-GB"/>
        </w:rPr>
        <w:t>Facilitator’s n</w:t>
      </w:r>
      <w:r w:rsidR="0008122E" w:rsidRPr="005B728B">
        <w:rPr>
          <w:lang w:val="en-GB"/>
        </w:rPr>
        <w:t>arrative</w:t>
      </w:r>
      <w:r w:rsidRPr="00D77F51">
        <w:rPr>
          <w:lang w:val="en-GB"/>
        </w:rPr>
        <w:t xml:space="preserve"> Unit</w:t>
      </w:r>
      <w:r w:rsidR="002B0701" w:rsidRPr="00D77F51">
        <w:rPr>
          <w:lang w:val="en-GB"/>
        </w:rPr>
        <w:t> </w:t>
      </w:r>
      <w:r w:rsidRPr="00D77F51">
        <w:rPr>
          <w:lang w:val="en-GB"/>
        </w:rPr>
        <w:t>39</w:t>
      </w:r>
      <w:r w:rsidR="007D7745" w:rsidRPr="00D77F51">
        <w:rPr>
          <w:lang w:val="en-GB"/>
        </w:rPr>
        <w:t>;</w:t>
      </w:r>
    </w:p>
    <w:p w:rsidR="00D11DEC" w:rsidRPr="00186371" w:rsidRDefault="00D11DEC">
      <w:pPr>
        <w:pStyle w:val="Upuce"/>
        <w:numPr>
          <w:ilvl w:val="0"/>
          <w:numId w:val="22"/>
        </w:numPr>
        <w:ind w:left="470" w:hanging="357"/>
        <w:rPr>
          <w:lang w:val="en-US"/>
        </w:rPr>
      </w:pPr>
      <w:r w:rsidRPr="00B60ECD">
        <w:rPr>
          <w:lang w:val="en-US"/>
        </w:rPr>
        <w:t xml:space="preserve">Facilitator’s timetable </w:t>
      </w:r>
      <w:r w:rsidR="00032614" w:rsidRPr="00B60ECD">
        <w:rPr>
          <w:lang w:val="en-US"/>
        </w:rPr>
        <w:t>Unit </w:t>
      </w:r>
      <w:r w:rsidR="004F5678" w:rsidRPr="00186371">
        <w:rPr>
          <w:lang w:val="en-US"/>
        </w:rPr>
        <w:t>39</w:t>
      </w:r>
      <w:r w:rsidR="007D7745" w:rsidRPr="00186371">
        <w:rPr>
          <w:lang w:val="en-US"/>
        </w:rPr>
        <w:t>;</w:t>
      </w:r>
    </w:p>
    <w:p w:rsidR="00D11DEC" w:rsidRPr="00186371" w:rsidRDefault="00D11DEC" w:rsidP="0062666C">
      <w:pPr>
        <w:pStyle w:val="Upuce"/>
        <w:numPr>
          <w:ilvl w:val="0"/>
          <w:numId w:val="22"/>
        </w:numPr>
        <w:ind w:left="470" w:hanging="357"/>
        <w:rPr>
          <w:lang w:val="en-US"/>
        </w:rPr>
      </w:pPr>
      <w:r w:rsidRPr="00186371">
        <w:rPr>
          <w:lang w:val="en-GB"/>
        </w:rPr>
        <w:t>Unit</w:t>
      </w:r>
      <w:r w:rsidR="002B0701" w:rsidRPr="00186371">
        <w:rPr>
          <w:lang w:val="en-GB"/>
        </w:rPr>
        <w:t> </w:t>
      </w:r>
      <w:r w:rsidRPr="00186371">
        <w:rPr>
          <w:lang w:val="en-GB"/>
        </w:rPr>
        <w:t xml:space="preserve">39 Hand-out: Introducing the participants (these pre-workshop questions may </w:t>
      </w:r>
      <w:r w:rsidRPr="00186371">
        <w:rPr>
          <w:noProof/>
          <w:lang w:val="en-GB"/>
        </w:rPr>
        <w:t>be given</w:t>
      </w:r>
      <w:r w:rsidRPr="00186371">
        <w:rPr>
          <w:lang w:val="en-GB"/>
        </w:rPr>
        <w:t xml:space="preserve"> to participants before the workshop)</w:t>
      </w:r>
      <w:r w:rsidR="007D7745" w:rsidRPr="00186371">
        <w:rPr>
          <w:lang w:val="en-GB"/>
        </w:rPr>
        <w:t>;</w:t>
      </w:r>
    </w:p>
    <w:p w:rsidR="00A66E50" w:rsidRPr="005B728B" w:rsidRDefault="00186371" w:rsidP="00B20D22">
      <w:pPr>
        <w:pStyle w:val="Upuce"/>
        <w:numPr>
          <w:ilvl w:val="0"/>
          <w:numId w:val="22"/>
        </w:numPr>
        <w:ind w:left="470" w:hanging="357"/>
        <w:rPr>
          <w:lang w:val="en-US"/>
        </w:rPr>
      </w:pPr>
      <w:r>
        <w:rPr>
          <w:lang w:val="en-GB"/>
        </w:rPr>
        <w:t>A</w:t>
      </w:r>
      <w:r w:rsidR="00146BCA" w:rsidRPr="005B728B">
        <w:rPr>
          <w:lang w:val="en-GB"/>
        </w:rPr>
        <w:t>ide-</w:t>
      </w:r>
      <w:proofErr w:type="spellStart"/>
      <w:r w:rsidR="00146BCA" w:rsidRPr="005B728B">
        <w:rPr>
          <w:lang w:val="en-GB"/>
        </w:rPr>
        <w:t>mémoire</w:t>
      </w:r>
      <w:r w:rsidR="00745578">
        <w:rPr>
          <w:lang w:val="en-GB"/>
        </w:rPr>
        <w:t>s</w:t>
      </w:r>
      <w:proofErr w:type="spellEnd"/>
      <w:r w:rsidR="00146BCA" w:rsidRPr="005B728B">
        <w:rPr>
          <w:lang w:val="en-GB"/>
        </w:rPr>
        <w:t xml:space="preserve"> for completing nominations </w:t>
      </w:r>
      <w:r w:rsidR="00453A40" w:rsidRPr="005B728B">
        <w:rPr>
          <w:lang w:val="en-GB"/>
        </w:rPr>
        <w:t>to the Lists of the Convention</w:t>
      </w:r>
      <w:r w:rsidR="00146BCA" w:rsidRPr="005B728B">
        <w:rPr>
          <w:lang w:val="en-GB"/>
        </w:rPr>
        <w:t xml:space="preserve"> (available on</w:t>
      </w:r>
      <w:r w:rsidR="00146BCA" w:rsidRPr="005B728B">
        <w:rPr>
          <w:rFonts w:eastAsia="Calibri"/>
          <w:snapToGrid w:val="0"/>
          <w:szCs w:val="22"/>
          <w:lang w:val="en-US" w:eastAsia="en-US"/>
        </w:rPr>
        <w:t xml:space="preserve">line at </w:t>
      </w:r>
      <w:r w:rsidR="00525B73">
        <w:lastRenderedPageBreak/>
        <w:fldChar w:fldCharType="begin"/>
      </w:r>
      <w:r w:rsidR="00525B73" w:rsidRPr="00525B73">
        <w:rPr>
          <w:lang w:val="en-US"/>
        </w:rPr>
        <w:instrText xml:space="preserve"> HYPERLINK "http://www.unesco.org/culture/ich/en/forms/" </w:instrText>
      </w:r>
      <w:r w:rsidR="00525B73">
        <w:fldChar w:fldCharType="separate"/>
      </w:r>
      <w:r w:rsidR="009C2D22" w:rsidRPr="00745578">
        <w:rPr>
          <w:rStyle w:val="Hyperlink"/>
          <w:lang w:val="en-US"/>
        </w:rPr>
        <w:t>http://www.unesco.org/culture/ich/en/forms/</w:t>
      </w:r>
      <w:r w:rsidR="00525B73">
        <w:rPr>
          <w:rStyle w:val="Hyperlink"/>
          <w:lang w:val="en-US"/>
        </w:rPr>
        <w:fldChar w:fldCharType="end"/>
      </w:r>
      <w:r w:rsidR="00A66E50" w:rsidRPr="005B728B">
        <w:rPr>
          <w:rFonts w:eastAsia="Calibri"/>
          <w:snapToGrid w:val="0"/>
          <w:szCs w:val="22"/>
          <w:lang w:val="en-US" w:eastAsia="en-US"/>
        </w:rPr>
        <w:t>)</w:t>
      </w:r>
      <w:r w:rsidR="007D7745" w:rsidRPr="005B728B">
        <w:rPr>
          <w:rFonts w:eastAsia="Calibri"/>
          <w:snapToGrid w:val="0"/>
          <w:szCs w:val="22"/>
          <w:lang w:val="en-US" w:eastAsia="en-US"/>
        </w:rPr>
        <w:t>;</w:t>
      </w:r>
    </w:p>
    <w:p w:rsidR="004F5678" w:rsidRPr="005B728B" w:rsidRDefault="00186371" w:rsidP="000D3F6E">
      <w:pPr>
        <w:pStyle w:val="Upuce"/>
        <w:numPr>
          <w:ilvl w:val="0"/>
          <w:numId w:val="22"/>
        </w:numPr>
        <w:ind w:left="470" w:hanging="357"/>
        <w:rPr>
          <w:lang w:val="en-US"/>
        </w:rPr>
      </w:pPr>
      <w:r w:rsidRPr="00745578">
        <w:rPr>
          <w:lang w:val="en-US"/>
        </w:rPr>
        <w:t>UNESCO,</w:t>
      </w:r>
      <w:r w:rsidRPr="00745578">
        <w:rPr>
          <w:i/>
          <w:lang w:val="en-US"/>
        </w:rPr>
        <w:t xml:space="preserve"> Basic Texts of the 2003 Convention for the Safeguarding of the Intangible Cultural Heritage</w:t>
      </w:r>
      <w:r w:rsidRPr="00745578">
        <w:rPr>
          <w:lang w:val="en-US"/>
        </w:rPr>
        <w:t xml:space="preserve"> (referred to in this unit as Basic Texts), Paris, UNESCO. Available at </w:t>
      </w:r>
      <w:r w:rsidR="00525B73">
        <w:fldChar w:fldCharType="begin"/>
      </w:r>
      <w:r w:rsidR="00525B73" w:rsidRPr="00525B73">
        <w:rPr>
          <w:lang w:val="en-US"/>
        </w:rPr>
        <w:instrText xml:space="preserve"> HYPERLINK "http://www.unesco.org/culture/ich/index.php?lg=en&amp;pg=00503" </w:instrText>
      </w:r>
      <w:r w:rsidR="00525B73">
        <w:fldChar w:fldCharType="separate"/>
      </w:r>
      <w:r w:rsidRPr="00745578">
        <w:rPr>
          <w:rStyle w:val="Hyperlink"/>
          <w:rFonts w:eastAsia="Times New Roman"/>
          <w:szCs w:val="16"/>
          <w:lang w:val="en-US"/>
        </w:rPr>
        <w:t>http://www.unesco.org/culture/ich/index.php?lg=en&amp;pg=00503</w:t>
      </w:r>
      <w:r w:rsidR="00525B73">
        <w:rPr>
          <w:rStyle w:val="Hyperlink"/>
          <w:rFonts w:eastAsia="Times New Roman"/>
          <w:szCs w:val="16"/>
          <w:lang w:val="en-US"/>
        </w:rPr>
        <w:fldChar w:fldCharType="end"/>
      </w:r>
      <w:r w:rsidRPr="00745578">
        <w:rPr>
          <w:lang w:val="en-US"/>
        </w:rPr>
        <w:t>.</w:t>
      </w:r>
    </w:p>
    <w:p w:rsidR="00D11DEC" w:rsidRPr="005B728B" w:rsidRDefault="00D11DEC" w:rsidP="00D11DEC">
      <w:pPr>
        <w:pStyle w:val="Soustitre"/>
        <w:rPr>
          <w:lang w:val="en-US"/>
        </w:rPr>
      </w:pPr>
      <w:r w:rsidRPr="005B728B">
        <w:rPr>
          <w:lang w:val="en-US"/>
        </w:rPr>
        <w:t>Notes and suggestions</w:t>
      </w:r>
    </w:p>
    <w:p w:rsidR="00AD1092" w:rsidRPr="00186371" w:rsidRDefault="00B843CA">
      <w:pPr>
        <w:pStyle w:val="Texte1"/>
        <w:rPr>
          <w:rFonts w:eastAsia="Calibri"/>
          <w:szCs w:val="22"/>
          <w:lang w:val="en-GB" w:eastAsia="en-US"/>
        </w:rPr>
      </w:pPr>
      <w:r w:rsidRPr="005B728B">
        <w:rPr>
          <w:lang w:val="en-GB"/>
        </w:rPr>
        <w:t xml:space="preserve">The workshop on </w:t>
      </w:r>
      <w:r w:rsidR="00167288" w:rsidRPr="005B728B">
        <w:rPr>
          <w:lang w:val="en-GB"/>
        </w:rPr>
        <w:t xml:space="preserve">preparing </w:t>
      </w:r>
      <w:r w:rsidRPr="005B728B">
        <w:rPr>
          <w:lang w:val="en-GB"/>
        </w:rPr>
        <w:t>nominations</w:t>
      </w:r>
      <w:r w:rsidR="00D11DEC" w:rsidRPr="005B728B">
        <w:rPr>
          <w:lang w:val="en-GB"/>
        </w:rPr>
        <w:t xml:space="preserve"> r</w:t>
      </w:r>
      <w:r w:rsidR="00D11DEC" w:rsidRPr="005B728B">
        <w:rPr>
          <w:rFonts w:eastAsia="Calibri"/>
          <w:szCs w:val="22"/>
          <w:lang w:val="en-GB" w:eastAsia="en-US"/>
        </w:rPr>
        <w:t>equires preparation by the facilitator</w:t>
      </w:r>
      <w:r w:rsidR="00AD1092" w:rsidRPr="005B728B">
        <w:rPr>
          <w:rFonts w:eastAsia="Calibri"/>
          <w:szCs w:val="22"/>
          <w:lang w:val="en-GB" w:eastAsia="en-US"/>
        </w:rPr>
        <w:t>s</w:t>
      </w:r>
      <w:r w:rsidRPr="005B728B">
        <w:rPr>
          <w:rFonts w:eastAsia="Calibri"/>
          <w:szCs w:val="22"/>
          <w:lang w:val="en-GB" w:eastAsia="en-US"/>
        </w:rPr>
        <w:t xml:space="preserve"> in close collaboration with the </w:t>
      </w:r>
      <w:r w:rsidR="00D11DEC" w:rsidRPr="005B728B">
        <w:rPr>
          <w:rFonts w:eastAsia="Calibri"/>
          <w:szCs w:val="22"/>
          <w:lang w:val="en-GB" w:eastAsia="en-US"/>
        </w:rPr>
        <w:t>UNESCO field offices</w:t>
      </w:r>
      <w:r w:rsidRPr="005B728B">
        <w:rPr>
          <w:rFonts w:eastAsia="Calibri"/>
          <w:szCs w:val="22"/>
          <w:lang w:val="en-GB" w:eastAsia="en-US"/>
        </w:rPr>
        <w:t xml:space="preserve">. Facilitators should </w:t>
      </w:r>
      <w:r w:rsidR="00167288" w:rsidRPr="005B728B">
        <w:rPr>
          <w:rFonts w:eastAsia="Calibri"/>
          <w:szCs w:val="22"/>
          <w:lang w:val="en-GB" w:eastAsia="en-US"/>
        </w:rPr>
        <w:t>use the</w:t>
      </w:r>
      <w:r w:rsidR="009C2D22" w:rsidRPr="005B728B">
        <w:rPr>
          <w:rFonts w:eastAsia="Calibri"/>
          <w:szCs w:val="22"/>
          <w:lang w:val="en-GB" w:eastAsia="en-US"/>
        </w:rPr>
        <w:t xml:space="preserve"> </w:t>
      </w:r>
      <w:r w:rsidR="00146BCA" w:rsidRPr="00D77F51">
        <w:rPr>
          <w:rFonts w:eastAsia="Calibri"/>
          <w:szCs w:val="22"/>
          <w:lang w:val="en-GB" w:eastAsia="en-US"/>
        </w:rPr>
        <w:t xml:space="preserve">information available on the </w:t>
      </w:r>
      <w:r w:rsidR="00167288" w:rsidRPr="00D77F51">
        <w:rPr>
          <w:rFonts w:eastAsia="Calibri"/>
          <w:szCs w:val="22"/>
          <w:lang w:val="en-GB" w:eastAsia="en-US"/>
        </w:rPr>
        <w:t>ICH</w:t>
      </w:r>
      <w:r w:rsidR="005C5B97" w:rsidRPr="00D77F51">
        <w:rPr>
          <w:rFonts w:eastAsia="Calibri"/>
          <w:szCs w:val="22"/>
          <w:lang w:val="en-GB" w:eastAsia="en-US"/>
        </w:rPr>
        <w:t xml:space="preserve"> </w:t>
      </w:r>
      <w:r w:rsidR="00D11DEC" w:rsidRPr="00B60ECD">
        <w:rPr>
          <w:rFonts w:eastAsia="Calibri"/>
          <w:szCs w:val="22"/>
          <w:lang w:val="en-GB" w:eastAsia="en-US"/>
        </w:rPr>
        <w:t>website</w:t>
      </w:r>
      <w:r w:rsidR="00167288" w:rsidRPr="00B60ECD">
        <w:rPr>
          <w:rFonts w:eastAsia="Calibri"/>
          <w:szCs w:val="22"/>
          <w:lang w:val="en-GB" w:eastAsia="en-US"/>
        </w:rPr>
        <w:t xml:space="preserve"> as</w:t>
      </w:r>
      <w:r w:rsidR="00F64DF6" w:rsidRPr="00B60ECD">
        <w:rPr>
          <w:rFonts w:eastAsia="Calibri"/>
          <w:szCs w:val="22"/>
          <w:lang w:val="en-GB" w:eastAsia="en-US"/>
        </w:rPr>
        <w:t xml:space="preserve"> a</w:t>
      </w:r>
      <w:r w:rsidR="00167288" w:rsidRPr="00186371">
        <w:rPr>
          <w:rFonts w:eastAsia="Calibri"/>
          <w:szCs w:val="22"/>
          <w:lang w:val="en-GB" w:eastAsia="en-US"/>
        </w:rPr>
        <w:t xml:space="preserve"> </w:t>
      </w:r>
      <w:r w:rsidR="00167288" w:rsidRPr="00186371">
        <w:rPr>
          <w:rFonts w:eastAsia="Calibri"/>
          <w:noProof/>
          <w:szCs w:val="22"/>
          <w:lang w:val="en-GB" w:eastAsia="en-US"/>
        </w:rPr>
        <w:t>key</w:t>
      </w:r>
      <w:r w:rsidR="00167288" w:rsidRPr="00186371">
        <w:rPr>
          <w:rFonts w:eastAsia="Calibri"/>
          <w:szCs w:val="22"/>
          <w:lang w:val="en-GB" w:eastAsia="en-US"/>
        </w:rPr>
        <w:t xml:space="preserve"> resource</w:t>
      </w:r>
      <w:r w:rsidR="00146BCA" w:rsidRPr="00186371">
        <w:rPr>
          <w:rFonts w:eastAsia="Calibri"/>
          <w:szCs w:val="22"/>
          <w:lang w:val="en-GB" w:eastAsia="en-US"/>
        </w:rPr>
        <w:t xml:space="preserve">. The </w:t>
      </w:r>
      <w:r w:rsidR="00167288" w:rsidRPr="00186371">
        <w:rPr>
          <w:rFonts w:eastAsia="Calibri"/>
          <w:szCs w:val="22"/>
          <w:lang w:val="en-GB" w:eastAsia="en-US"/>
        </w:rPr>
        <w:t>ICH website</w:t>
      </w:r>
      <w:r w:rsidR="00146BCA" w:rsidRPr="00186371">
        <w:rPr>
          <w:rFonts w:eastAsia="Calibri"/>
          <w:szCs w:val="22"/>
          <w:lang w:val="en-GB" w:eastAsia="en-US"/>
        </w:rPr>
        <w:t xml:space="preserve"> contains updated information on nomination files and related decisions of the Governing Bodies (while updating of the </w:t>
      </w:r>
      <w:r w:rsidR="00167288" w:rsidRPr="00186371">
        <w:rPr>
          <w:rFonts w:eastAsia="Calibri"/>
          <w:szCs w:val="22"/>
          <w:lang w:val="en-GB" w:eastAsia="en-US"/>
        </w:rPr>
        <w:t>units</w:t>
      </w:r>
      <w:r w:rsidR="00146BCA" w:rsidRPr="00186371">
        <w:rPr>
          <w:rFonts w:eastAsia="Calibri"/>
          <w:szCs w:val="22"/>
          <w:lang w:val="en-GB" w:eastAsia="en-US"/>
        </w:rPr>
        <w:t xml:space="preserve"> takes time, the website is the most reliable reference for </w:t>
      </w:r>
      <w:r w:rsidR="00453A40" w:rsidRPr="00186371">
        <w:rPr>
          <w:rFonts w:eastAsia="Calibri"/>
          <w:szCs w:val="22"/>
          <w:lang w:val="en-GB" w:eastAsia="en-US"/>
        </w:rPr>
        <w:t>recent</w:t>
      </w:r>
      <w:r w:rsidR="00146BCA" w:rsidRPr="00186371">
        <w:rPr>
          <w:rFonts w:eastAsia="Calibri"/>
          <w:szCs w:val="22"/>
          <w:lang w:val="en-GB" w:eastAsia="en-US"/>
        </w:rPr>
        <w:t xml:space="preserve"> developments)</w:t>
      </w:r>
      <w:r w:rsidR="00AD1092" w:rsidRPr="00186371">
        <w:rPr>
          <w:rFonts w:eastAsia="Calibri"/>
          <w:szCs w:val="22"/>
          <w:lang w:val="en-GB" w:eastAsia="en-US"/>
        </w:rPr>
        <w:t xml:space="preserve">. </w:t>
      </w:r>
      <w:r w:rsidR="00146BCA" w:rsidRPr="00186371">
        <w:rPr>
          <w:rFonts w:eastAsia="Calibri"/>
          <w:szCs w:val="22"/>
          <w:lang w:val="en-GB" w:eastAsia="en-US"/>
        </w:rPr>
        <w:t xml:space="preserve">Facilitators </w:t>
      </w:r>
      <w:r w:rsidR="00AD1092" w:rsidRPr="00186371">
        <w:rPr>
          <w:rFonts w:eastAsia="Calibri"/>
          <w:szCs w:val="22"/>
          <w:lang w:val="en-GB" w:eastAsia="en-US"/>
        </w:rPr>
        <w:t xml:space="preserve">should </w:t>
      </w:r>
      <w:r w:rsidR="00167288" w:rsidRPr="00186371">
        <w:rPr>
          <w:rFonts w:eastAsia="Calibri"/>
          <w:szCs w:val="22"/>
          <w:lang w:val="en-GB" w:eastAsia="en-US"/>
        </w:rPr>
        <w:t xml:space="preserve">carefully </w:t>
      </w:r>
      <w:r w:rsidR="00AD1092" w:rsidRPr="00186371">
        <w:rPr>
          <w:rFonts w:eastAsia="Calibri"/>
          <w:szCs w:val="22"/>
          <w:lang w:val="en-GB" w:eastAsia="en-US"/>
        </w:rPr>
        <w:t xml:space="preserve">read the different sections below and discuss </w:t>
      </w:r>
      <w:r w:rsidR="00146BCA" w:rsidRPr="00186371">
        <w:rPr>
          <w:rFonts w:eastAsia="Calibri"/>
          <w:szCs w:val="22"/>
          <w:lang w:val="en-GB" w:eastAsia="en-US"/>
        </w:rPr>
        <w:t xml:space="preserve">the preparatory </w:t>
      </w:r>
      <w:proofErr w:type="spellStart"/>
      <w:r w:rsidR="00146BCA" w:rsidRPr="00186371">
        <w:rPr>
          <w:rFonts w:eastAsia="Calibri"/>
          <w:szCs w:val="22"/>
          <w:lang w:val="en-GB" w:eastAsia="en-US"/>
        </w:rPr>
        <w:t>tasks</w:t>
      </w:r>
      <w:proofErr w:type="spellEnd"/>
      <w:r w:rsidR="00146BCA" w:rsidRPr="00186371">
        <w:rPr>
          <w:rFonts w:eastAsia="Calibri"/>
          <w:szCs w:val="22"/>
          <w:lang w:val="en-GB" w:eastAsia="en-US"/>
        </w:rPr>
        <w:t xml:space="preserve"> </w:t>
      </w:r>
      <w:r w:rsidR="00AD1092" w:rsidRPr="00186371">
        <w:rPr>
          <w:rFonts w:eastAsia="Calibri"/>
          <w:szCs w:val="22"/>
          <w:lang w:val="en-GB" w:eastAsia="en-US"/>
        </w:rPr>
        <w:t>with the UNESCO field offices</w:t>
      </w:r>
      <w:r w:rsidR="00146BCA" w:rsidRPr="00186371">
        <w:rPr>
          <w:rFonts w:eastAsia="Calibri"/>
          <w:szCs w:val="22"/>
          <w:lang w:val="en-GB" w:eastAsia="en-US"/>
        </w:rPr>
        <w:t xml:space="preserve"> to ensure the</w:t>
      </w:r>
      <w:r w:rsidR="00167288" w:rsidRPr="00186371">
        <w:rPr>
          <w:rFonts w:eastAsia="Calibri"/>
          <w:szCs w:val="22"/>
          <w:lang w:val="en-GB" w:eastAsia="en-US"/>
        </w:rPr>
        <w:t xml:space="preserve"> training runs</w:t>
      </w:r>
      <w:r w:rsidR="00146BCA" w:rsidRPr="00186371">
        <w:rPr>
          <w:rFonts w:eastAsia="Calibri"/>
          <w:szCs w:val="22"/>
          <w:lang w:val="en-GB" w:eastAsia="en-US"/>
        </w:rPr>
        <w:t xml:space="preserve"> smooth</w:t>
      </w:r>
      <w:r w:rsidR="00167288" w:rsidRPr="00186371">
        <w:rPr>
          <w:rFonts w:eastAsia="Calibri"/>
          <w:szCs w:val="22"/>
          <w:lang w:val="en-GB" w:eastAsia="en-US"/>
        </w:rPr>
        <w:t>ly</w:t>
      </w:r>
      <w:r w:rsidR="00146BCA" w:rsidRPr="00186371">
        <w:rPr>
          <w:rFonts w:eastAsia="Calibri"/>
          <w:szCs w:val="22"/>
          <w:lang w:val="en-GB" w:eastAsia="en-US"/>
        </w:rPr>
        <w:t xml:space="preserve">. The </w:t>
      </w:r>
      <w:r w:rsidR="00AD1092" w:rsidRPr="00186371">
        <w:rPr>
          <w:rFonts w:eastAsia="Calibri"/>
          <w:szCs w:val="22"/>
          <w:lang w:val="en-GB" w:eastAsia="en-US"/>
        </w:rPr>
        <w:t>following</w:t>
      </w:r>
      <w:r w:rsidR="00146BCA" w:rsidRPr="00186371">
        <w:rPr>
          <w:rFonts w:eastAsia="Calibri"/>
          <w:szCs w:val="22"/>
          <w:lang w:val="en-GB" w:eastAsia="en-US"/>
        </w:rPr>
        <w:t xml:space="preserve"> questions require particular attention</w:t>
      </w:r>
      <w:r w:rsidR="00AD1092" w:rsidRPr="00186371">
        <w:rPr>
          <w:rFonts w:eastAsia="Calibri"/>
          <w:szCs w:val="22"/>
          <w:lang w:val="en-GB" w:eastAsia="en-US"/>
        </w:rPr>
        <w:t>:</w:t>
      </w:r>
    </w:p>
    <w:p w:rsidR="00AD1092" w:rsidRPr="00186371" w:rsidRDefault="00CC6DDE" w:rsidP="00F25C92">
      <w:pPr>
        <w:pStyle w:val="Txtpucegras"/>
      </w:pPr>
      <w:r w:rsidRPr="00186371">
        <w:t>Selection of p</w:t>
      </w:r>
      <w:r w:rsidR="00AD1092" w:rsidRPr="00186371">
        <w:t>articipants</w:t>
      </w:r>
      <w:r w:rsidRPr="00186371">
        <w:t xml:space="preserve"> (responsibility of national counterparts and Field Offices; facilitators </w:t>
      </w:r>
      <w:r w:rsidR="001D56EB" w:rsidRPr="00186371">
        <w:t xml:space="preserve">can </w:t>
      </w:r>
      <w:r w:rsidR="001D56EB" w:rsidRPr="00186371">
        <w:rPr>
          <w:noProof/>
        </w:rPr>
        <w:t>be consulted</w:t>
      </w:r>
      <w:r w:rsidR="001D56EB" w:rsidRPr="00186371">
        <w:t xml:space="preserve"> in the process</w:t>
      </w:r>
      <w:r w:rsidRPr="00186371">
        <w:t>)</w:t>
      </w:r>
      <w:r w:rsidR="003641E9" w:rsidRPr="00186371">
        <w:t>;</w:t>
      </w:r>
    </w:p>
    <w:p w:rsidR="00CC6DDE" w:rsidRPr="00186371" w:rsidRDefault="00CC6DDE" w:rsidP="00F25C92">
      <w:pPr>
        <w:pStyle w:val="Txtpucegras"/>
      </w:pPr>
      <w:r w:rsidRPr="00186371">
        <w:t>Acquiring sound knowledge of the local context and the situation regarding</w:t>
      </w:r>
      <w:r w:rsidR="00B843CA" w:rsidRPr="00186371">
        <w:t xml:space="preserve"> safeguarding ICH in general and</w:t>
      </w:r>
      <w:r w:rsidRPr="00186371">
        <w:t xml:space="preserve"> nominations</w:t>
      </w:r>
      <w:r w:rsidR="00B843CA" w:rsidRPr="00186371">
        <w:t xml:space="preserve"> in particular</w:t>
      </w:r>
      <w:r w:rsidR="003641E9" w:rsidRPr="00186371">
        <w:t>;</w:t>
      </w:r>
    </w:p>
    <w:p w:rsidR="00AD1092" w:rsidRPr="00186371" w:rsidRDefault="00CC6DDE" w:rsidP="00F25C92">
      <w:pPr>
        <w:pStyle w:val="Txtpucegras"/>
      </w:pPr>
      <w:r w:rsidRPr="00186371">
        <w:t>Tailoring the workshop and materials to the specific context and audience</w:t>
      </w:r>
      <w:r w:rsidR="003641E9" w:rsidRPr="00186371">
        <w:t>.</w:t>
      </w:r>
    </w:p>
    <w:p w:rsidR="00D11DEC" w:rsidRPr="00617969" w:rsidRDefault="00D11DEC" w:rsidP="00D11DEC">
      <w:pPr>
        <w:pStyle w:val="Texte1"/>
        <w:rPr>
          <w:lang w:val="en-US"/>
        </w:rPr>
      </w:pPr>
      <w:r w:rsidRPr="00186371">
        <w:rPr>
          <w:lang w:val="en-US"/>
        </w:rPr>
        <w:t xml:space="preserve">Before the workshop begins, participants may </w:t>
      </w:r>
      <w:r w:rsidRPr="00186371">
        <w:rPr>
          <w:noProof/>
          <w:lang w:val="en-US"/>
        </w:rPr>
        <w:t>be sent</w:t>
      </w:r>
      <w:r w:rsidRPr="00186371">
        <w:rPr>
          <w:lang w:val="en-US"/>
        </w:rPr>
        <w:t xml:space="preserve"> the </w:t>
      </w:r>
      <w:r w:rsidR="00167288" w:rsidRPr="00186371">
        <w:rPr>
          <w:lang w:val="en-US"/>
        </w:rPr>
        <w:t xml:space="preserve">Unit 39 </w:t>
      </w:r>
      <w:r w:rsidRPr="00186371">
        <w:rPr>
          <w:lang w:val="en-US"/>
        </w:rPr>
        <w:t xml:space="preserve">Hand-out, which contains a list of pre-workshop questions to </w:t>
      </w:r>
      <w:r w:rsidR="00CC6DDE" w:rsidRPr="00186371">
        <w:rPr>
          <w:lang w:val="en-US"/>
        </w:rPr>
        <w:t xml:space="preserve">help </w:t>
      </w:r>
      <w:r w:rsidRPr="00186371">
        <w:rPr>
          <w:lang w:val="en-US"/>
        </w:rPr>
        <w:t>prepare for the workshop.</w:t>
      </w:r>
    </w:p>
    <w:p w:rsidR="00D11DEC" w:rsidRPr="00617969" w:rsidRDefault="00B843CA">
      <w:pPr>
        <w:pStyle w:val="Texte1"/>
        <w:rPr>
          <w:lang w:val="en-US"/>
        </w:rPr>
      </w:pPr>
      <w:r w:rsidRPr="00617969">
        <w:rPr>
          <w:lang w:val="en-US"/>
        </w:rPr>
        <w:t>As far as possible</w:t>
      </w:r>
      <w:r w:rsidR="00167288">
        <w:rPr>
          <w:lang w:val="en-US"/>
        </w:rPr>
        <w:t xml:space="preserve">, </w:t>
      </w:r>
      <w:r w:rsidR="00B76193">
        <w:rPr>
          <w:noProof/>
          <w:lang w:val="en-US"/>
        </w:rPr>
        <w:t>before</w:t>
      </w:r>
      <w:r w:rsidR="00167288">
        <w:rPr>
          <w:lang w:val="en-US"/>
        </w:rPr>
        <w:t xml:space="preserve"> the workshop</w:t>
      </w:r>
      <w:r w:rsidR="005C5B97">
        <w:rPr>
          <w:lang w:val="en-US"/>
        </w:rPr>
        <w:t xml:space="preserve"> </w:t>
      </w:r>
      <w:r w:rsidR="00167288">
        <w:rPr>
          <w:lang w:val="en-US"/>
        </w:rPr>
        <w:t>facilitators should</w:t>
      </w:r>
      <w:r w:rsidRPr="00617969">
        <w:rPr>
          <w:lang w:val="en-US"/>
        </w:rPr>
        <w:t xml:space="preserve"> send </w:t>
      </w:r>
      <w:r w:rsidR="00D11DEC" w:rsidRPr="00617969">
        <w:rPr>
          <w:lang w:val="en-US"/>
        </w:rPr>
        <w:t>participants</w:t>
      </w:r>
      <w:r w:rsidR="003B0BED">
        <w:rPr>
          <w:lang w:val="en-US"/>
        </w:rPr>
        <w:t xml:space="preserve"> </w:t>
      </w:r>
      <w:r w:rsidR="00D11DEC" w:rsidRPr="00617969">
        <w:rPr>
          <w:lang w:val="en-US"/>
        </w:rPr>
        <w:t xml:space="preserve">the </w:t>
      </w:r>
      <w:r w:rsidR="00D11554">
        <w:rPr>
          <w:lang w:val="en-US"/>
        </w:rPr>
        <w:t xml:space="preserve">relevant supporting documents from all units in the workshop, including the Basic Texts and </w:t>
      </w:r>
      <w:r w:rsidR="0080420B">
        <w:rPr>
          <w:lang w:val="en-GB"/>
        </w:rPr>
        <w:t>a</w:t>
      </w:r>
      <w:r w:rsidR="00D11554">
        <w:rPr>
          <w:lang w:val="en-GB"/>
        </w:rPr>
        <w:t>ide-</w:t>
      </w:r>
      <w:proofErr w:type="spellStart"/>
      <w:r w:rsidR="00D11554">
        <w:rPr>
          <w:lang w:val="en-GB"/>
        </w:rPr>
        <w:t>mémoire</w:t>
      </w:r>
      <w:r w:rsidR="00745578">
        <w:rPr>
          <w:lang w:val="en-GB"/>
        </w:rPr>
        <w:t>s</w:t>
      </w:r>
      <w:proofErr w:type="spellEnd"/>
      <w:r w:rsidR="00D11DEC" w:rsidRPr="00617969">
        <w:rPr>
          <w:lang w:val="en-US"/>
        </w:rPr>
        <w:t>.</w:t>
      </w:r>
    </w:p>
    <w:p w:rsidR="00D11DEC" w:rsidRPr="00617969" w:rsidRDefault="00D11DEC" w:rsidP="00E90FEC">
      <w:pPr>
        <w:pStyle w:val="Txtpucegras"/>
        <w:numPr>
          <w:ilvl w:val="0"/>
          <w:numId w:val="0"/>
        </w:numPr>
        <w:ind w:left="1135" w:hanging="284"/>
      </w:pPr>
    </w:p>
    <w:p w:rsidR="00547038" w:rsidRPr="00617969" w:rsidRDefault="00547038" w:rsidP="0009161E">
      <w:pPr>
        <w:pStyle w:val="Txtpucegras"/>
        <w:sectPr w:rsidR="00547038" w:rsidRPr="00617969" w:rsidSect="001A2CE2">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oddPage"/>
          <w:pgSz w:w="11900" w:h="16820" w:code="9"/>
          <w:pgMar w:top="1701" w:right="1531" w:bottom="1701" w:left="1531" w:header="720" w:footer="720" w:gutter="0"/>
          <w:pgNumType w:start="2"/>
          <w:cols w:space="708"/>
          <w:titlePg/>
          <w:docGrid w:linePitch="360"/>
        </w:sectPr>
      </w:pPr>
    </w:p>
    <w:p w:rsidR="00724DE3" w:rsidRPr="00617969" w:rsidRDefault="00724DE3" w:rsidP="00724DE3">
      <w:pPr>
        <w:pStyle w:val="Chapitre"/>
        <w:rPr>
          <w:noProof w:val="0"/>
        </w:rPr>
      </w:pPr>
      <w:r w:rsidRPr="00617969">
        <w:rPr>
          <w:noProof w:val="0"/>
        </w:rPr>
        <w:lastRenderedPageBreak/>
        <w:t>Unit 39</w:t>
      </w:r>
    </w:p>
    <w:p w:rsidR="00F25C92" w:rsidRPr="00617969" w:rsidRDefault="00F25C92" w:rsidP="00F25C92">
      <w:pPr>
        <w:pStyle w:val="UPlan"/>
        <w:rPr>
          <w:noProof w:val="0"/>
        </w:rPr>
      </w:pPr>
      <w:r>
        <w:rPr>
          <w:noProof w:val="0"/>
        </w:rPr>
        <w:t>Workshop on Preparing nominations: Introduction</w:t>
      </w:r>
    </w:p>
    <w:p w:rsidR="00F25C92" w:rsidRPr="00617969" w:rsidRDefault="00F25C92" w:rsidP="00F25C92">
      <w:pPr>
        <w:pStyle w:val="Titcoul"/>
        <w:rPr>
          <w:noProof w:val="0"/>
        </w:rPr>
      </w:pPr>
      <w:r>
        <w:rPr>
          <w:noProof w:val="0"/>
        </w:rPr>
        <w:t>Facilitator’s Narrative</w:t>
      </w:r>
    </w:p>
    <w:p w:rsidR="00724DE3" w:rsidRPr="00617969" w:rsidRDefault="00724DE3" w:rsidP="00724DE3">
      <w:pPr>
        <w:pStyle w:val="Heading4"/>
        <w:rPr>
          <w:lang w:val="en-GB"/>
        </w:rPr>
      </w:pPr>
      <w:r w:rsidRPr="00617969">
        <w:rPr>
          <w:lang w:val="en-GB"/>
        </w:rPr>
        <w:t>Focus of the workshop</w:t>
      </w:r>
    </w:p>
    <w:p w:rsidR="00724DE3" w:rsidRPr="00617969" w:rsidRDefault="00724DE3" w:rsidP="001D1A35">
      <w:pPr>
        <w:pStyle w:val="Texte1"/>
        <w:rPr>
          <w:lang w:val="en-GB"/>
        </w:rPr>
      </w:pPr>
      <w:r w:rsidRPr="00B6423C">
        <w:rPr>
          <w:noProof/>
          <w:lang w:val="en-GB"/>
        </w:rPr>
        <w:t>The focus of the workshop is on developing the necessary conceptual and analytical skills to participate in the preparation of nomination files for the</w:t>
      </w:r>
      <w:r w:rsidR="0014403C" w:rsidRPr="00B6423C">
        <w:rPr>
          <w:noProof/>
          <w:lang w:val="en-GB"/>
        </w:rPr>
        <w:t xml:space="preserve"> Representative List </w:t>
      </w:r>
      <w:r w:rsidR="000B3BC8" w:rsidRPr="00B6423C">
        <w:rPr>
          <w:noProof/>
          <w:lang w:val="en-GB"/>
        </w:rPr>
        <w:t>and the Urgent Safeguarding</w:t>
      </w:r>
      <w:r w:rsidR="00C52006">
        <w:rPr>
          <w:noProof/>
          <w:lang w:val="en-GB"/>
        </w:rPr>
        <w:t xml:space="preserve"> List</w:t>
      </w:r>
      <w:r w:rsidR="009C2D22" w:rsidRPr="00B6423C">
        <w:rPr>
          <w:noProof/>
          <w:lang w:val="en-GB"/>
        </w:rPr>
        <w:t xml:space="preserve">, </w:t>
      </w:r>
      <w:r w:rsidR="00B843CA" w:rsidRPr="00B6423C">
        <w:rPr>
          <w:noProof/>
          <w:lang w:val="en-GB"/>
        </w:rPr>
        <w:t xml:space="preserve">in compliance with the criteria established by the </w:t>
      </w:r>
      <w:r w:rsidR="00AF5C64">
        <w:rPr>
          <w:noProof/>
          <w:lang w:val="en-GB"/>
        </w:rPr>
        <w:t xml:space="preserve">Intergovernmental </w:t>
      </w:r>
      <w:r w:rsidR="00B843CA" w:rsidRPr="00B6423C">
        <w:rPr>
          <w:noProof/>
          <w:lang w:val="en-GB"/>
        </w:rPr>
        <w:t xml:space="preserve">Committee </w:t>
      </w:r>
      <w:r w:rsidR="00AF5C64">
        <w:rPr>
          <w:noProof/>
          <w:lang w:val="en-GB"/>
        </w:rPr>
        <w:t xml:space="preserve">for the Safeguarding of the Intangible Cultural Heritage </w:t>
      </w:r>
      <w:r w:rsidR="00B843CA" w:rsidRPr="00B6423C">
        <w:rPr>
          <w:noProof/>
          <w:lang w:val="en-GB"/>
        </w:rPr>
        <w:t>for this purpose</w:t>
      </w:r>
      <w:r w:rsidRPr="00B6423C">
        <w:rPr>
          <w:noProof/>
          <w:lang w:val="en-GB"/>
        </w:rPr>
        <w:t>.</w:t>
      </w:r>
    </w:p>
    <w:p w:rsidR="00724DE3" w:rsidRPr="00617969" w:rsidRDefault="000B3BC8" w:rsidP="001D1A35">
      <w:pPr>
        <w:pStyle w:val="Texte1"/>
        <w:rPr>
          <w:lang w:val="en-GB"/>
        </w:rPr>
      </w:pPr>
      <w:r>
        <w:rPr>
          <w:lang w:val="en-GB"/>
        </w:rPr>
        <w:t xml:space="preserve">Although the nomination forms must </w:t>
      </w:r>
      <w:r w:rsidRPr="00B6423C">
        <w:rPr>
          <w:noProof/>
          <w:lang w:val="en-GB"/>
        </w:rPr>
        <w:t>be completed</w:t>
      </w:r>
      <w:r>
        <w:rPr>
          <w:lang w:val="en-GB"/>
        </w:rPr>
        <w:t xml:space="preserve"> in English or French</w:t>
      </w:r>
      <w:r w:rsidR="00E044A9" w:rsidRPr="00617969">
        <w:rPr>
          <w:lang w:val="en-GB"/>
        </w:rPr>
        <w:t>,</w:t>
      </w:r>
      <w:r w:rsidR="009C2D22">
        <w:rPr>
          <w:lang w:val="en-GB"/>
        </w:rPr>
        <w:t xml:space="preserve"> </w:t>
      </w:r>
      <w:r w:rsidR="00E044A9" w:rsidRPr="00617969">
        <w:rPr>
          <w:lang w:val="en-GB"/>
        </w:rPr>
        <w:t xml:space="preserve">the </w:t>
      </w:r>
      <w:r w:rsidR="00724DE3" w:rsidRPr="00617969">
        <w:rPr>
          <w:lang w:val="en-GB"/>
        </w:rPr>
        <w:t>participants may be working in a third language</w:t>
      </w:r>
      <w:r w:rsidR="00E044A9" w:rsidRPr="00617969">
        <w:rPr>
          <w:lang w:val="en-GB"/>
        </w:rPr>
        <w:t xml:space="preserve">. </w:t>
      </w:r>
      <w:r>
        <w:rPr>
          <w:lang w:val="en-GB"/>
        </w:rPr>
        <w:t>N</w:t>
      </w:r>
      <w:r w:rsidR="00724DE3" w:rsidRPr="00617969">
        <w:rPr>
          <w:lang w:val="en-GB"/>
        </w:rPr>
        <w:t>o attempt is made to teach or develop formal writing skills in English or French for completion of the nomination form</w:t>
      </w:r>
      <w:r>
        <w:rPr>
          <w:lang w:val="en-GB"/>
        </w:rPr>
        <w:t>; the</w:t>
      </w:r>
      <w:r w:rsidR="00E044A9" w:rsidRPr="00617969">
        <w:rPr>
          <w:lang w:val="en-GB"/>
        </w:rPr>
        <w:t xml:space="preserve"> focus</w:t>
      </w:r>
      <w:r>
        <w:rPr>
          <w:lang w:val="en-GB"/>
        </w:rPr>
        <w:t xml:space="preserve"> is</w:t>
      </w:r>
      <w:r w:rsidR="00E044A9" w:rsidRPr="00617969">
        <w:rPr>
          <w:lang w:val="en-GB"/>
        </w:rPr>
        <w:t xml:space="preserve"> on the substantive and technical issues</w:t>
      </w:r>
      <w:r w:rsidR="00724DE3" w:rsidRPr="00617969">
        <w:rPr>
          <w:lang w:val="en-GB"/>
        </w:rPr>
        <w:t>.</w:t>
      </w:r>
    </w:p>
    <w:p w:rsidR="009648A3" w:rsidRPr="00617969" w:rsidRDefault="000B3BC8" w:rsidP="001D1A35">
      <w:pPr>
        <w:pStyle w:val="Texte1"/>
        <w:rPr>
          <w:lang w:val="en-GB"/>
        </w:rPr>
      </w:pPr>
      <w:r>
        <w:rPr>
          <w:lang w:val="en-GB"/>
        </w:rPr>
        <w:t>The workshop focuses on d</w:t>
      </w:r>
      <w:r w:rsidR="00724DE3" w:rsidRPr="00617969">
        <w:rPr>
          <w:lang w:val="en-GB"/>
        </w:rPr>
        <w:t>ebates about the ways in which specific elements can appropriately be defined, safeguarded</w:t>
      </w:r>
      <w:r w:rsidR="001A59F7">
        <w:rPr>
          <w:lang w:val="en-GB"/>
        </w:rPr>
        <w:t>,</w:t>
      </w:r>
      <w:r w:rsidR="00724DE3" w:rsidRPr="00617969">
        <w:rPr>
          <w:lang w:val="en-GB"/>
        </w:rPr>
        <w:t xml:space="preserve"> nominated. Certain general principles underlie the Convention and its Operational Directives</w:t>
      </w:r>
      <w:r>
        <w:rPr>
          <w:lang w:val="en-GB"/>
        </w:rPr>
        <w:t xml:space="preserve"> (ODs)</w:t>
      </w:r>
      <w:r w:rsidR="00724DE3" w:rsidRPr="00617969">
        <w:rPr>
          <w:lang w:val="en-GB"/>
        </w:rPr>
        <w:t>, which should guide its implementation, and therefore also the development and examination of nominations</w:t>
      </w:r>
      <w:r w:rsidR="00724DE3" w:rsidRPr="00745578">
        <w:rPr>
          <w:lang w:val="en-GB"/>
        </w:rPr>
        <w:t>.</w:t>
      </w:r>
      <w:r w:rsidR="00724DE3" w:rsidRPr="00617969">
        <w:rPr>
          <w:lang w:val="en-GB"/>
        </w:rPr>
        <w:t xml:space="preserve"> However, because the Convention is so young, and because ICH covers vast domains of social, cultural and creative activity, there are many aspects to </w:t>
      </w:r>
      <w:r w:rsidR="00724DE3" w:rsidRPr="00B6423C">
        <w:rPr>
          <w:noProof/>
          <w:lang w:val="en-GB"/>
        </w:rPr>
        <w:t>implementation</w:t>
      </w:r>
      <w:r w:rsidR="00724DE3" w:rsidRPr="00617969">
        <w:rPr>
          <w:lang w:val="en-GB"/>
        </w:rPr>
        <w:t xml:space="preserve"> of the Convention that remain subject to considerable debate and discussion. Many of the challenges faced will not be solved by generic solutions </w:t>
      </w:r>
      <w:r w:rsidR="00B6423C" w:rsidRPr="00B6423C">
        <w:rPr>
          <w:noProof/>
          <w:lang w:val="en-GB"/>
        </w:rPr>
        <w:t>given</w:t>
      </w:r>
      <w:r w:rsidR="00724DE3" w:rsidRPr="00617969">
        <w:rPr>
          <w:lang w:val="en-GB"/>
        </w:rPr>
        <w:t xml:space="preserve"> the variety of ICH practised in different parts of the world, the various safeguarding contexts, and the different perspectives of communities and experts.</w:t>
      </w:r>
    </w:p>
    <w:p w:rsidR="005B7D5B" w:rsidRPr="00617969" w:rsidRDefault="005B7D5B" w:rsidP="005B7D5B">
      <w:pPr>
        <w:pStyle w:val="Heading4"/>
        <w:rPr>
          <w:lang w:val="en-GB"/>
        </w:rPr>
      </w:pPr>
      <w:r w:rsidRPr="00617969">
        <w:rPr>
          <w:lang w:val="en-GB"/>
        </w:rPr>
        <w:t>OUTLINE OF THE WORKSHOP</w:t>
      </w:r>
    </w:p>
    <w:p w:rsidR="000B3BC8" w:rsidRPr="00617969" w:rsidRDefault="005B7D5B">
      <w:pPr>
        <w:pStyle w:val="Texte1"/>
        <w:rPr>
          <w:lang w:val="en-GB"/>
        </w:rPr>
      </w:pPr>
      <w:r w:rsidRPr="00617969">
        <w:rPr>
          <w:lang w:val="en-GB"/>
        </w:rPr>
        <w:t xml:space="preserve">The workshop </w:t>
      </w:r>
      <w:r w:rsidRPr="00B6423C">
        <w:rPr>
          <w:noProof/>
          <w:lang w:val="en-GB"/>
        </w:rPr>
        <w:t>is divided</w:t>
      </w:r>
      <w:r w:rsidRPr="00617969">
        <w:rPr>
          <w:lang w:val="en-GB"/>
        </w:rPr>
        <w:t xml:space="preserve"> into </w:t>
      </w:r>
      <w:r w:rsidR="001D1A35" w:rsidRPr="00745578">
        <w:rPr>
          <w:color w:val="000000" w:themeColor="text1"/>
          <w:lang w:val="en-GB"/>
        </w:rPr>
        <w:t>four</w:t>
      </w:r>
      <w:r w:rsidR="00A03F56" w:rsidRPr="00745578">
        <w:rPr>
          <w:color w:val="000000" w:themeColor="text1"/>
          <w:lang w:val="en-GB"/>
        </w:rPr>
        <w:t xml:space="preserve"> parts</w:t>
      </w:r>
      <w:r w:rsidR="009C2D22" w:rsidRPr="00745578">
        <w:rPr>
          <w:color w:val="000000" w:themeColor="text1"/>
          <w:lang w:val="en-GB"/>
        </w:rPr>
        <w:t xml:space="preserve"> </w:t>
      </w:r>
      <w:r w:rsidR="008D4F2B" w:rsidRPr="00617969">
        <w:rPr>
          <w:lang w:val="en-GB"/>
        </w:rPr>
        <w:t>drawing on different units</w:t>
      </w:r>
      <w:r w:rsidR="000B3BC8">
        <w:rPr>
          <w:lang w:val="en-GB"/>
        </w:rPr>
        <w:t xml:space="preserve">, </w:t>
      </w:r>
      <w:r w:rsidR="008D4F2B" w:rsidRPr="00617969">
        <w:rPr>
          <w:lang w:val="en-GB"/>
        </w:rPr>
        <w:t>includ</w:t>
      </w:r>
      <w:r w:rsidR="000B3BC8">
        <w:rPr>
          <w:lang w:val="en-GB"/>
        </w:rPr>
        <w:t>ing</w:t>
      </w:r>
      <w:r w:rsidR="008D4F2B" w:rsidRPr="00617969">
        <w:rPr>
          <w:lang w:val="en-GB"/>
        </w:rPr>
        <w:t xml:space="preserve"> some that are specific to nominations and others that are used in other training workshops as well</w:t>
      </w:r>
      <w:r w:rsidRPr="00617969">
        <w:rPr>
          <w:lang w:val="en-GB"/>
        </w:rPr>
        <w:t xml:space="preserve">. It is up to each facilitator to adapt the </w:t>
      </w:r>
      <w:r w:rsidR="008D4F2B" w:rsidRPr="00617969">
        <w:rPr>
          <w:lang w:val="en-GB"/>
        </w:rPr>
        <w:t>workshop</w:t>
      </w:r>
      <w:r w:rsidRPr="00617969">
        <w:rPr>
          <w:lang w:val="en-GB"/>
        </w:rPr>
        <w:t xml:space="preserve"> </w:t>
      </w:r>
      <w:r w:rsidRPr="00B6423C">
        <w:rPr>
          <w:noProof/>
          <w:lang w:val="en-GB"/>
        </w:rPr>
        <w:t>to</w:t>
      </w:r>
      <w:r w:rsidRPr="00617969">
        <w:rPr>
          <w:lang w:val="en-GB"/>
        </w:rPr>
        <w:t xml:space="preserve"> develop a tailored ‘menu’ in light of the specific workshop audiences and local needs. </w:t>
      </w:r>
      <w:r w:rsidR="008D4F2B" w:rsidRPr="00617969">
        <w:rPr>
          <w:lang w:val="en-GB"/>
        </w:rPr>
        <w:t>A possible structure could look as follows</w:t>
      </w:r>
      <w:r w:rsidR="00A03F56">
        <w:rPr>
          <w:lang w:val="en-GB"/>
        </w:rPr>
        <w:t>:</w:t>
      </w:r>
    </w:p>
    <w:p w:rsidR="005B7D5B" w:rsidRPr="0009161E" w:rsidRDefault="00966163" w:rsidP="0009161E">
      <w:pPr>
        <w:pStyle w:val="Soustitre"/>
        <w:rPr>
          <w:lang w:val="en-US"/>
        </w:rPr>
      </w:pPr>
      <w:r w:rsidRPr="0009161E">
        <w:rPr>
          <w:lang w:val="en-US"/>
        </w:rPr>
        <w:lastRenderedPageBreak/>
        <w:t xml:space="preserve">Part 1: </w:t>
      </w:r>
      <w:r w:rsidR="005B7D5B" w:rsidRPr="00B6423C">
        <w:rPr>
          <w:lang w:val="en-US"/>
        </w:rPr>
        <w:t>Introduc</w:t>
      </w:r>
      <w:r w:rsidR="00A94E68" w:rsidRPr="00B6423C">
        <w:rPr>
          <w:lang w:val="en-US"/>
        </w:rPr>
        <w:t>ing</w:t>
      </w:r>
      <w:r w:rsidR="00B6423C" w:rsidRPr="00745578">
        <w:rPr>
          <w:lang w:val="en-US"/>
        </w:rPr>
        <w:t xml:space="preserve"> </w:t>
      </w:r>
      <w:r w:rsidR="005B7D5B" w:rsidRPr="00B6423C">
        <w:rPr>
          <w:lang w:val="en-US"/>
        </w:rPr>
        <w:t>the</w:t>
      </w:r>
      <w:r w:rsidR="00B6423C">
        <w:rPr>
          <w:lang w:val="en-US"/>
        </w:rPr>
        <w:t xml:space="preserve"> </w:t>
      </w:r>
      <w:r w:rsidR="001B73C2" w:rsidRPr="00B6423C">
        <w:rPr>
          <w:lang w:val="en-US"/>
        </w:rPr>
        <w:t>workshop</w:t>
      </w:r>
      <w:r w:rsidR="00A94E68">
        <w:rPr>
          <w:lang w:val="en-US"/>
        </w:rPr>
        <w:t xml:space="preserve"> on preparing nominations</w:t>
      </w:r>
      <w:r w:rsidR="004C7700" w:rsidRPr="0009161E">
        <w:rPr>
          <w:lang w:val="en-US"/>
        </w:rPr>
        <w:t xml:space="preserve">, </w:t>
      </w:r>
      <w:r w:rsidR="001B73C2" w:rsidRPr="0009161E">
        <w:rPr>
          <w:lang w:val="en-US"/>
        </w:rPr>
        <w:t xml:space="preserve">the </w:t>
      </w:r>
      <w:r w:rsidR="00A94E68">
        <w:rPr>
          <w:lang w:val="en-US"/>
        </w:rPr>
        <w:t>C</w:t>
      </w:r>
      <w:r w:rsidR="005B7D5B" w:rsidRPr="0009161E">
        <w:rPr>
          <w:lang w:val="en-US"/>
        </w:rPr>
        <w:t>onvention</w:t>
      </w:r>
      <w:r w:rsidR="004C7700" w:rsidRPr="0009161E">
        <w:rPr>
          <w:lang w:val="en-US"/>
        </w:rPr>
        <w:t xml:space="preserve"> and requirements of the nomination process</w:t>
      </w:r>
      <w:r w:rsidR="00FA3C66" w:rsidRPr="0009161E">
        <w:rPr>
          <w:rStyle w:val="FootnoteReference"/>
          <w:i w:val="0"/>
          <w:iCs/>
          <w:lang w:val="en-US"/>
        </w:rPr>
        <w:footnoteReference w:id="2"/>
      </w:r>
    </w:p>
    <w:p w:rsidR="00966163" w:rsidRPr="000B3BC8" w:rsidRDefault="00966163">
      <w:pPr>
        <w:pStyle w:val="Txtpucegras"/>
      </w:pPr>
      <w:r w:rsidRPr="000B3BC8">
        <w:t>Workshop on preparing nominations</w:t>
      </w:r>
      <w:r w:rsidRPr="0009161E">
        <w:t>: introduction</w:t>
      </w:r>
      <w:r w:rsidR="00F61417" w:rsidRPr="000B3BC8">
        <w:t>, including introduction of participants</w:t>
      </w:r>
      <w:r w:rsidR="00A03F56" w:rsidRPr="000B3BC8">
        <w:t xml:space="preserve"> (Unit</w:t>
      </w:r>
      <w:r w:rsidR="002B0701" w:rsidRPr="000B3BC8">
        <w:t> </w:t>
      </w:r>
      <w:r w:rsidR="00A03F56" w:rsidRPr="000B3BC8">
        <w:t>39)</w:t>
      </w:r>
    </w:p>
    <w:p w:rsidR="00966163" w:rsidRPr="000B3BC8" w:rsidRDefault="00966163">
      <w:pPr>
        <w:pStyle w:val="Txtpucegras"/>
      </w:pPr>
      <w:r w:rsidRPr="000B3BC8">
        <w:t>Introducing the Convention</w:t>
      </w:r>
      <w:r w:rsidR="00A03F56" w:rsidRPr="000B3BC8">
        <w:t xml:space="preserve"> (Unit</w:t>
      </w:r>
      <w:r w:rsidR="002B0701" w:rsidRPr="000B3BC8">
        <w:t> </w:t>
      </w:r>
      <w:r w:rsidR="00A03F56" w:rsidRPr="000B3BC8">
        <w:t>2)</w:t>
      </w:r>
    </w:p>
    <w:p w:rsidR="00966163" w:rsidRPr="000B3BC8" w:rsidRDefault="00A03F56">
      <w:pPr>
        <w:pStyle w:val="Txtpucegras"/>
      </w:pPr>
      <w:r w:rsidRPr="000B3BC8">
        <w:t xml:space="preserve">Key concepts in the Convention </w:t>
      </w:r>
      <w:r w:rsidR="00BE483A" w:rsidRPr="000B3BC8">
        <w:t>(</w:t>
      </w:r>
      <w:r w:rsidR="00966163" w:rsidRPr="000B3BC8">
        <w:t>Unit</w:t>
      </w:r>
      <w:r w:rsidR="002B0701" w:rsidRPr="000B3BC8">
        <w:t> </w:t>
      </w:r>
      <w:r w:rsidR="00966163" w:rsidRPr="000B3BC8">
        <w:t>3</w:t>
      </w:r>
      <w:r w:rsidR="00BE483A" w:rsidRPr="000B3BC8">
        <w:t>)</w:t>
      </w:r>
    </w:p>
    <w:p w:rsidR="00966163" w:rsidRPr="000B3BC8" w:rsidRDefault="00A03F56">
      <w:pPr>
        <w:pStyle w:val="Txtpucegras"/>
      </w:pPr>
      <w:r w:rsidRPr="000B3BC8">
        <w:t xml:space="preserve">Identification and inventorying </w:t>
      </w:r>
      <w:r w:rsidR="00BE483A" w:rsidRPr="000B3BC8">
        <w:t>(</w:t>
      </w:r>
      <w:r w:rsidR="00966163" w:rsidRPr="000B3BC8">
        <w:t>Unit</w:t>
      </w:r>
      <w:r w:rsidR="002B0701" w:rsidRPr="000B3BC8">
        <w:t> </w:t>
      </w:r>
      <w:r w:rsidR="00966163" w:rsidRPr="000B3BC8">
        <w:t>6</w:t>
      </w:r>
      <w:r w:rsidR="00BE483A" w:rsidRPr="000B3BC8">
        <w:t>)</w:t>
      </w:r>
    </w:p>
    <w:p w:rsidR="0053624E" w:rsidRPr="0009161E" w:rsidRDefault="00A03F56">
      <w:pPr>
        <w:pStyle w:val="Txtpucegras"/>
      </w:pPr>
      <w:r w:rsidRPr="000B3BC8">
        <w:t>International cooperation and assistance</w:t>
      </w:r>
      <w:r w:rsidR="00A075F0">
        <w:t xml:space="preserve"> </w:t>
      </w:r>
      <w:r w:rsidR="00BE483A" w:rsidRPr="000B3BC8">
        <w:t>(</w:t>
      </w:r>
      <w:r w:rsidR="00966163" w:rsidRPr="000B3BC8">
        <w:t>Unit</w:t>
      </w:r>
      <w:r w:rsidR="002B0701" w:rsidRPr="000B3BC8">
        <w:t> </w:t>
      </w:r>
      <w:r w:rsidR="00966163" w:rsidRPr="000B3BC8">
        <w:t>12</w:t>
      </w:r>
      <w:r w:rsidR="00BE483A" w:rsidRPr="000B3BC8">
        <w:t>)</w:t>
      </w:r>
      <w:r w:rsidR="00A94E68">
        <w:t>.</w:t>
      </w:r>
      <w:r w:rsidR="0053624E" w:rsidRPr="0009161E">
        <w:t xml:space="preserve"> Facilitators should tailor Unit 12 to the topic of nominations, highlighting the possibility to request </w:t>
      </w:r>
      <w:r w:rsidR="00A94E68" w:rsidRPr="008A58CB">
        <w:t>i</w:t>
      </w:r>
      <w:r w:rsidR="0053624E" w:rsidRPr="0009161E">
        <w:t xml:space="preserve">nternational </w:t>
      </w:r>
      <w:r w:rsidR="00A94E68" w:rsidRPr="00FA3C66">
        <w:t>a</w:t>
      </w:r>
      <w:r w:rsidR="0053624E" w:rsidRPr="0009161E">
        <w:t>ssistance for the preparation of nominations for possible inscription on the Urgent Safeguarding List and by using related examples accordingly</w:t>
      </w:r>
      <w:r w:rsidR="008A58CB" w:rsidRPr="00FA3C66">
        <w:t>.</w:t>
      </w:r>
      <w:r w:rsidR="008A58CB">
        <w:t xml:space="preserve"> For this purpose, facilitators should introduce the</w:t>
      </w:r>
      <w:r w:rsidR="00A075F0">
        <w:t xml:space="preserve"> </w:t>
      </w:r>
      <w:r w:rsidR="008A58CB">
        <w:t>f</w:t>
      </w:r>
      <w:r w:rsidR="008A58CB" w:rsidRPr="001F4B06">
        <w:t>orm</w:t>
      </w:r>
      <w:r w:rsidR="008A58CB">
        <w:t>s</w:t>
      </w:r>
      <w:r w:rsidR="008A58CB" w:rsidRPr="001F4B06">
        <w:t xml:space="preserve"> ICH-05 ‘Request for </w:t>
      </w:r>
      <w:r w:rsidR="008A58CB">
        <w:t xml:space="preserve">preparatory assistance for elaborating a </w:t>
      </w:r>
      <w:r w:rsidR="008A58CB" w:rsidRPr="001F4B06">
        <w:t xml:space="preserve">nomination for </w:t>
      </w:r>
      <w:r w:rsidR="008A58CB">
        <w:t>inscription on the</w:t>
      </w:r>
      <w:r w:rsidR="008A58CB" w:rsidRPr="001F4B06">
        <w:t xml:space="preserve"> Urgent Safeguarding List’</w:t>
      </w:r>
      <w:r w:rsidR="008A58CB">
        <w:t xml:space="preserve"> and ICH-01bis ‘List of Intangible Cultural Heritage in Need of Urgent Safeguarding with International Assistance from the Intangible Cultural Heritage Fund’.</w:t>
      </w:r>
    </w:p>
    <w:p w:rsidR="00966163" w:rsidRPr="000B3BC8" w:rsidRDefault="00A03F56">
      <w:pPr>
        <w:pStyle w:val="Txtpucegras"/>
      </w:pPr>
      <w:r w:rsidRPr="000B3BC8">
        <w:t>Nominations: overview</w:t>
      </w:r>
      <w:r w:rsidR="00745578">
        <w:t xml:space="preserve"> </w:t>
      </w:r>
      <w:r w:rsidR="00BE483A" w:rsidRPr="000B3BC8">
        <w:t>(</w:t>
      </w:r>
      <w:r w:rsidR="00966163" w:rsidRPr="000B3BC8">
        <w:t>Unit</w:t>
      </w:r>
      <w:r w:rsidR="002B0701" w:rsidRPr="000B3BC8">
        <w:t> </w:t>
      </w:r>
      <w:r w:rsidR="00966163" w:rsidRPr="000B3BC8">
        <w:t>11</w:t>
      </w:r>
      <w:r w:rsidR="00BE483A" w:rsidRPr="000B3BC8">
        <w:t>)</w:t>
      </w:r>
    </w:p>
    <w:p w:rsidR="000B3BC8" w:rsidRDefault="00A03F56" w:rsidP="0009161E">
      <w:pPr>
        <w:pStyle w:val="Txtpucegras"/>
      </w:pPr>
      <w:r w:rsidRPr="00A40779">
        <w:t>Introducing the nomination forms</w:t>
      </w:r>
      <w:r w:rsidR="00745578">
        <w:t xml:space="preserve"> </w:t>
      </w:r>
      <w:r w:rsidR="00BE483A" w:rsidRPr="00A40779">
        <w:t>(</w:t>
      </w:r>
      <w:r w:rsidR="00903097" w:rsidRPr="00FA3C66">
        <w:t>Unit</w:t>
      </w:r>
      <w:r w:rsidR="002B0701" w:rsidRPr="00167288">
        <w:t> </w:t>
      </w:r>
      <w:r w:rsidR="00903097" w:rsidRPr="0081498D">
        <w:t>40</w:t>
      </w:r>
      <w:r w:rsidR="00BE483A" w:rsidRPr="00453A40">
        <w:t>)</w:t>
      </w:r>
    </w:p>
    <w:p w:rsidR="00724DE3" w:rsidRPr="0009161E" w:rsidRDefault="00903097" w:rsidP="0009161E">
      <w:pPr>
        <w:pStyle w:val="Soustitre"/>
        <w:rPr>
          <w:lang w:val="en-US"/>
        </w:rPr>
      </w:pPr>
      <w:r w:rsidRPr="0009161E">
        <w:rPr>
          <w:lang w:val="en-US"/>
        </w:rPr>
        <w:t>Part 2: Evaluating sample nominations and making recommendations for inscribing elements</w:t>
      </w:r>
    </w:p>
    <w:p w:rsidR="009648A3" w:rsidRPr="001F4B06" w:rsidRDefault="00A03F56" w:rsidP="00E90FEC">
      <w:pPr>
        <w:pStyle w:val="Txtpucegras"/>
      </w:pPr>
      <w:r w:rsidRPr="00A03F56">
        <w:t>Assessing initial sample nominations</w:t>
      </w:r>
      <w:r w:rsidR="00745578">
        <w:t xml:space="preserve"> </w:t>
      </w:r>
      <w:r w:rsidR="00216495" w:rsidRPr="001F4B06">
        <w:t>(</w:t>
      </w:r>
      <w:r w:rsidR="009648A3" w:rsidRPr="001F4B06">
        <w:t>Unit</w:t>
      </w:r>
      <w:r w:rsidR="002B0701">
        <w:t> </w:t>
      </w:r>
      <w:r w:rsidR="009648A3" w:rsidRPr="001F4B06">
        <w:t>41</w:t>
      </w:r>
      <w:r w:rsidR="00216495" w:rsidRPr="001F4B06">
        <w:t>)</w:t>
      </w:r>
    </w:p>
    <w:p w:rsidR="009648A3" w:rsidRPr="001F4B06" w:rsidRDefault="00A03F56">
      <w:pPr>
        <w:pStyle w:val="Txtpucegras"/>
      </w:pPr>
      <w:r w:rsidRPr="00A03F56">
        <w:t xml:space="preserve">Evaluating final sample nominations </w:t>
      </w:r>
      <w:r w:rsidR="00216495" w:rsidRPr="001F4B06">
        <w:t>(</w:t>
      </w:r>
      <w:r w:rsidR="009648A3" w:rsidRPr="001F4B06">
        <w:t>Unit</w:t>
      </w:r>
      <w:r w:rsidR="00B20D22">
        <w:t> </w:t>
      </w:r>
      <w:r w:rsidR="009648A3" w:rsidRPr="001F4B06">
        <w:t>42</w:t>
      </w:r>
      <w:r w:rsidR="00216495" w:rsidRPr="001F4B06">
        <w:t>)</w:t>
      </w:r>
    </w:p>
    <w:p w:rsidR="00903097" w:rsidRPr="0009161E" w:rsidRDefault="00903097" w:rsidP="0009161E">
      <w:pPr>
        <w:pStyle w:val="Soustitre"/>
        <w:rPr>
          <w:lang w:val="en-US"/>
        </w:rPr>
      </w:pPr>
      <w:r w:rsidRPr="0009161E">
        <w:rPr>
          <w:lang w:val="en-US"/>
        </w:rPr>
        <w:t>Part 3: Developing key parts of a nomination file</w:t>
      </w:r>
    </w:p>
    <w:p w:rsidR="009648A3" w:rsidRPr="00A03F56" w:rsidRDefault="00A03F56">
      <w:pPr>
        <w:pStyle w:val="Txtpucegras"/>
      </w:pPr>
      <w:r w:rsidRPr="00A03F56">
        <w:t xml:space="preserve">Describing an element </w:t>
      </w:r>
      <w:r w:rsidR="00216495" w:rsidRPr="001F4B06">
        <w:rPr>
          <w:szCs w:val="22"/>
          <w:lang w:val="en-ZA"/>
        </w:rPr>
        <w:t>(</w:t>
      </w:r>
      <w:r w:rsidR="009648A3" w:rsidRPr="001F4B06">
        <w:t>Unit</w:t>
      </w:r>
      <w:r w:rsidR="002B0701">
        <w:t> </w:t>
      </w:r>
      <w:r w:rsidR="009648A3" w:rsidRPr="001F4B06">
        <w:t>43</w:t>
      </w:r>
      <w:r w:rsidR="00216495" w:rsidRPr="001F4B06">
        <w:t>)</w:t>
      </w:r>
      <w:r w:rsidR="0017559A">
        <w:t xml:space="preserve">. Note: Unit 43 is a generic unit on describing an element that can easily </w:t>
      </w:r>
      <w:r w:rsidR="0017559A" w:rsidRPr="00B6423C">
        <w:rPr>
          <w:noProof/>
        </w:rPr>
        <w:t>be used</w:t>
      </w:r>
      <w:r w:rsidR="0017559A">
        <w:t xml:space="preserve"> as an exercise in other workshops.</w:t>
      </w:r>
    </w:p>
    <w:p w:rsidR="004D6F97" w:rsidRPr="0017559A" w:rsidRDefault="00A03F56">
      <w:pPr>
        <w:pStyle w:val="Txtpucegras"/>
        <w:rPr>
          <w:szCs w:val="22"/>
        </w:rPr>
      </w:pPr>
      <w:r w:rsidRPr="00A03F56">
        <w:rPr>
          <w:szCs w:val="22"/>
        </w:rPr>
        <w:t xml:space="preserve">Involving the communities concerned </w:t>
      </w:r>
      <w:r w:rsidR="00216495" w:rsidRPr="001F4B06">
        <w:t>(Unit</w:t>
      </w:r>
      <w:r w:rsidR="002B0701">
        <w:t> </w:t>
      </w:r>
      <w:r w:rsidR="00216495" w:rsidRPr="001F4B06">
        <w:t>7)</w:t>
      </w:r>
      <w:r w:rsidR="0017559A">
        <w:rPr>
          <w:szCs w:val="22"/>
        </w:rPr>
        <w:t xml:space="preserve">. </w:t>
      </w:r>
      <w:r w:rsidR="004D6F97" w:rsidRPr="0009161E">
        <w:t>Facilitators should tailor Unit</w:t>
      </w:r>
      <w:r w:rsidR="00B20D22">
        <w:t> </w:t>
      </w:r>
      <w:r w:rsidR="004D6F97" w:rsidRPr="0009161E">
        <w:t>7 to the topic of nominations, focusing on</w:t>
      </w:r>
      <w:r w:rsidR="0017559A">
        <w:t xml:space="preserve"> ensuring community participation at every stage of the nomination process and</w:t>
      </w:r>
      <w:r w:rsidR="004D6F97" w:rsidRPr="0009161E">
        <w:t xml:space="preserve"> the requirement of obtaining free, prior and informed consent</w:t>
      </w:r>
      <w:r w:rsidR="0017559A">
        <w:t xml:space="preserve">. Additional information on this topic can </w:t>
      </w:r>
      <w:r w:rsidR="0017559A" w:rsidRPr="00B6423C">
        <w:rPr>
          <w:noProof/>
        </w:rPr>
        <w:t>be found</w:t>
      </w:r>
      <w:r w:rsidR="0017559A">
        <w:t xml:space="preserve"> in </w:t>
      </w:r>
      <w:r w:rsidR="0080420B">
        <w:rPr>
          <w:szCs w:val="22"/>
        </w:rPr>
        <w:t>a</w:t>
      </w:r>
      <w:r w:rsidR="0017559A" w:rsidRPr="0017559A">
        <w:rPr>
          <w:szCs w:val="22"/>
        </w:rPr>
        <w:t>ide-</w:t>
      </w:r>
      <w:proofErr w:type="spellStart"/>
      <w:r w:rsidR="0017559A" w:rsidRPr="0017559A">
        <w:rPr>
          <w:szCs w:val="22"/>
        </w:rPr>
        <w:t>mémoire</w:t>
      </w:r>
      <w:r w:rsidR="00745578">
        <w:rPr>
          <w:szCs w:val="22"/>
        </w:rPr>
        <w:t>s</w:t>
      </w:r>
      <w:proofErr w:type="spellEnd"/>
      <w:r w:rsidR="00453A40">
        <w:rPr>
          <w:szCs w:val="22"/>
        </w:rPr>
        <w:t xml:space="preserve"> for completing nominations to</w:t>
      </w:r>
      <w:r w:rsidR="0017559A" w:rsidRPr="0017559A">
        <w:rPr>
          <w:szCs w:val="22"/>
        </w:rPr>
        <w:t xml:space="preserve"> the Urgent Safeguarding List and for the Re</w:t>
      </w:r>
      <w:r w:rsidR="0017559A">
        <w:rPr>
          <w:szCs w:val="22"/>
        </w:rPr>
        <w:t>presentative List (available on</w:t>
      </w:r>
      <w:r w:rsidR="0017559A" w:rsidRPr="0017559A">
        <w:rPr>
          <w:szCs w:val="22"/>
        </w:rPr>
        <w:t>line at http://www.unesco.org/culture/ich/en/forms/)</w:t>
      </w:r>
    </w:p>
    <w:p w:rsidR="0053624E" w:rsidRPr="0009161E" w:rsidRDefault="00A03F56">
      <w:pPr>
        <w:pStyle w:val="Txtpucegras"/>
      </w:pPr>
      <w:r w:rsidRPr="0017559A">
        <w:t xml:space="preserve">Safeguarding </w:t>
      </w:r>
      <w:r w:rsidR="00216495" w:rsidRPr="0017559A">
        <w:t>(</w:t>
      </w:r>
      <w:r w:rsidR="009648A3" w:rsidRPr="0017559A">
        <w:t>Unit</w:t>
      </w:r>
      <w:r w:rsidR="002B0701" w:rsidRPr="0017559A">
        <w:t> </w:t>
      </w:r>
      <w:r w:rsidR="00216495" w:rsidRPr="0017559A">
        <w:t>9)</w:t>
      </w:r>
      <w:r w:rsidR="0017559A" w:rsidRPr="0009161E">
        <w:t>.</w:t>
      </w:r>
      <w:r w:rsidR="0053624E" w:rsidRPr="0009161E">
        <w:t xml:space="preserve"> Facilitators should tailor Unit</w:t>
      </w:r>
      <w:r w:rsidR="002B0701" w:rsidRPr="0009161E">
        <w:t> </w:t>
      </w:r>
      <w:r w:rsidR="0053624E" w:rsidRPr="0009161E">
        <w:t>9</w:t>
      </w:r>
      <w:r w:rsidR="0029190D" w:rsidRPr="0009161E">
        <w:t>,</w:t>
      </w:r>
      <w:r w:rsidR="0053624E" w:rsidRPr="0009161E">
        <w:t xml:space="preserve"> which </w:t>
      </w:r>
      <w:r w:rsidR="0029190D" w:rsidRPr="0009161E">
        <w:t>provides a general</w:t>
      </w:r>
      <w:r w:rsidR="0053624E" w:rsidRPr="0009161E">
        <w:t xml:space="preserve"> introduction to safeguarding under the Convention, to the topic of nominations</w:t>
      </w:r>
      <w:r w:rsidR="0029190D" w:rsidRPr="0009161E">
        <w:t xml:space="preserve"> and </w:t>
      </w:r>
      <w:r w:rsidR="0017559A" w:rsidRPr="0009161E">
        <w:t>select</w:t>
      </w:r>
      <w:r w:rsidR="0029190D" w:rsidRPr="0009161E">
        <w:t xml:space="preserve"> suitable case studies accordingly</w:t>
      </w:r>
      <w:r w:rsidR="0017559A" w:rsidRPr="0009161E">
        <w:t>.</w:t>
      </w:r>
      <w:r w:rsidR="0017559A" w:rsidRPr="0017559A">
        <w:t xml:space="preserve"> Additional information on this topic can</w:t>
      </w:r>
      <w:r w:rsidR="0017559A">
        <w:t xml:space="preserve"> also</w:t>
      </w:r>
      <w:r w:rsidR="0017559A" w:rsidRPr="0017559A">
        <w:t xml:space="preserve"> </w:t>
      </w:r>
      <w:r w:rsidR="0017559A" w:rsidRPr="00B6423C">
        <w:rPr>
          <w:noProof/>
        </w:rPr>
        <w:t>be found</w:t>
      </w:r>
      <w:r w:rsidR="0017559A" w:rsidRPr="0017559A">
        <w:t xml:space="preserve"> in</w:t>
      </w:r>
      <w:r w:rsidR="0017559A">
        <w:t xml:space="preserve"> the</w:t>
      </w:r>
      <w:r w:rsidR="0017559A" w:rsidRPr="0017559A">
        <w:t xml:space="preserve"> </w:t>
      </w:r>
      <w:r w:rsidR="0080420B">
        <w:t>a</w:t>
      </w:r>
      <w:r w:rsidR="0017559A" w:rsidRPr="0017559A">
        <w:t>ide-</w:t>
      </w:r>
      <w:proofErr w:type="spellStart"/>
      <w:r w:rsidR="0017559A" w:rsidRPr="0017559A">
        <w:t>mémoire</w:t>
      </w:r>
      <w:r w:rsidR="00745578">
        <w:t>s</w:t>
      </w:r>
      <w:proofErr w:type="spellEnd"/>
      <w:r w:rsidR="0017559A">
        <w:t>.</w:t>
      </w:r>
    </w:p>
    <w:p w:rsidR="00903097" w:rsidRPr="0009161E" w:rsidRDefault="00903097" w:rsidP="0009161E">
      <w:pPr>
        <w:pStyle w:val="Soustitre"/>
        <w:rPr>
          <w:lang w:val="en-US"/>
        </w:rPr>
      </w:pPr>
      <w:r w:rsidRPr="00745578">
        <w:rPr>
          <w:color w:val="000000" w:themeColor="text1"/>
          <w:lang w:val="en-US"/>
        </w:rPr>
        <w:t xml:space="preserve">Part </w:t>
      </w:r>
      <w:r w:rsidR="001D1A35" w:rsidRPr="00745578">
        <w:rPr>
          <w:color w:val="000000" w:themeColor="text1"/>
          <w:lang w:val="en-US"/>
        </w:rPr>
        <w:t>4</w:t>
      </w:r>
      <w:r w:rsidRPr="00745578">
        <w:rPr>
          <w:color w:val="000000" w:themeColor="text1"/>
          <w:lang w:val="en-US"/>
        </w:rPr>
        <w:t xml:space="preserve">: </w:t>
      </w:r>
      <w:r w:rsidR="00A9682F" w:rsidRPr="00745578">
        <w:rPr>
          <w:color w:val="000000" w:themeColor="text1"/>
          <w:lang w:val="en-US"/>
        </w:rPr>
        <w:t>C</w:t>
      </w:r>
      <w:r w:rsidRPr="00745578">
        <w:rPr>
          <w:color w:val="000000" w:themeColor="text1"/>
          <w:lang w:val="en-US"/>
        </w:rPr>
        <w:t xml:space="preserve">oncluding </w:t>
      </w:r>
      <w:r w:rsidRPr="0009161E">
        <w:rPr>
          <w:lang w:val="en-US"/>
        </w:rPr>
        <w:t>session and workshop evaluation</w:t>
      </w:r>
    </w:p>
    <w:p w:rsidR="00903097" w:rsidRPr="00A03F56" w:rsidRDefault="001040E9" w:rsidP="00E90FEC">
      <w:pPr>
        <w:pStyle w:val="Txtpucegras"/>
      </w:pPr>
      <w:r>
        <w:t>W</w:t>
      </w:r>
      <w:r w:rsidR="00A03F56" w:rsidRPr="00A03F56">
        <w:t>orkshop on preparing nominations</w:t>
      </w:r>
      <w:r>
        <w:t>: concluding session</w:t>
      </w:r>
      <w:r w:rsidR="00A075F0">
        <w:t xml:space="preserve"> </w:t>
      </w:r>
      <w:r w:rsidR="00AD615D" w:rsidRPr="001F4B06">
        <w:t>(</w:t>
      </w:r>
      <w:r w:rsidR="00903097" w:rsidRPr="001F4B06">
        <w:t>Unit</w:t>
      </w:r>
      <w:r w:rsidR="0025793D">
        <w:t> </w:t>
      </w:r>
      <w:r w:rsidR="009648A3" w:rsidRPr="001F4B06">
        <w:t>4</w:t>
      </w:r>
      <w:r w:rsidR="00AD615D" w:rsidRPr="001F4B06">
        <w:t>4)</w:t>
      </w:r>
      <w:r w:rsidR="00903097" w:rsidRPr="001F4B06">
        <w:t>.</w:t>
      </w:r>
    </w:p>
    <w:p w:rsidR="00903097" w:rsidRDefault="00A03F56" w:rsidP="00E90FEC">
      <w:pPr>
        <w:pStyle w:val="Txtpucegras"/>
      </w:pPr>
      <w:r w:rsidRPr="00A03F56">
        <w:t xml:space="preserve">Evaluation </w:t>
      </w:r>
      <w:r w:rsidR="00AD615D" w:rsidRPr="001F4B06">
        <w:t>(</w:t>
      </w:r>
      <w:r w:rsidR="00903097" w:rsidRPr="001F4B06">
        <w:t>Unit</w:t>
      </w:r>
      <w:r w:rsidR="0025793D">
        <w:t> </w:t>
      </w:r>
      <w:r w:rsidR="00903097" w:rsidRPr="001F4B06">
        <w:t>15</w:t>
      </w:r>
      <w:r w:rsidR="00AD615D" w:rsidRPr="001F4B06">
        <w:t>)</w:t>
      </w:r>
    </w:p>
    <w:p w:rsidR="00724DE3" w:rsidRPr="00617969" w:rsidRDefault="00724DE3" w:rsidP="00724DE3">
      <w:pPr>
        <w:pStyle w:val="Heading4"/>
        <w:rPr>
          <w:lang w:val="en-GB"/>
        </w:rPr>
      </w:pPr>
      <w:r w:rsidRPr="00617969">
        <w:rPr>
          <w:lang w:val="en-GB"/>
        </w:rPr>
        <w:lastRenderedPageBreak/>
        <w:t>Materials provided for the workshop</w:t>
      </w:r>
    </w:p>
    <w:p w:rsidR="0029190D" w:rsidRPr="00617969" w:rsidRDefault="00724DE3" w:rsidP="0009161E">
      <w:pPr>
        <w:pStyle w:val="Texte1"/>
      </w:pPr>
      <w:r w:rsidRPr="0009161E">
        <w:rPr>
          <w:lang w:val="en-US"/>
        </w:rPr>
        <w:t xml:space="preserve">Facilitators may wish to use </w:t>
      </w:r>
      <w:r w:rsidR="0029190D" w:rsidRPr="0009161E">
        <w:rPr>
          <w:lang w:val="en-US"/>
        </w:rPr>
        <w:t xml:space="preserve">the materials provided in the units mentioned above, which together compose the nominations workshop. </w:t>
      </w:r>
      <w:r w:rsidR="0029190D" w:rsidRPr="00617969">
        <w:t xml:space="preserve">There are </w:t>
      </w:r>
      <w:r w:rsidR="00A03F56">
        <w:t>five</w:t>
      </w:r>
      <w:r w:rsidR="004D7EFB">
        <w:t xml:space="preserve"> </w:t>
      </w:r>
      <w:r w:rsidR="0029190D" w:rsidRPr="00617969">
        <w:t>types of documents</w:t>
      </w:r>
      <w:r w:rsidR="00A03F56">
        <w:t>:</w:t>
      </w:r>
    </w:p>
    <w:p w:rsidR="0029190D" w:rsidRPr="00617969" w:rsidRDefault="0029190D">
      <w:pPr>
        <w:pStyle w:val="Txtpucegras"/>
      </w:pPr>
      <w:r w:rsidRPr="00617969">
        <w:t>Participant’s text</w:t>
      </w:r>
      <w:r w:rsidR="00A9682F">
        <w:t>s</w:t>
      </w:r>
      <w:r w:rsidR="004D7EFB">
        <w:t xml:space="preserve"> </w:t>
      </w:r>
      <w:r w:rsidR="00844CE5" w:rsidRPr="00617969">
        <w:t xml:space="preserve">exist for </w:t>
      </w:r>
      <w:r w:rsidR="0025793D">
        <w:t>U</w:t>
      </w:r>
      <w:r w:rsidR="00844CE5" w:rsidRPr="00617969">
        <w:t>nits</w:t>
      </w:r>
      <w:r w:rsidR="0025793D">
        <w:t> </w:t>
      </w:r>
      <w:r w:rsidR="00A9682F">
        <w:t>2, 3, 6, 7, 9, 11 and 12.</w:t>
      </w:r>
      <w:r w:rsidR="00745578">
        <w:t xml:space="preserve"> </w:t>
      </w:r>
      <w:r w:rsidR="00A9682F">
        <w:t>T</w:t>
      </w:r>
      <w:r w:rsidR="00844CE5" w:rsidRPr="00617969">
        <w:t xml:space="preserve">hey cover </w:t>
      </w:r>
      <w:r w:rsidRPr="00617969">
        <w:t>basic</w:t>
      </w:r>
      <w:r w:rsidR="00844CE5" w:rsidRPr="00617969">
        <w:t xml:space="preserve"> knowledge required for </w:t>
      </w:r>
      <w:r w:rsidRPr="00617969">
        <w:t xml:space="preserve">implementing the Convention at </w:t>
      </w:r>
      <w:r w:rsidRPr="00B6423C">
        <w:rPr>
          <w:noProof/>
        </w:rPr>
        <w:t>national</w:t>
      </w:r>
      <w:r w:rsidRPr="00617969">
        <w:t xml:space="preserve"> level</w:t>
      </w:r>
      <w:r w:rsidR="00A9682F">
        <w:t xml:space="preserve"> that is relevant to preparing nominations</w:t>
      </w:r>
      <w:r w:rsidRPr="00617969">
        <w:t>.</w:t>
      </w:r>
    </w:p>
    <w:p w:rsidR="0029190D" w:rsidRPr="00617969" w:rsidRDefault="0029190D">
      <w:pPr>
        <w:pStyle w:val="Txtpucegras"/>
      </w:pPr>
      <w:r w:rsidRPr="00617969">
        <w:t>Facilitator’s notes</w:t>
      </w:r>
      <w:r w:rsidR="00A9682F">
        <w:t xml:space="preserve"> (lesson plans and facilitator’s narratives)</w:t>
      </w:r>
      <w:r w:rsidR="004D7EFB">
        <w:t xml:space="preserve"> </w:t>
      </w:r>
      <w:r w:rsidR="00844CE5" w:rsidRPr="00617969">
        <w:t xml:space="preserve">are available for all </w:t>
      </w:r>
      <w:r w:rsidRPr="00617969">
        <w:t>unit</w:t>
      </w:r>
      <w:r w:rsidR="00844CE5" w:rsidRPr="00617969">
        <w:t>s</w:t>
      </w:r>
      <w:r w:rsidR="00A9682F">
        <w:t xml:space="preserve"> in this workshop</w:t>
      </w:r>
      <w:r w:rsidRPr="00617969">
        <w:t xml:space="preserve"> and contain the guidance required</w:t>
      </w:r>
      <w:r w:rsidR="00844CE5" w:rsidRPr="00617969">
        <w:t xml:space="preserve"> for the facilitators</w:t>
      </w:r>
      <w:r w:rsidRPr="00617969">
        <w:t xml:space="preserve"> to prepare and facilitate t</w:t>
      </w:r>
      <w:r w:rsidR="00844CE5" w:rsidRPr="00617969">
        <w:t>raining on a given topic</w:t>
      </w:r>
      <w:r w:rsidRPr="00617969">
        <w:t>.</w:t>
      </w:r>
    </w:p>
    <w:p w:rsidR="0029190D" w:rsidRPr="00617969" w:rsidRDefault="0029190D">
      <w:pPr>
        <w:pStyle w:val="Txtpucegras"/>
      </w:pPr>
      <w:r w:rsidRPr="00617969">
        <w:t xml:space="preserve">Hand-outs </w:t>
      </w:r>
      <w:r w:rsidR="00844CE5" w:rsidRPr="00617969">
        <w:t xml:space="preserve">exist for many, but not all units and provide either </w:t>
      </w:r>
      <w:r w:rsidRPr="00617969">
        <w:t>supplementary information or learning tools</w:t>
      </w:r>
      <w:r w:rsidR="00845D19">
        <w:t>.</w:t>
      </w:r>
    </w:p>
    <w:p w:rsidR="0029190D" w:rsidRPr="00617969" w:rsidRDefault="0029190D" w:rsidP="00E90FEC">
      <w:pPr>
        <w:pStyle w:val="Txtpucegras"/>
      </w:pPr>
      <w:r w:rsidRPr="00617969">
        <w:t>PowerPoint presentations</w:t>
      </w:r>
      <w:r w:rsidR="00844CE5" w:rsidRPr="00617969">
        <w:t xml:space="preserve"> exist for many, but not all units. The relevant narrative for the slides can </w:t>
      </w:r>
      <w:r w:rsidR="00844CE5" w:rsidRPr="00B6423C">
        <w:rPr>
          <w:noProof/>
        </w:rPr>
        <w:t>be found</w:t>
      </w:r>
      <w:r w:rsidR="00844CE5" w:rsidRPr="00617969">
        <w:t xml:space="preserve"> in the Facilitator’s notes.</w:t>
      </w:r>
    </w:p>
    <w:p w:rsidR="0029190D" w:rsidRPr="00617969" w:rsidRDefault="0029190D" w:rsidP="00E90FEC">
      <w:pPr>
        <w:pStyle w:val="Txtpucegras"/>
      </w:pPr>
      <w:r w:rsidRPr="00617969">
        <w:t xml:space="preserve">Case </w:t>
      </w:r>
      <w:r w:rsidR="00845D19">
        <w:t>s</w:t>
      </w:r>
      <w:r w:rsidRPr="00617969">
        <w:t>tud</w:t>
      </w:r>
      <w:r w:rsidR="00845D19">
        <w:t>ies</w:t>
      </w:r>
      <w:r w:rsidR="004D7EFB">
        <w:t xml:space="preserve"> </w:t>
      </w:r>
      <w:r w:rsidR="00844CE5" w:rsidRPr="00617969">
        <w:t xml:space="preserve">are available on many topics and may </w:t>
      </w:r>
      <w:r w:rsidR="00844CE5" w:rsidRPr="00B6423C">
        <w:rPr>
          <w:noProof/>
        </w:rPr>
        <w:t>be used</w:t>
      </w:r>
      <w:r w:rsidR="00844CE5" w:rsidRPr="00617969">
        <w:t xml:space="preserve"> for training on different units.</w:t>
      </w:r>
    </w:p>
    <w:p w:rsidR="008C4739" w:rsidRPr="00617969" w:rsidRDefault="005356C6" w:rsidP="00B20D22">
      <w:pPr>
        <w:pStyle w:val="Texte1"/>
        <w:rPr>
          <w:lang w:val="en-GB"/>
        </w:rPr>
      </w:pPr>
      <w:r>
        <w:rPr>
          <w:lang w:val="en-GB"/>
        </w:rPr>
        <w:t>F</w:t>
      </w:r>
      <w:r w:rsidR="00844CE5" w:rsidRPr="00617969">
        <w:rPr>
          <w:lang w:val="en-GB"/>
        </w:rPr>
        <w:t xml:space="preserve">acilitators are encouraged to make </w:t>
      </w:r>
      <w:r w:rsidR="00724DE3" w:rsidRPr="00617969">
        <w:rPr>
          <w:lang w:val="en-GB"/>
        </w:rPr>
        <w:t xml:space="preserve">the Participant’s texts </w:t>
      </w:r>
      <w:r w:rsidR="006C23E1" w:rsidRPr="00617969">
        <w:rPr>
          <w:lang w:val="en-GB"/>
        </w:rPr>
        <w:t xml:space="preserve">of </w:t>
      </w:r>
      <w:r>
        <w:rPr>
          <w:lang w:val="en-GB"/>
        </w:rPr>
        <w:t>the relevant units</w:t>
      </w:r>
      <w:r w:rsidR="004D7EFB">
        <w:rPr>
          <w:lang w:val="en-GB"/>
        </w:rPr>
        <w:t xml:space="preserve"> </w:t>
      </w:r>
      <w:r w:rsidR="00356DE2" w:rsidRPr="00617969">
        <w:rPr>
          <w:lang w:val="en-GB"/>
        </w:rPr>
        <w:t>as well as the Basic Text</w:t>
      </w:r>
      <w:r w:rsidR="00523115">
        <w:rPr>
          <w:lang w:val="en-GB"/>
        </w:rPr>
        <w:t>s</w:t>
      </w:r>
      <w:r w:rsidR="003B7F6A">
        <w:rPr>
          <w:lang w:val="en-GB"/>
        </w:rPr>
        <w:t xml:space="preserve"> available to the participants</w:t>
      </w:r>
      <w:r w:rsidR="00356DE2" w:rsidRPr="00617969">
        <w:rPr>
          <w:lang w:val="en-GB"/>
        </w:rPr>
        <w:t xml:space="preserve">. </w:t>
      </w:r>
      <w:r>
        <w:rPr>
          <w:lang w:val="en-GB"/>
        </w:rPr>
        <w:t>I</w:t>
      </w:r>
      <w:r w:rsidR="00356DE2" w:rsidRPr="00617969">
        <w:rPr>
          <w:lang w:val="en-GB"/>
        </w:rPr>
        <w:t>f and as appropriate,</w:t>
      </w:r>
      <w:r>
        <w:rPr>
          <w:lang w:val="en-GB"/>
        </w:rPr>
        <w:t xml:space="preserve"> facilitators should</w:t>
      </w:r>
      <w:r w:rsidR="00356DE2" w:rsidRPr="00617969">
        <w:rPr>
          <w:lang w:val="en-GB"/>
        </w:rPr>
        <w:t xml:space="preserve"> provide a translation of the Convention in the local language(s) spoken by workshop participants. The translation has proven to be a useful too</w:t>
      </w:r>
      <w:r w:rsidR="003B7F6A">
        <w:rPr>
          <w:lang w:val="en-GB"/>
        </w:rPr>
        <w:t>l</w:t>
      </w:r>
      <w:r w:rsidR="00356DE2" w:rsidRPr="00617969">
        <w:rPr>
          <w:lang w:val="en-GB"/>
        </w:rPr>
        <w:t xml:space="preserve"> when discussing key concepts used in the Convention.</w:t>
      </w:r>
    </w:p>
    <w:p w:rsidR="00AA2E9A" w:rsidRDefault="008C4739" w:rsidP="001D1A35">
      <w:pPr>
        <w:pStyle w:val="Texte1"/>
        <w:rPr>
          <w:lang w:val="en-US"/>
        </w:rPr>
      </w:pPr>
      <w:r w:rsidRPr="00617969">
        <w:rPr>
          <w:lang w:val="en-GB"/>
        </w:rPr>
        <w:t>Finally, the</w:t>
      </w:r>
      <w:r w:rsidRPr="00617969">
        <w:rPr>
          <w:rFonts w:eastAsia="Calibri"/>
          <w:snapToGrid w:val="0"/>
          <w:szCs w:val="22"/>
          <w:lang w:val="en-GB" w:eastAsia="en-US"/>
        </w:rPr>
        <w:t xml:space="preserve"> two </w:t>
      </w:r>
      <w:r w:rsidR="00A712D3" w:rsidRPr="005B728B">
        <w:rPr>
          <w:rFonts w:eastAsia="Calibri"/>
          <w:snapToGrid w:val="0"/>
          <w:szCs w:val="22"/>
          <w:lang w:val="en-GB" w:eastAsia="en-US"/>
        </w:rPr>
        <w:t>a</w:t>
      </w:r>
      <w:r w:rsidRPr="00617969">
        <w:rPr>
          <w:rFonts w:eastAsia="Calibri"/>
          <w:snapToGrid w:val="0"/>
          <w:szCs w:val="22"/>
          <w:lang w:val="en-GB" w:eastAsia="en-US"/>
        </w:rPr>
        <w:t>ide-</w:t>
      </w:r>
      <w:proofErr w:type="spellStart"/>
      <w:r w:rsidRPr="00617969">
        <w:rPr>
          <w:rFonts w:eastAsia="Calibri"/>
          <w:snapToGrid w:val="0"/>
          <w:szCs w:val="22"/>
          <w:lang w:val="en-GB" w:eastAsia="en-US"/>
        </w:rPr>
        <w:t>mémoire</w:t>
      </w:r>
      <w:r w:rsidR="00745578">
        <w:rPr>
          <w:rFonts w:eastAsia="Calibri"/>
          <w:snapToGrid w:val="0"/>
          <w:szCs w:val="22"/>
          <w:lang w:val="en-GB" w:eastAsia="en-US"/>
        </w:rPr>
        <w:t>s</w:t>
      </w:r>
      <w:proofErr w:type="spellEnd"/>
      <w:r w:rsidRPr="00617969">
        <w:rPr>
          <w:rFonts w:eastAsia="Calibri"/>
          <w:snapToGrid w:val="0"/>
          <w:szCs w:val="22"/>
          <w:lang w:val="en-GB" w:eastAsia="en-US"/>
        </w:rPr>
        <w:t xml:space="preserve"> for completing nomination forms </w:t>
      </w:r>
      <w:r w:rsidR="003B7F6A">
        <w:rPr>
          <w:rFonts w:eastAsia="Calibri"/>
          <w:snapToGrid w:val="0"/>
          <w:szCs w:val="22"/>
          <w:lang w:val="en-GB" w:eastAsia="en-US"/>
        </w:rPr>
        <w:t>to</w:t>
      </w:r>
      <w:r w:rsidRPr="00617969">
        <w:rPr>
          <w:rFonts w:eastAsia="Calibri"/>
          <w:snapToGrid w:val="0"/>
          <w:szCs w:val="22"/>
          <w:lang w:val="en-GB" w:eastAsia="en-US"/>
        </w:rPr>
        <w:t xml:space="preserve"> the Lists </w:t>
      </w:r>
      <w:r w:rsidR="004E42C8" w:rsidRPr="00473E47">
        <w:rPr>
          <w:noProof/>
          <w:szCs w:val="20"/>
          <w:lang w:eastAsia="ja-JP"/>
        </w:rPr>
        <w:drawing>
          <wp:anchor distT="0" distB="0" distL="114300" distR="114300" simplePos="0" relativeHeight="251652096" behindDoc="0" locked="1" layoutInCell="1" allowOverlap="0" wp14:anchorId="3EF4E123" wp14:editId="536DDB9F">
            <wp:simplePos x="0" y="0"/>
            <wp:positionH relativeFrom="margin">
              <wp:posOffset>-635</wp:posOffset>
            </wp:positionH>
            <wp:positionV relativeFrom="paragraph">
              <wp:posOffset>81915</wp:posOffset>
            </wp:positionV>
            <wp:extent cx="275664" cy="349623"/>
            <wp:effectExtent l="0" t="0" r="0" b="0"/>
            <wp:wrapNone/>
            <wp:docPr id="1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5664" cy="349623"/>
                    </a:xfrm>
                    <a:prstGeom prst="rect">
                      <a:avLst/>
                    </a:prstGeom>
                  </pic:spPr>
                </pic:pic>
              </a:graphicData>
            </a:graphic>
          </wp:anchor>
        </w:drawing>
      </w:r>
      <w:r w:rsidRPr="00617969">
        <w:rPr>
          <w:rFonts w:eastAsia="Calibri"/>
          <w:snapToGrid w:val="0"/>
          <w:szCs w:val="22"/>
          <w:lang w:val="en-GB" w:eastAsia="en-US"/>
        </w:rPr>
        <w:t>of the Convention</w:t>
      </w:r>
      <w:r w:rsidR="00724041" w:rsidRPr="00724041">
        <w:rPr>
          <w:rFonts w:eastAsia="Calibri"/>
          <w:snapToGrid w:val="0"/>
          <w:color w:val="FF0000"/>
          <w:szCs w:val="22"/>
          <w:lang w:val="en-GB" w:eastAsia="en-US"/>
        </w:rPr>
        <w:t xml:space="preserve"> </w:t>
      </w:r>
      <w:r w:rsidR="00724041" w:rsidRPr="00745578">
        <w:rPr>
          <w:rFonts w:eastAsia="Calibri"/>
          <w:snapToGrid w:val="0"/>
          <w:color w:val="000000" w:themeColor="text1"/>
          <w:szCs w:val="22"/>
          <w:lang w:val="en-GB" w:eastAsia="en-US"/>
        </w:rPr>
        <w:t xml:space="preserve">are </w:t>
      </w:r>
      <w:r w:rsidR="005356C6" w:rsidRPr="00745578">
        <w:rPr>
          <w:rFonts w:eastAsia="Calibri"/>
          <w:snapToGrid w:val="0"/>
          <w:color w:val="000000" w:themeColor="text1"/>
          <w:szCs w:val="22"/>
          <w:lang w:val="en-GB" w:eastAsia="en-US"/>
        </w:rPr>
        <w:t xml:space="preserve">available </w:t>
      </w:r>
      <w:r w:rsidR="005356C6">
        <w:rPr>
          <w:rFonts w:eastAsia="Calibri"/>
          <w:snapToGrid w:val="0"/>
          <w:szCs w:val="22"/>
          <w:lang w:val="en-GB" w:eastAsia="en-US"/>
        </w:rPr>
        <w:t>on</w:t>
      </w:r>
      <w:r w:rsidR="004D7EFB">
        <w:rPr>
          <w:rFonts w:eastAsia="Calibri"/>
          <w:snapToGrid w:val="0"/>
          <w:szCs w:val="22"/>
          <w:lang w:val="en-GB" w:eastAsia="en-US"/>
        </w:rPr>
        <w:t xml:space="preserve"> </w:t>
      </w:r>
      <w:r w:rsidR="005356C6">
        <w:rPr>
          <w:rFonts w:eastAsia="Calibri"/>
          <w:snapToGrid w:val="0"/>
          <w:szCs w:val="22"/>
          <w:lang w:val="en-GB" w:eastAsia="en-US"/>
        </w:rPr>
        <w:t>the ICH</w:t>
      </w:r>
      <w:r w:rsidRPr="00617969">
        <w:rPr>
          <w:rFonts w:eastAsia="Calibri"/>
          <w:snapToGrid w:val="0"/>
          <w:szCs w:val="22"/>
          <w:lang w:val="en-GB" w:eastAsia="en-US"/>
        </w:rPr>
        <w:t xml:space="preserve"> website </w:t>
      </w:r>
      <w:r w:rsidRPr="00B6423C">
        <w:rPr>
          <w:rFonts w:eastAsia="Calibri"/>
          <w:noProof/>
          <w:snapToGrid w:val="0"/>
          <w:szCs w:val="22"/>
          <w:lang w:val="en-GB" w:eastAsia="en-US"/>
        </w:rPr>
        <w:t>at</w:t>
      </w:r>
      <w:r w:rsidR="00B6423C" w:rsidRPr="00B6423C">
        <w:rPr>
          <w:rFonts w:eastAsia="Calibri"/>
          <w:noProof/>
          <w:snapToGrid w:val="0"/>
          <w:szCs w:val="22"/>
          <w:lang w:val="en-GB" w:eastAsia="en-US"/>
        </w:rPr>
        <w:t xml:space="preserve"> </w:t>
      </w:r>
      <w:r w:rsidR="005356C6" w:rsidRPr="00745578">
        <w:rPr>
          <w:lang w:val="en-US"/>
        </w:rPr>
        <w:t>http://www.unesco.org/culture/ich/en/forms/</w:t>
      </w:r>
    </w:p>
    <w:p w:rsidR="00012E4F" w:rsidRDefault="00012E4F" w:rsidP="00012E4F">
      <w:pPr>
        <w:pStyle w:val="Heading4"/>
      </w:pPr>
      <w:r>
        <w:t>ICons</w:t>
      </w:r>
    </w:p>
    <w:p w:rsidR="00012E4F" w:rsidRDefault="00012E4F" w:rsidP="00012E4F">
      <w:pPr>
        <w:pStyle w:val="Texte1"/>
        <w:rPr>
          <w:lang w:val="en-US"/>
        </w:rPr>
      </w:pPr>
      <w:r>
        <w:rPr>
          <w:lang w:val="en-US"/>
        </w:rPr>
        <w:t>Icons are used throughout the capacity-building materials to draw attention to certain aspects of the text.</w:t>
      </w:r>
    </w:p>
    <w:p w:rsidR="00012E4F" w:rsidRDefault="00012E4F" w:rsidP="00012E4F">
      <w:pPr>
        <w:pStyle w:val="Texte1"/>
        <w:rPr>
          <w:lang w:val="en-US"/>
        </w:rPr>
      </w:pPr>
      <w:r w:rsidRPr="00473E47">
        <w:rPr>
          <w:i/>
          <w:noProof/>
          <w:lang w:eastAsia="ja-JP"/>
        </w:rPr>
        <w:drawing>
          <wp:anchor distT="0" distB="0" distL="114300" distR="114300" simplePos="0" relativeHeight="251664384" behindDoc="0" locked="1" layoutInCell="1" allowOverlap="0">
            <wp:simplePos x="0" y="0"/>
            <wp:positionH relativeFrom="margin">
              <wp:align>left</wp:align>
            </wp:positionH>
            <wp:positionV relativeFrom="paragraph">
              <wp:posOffset>-64135</wp:posOffset>
            </wp:positionV>
            <wp:extent cx="285750" cy="355600"/>
            <wp:effectExtent l="0" t="0" r="0" b="6350"/>
            <wp:wrapNone/>
            <wp:docPr id="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5750" cy="355600"/>
                    </a:xfrm>
                    <a:prstGeom prst="rect">
                      <a:avLst/>
                    </a:prstGeom>
                  </pic:spPr>
                </pic:pic>
              </a:graphicData>
            </a:graphic>
          </wp:anchor>
        </w:drawing>
      </w:r>
      <w:r>
        <w:rPr>
          <w:lang w:val="en-US"/>
        </w:rPr>
        <w:t xml:space="preserve">The eye icon indicates a reference to another unit or section of the capacity-building materials not contained within the document or a reference to the </w:t>
      </w:r>
      <w:r w:rsidRPr="00132E0B">
        <w:rPr>
          <w:lang w:val="en-US"/>
        </w:rPr>
        <w:t>Basic Texts</w:t>
      </w:r>
      <w:r>
        <w:rPr>
          <w:lang w:val="en-US"/>
        </w:rPr>
        <w:t>.</w:t>
      </w:r>
    </w:p>
    <w:p w:rsidR="00012E4F" w:rsidRDefault="00012E4F" w:rsidP="00B6423C">
      <w:pPr>
        <w:pStyle w:val="Texte1"/>
        <w:rPr>
          <w:lang w:val="en-US"/>
        </w:rPr>
      </w:pPr>
      <w:r w:rsidRPr="00473E47">
        <w:rPr>
          <w:noProof/>
          <w:szCs w:val="20"/>
          <w:lang w:eastAsia="ja-JP"/>
        </w:rPr>
        <w:drawing>
          <wp:anchor distT="0" distB="0" distL="114300" distR="114300" simplePos="0" relativeHeight="251672576" behindDoc="0" locked="1" layoutInCell="1" allowOverlap="0" wp14:anchorId="3B710D04" wp14:editId="7B0D313C">
            <wp:simplePos x="0" y="0"/>
            <wp:positionH relativeFrom="margin">
              <wp:posOffset>-635</wp:posOffset>
            </wp:positionH>
            <wp:positionV relativeFrom="paragraph">
              <wp:posOffset>-3810</wp:posOffset>
            </wp:positionV>
            <wp:extent cx="272053" cy="347623"/>
            <wp:effectExtent l="0" t="0" r="0" b="0"/>
            <wp:wrapNone/>
            <wp:docPr id="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2053" cy="347623"/>
                    </a:xfrm>
                    <a:prstGeom prst="rect">
                      <a:avLst/>
                    </a:prstGeom>
                  </pic:spPr>
                </pic:pic>
              </a:graphicData>
            </a:graphic>
          </wp:anchor>
        </w:drawing>
      </w:r>
      <w:r>
        <w:rPr>
          <w:lang w:val="en-US"/>
        </w:rPr>
        <w:t>The paper icon indicates a reference that is not part of the capacity-building materials</w:t>
      </w:r>
      <w:r w:rsidR="00B6423C">
        <w:rPr>
          <w:lang w:val="en-US"/>
        </w:rPr>
        <w:t xml:space="preserve"> </w:t>
      </w:r>
      <w:r w:rsidR="00B6423C" w:rsidRPr="00BD0B72">
        <w:rPr>
          <w:noProof/>
          <w:lang w:val="en-US"/>
        </w:rPr>
        <w:t>such as</w:t>
      </w:r>
      <w:r w:rsidR="00745578">
        <w:rPr>
          <w:noProof/>
          <w:lang w:val="en-US"/>
        </w:rPr>
        <w:t xml:space="preserve"> </w:t>
      </w:r>
      <w:r>
        <w:rPr>
          <w:lang w:val="en-US"/>
        </w:rPr>
        <w:t>websites, articles and other external resources.</w:t>
      </w:r>
    </w:p>
    <w:p w:rsidR="00012E4F" w:rsidRDefault="00012E4F" w:rsidP="00012E4F">
      <w:pPr>
        <w:pStyle w:val="Texte1"/>
        <w:rPr>
          <w:lang w:val="en-US"/>
        </w:rPr>
      </w:pPr>
      <w:r w:rsidRPr="00B83395">
        <w:rPr>
          <w:noProof/>
          <w:lang w:eastAsia="ja-JP"/>
        </w:rPr>
        <w:drawing>
          <wp:anchor distT="0" distB="0" distL="114300" distR="114300" simplePos="0" relativeHeight="251660288" behindDoc="0" locked="1" layoutInCell="1" allowOverlap="0">
            <wp:simplePos x="0" y="0"/>
            <wp:positionH relativeFrom="margin">
              <wp:align>left</wp:align>
            </wp:positionH>
            <wp:positionV relativeFrom="paragraph">
              <wp:posOffset>61595</wp:posOffset>
            </wp:positionV>
            <wp:extent cx="271145" cy="325755"/>
            <wp:effectExtent l="0" t="0" r="0" b="0"/>
            <wp:wrapNone/>
            <wp:docPr id="19"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1145" cy="325755"/>
                    </a:xfrm>
                    <a:prstGeom prst="rect">
                      <a:avLst/>
                    </a:prstGeom>
                  </pic:spPr>
                </pic:pic>
              </a:graphicData>
            </a:graphic>
          </wp:anchor>
        </w:drawing>
      </w:r>
      <w:r>
        <w:rPr>
          <w:lang w:val="en-US"/>
        </w:rPr>
        <w:t>The exclamation mark icon indicates information that is particularly important to pay attention to and remember.</w:t>
      </w:r>
    </w:p>
    <w:p w:rsidR="00012E4F" w:rsidRPr="000B3EEE" w:rsidRDefault="00012E4F" w:rsidP="00012E4F">
      <w:pPr>
        <w:pStyle w:val="Texte1"/>
        <w:rPr>
          <w:color w:val="FF0000"/>
          <w:lang w:val="en-US"/>
        </w:rPr>
      </w:pPr>
      <w:r>
        <w:rPr>
          <w:noProof/>
          <w:kern w:val="28"/>
          <w:lang w:eastAsia="ja-JP"/>
        </w:rPr>
        <w:drawing>
          <wp:anchor distT="0" distB="0" distL="114300" distR="114300" simplePos="0" relativeHeight="251668480" behindDoc="0" locked="0" layoutInCell="1" allowOverlap="1">
            <wp:simplePos x="0" y="0"/>
            <wp:positionH relativeFrom="margin">
              <wp:align>left</wp:align>
            </wp:positionH>
            <wp:positionV relativeFrom="paragraph">
              <wp:posOffset>13335</wp:posOffset>
            </wp:positionV>
            <wp:extent cx="294715" cy="347662"/>
            <wp:effectExtent l="0" t="0" r="0" b="0"/>
            <wp:wrapNone/>
            <wp:docPr id="20" name="Picture 20" descr="C:\Users\ae_cunningham\AppData\Local\Microsoft\Windows\Temporary Internet Files\Content.IE5\0LYUBDWZ\pencil-silhouett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_cunningham\AppData\Local\Microsoft\Windows\Temporary Internet Files\Content.IE5\0LYUBDWZ\pencil-silhouette[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4715" cy="347662"/>
                    </a:xfrm>
                    <a:prstGeom prst="rect">
                      <a:avLst/>
                    </a:prstGeom>
                    <a:noFill/>
                    <a:ln>
                      <a:noFill/>
                    </a:ln>
                  </pic:spPr>
                </pic:pic>
              </a:graphicData>
            </a:graphic>
          </wp:anchor>
        </w:drawing>
      </w:r>
      <w:r>
        <w:rPr>
          <w:lang w:val="en-US"/>
        </w:rPr>
        <w:t>The pencil icon indicates an exercise or activity that is part of the unit. These exercises require adequate attention.</w:t>
      </w:r>
    </w:p>
    <w:p w:rsidR="00724DE3" w:rsidRPr="00617969" w:rsidRDefault="00724DE3" w:rsidP="00E90FEC">
      <w:pPr>
        <w:pStyle w:val="Texte1"/>
        <w:ind w:left="0"/>
        <w:rPr>
          <w:lang w:val="en-GB"/>
        </w:rPr>
      </w:pPr>
    </w:p>
    <w:p w:rsidR="00724DE3" w:rsidRPr="00617969" w:rsidRDefault="00724DE3" w:rsidP="00724DE3">
      <w:pPr>
        <w:pStyle w:val="Heading4"/>
        <w:rPr>
          <w:lang w:val="en-GB"/>
        </w:rPr>
      </w:pPr>
      <w:r w:rsidRPr="00617969">
        <w:rPr>
          <w:lang w:val="en-GB"/>
        </w:rPr>
        <w:t>Preparing for the workshop</w:t>
      </w:r>
    </w:p>
    <w:p w:rsidR="00724DE3" w:rsidRPr="00617969" w:rsidRDefault="00724DE3" w:rsidP="00724DE3">
      <w:pPr>
        <w:pStyle w:val="Heading3"/>
        <w:rPr>
          <w:lang w:val="en-GB"/>
        </w:rPr>
      </w:pPr>
      <w:r w:rsidRPr="00617969">
        <w:rPr>
          <w:lang w:val="en-GB"/>
        </w:rPr>
        <w:t>Selecting participants</w:t>
      </w:r>
    </w:p>
    <w:p w:rsidR="00724DE3" w:rsidRPr="00617969" w:rsidRDefault="00724DE3" w:rsidP="00B6423C">
      <w:pPr>
        <w:pStyle w:val="Texte1"/>
        <w:rPr>
          <w:lang w:val="en-GB"/>
        </w:rPr>
      </w:pPr>
      <w:r w:rsidRPr="00617969">
        <w:rPr>
          <w:lang w:val="en-GB"/>
        </w:rPr>
        <w:t xml:space="preserve">This workshop </w:t>
      </w:r>
      <w:r w:rsidRPr="00B6423C">
        <w:rPr>
          <w:noProof/>
          <w:lang w:val="en-GB"/>
        </w:rPr>
        <w:t xml:space="preserve">is not </w:t>
      </w:r>
      <w:r w:rsidRPr="00617969">
        <w:rPr>
          <w:lang w:val="en-GB"/>
        </w:rPr>
        <w:t xml:space="preserve">an introduction to the Convention. Ideally, participants </w:t>
      </w:r>
      <w:r w:rsidR="003B7F6A">
        <w:rPr>
          <w:lang w:val="en-GB"/>
        </w:rPr>
        <w:t>i</w:t>
      </w:r>
      <w:r w:rsidRPr="00617969">
        <w:rPr>
          <w:lang w:val="en-GB"/>
        </w:rPr>
        <w:t>n the workshop will already have a basic understanding of the Convention and its aims, perhaps through</w:t>
      </w:r>
      <w:r w:rsidR="00DD47CD">
        <w:rPr>
          <w:lang w:val="en-GB"/>
        </w:rPr>
        <w:t xml:space="preserve"> other</w:t>
      </w:r>
      <w:r w:rsidRPr="00617969">
        <w:rPr>
          <w:lang w:val="en-GB"/>
        </w:rPr>
        <w:t xml:space="preserve"> workshops on </w:t>
      </w:r>
      <w:r w:rsidR="00DD47CD">
        <w:rPr>
          <w:lang w:val="en-GB"/>
        </w:rPr>
        <w:t>the Convention</w:t>
      </w:r>
      <w:r w:rsidRPr="00617969">
        <w:rPr>
          <w:lang w:val="en-GB"/>
        </w:rPr>
        <w:t xml:space="preserve"> </w:t>
      </w:r>
      <w:r w:rsidRPr="00B6423C">
        <w:rPr>
          <w:noProof/>
          <w:lang w:val="en-GB"/>
        </w:rPr>
        <w:t>and/or</w:t>
      </w:r>
      <w:r w:rsidRPr="00617969">
        <w:rPr>
          <w:lang w:val="en-GB"/>
        </w:rPr>
        <w:t xml:space="preserve"> practical experience of inventorying or </w:t>
      </w:r>
      <w:r w:rsidRPr="00617969">
        <w:rPr>
          <w:lang w:val="en-GB"/>
        </w:rPr>
        <w:lastRenderedPageBreak/>
        <w:t>safeguarding ICH elements. The participants in the workshop and the State(s) they represent will benefit most from the workshop if they are going to be personally involved in drafting or supervising the writing of nomination files to the Lists of the Convention. Ideally, they would have at least finished secondary school and be able to speak and write adequately in the language of instruction.</w:t>
      </w:r>
    </w:p>
    <w:p w:rsidR="00724DE3" w:rsidRPr="00617969" w:rsidRDefault="00724DE3">
      <w:pPr>
        <w:pStyle w:val="Texte1"/>
        <w:rPr>
          <w:lang w:val="en-GB"/>
        </w:rPr>
      </w:pPr>
      <w:r w:rsidRPr="00617969">
        <w:rPr>
          <w:lang w:val="en-GB"/>
        </w:rPr>
        <w:t xml:space="preserve">If necessary, the facilitator may circulate Unit 39 </w:t>
      </w:r>
      <w:r w:rsidR="00340743">
        <w:rPr>
          <w:lang w:val="en-GB"/>
        </w:rPr>
        <w:t xml:space="preserve">Hand-out </w:t>
      </w:r>
      <w:r w:rsidRPr="00617969">
        <w:rPr>
          <w:lang w:val="en-GB"/>
        </w:rPr>
        <w:t>to participants some time before the workshop starts, and remind them to bring the completed sheet with them (</w:t>
      </w:r>
      <w:r w:rsidR="00C706D1">
        <w:rPr>
          <w:lang w:val="en-GB"/>
        </w:rPr>
        <w:t>a</w:t>
      </w:r>
      <w:r w:rsidRPr="00617969">
        <w:rPr>
          <w:lang w:val="en-GB"/>
        </w:rPr>
        <w:t xml:space="preserve">dditional blank hand-outs should </w:t>
      </w:r>
      <w:r w:rsidRPr="00BD0B72">
        <w:rPr>
          <w:noProof/>
          <w:lang w:val="en-GB"/>
        </w:rPr>
        <w:t>be provided</w:t>
      </w:r>
      <w:r w:rsidRPr="00617969">
        <w:rPr>
          <w:lang w:val="en-GB"/>
        </w:rPr>
        <w:t xml:space="preserve"> on arrival in case participants have not brought the sheet with them)</w:t>
      </w:r>
      <w:r w:rsidR="00BD71D2">
        <w:rPr>
          <w:lang w:val="en-GB"/>
        </w:rPr>
        <w:t>.</w:t>
      </w:r>
      <w:r w:rsidRPr="00617969">
        <w:rPr>
          <w:lang w:val="en-GB"/>
        </w:rPr>
        <w:t xml:space="preserve"> The answers will give the facilitator some idea of the backgrounds and competencies of the participants. If some participants do not have sufficient background on the Convention, it will be necessary to provide them with greater support during the workshop. For example,</w:t>
      </w:r>
      <w:r w:rsidR="00BD71D2">
        <w:rPr>
          <w:lang w:val="en-GB"/>
        </w:rPr>
        <w:t xml:space="preserve"> when doing group work in Units 41 and 42</w:t>
      </w:r>
      <w:r w:rsidRPr="00617969">
        <w:rPr>
          <w:lang w:val="en-GB"/>
        </w:rPr>
        <w:t xml:space="preserve"> they should </w:t>
      </w:r>
      <w:r w:rsidRPr="00BD0B72">
        <w:rPr>
          <w:noProof/>
          <w:lang w:val="en-GB"/>
        </w:rPr>
        <w:t>be included</w:t>
      </w:r>
      <w:r w:rsidRPr="00617969">
        <w:rPr>
          <w:lang w:val="en-GB"/>
        </w:rPr>
        <w:t xml:space="preserve"> in a group with participants who have </w:t>
      </w:r>
      <w:r w:rsidR="00BD71D2">
        <w:rPr>
          <w:lang w:val="en-GB"/>
        </w:rPr>
        <w:t>more</w:t>
      </w:r>
      <w:r w:rsidR="00724041">
        <w:rPr>
          <w:lang w:val="en-GB"/>
        </w:rPr>
        <w:t xml:space="preserve"> </w:t>
      </w:r>
      <w:r w:rsidRPr="00617969">
        <w:rPr>
          <w:lang w:val="en-GB"/>
        </w:rPr>
        <w:t>experience in ICH</w:t>
      </w:r>
      <w:r w:rsidR="00BD71D2">
        <w:rPr>
          <w:lang w:val="en-GB"/>
        </w:rPr>
        <w:t>.</w:t>
      </w:r>
    </w:p>
    <w:p w:rsidR="00724DE3" w:rsidRPr="00617969" w:rsidRDefault="00724DE3">
      <w:pPr>
        <w:pStyle w:val="Heading3"/>
        <w:rPr>
          <w:lang w:val="en-GB"/>
        </w:rPr>
      </w:pPr>
      <w:r w:rsidRPr="00617969">
        <w:rPr>
          <w:lang w:val="en-GB"/>
        </w:rPr>
        <w:t>timetable, facilities and hand-outs</w:t>
      </w:r>
    </w:p>
    <w:p w:rsidR="00724DE3" w:rsidRPr="00617969" w:rsidRDefault="00724DE3" w:rsidP="00B20D22">
      <w:pPr>
        <w:pStyle w:val="Texte1"/>
        <w:rPr>
          <w:lang w:val="en-GB"/>
        </w:rPr>
      </w:pPr>
      <w:r w:rsidRPr="00617969">
        <w:rPr>
          <w:lang w:val="en-GB"/>
        </w:rPr>
        <w:t xml:space="preserve">A timetable and any hand-outs that the facilitators deem necessary for the workshop should </w:t>
      </w:r>
      <w:r w:rsidRPr="00BD0B72">
        <w:rPr>
          <w:noProof/>
          <w:lang w:val="en-GB"/>
        </w:rPr>
        <w:t>be given</w:t>
      </w:r>
      <w:r w:rsidRPr="00617969">
        <w:rPr>
          <w:lang w:val="en-GB"/>
        </w:rPr>
        <w:t xml:space="preserve"> to participants, along with supporting materials such as the </w:t>
      </w:r>
      <w:r w:rsidRPr="00523115">
        <w:rPr>
          <w:lang w:val="en-GB"/>
        </w:rPr>
        <w:t>Basic Texts</w:t>
      </w:r>
      <w:r w:rsidR="0060340C" w:rsidRPr="00617969">
        <w:rPr>
          <w:lang w:val="en-GB"/>
        </w:rPr>
        <w:t xml:space="preserve">, </w:t>
      </w:r>
      <w:r w:rsidRPr="00617969">
        <w:rPr>
          <w:lang w:val="en-GB"/>
        </w:rPr>
        <w:t>Participant</w:t>
      </w:r>
      <w:r w:rsidR="008C4739" w:rsidRPr="00617969">
        <w:rPr>
          <w:lang w:val="en-GB"/>
        </w:rPr>
        <w:t>’</w:t>
      </w:r>
      <w:r w:rsidRPr="00617969">
        <w:rPr>
          <w:lang w:val="en-GB"/>
        </w:rPr>
        <w:t>s text</w:t>
      </w:r>
      <w:r w:rsidR="00FA4606">
        <w:rPr>
          <w:lang w:val="en-GB"/>
        </w:rPr>
        <w:t>s</w:t>
      </w:r>
      <w:r w:rsidR="00724041">
        <w:rPr>
          <w:lang w:val="en-GB"/>
        </w:rPr>
        <w:t xml:space="preserve"> </w:t>
      </w:r>
      <w:r w:rsidR="0060340C" w:rsidRPr="00617969">
        <w:rPr>
          <w:lang w:val="en-GB"/>
        </w:rPr>
        <w:t xml:space="preserve">and </w:t>
      </w:r>
      <w:r w:rsidR="00A712D3" w:rsidRPr="005B728B">
        <w:rPr>
          <w:lang w:val="en-GB"/>
        </w:rPr>
        <w:t>a</w:t>
      </w:r>
      <w:r w:rsidR="00FA4606" w:rsidRPr="005B728B">
        <w:rPr>
          <w:lang w:val="en-GB"/>
        </w:rPr>
        <w:t>ide</w:t>
      </w:r>
      <w:r w:rsidR="00FA4606" w:rsidRPr="00FA4606">
        <w:rPr>
          <w:lang w:val="en-GB"/>
        </w:rPr>
        <w:t>-</w:t>
      </w:r>
      <w:proofErr w:type="spellStart"/>
      <w:r w:rsidR="00FA4606" w:rsidRPr="00FA4606">
        <w:rPr>
          <w:lang w:val="en-GB"/>
        </w:rPr>
        <w:t>mémoire</w:t>
      </w:r>
      <w:r w:rsidR="00745578">
        <w:rPr>
          <w:lang w:val="en-GB"/>
        </w:rPr>
        <w:t>s</w:t>
      </w:r>
      <w:proofErr w:type="spellEnd"/>
      <w:r w:rsidR="003B7F6A">
        <w:rPr>
          <w:lang w:val="en-GB"/>
        </w:rPr>
        <w:t xml:space="preserve"> for completing nominations to</w:t>
      </w:r>
      <w:r w:rsidR="00FA4606" w:rsidRPr="00FA4606">
        <w:rPr>
          <w:lang w:val="en-GB"/>
        </w:rPr>
        <w:t xml:space="preserve"> the Urgent Safeguarding List </w:t>
      </w:r>
      <w:r w:rsidR="003B7F6A" w:rsidRPr="00BD0B72">
        <w:rPr>
          <w:noProof/>
          <w:lang w:val="en-GB"/>
        </w:rPr>
        <w:t>and to</w:t>
      </w:r>
      <w:r w:rsidR="00FA4606">
        <w:rPr>
          <w:lang w:val="en-GB"/>
        </w:rPr>
        <w:t xml:space="preserve"> the Representative List</w:t>
      </w:r>
      <w:r w:rsidRPr="00617969">
        <w:rPr>
          <w:lang w:val="en-GB"/>
        </w:rPr>
        <w:t xml:space="preserve">. As appropriate, this material should be made available to participants before the workshop </w:t>
      </w:r>
      <w:r w:rsidR="00FA4606">
        <w:rPr>
          <w:lang w:val="en-GB"/>
        </w:rPr>
        <w:t>starts</w:t>
      </w:r>
      <w:r w:rsidRPr="00617969">
        <w:rPr>
          <w:lang w:val="en-GB"/>
        </w:rPr>
        <w:t>.</w:t>
      </w:r>
    </w:p>
    <w:p w:rsidR="00724DE3" w:rsidRPr="00617969" w:rsidRDefault="00724DE3" w:rsidP="001D1A35">
      <w:pPr>
        <w:pStyle w:val="Texte1"/>
        <w:rPr>
          <w:lang w:val="en-GB"/>
        </w:rPr>
      </w:pPr>
      <w:r w:rsidRPr="00617969">
        <w:rPr>
          <w:lang w:val="en-GB"/>
        </w:rPr>
        <w:t xml:space="preserve">Facilitators may follow </w:t>
      </w:r>
      <w:r w:rsidRPr="00745578">
        <w:rPr>
          <w:color w:val="000000" w:themeColor="text1"/>
          <w:lang w:val="en-GB"/>
        </w:rPr>
        <w:t>the</w:t>
      </w:r>
      <w:r w:rsidR="00724041" w:rsidRPr="00745578">
        <w:rPr>
          <w:color w:val="000000" w:themeColor="text1"/>
          <w:lang w:val="en-GB"/>
        </w:rPr>
        <w:t xml:space="preserve"> </w:t>
      </w:r>
      <w:r w:rsidR="001D1A35" w:rsidRPr="00745578">
        <w:rPr>
          <w:color w:val="000000" w:themeColor="text1"/>
          <w:lang w:val="en-GB"/>
        </w:rPr>
        <w:t xml:space="preserve">four </w:t>
      </w:r>
      <w:r w:rsidR="0060340C" w:rsidRPr="00745578">
        <w:rPr>
          <w:color w:val="000000" w:themeColor="text1"/>
          <w:lang w:val="en-GB"/>
        </w:rPr>
        <w:t>parts</w:t>
      </w:r>
      <w:r w:rsidR="00724041" w:rsidRPr="00745578">
        <w:rPr>
          <w:color w:val="000000" w:themeColor="text1"/>
          <w:lang w:val="en-GB"/>
        </w:rPr>
        <w:t xml:space="preserve"> </w:t>
      </w:r>
      <w:r w:rsidR="0060340C" w:rsidRPr="00617969">
        <w:rPr>
          <w:lang w:val="en-GB"/>
        </w:rPr>
        <w:t xml:space="preserve">of the workshop </w:t>
      </w:r>
      <w:r w:rsidRPr="00617969">
        <w:rPr>
          <w:lang w:val="en-GB"/>
        </w:rPr>
        <w:t xml:space="preserve">as outlined </w:t>
      </w:r>
      <w:r w:rsidR="00FA4606">
        <w:rPr>
          <w:lang w:val="en-GB"/>
        </w:rPr>
        <w:t>here</w:t>
      </w:r>
      <w:r w:rsidRPr="00617969">
        <w:rPr>
          <w:lang w:val="en-GB"/>
        </w:rPr>
        <w:t xml:space="preserve">. Alternatively, they may adopt a looser structure, encouraging participants to discuss their experiences and offer questions and answers to relevant issues raised by them. The facilitators may also modify the timetable as </w:t>
      </w:r>
      <w:r w:rsidRPr="00BD0B72">
        <w:rPr>
          <w:noProof/>
          <w:lang w:val="en-GB"/>
        </w:rPr>
        <w:t>required</w:t>
      </w:r>
      <w:r w:rsidRPr="00617969">
        <w:rPr>
          <w:lang w:val="en-GB"/>
        </w:rPr>
        <w:t xml:space="preserve"> while trying to </w:t>
      </w:r>
      <w:r w:rsidR="00BD0B72" w:rsidRPr="00BD0B72">
        <w:rPr>
          <w:noProof/>
          <w:lang w:val="en-GB"/>
        </w:rPr>
        <w:t>cover</w:t>
      </w:r>
      <w:r w:rsidRPr="00617969">
        <w:rPr>
          <w:lang w:val="en-GB"/>
        </w:rPr>
        <w:t xml:space="preserve"> the subject matter presented in the workshop materials.</w:t>
      </w:r>
    </w:p>
    <w:p w:rsidR="00724DE3" w:rsidRPr="00617969" w:rsidRDefault="00FA4606" w:rsidP="00724DE3">
      <w:pPr>
        <w:pStyle w:val="Texte1"/>
        <w:rPr>
          <w:lang w:val="en-GB"/>
        </w:rPr>
      </w:pPr>
      <w:r>
        <w:rPr>
          <w:lang w:val="en-GB"/>
        </w:rPr>
        <w:t xml:space="preserve">The </w:t>
      </w:r>
      <w:r w:rsidRPr="00BD0B72">
        <w:rPr>
          <w:noProof/>
          <w:lang w:val="en-GB"/>
        </w:rPr>
        <w:t>organizers</w:t>
      </w:r>
      <w:r w:rsidR="00724DE3" w:rsidRPr="00617969">
        <w:rPr>
          <w:lang w:val="en-GB"/>
        </w:rPr>
        <w:t xml:space="preserve"> will need to ensure that there is access to a computer and a data projector – preferably with the option of showing video excerpts, although this is not essential. </w:t>
      </w:r>
      <w:r w:rsidR="00BD0B72">
        <w:rPr>
          <w:lang w:val="en-GB"/>
        </w:rPr>
        <w:t>The small-group work will require s</w:t>
      </w:r>
      <w:r w:rsidR="00724DE3" w:rsidRPr="00617969">
        <w:rPr>
          <w:lang w:val="en-GB"/>
        </w:rPr>
        <w:t>ome break-out areas.</w:t>
      </w:r>
    </w:p>
    <w:p w:rsidR="00724DE3" w:rsidRPr="00617969" w:rsidRDefault="00724DE3">
      <w:pPr>
        <w:pStyle w:val="Texte1"/>
        <w:rPr>
          <w:lang w:val="en-GB"/>
        </w:rPr>
      </w:pPr>
      <w:r w:rsidRPr="00617969">
        <w:rPr>
          <w:lang w:val="en-GB"/>
        </w:rPr>
        <w:t xml:space="preserve">Since frequent reference will </w:t>
      </w:r>
      <w:r w:rsidRPr="00A8775F">
        <w:rPr>
          <w:noProof/>
          <w:lang w:val="en-GB"/>
        </w:rPr>
        <w:t>be made</w:t>
      </w:r>
      <w:r w:rsidRPr="00617969">
        <w:rPr>
          <w:lang w:val="en-GB"/>
        </w:rPr>
        <w:t xml:space="preserve"> to the Convention and the ODs during the workshop, participants should keep their </w:t>
      </w:r>
      <w:r w:rsidRPr="00523115">
        <w:rPr>
          <w:lang w:val="en-GB"/>
        </w:rPr>
        <w:t>Basic Texts</w:t>
      </w:r>
      <w:r w:rsidRPr="00617969">
        <w:rPr>
          <w:lang w:val="en-GB"/>
        </w:rPr>
        <w:t xml:space="preserve"> with them. The </w:t>
      </w:r>
      <w:r w:rsidR="004179A4">
        <w:rPr>
          <w:lang w:val="en-GB"/>
        </w:rPr>
        <w:t>F</w:t>
      </w:r>
      <w:r w:rsidRPr="00617969">
        <w:rPr>
          <w:lang w:val="en-GB"/>
        </w:rPr>
        <w:t xml:space="preserve">acilitator’s notes contain many quotations </w:t>
      </w:r>
      <w:r w:rsidR="0060340C" w:rsidRPr="00617969">
        <w:rPr>
          <w:lang w:val="en-GB"/>
        </w:rPr>
        <w:t>from the Convention and the ODs</w:t>
      </w:r>
      <w:r w:rsidRPr="00617969">
        <w:rPr>
          <w:lang w:val="en-GB"/>
        </w:rPr>
        <w:t xml:space="preserve">, but these simply provide a reference point for facilitators and background information to the </w:t>
      </w:r>
      <w:r w:rsidR="00034918">
        <w:rPr>
          <w:lang w:val="en-GB"/>
        </w:rPr>
        <w:t>u</w:t>
      </w:r>
      <w:r w:rsidRPr="00617969">
        <w:rPr>
          <w:lang w:val="en-GB"/>
        </w:rPr>
        <w:t>nits; they should not be read out.</w:t>
      </w:r>
    </w:p>
    <w:p w:rsidR="00724DE3" w:rsidRPr="00617969" w:rsidRDefault="00724DE3" w:rsidP="00724DE3">
      <w:pPr>
        <w:pStyle w:val="Heading3"/>
        <w:rPr>
          <w:lang w:val="en-GB"/>
        </w:rPr>
      </w:pPr>
      <w:r w:rsidRPr="00617969">
        <w:rPr>
          <w:lang w:val="en-GB"/>
        </w:rPr>
        <w:t>Preparation by facilitators</w:t>
      </w:r>
    </w:p>
    <w:p w:rsidR="00724DE3" w:rsidRPr="00617969" w:rsidRDefault="00724DE3" w:rsidP="00724DE3">
      <w:pPr>
        <w:pStyle w:val="Texte1"/>
        <w:rPr>
          <w:lang w:val="en-GB"/>
        </w:rPr>
      </w:pPr>
      <w:r w:rsidRPr="00617969">
        <w:rPr>
          <w:lang w:val="en-GB"/>
        </w:rPr>
        <w:t xml:space="preserve">Facilitators will </w:t>
      </w:r>
      <w:r w:rsidRPr="0066275C">
        <w:rPr>
          <w:noProof/>
          <w:lang w:val="en-GB"/>
        </w:rPr>
        <w:t>be allocated</w:t>
      </w:r>
      <w:r w:rsidRPr="00617969">
        <w:rPr>
          <w:lang w:val="en-GB"/>
        </w:rPr>
        <w:t xml:space="preserve"> time </w:t>
      </w:r>
      <w:r w:rsidRPr="0066275C">
        <w:rPr>
          <w:noProof/>
          <w:lang w:val="en-GB"/>
        </w:rPr>
        <w:t>within</w:t>
      </w:r>
      <w:r w:rsidRPr="00617969">
        <w:rPr>
          <w:lang w:val="en-GB"/>
        </w:rPr>
        <w:t xml:space="preserve"> their contracts to prepare themselves for presenting the workshop. They should ensure that they are familiar with heritage-related issues and policies in the State(s) of the participants and that, in particular, they have an understanding of ICH-related policies and issues, community policies, gender policies, the language situation and relationships with neighbouring countries. The facilitator should </w:t>
      </w:r>
      <w:r w:rsidRPr="0066275C">
        <w:rPr>
          <w:noProof/>
          <w:lang w:val="en-GB"/>
        </w:rPr>
        <w:t>familiarize</w:t>
      </w:r>
      <w:r w:rsidRPr="00617969">
        <w:rPr>
          <w:lang w:val="en-GB"/>
        </w:rPr>
        <w:t xml:space="preserve"> him</w:t>
      </w:r>
      <w:r w:rsidR="00D61E5E">
        <w:rPr>
          <w:lang w:val="en-GB"/>
        </w:rPr>
        <w:t>self</w:t>
      </w:r>
      <w:r w:rsidRPr="00617969">
        <w:rPr>
          <w:lang w:val="en-GB"/>
        </w:rPr>
        <w:t xml:space="preserve"> or herself with the elements inscribed on the Convention’s Lists from the State(s) from which the workshop participants come and their records (if any) as members of the Governing Organs of the Convention.</w:t>
      </w:r>
    </w:p>
    <w:p w:rsidR="00724DE3" w:rsidRPr="00617969" w:rsidRDefault="00724DE3" w:rsidP="00724DE3">
      <w:pPr>
        <w:pStyle w:val="Texte1"/>
        <w:rPr>
          <w:lang w:val="en-GB"/>
        </w:rPr>
      </w:pPr>
      <w:r w:rsidRPr="00617969">
        <w:rPr>
          <w:lang w:val="en-GB"/>
        </w:rPr>
        <w:t xml:space="preserve">Facilitators should ensure that they also </w:t>
      </w:r>
      <w:r w:rsidRPr="0066275C">
        <w:rPr>
          <w:noProof/>
          <w:lang w:val="en-GB"/>
        </w:rPr>
        <w:t>familiarize</w:t>
      </w:r>
      <w:r w:rsidRPr="00617969">
        <w:rPr>
          <w:lang w:val="en-GB"/>
        </w:rPr>
        <w:t xml:space="preserve"> themselves with the contents of all relevant units. They should not read out the information in the units to participants</w:t>
      </w:r>
      <w:r w:rsidR="008C4739" w:rsidRPr="00617969">
        <w:rPr>
          <w:lang w:val="en-GB"/>
        </w:rPr>
        <w:t>;</w:t>
      </w:r>
      <w:r w:rsidRPr="00617969">
        <w:rPr>
          <w:lang w:val="en-GB"/>
        </w:rPr>
        <w:t xml:space="preserve"> these </w:t>
      </w:r>
      <w:r w:rsidRPr="00617969">
        <w:rPr>
          <w:lang w:val="en-GB"/>
        </w:rPr>
        <w:lastRenderedPageBreak/>
        <w:t>materials simply provide a broader context for the information covered in the workshop and supply information on a broad range of possible questions.</w:t>
      </w:r>
    </w:p>
    <w:p w:rsidR="00724DE3" w:rsidRPr="00617969" w:rsidRDefault="00724DE3" w:rsidP="001D1A35">
      <w:pPr>
        <w:pStyle w:val="Texte1"/>
        <w:rPr>
          <w:lang w:val="en-GB"/>
        </w:rPr>
      </w:pPr>
      <w:r w:rsidRPr="00617969">
        <w:rPr>
          <w:lang w:val="en-GB"/>
        </w:rPr>
        <w:t xml:space="preserve">Many questions will arise during the workshop, and facilitators should </w:t>
      </w:r>
      <w:r w:rsidRPr="00A56418">
        <w:rPr>
          <w:noProof/>
          <w:lang w:val="en-GB"/>
        </w:rPr>
        <w:t>familiarize</w:t>
      </w:r>
      <w:r w:rsidRPr="00617969">
        <w:rPr>
          <w:lang w:val="en-GB"/>
        </w:rPr>
        <w:t xml:space="preserve"> themselves with the </w:t>
      </w:r>
      <w:r w:rsidR="00D61E5E">
        <w:rPr>
          <w:lang w:val="en-GB"/>
        </w:rPr>
        <w:t xml:space="preserve">Convention, the </w:t>
      </w:r>
      <w:r w:rsidRPr="00617969">
        <w:rPr>
          <w:lang w:val="en-GB"/>
        </w:rPr>
        <w:t>O</w:t>
      </w:r>
      <w:r w:rsidR="00B20D22">
        <w:rPr>
          <w:lang w:val="en-GB"/>
        </w:rPr>
        <w:t>D</w:t>
      </w:r>
      <w:r w:rsidRPr="00617969">
        <w:rPr>
          <w:lang w:val="en-GB"/>
        </w:rPr>
        <w:t>s in their latest version</w:t>
      </w:r>
      <w:r w:rsidR="00D61E5E">
        <w:rPr>
          <w:lang w:val="en-GB"/>
        </w:rPr>
        <w:t>,</w:t>
      </w:r>
      <w:r w:rsidRPr="00617969">
        <w:rPr>
          <w:lang w:val="en-GB"/>
        </w:rPr>
        <w:t xml:space="preserve"> and with the decisions of the General Assembly and Committee. </w:t>
      </w:r>
      <w:r w:rsidR="00A56418" w:rsidRPr="00A56418">
        <w:rPr>
          <w:noProof/>
          <w:lang w:val="en-GB"/>
        </w:rPr>
        <w:t>F</w:t>
      </w:r>
      <w:proofErr w:type="spellStart"/>
      <w:r w:rsidR="008C4739" w:rsidRPr="00617969">
        <w:rPr>
          <w:lang w:val="en-GB"/>
        </w:rPr>
        <w:t>ac</w:t>
      </w:r>
      <w:r w:rsidR="00D61E5E">
        <w:rPr>
          <w:lang w:val="en-GB"/>
        </w:rPr>
        <w:t>ilitators</w:t>
      </w:r>
      <w:proofErr w:type="spellEnd"/>
      <w:r w:rsidR="008C4739" w:rsidRPr="00617969">
        <w:rPr>
          <w:lang w:val="en-GB"/>
        </w:rPr>
        <w:t xml:space="preserve"> can</w:t>
      </w:r>
      <w:r w:rsidR="0060340C" w:rsidRPr="00617969">
        <w:rPr>
          <w:lang w:val="en-GB"/>
        </w:rPr>
        <w:t xml:space="preserve"> </w:t>
      </w:r>
      <w:r w:rsidR="00A56418">
        <w:rPr>
          <w:lang w:val="en-GB"/>
        </w:rPr>
        <w:t xml:space="preserve">also </w:t>
      </w:r>
      <w:r w:rsidR="0060340C" w:rsidRPr="00617969">
        <w:rPr>
          <w:lang w:val="en-GB"/>
        </w:rPr>
        <w:t xml:space="preserve">refer to the </w:t>
      </w:r>
      <w:r w:rsidR="00186E1C" w:rsidRPr="005B728B">
        <w:rPr>
          <w:lang w:val="en-GB"/>
        </w:rPr>
        <w:t>a</w:t>
      </w:r>
      <w:r w:rsidR="0060340C" w:rsidRPr="005B728B">
        <w:rPr>
          <w:lang w:val="en-GB"/>
        </w:rPr>
        <w:t>ide</w:t>
      </w:r>
      <w:r w:rsidR="0060340C" w:rsidRPr="00617969">
        <w:rPr>
          <w:lang w:val="en-GB"/>
        </w:rPr>
        <w:t>-</w:t>
      </w:r>
      <w:proofErr w:type="spellStart"/>
      <w:r w:rsidR="0060340C" w:rsidRPr="00617969">
        <w:rPr>
          <w:lang w:val="en-GB"/>
        </w:rPr>
        <w:t>mémoire</w:t>
      </w:r>
      <w:r w:rsidR="00745578">
        <w:rPr>
          <w:lang w:val="en-GB"/>
        </w:rPr>
        <w:t>s</w:t>
      </w:r>
      <w:proofErr w:type="spellEnd"/>
      <w:r w:rsidR="0060340C" w:rsidRPr="00617969">
        <w:rPr>
          <w:lang w:val="en-GB"/>
        </w:rPr>
        <w:t xml:space="preserve"> for </w:t>
      </w:r>
      <w:r w:rsidR="008C4739" w:rsidRPr="00617969">
        <w:rPr>
          <w:lang w:val="en-GB"/>
        </w:rPr>
        <w:t xml:space="preserve">completing </w:t>
      </w:r>
      <w:r w:rsidR="0060340C" w:rsidRPr="00617969">
        <w:rPr>
          <w:lang w:val="en-GB"/>
        </w:rPr>
        <w:t>nominations</w:t>
      </w:r>
      <w:r w:rsidR="008C4739" w:rsidRPr="00617969">
        <w:rPr>
          <w:lang w:val="en-GB"/>
        </w:rPr>
        <w:t xml:space="preserve"> files</w:t>
      </w:r>
      <w:r w:rsidR="00745578">
        <w:rPr>
          <w:lang w:val="en-GB"/>
        </w:rPr>
        <w:t xml:space="preserve"> </w:t>
      </w:r>
      <w:r w:rsidR="0060340C" w:rsidRPr="00617969">
        <w:rPr>
          <w:lang w:val="en-GB"/>
        </w:rPr>
        <w:t>elaborated by the Secretariat of the Convention.</w:t>
      </w:r>
    </w:p>
    <w:p w:rsidR="00724DE3" w:rsidRPr="00617969" w:rsidRDefault="00724DE3" w:rsidP="001D1A35">
      <w:pPr>
        <w:pStyle w:val="Texte1"/>
        <w:rPr>
          <w:lang w:val="en-GB"/>
        </w:rPr>
      </w:pPr>
      <w:r w:rsidRPr="00617969">
        <w:rPr>
          <w:lang w:val="en-GB"/>
        </w:rPr>
        <w:t xml:space="preserve">Facilitators should </w:t>
      </w:r>
      <w:r w:rsidRPr="00A56418">
        <w:rPr>
          <w:noProof/>
          <w:lang w:val="en-GB"/>
        </w:rPr>
        <w:t>familiarize</w:t>
      </w:r>
      <w:r w:rsidRPr="00617969">
        <w:rPr>
          <w:lang w:val="en-GB"/>
        </w:rPr>
        <w:t xml:space="preserve"> themselves thoroughly with </w:t>
      </w:r>
      <w:r w:rsidR="00107507">
        <w:rPr>
          <w:lang w:val="en-GB"/>
        </w:rPr>
        <w:t>ICH website</w:t>
      </w:r>
      <w:r w:rsidRPr="00617969">
        <w:rPr>
          <w:lang w:val="en-GB"/>
        </w:rPr>
        <w:t xml:space="preserve">. </w:t>
      </w:r>
      <w:r w:rsidRPr="00A56418">
        <w:rPr>
          <w:noProof/>
          <w:lang w:val="en-GB"/>
        </w:rPr>
        <w:t xml:space="preserve">They may </w:t>
      </w:r>
      <w:r w:rsidR="00F03E75" w:rsidRPr="00A56418">
        <w:rPr>
          <w:noProof/>
          <w:lang w:val="en-GB"/>
        </w:rPr>
        <w:t>use</w:t>
      </w:r>
      <w:r w:rsidRPr="00A56418">
        <w:rPr>
          <w:noProof/>
          <w:lang w:val="en-GB"/>
        </w:rPr>
        <w:t xml:space="preserve"> it during the </w:t>
      </w:r>
      <w:r w:rsidR="00035164" w:rsidRPr="00A56418">
        <w:rPr>
          <w:noProof/>
          <w:lang w:val="en-GB"/>
        </w:rPr>
        <w:t xml:space="preserve">different parts of the </w:t>
      </w:r>
      <w:r w:rsidRPr="00A56418">
        <w:rPr>
          <w:noProof/>
          <w:lang w:val="en-GB"/>
        </w:rPr>
        <w:t>workshop, showing how participants can find the text of the Convention, the O</w:t>
      </w:r>
      <w:r w:rsidR="00B20D22" w:rsidRPr="00A56418">
        <w:rPr>
          <w:noProof/>
          <w:lang w:val="en-GB"/>
        </w:rPr>
        <w:t>D</w:t>
      </w:r>
      <w:r w:rsidRPr="00A56418">
        <w:rPr>
          <w:noProof/>
          <w:lang w:val="en-GB"/>
        </w:rPr>
        <w:t>s, the various forms that are used for nominating elements</w:t>
      </w:r>
      <w:r w:rsidR="00724041" w:rsidRPr="00A56418">
        <w:rPr>
          <w:noProof/>
          <w:lang w:val="en-GB"/>
        </w:rPr>
        <w:t xml:space="preserve">, </w:t>
      </w:r>
      <w:r w:rsidRPr="00A56418">
        <w:rPr>
          <w:noProof/>
          <w:lang w:val="en-GB"/>
        </w:rPr>
        <w:t>and asking for financial assistance, as well as pages on Meetings, Lists, Committee, General</w:t>
      </w:r>
      <w:r w:rsidR="004E42C8" w:rsidRPr="00A56418">
        <w:rPr>
          <w:noProof/>
          <w:szCs w:val="20"/>
          <w:lang w:eastAsia="ja-JP"/>
        </w:rPr>
        <w:drawing>
          <wp:anchor distT="0" distB="0" distL="114300" distR="114300" simplePos="0" relativeHeight="251656192" behindDoc="0" locked="1" layoutInCell="1" allowOverlap="0" wp14:anchorId="4CA9D261" wp14:editId="29F8A523">
            <wp:simplePos x="0" y="0"/>
            <wp:positionH relativeFrom="margin">
              <wp:align>left</wp:align>
            </wp:positionH>
            <wp:positionV relativeFrom="paragraph">
              <wp:posOffset>683260</wp:posOffset>
            </wp:positionV>
            <wp:extent cx="273685" cy="346710"/>
            <wp:effectExtent l="0" t="0" r="0" b="0"/>
            <wp:wrapNone/>
            <wp:docPr id="1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724041" w:rsidRPr="00A56418">
        <w:rPr>
          <w:noProof/>
          <w:lang w:val="en-GB"/>
        </w:rPr>
        <w:t xml:space="preserve"> </w:t>
      </w:r>
      <w:r w:rsidRPr="00A56418">
        <w:rPr>
          <w:noProof/>
          <w:lang w:val="en-GB"/>
        </w:rPr>
        <w:t>Assembly and so on.</w:t>
      </w:r>
      <w:r w:rsidRPr="00617969">
        <w:rPr>
          <w:lang w:val="en-GB"/>
        </w:rPr>
        <w:t xml:space="preserve"> See </w:t>
      </w:r>
      <w:r w:rsidR="00525B73">
        <w:fldChar w:fldCharType="begin"/>
      </w:r>
      <w:r w:rsidR="00525B73" w:rsidRPr="00525B73">
        <w:rPr>
          <w:lang w:val="en-US"/>
        </w:rPr>
        <w:instrText xml:space="preserve"> HYPERLINK "http://www.unesco.org/culture/ich/" </w:instrText>
      </w:r>
      <w:r w:rsidR="00525B73">
        <w:fldChar w:fldCharType="separate"/>
      </w:r>
      <w:r w:rsidRPr="00617969">
        <w:rPr>
          <w:lang w:val="en-GB"/>
        </w:rPr>
        <w:t>http://www.unesco.org/culture/ich/</w:t>
      </w:r>
      <w:r w:rsidR="00525B73">
        <w:rPr>
          <w:lang w:val="en-GB"/>
        </w:rPr>
        <w:fldChar w:fldCharType="end"/>
      </w:r>
      <w:r w:rsidRPr="00617969">
        <w:rPr>
          <w:lang w:val="en-GB"/>
        </w:rPr>
        <w:t>for further details.</w:t>
      </w:r>
    </w:p>
    <w:p w:rsidR="00724DE3" w:rsidRPr="00617969" w:rsidRDefault="00724DE3" w:rsidP="00724DE3">
      <w:pPr>
        <w:pStyle w:val="Heading4"/>
        <w:spacing w:before="240"/>
        <w:rPr>
          <w:lang w:val="en-GB"/>
        </w:rPr>
      </w:pPr>
      <w:r w:rsidRPr="00617969">
        <w:rPr>
          <w:lang w:val="en-GB"/>
        </w:rPr>
        <w:t>Responding to the national/local context of participants</w:t>
      </w:r>
    </w:p>
    <w:p w:rsidR="00276368" w:rsidRPr="00617969" w:rsidRDefault="00724DE3" w:rsidP="00A56418">
      <w:pPr>
        <w:pStyle w:val="Texte1"/>
        <w:rPr>
          <w:lang w:val="en-GB"/>
        </w:rPr>
      </w:pPr>
      <w:r w:rsidRPr="00617969">
        <w:rPr>
          <w:lang w:val="en-GB"/>
        </w:rPr>
        <w:t xml:space="preserve">Facilitators may adapt the workshop material to the interests and the level of preparation of the participants, using their background and experiences and their study of the situation in the State(s) that form the context of the workshop, profiting from the participants’ expertise and experiences. They may wish to replace the examples given with their </w:t>
      </w:r>
      <w:r w:rsidRPr="00A56418">
        <w:rPr>
          <w:noProof/>
          <w:lang w:val="en-GB"/>
        </w:rPr>
        <w:t>own</w:t>
      </w:r>
      <w:r w:rsidRPr="00617969">
        <w:rPr>
          <w:lang w:val="en-GB"/>
        </w:rPr>
        <w:t xml:space="preserve"> examples or add others from the local, national or regional contexts most relevant to the participants. Some of the material</w:t>
      </w:r>
      <w:r w:rsidR="00035164" w:rsidRPr="00617969">
        <w:rPr>
          <w:lang w:val="en-GB"/>
        </w:rPr>
        <w:t>s</w:t>
      </w:r>
      <w:r w:rsidRPr="00617969">
        <w:rPr>
          <w:lang w:val="en-GB"/>
        </w:rPr>
        <w:t xml:space="preserve"> may require updating</w:t>
      </w:r>
      <w:r w:rsidR="008C4739" w:rsidRPr="00617969">
        <w:rPr>
          <w:lang w:val="en-GB"/>
        </w:rPr>
        <w:t xml:space="preserve"> and others some tailoring to fit the specific focus of the workshop (</w:t>
      </w:r>
      <w:r w:rsidR="00276368" w:rsidRPr="00617969">
        <w:rPr>
          <w:lang w:val="en-GB"/>
        </w:rPr>
        <w:t xml:space="preserve">notably </w:t>
      </w:r>
      <w:r w:rsidR="00953054">
        <w:rPr>
          <w:lang w:val="en-GB"/>
        </w:rPr>
        <w:t>U</w:t>
      </w:r>
      <w:r w:rsidR="00276368" w:rsidRPr="00617969">
        <w:rPr>
          <w:lang w:val="en-GB"/>
        </w:rPr>
        <w:t>nit</w:t>
      </w:r>
      <w:r w:rsidR="0025793D">
        <w:rPr>
          <w:lang w:val="en-GB"/>
        </w:rPr>
        <w:t> </w:t>
      </w:r>
      <w:r w:rsidR="00276368" w:rsidRPr="00617969">
        <w:rPr>
          <w:lang w:val="en-GB"/>
        </w:rPr>
        <w:t>7, 9 and 12 as explained above in the workshop outline).</w:t>
      </w:r>
    </w:p>
    <w:p w:rsidR="00724DE3" w:rsidRPr="00617969" w:rsidRDefault="00724DE3">
      <w:pPr>
        <w:pStyle w:val="Texte1"/>
        <w:rPr>
          <w:lang w:val="en-GB"/>
        </w:rPr>
      </w:pPr>
      <w:r w:rsidRPr="00617969">
        <w:rPr>
          <w:lang w:val="en-GB"/>
        </w:rPr>
        <w:t xml:space="preserve">In Unit 39 of the workshop, it is important to situate the work </w:t>
      </w:r>
      <w:r w:rsidRPr="00A56418">
        <w:rPr>
          <w:noProof/>
          <w:lang w:val="en-GB"/>
        </w:rPr>
        <w:t>being done</w:t>
      </w:r>
      <w:r w:rsidRPr="00617969">
        <w:rPr>
          <w:lang w:val="en-GB"/>
        </w:rPr>
        <w:t xml:space="preserve"> within the national and personal experiences of the participants. The </w:t>
      </w:r>
      <w:r w:rsidR="00035164" w:rsidRPr="00617969">
        <w:rPr>
          <w:lang w:val="en-GB"/>
        </w:rPr>
        <w:t>Unit</w:t>
      </w:r>
      <w:r w:rsidR="0025793D" w:rsidRPr="0025793D">
        <w:rPr>
          <w:lang w:val="en-GB"/>
        </w:rPr>
        <w:t> </w:t>
      </w:r>
      <w:r w:rsidR="00035164" w:rsidRPr="00617969">
        <w:rPr>
          <w:lang w:val="en-GB"/>
        </w:rPr>
        <w:t>39</w:t>
      </w:r>
      <w:r w:rsidR="00724041">
        <w:rPr>
          <w:lang w:val="en-GB"/>
        </w:rPr>
        <w:t xml:space="preserve"> </w:t>
      </w:r>
      <w:r w:rsidR="00035164" w:rsidRPr="00617969">
        <w:rPr>
          <w:lang w:val="en-GB"/>
        </w:rPr>
        <w:t>H</w:t>
      </w:r>
      <w:r w:rsidRPr="00617969">
        <w:rPr>
          <w:lang w:val="en-GB"/>
        </w:rPr>
        <w:t xml:space="preserve">and-out will help participants to prepare themselves for the workshop. </w:t>
      </w:r>
      <w:r w:rsidR="009245A1">
        <w:rPr>
          <w:lang w:val="en-GB"/>
        </w:rPr>
        <w:t>F</w:t>
      </w:r>
      <w:r w:rsidRPr="00617969">
        <w:rPr>
          <w:lang w:val="en-GB"/>
        </w:rPr>
        <w:t xml:space="preserve">acilitators </w:t>
      </w:r>
      <w:r w:rsidR="009245A1">
        <w:rPr>
          <w:lang w:val="en-GB"/>
        </w:rPr>
        <w:t>should</w:t>
      </w:r>
      <w:r w:rsidRPr="00617969">
        <w:rPr>
          <w:lang w:val="en-GB"/>
        </w:rPr>
        <w:t xml:space="preserve"> prepare </w:t>
      </w:r>
      <w:r w:rsidR="009245A1">
        <w:rPr>
          <w:lang w:val="en-GB"/>
        </w:rPr>
        <w:t>the workshop</w:t>
      </w:r>
      <w:r w:rsidRPr="00617969">
        <w:rPr>
          <w:lang w:val="en-GB"/>
        </w:rPr>
        <w:t xml:space="preserve"> with assistance </w:t>
      </w:r>
      <w:r w:rsidR="009245A1">
        <w:rPr>
          <w:lang w:val="en-GB"/>
        </w:rPr>
        <w:t>from</w:t>
      </w:r>
      <w:r w:rsidRPr="00617969">
        <w:rPr>
          <w:lang w:val="en-GB"/>
        </w:rPr>
        <w:t xml:space="preserve"> the relevant UNESCO </w:t>
      </w:r>
      <w:r w:rsidR="001457E7" w:rsidRPr="00A56418">
        <w:rPr>
          <w:noProof/>
          <w:lang w:val="en-GB"/>
        </w:rPr>
        <w:t>F</w:t>
      </w:r>
      <w:r w:rsidRPr="00A56418">
        <w:rPr>
          <w:noProof/>
          <w:lang w:val="en-GB"/>
        </w:rPr>
        <w:t>ield</w:t>
      </w:r>
      <w:r w:rsidRPr="00617969">
        <w:rPr>
          <w:lang w:val="en-GB"/>
        </w:rPr>
        <w:t xml:space="preserve"> </w:t>
      </w:r>
      <w:r w:rsidR="001457E7" w:rsidRPr="00A56418">
        <w:rPr>
          <w:noProof/>
          <w:lang w:val="en-GB"/>
        </w:rPr>
        <w:t>O</w:t>
      </w:r>
      <w:r w:rsidRPr="00A56418">
        <w:rPr>
          <w:noProof/>
          <w:lang w:val="en-GB"/>
        </w:rPr>
        <w:t>ffice</w:t>
      </w:r>
      <w:r w:rsidR="009245A1">
        <w:rPr>
          <w:lang w:val="en-GB"/>
        </w:rPr>
        <w:t>, when possible</w:t>
      </w:r>
      <w:r w:rsidRPr="00617969">
        <w:rPr>
          <w:lang w:val="en-GB"/>
        </w:rPr>
        <w:t>.</w:t>
      </w:r>
    </w:p>
    <w:p w:rsidR="00724DE3" w:rsidRPr="00617969" w:rsidRDefault="00724DE3" w:rsidP="00724DE3">
      <w:pPr>
        <w:pStyle w:val="Texte1"/>
        <w:rPr>
          <w:lang w:val="en-GB"/>
        </w:rPr>
      </w:pPr>
      <w:r w:rsidRPr="00617969">
        <w:rPr>
          <w:lang w:val="en-GB"/>
        </w:rPr>
        <w:t xml:space="preserve">Anchoring the Convention at the country level is an important principle behind the workshop: participants should leave the workshop able to apply the information provided to the situation in their own State(s) as far as possible. Discussions applying the debates in the workshop to local or national contexts </w:t>
      </w:r>
      <w:r w:rsidRPr="00A56418">
        <w:rPr>
          <w:noProof/>
          <w:lang w:val="en-GB"/>
        </w:rPr>
        <w:t>should</w:t>
      </w:r>
      <w:r w:rsidR="00A56418">
        <w:rPr>
          <w:noProof/>
          <w:lang w:val="en-GB"/>
        </w:rPr>
        <w:t>, therefore,</w:t>
      </w:r>
      <w:r w:rsidRPr="00617969">
        <w:rPr>
          <w:lang w:val="en-GB"/>
        </w:rPr>
        <w:t xml:space="preserve"> be </w:t>
      </w:r>
      <w:r w:rsidRPr="00A56418">
        <w:rPr>
          <w:noProof/>
          <w:lang w:val="en-GB"/>
        </w:rPr>
        <w:t>encouraged</w:t>
      </w:r>
      <w:r w:rsidRPr="00617969">
        <w:rPr>
          <w:lang w:val="en-GB"/>
        </w:rPr>
        <w:t xml:space="preserve"> and facilitators should, for example, encourage discussion and translation of some terms in the languages spoken by participants, in particular of concepts discussed in Units 2 and 3.</w:t>
      </w:r>
    </w:p>
    <w:p w:rsidR="00724DE3" w:rsidRPr="00617969" w:rsidRDefault="00724DE3" w:rsidP="00724DE3">
      <w:pPr>
        <w:pStyle w:val="Texte1"/>
        <w:rPr>
          <w:lang w:val="en-GB"/>
        </w:rPr>
      </w:pPr>
      <w:r w:rsidRPr="00617969">
        <w:rPr>
          <w:lang w:val="en-GB"/>
        </w:rPr>
        <w:t>The workshop should enhance the ability</w:t>
      </w:r>
      <w:r w:rsidR="0029472A">
        <w:rPr>
          <w:lang w:val="en-GB"/>
        </w:rPr>
        <w:t xml:space="preserve"> of facilitators and partic</w:t>
      </w:r>
      <w:r w:rsidR="00724E7D">
        <w:rPr>
          <w:lang w:val="en-GB"/>
        </w:rPr>
        <w:t>i</w:t>
      </w:r>
      <w:r w:rsidR="0029472A">
        <w:rPr>
          <w:lang w:val="en-GB"/>
        </w:rPr>
        <w:t>pants</w:t>
      </w:r>
      <w:r w:rsidRPr="00617969">
        <w:rPr>
          <w:lang w:val="en-GB"/>
        </w:rPr>
        <w:t xml:space="preserve"> to contribute to the implementation of the Convention in their State(s).</w:t>
      </w:r>
    </w:p>
    <w:p w:rsidR="0067568A" w:rsidRPr="00617969" w:rsidRDefault="00724DE3" w:rsidP="001D1A35">
      <w:pPr>
        <w:pStyle w:val="Texte1"/>
        <w:rPr>
          <w:i/>
          <w:lang w:val="en-GB"/>
        </w:rPr>
      </w:pPr>
      <w:r w:rsidRPr="00617969">
        <w:rPr>
          <w:i/>
          <w:lang w:val="en-GB"/>
        </w:rPr>
        <w:t>Facilitators should note that they are under contract to UNESCO: this means that they are not allowed to engage in any activity in which they assist States or their representatives, for example, in completing nomination forms</w:t>
      </w:r>
      <w:r w:rsidR="00DF3938">
        <w:rPr>
          <w:i/>
          <w:lang w:val="en-GB"/>
        </w:rPr>
        <w:t xml:space="preserve"> </w:t>
      </w:r>
      <w:r w:rsidRPr="00617969">
        <w:rPr>
          <w:i/>
          <w:lang w:val="en-GB"/>
        </w:rPr>
        <w:t>or requests for international assistance.</w:t>
      </w:r>
    </w:p>
    <w:p w:rsidR="00037542" w:rsidRDefault="0067568A" w:rsidP="00037542">
      <w:pPr>
        <w:pStyle w:val="UPlan"/>
      </w:pPr>
      <w:r w:rsidRPr="00617969">
        <w:rPr>
          <w:i/>
        </w:rPr>
        <w:br w:type="page"/>
      </w:r>
      <w:bookmarkStart w:id="4" w:name="_Toc241644686"/>
      <w:bookmarkEnd w:id="0"/>
      <w:bookmarkEnd w:id="1"/>
      <w:bookmarkEnd w:id="2"/>
      <w:r w:rsidR="00037542">
        <w:lastRenderedPageBreak/>
        <w:t>Workshop on preparing nominations</w:t>
      </w:r>
    </w:p>
    <w:p w:rsidR="00037542" w:rsidRDefault="00037542" w:rsidP="00037542">
      <w:pPr>
        <w:pStyle w:val="Titcoul"/>
        <w:keepNext w:val="0"/>
        <w:keepLines w:val="0"/>
        <w:widowControl w:val="0"/>
        <w:rPr>
          <w:noProof w:val="0"/>
        </w:rPr>
      </w:pPr>
      <w:r>
        <w:rPr>
          <w:noProof w:val="0"/>
        </w:rPr>
        <w:t>Facilitator’s timetable</w:t>
      </w:r>
    </w:p>
    <w:p w:rsidR="008E4302" w:rsidRPr="0009161E" w:rsidRDefault="008E4302" w:rsidP="00226F0B">
      <w:pPr>
        <w:pStyle w:val="Titcoul"/>
        <w:keepNext w:val="0"/>
        <w:keepLines w:val="0"/>
        <w:widowControl w:val="0"/>
        <w:rPr>
          <w:noProof w:val="0"/>
          <w:color w:val="auto"/>
        </w:rPr>
      </w:pPr>
      <w:r w:rsidRPr="0009161E">
        <w:rPr>
          <w:noProof w:val="0"/>
          <w:color w:val="auto"/>
        </w:rPr>
        <w:t>Day 1</w:t>
      </w:r>
      <w:bookmarkEnd w:id="4"/>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65"/>
        <w:gridCol w:w="1100"/>
        <w:gridCol w:w="2420"/>
        <w:gridCol w:w="2824"/>
      </w:tblGrid>
      <w:tr w:rsidR="001D3CC8" w:rsidRPr="00617969" w:rsidTr="0009161E">
        <w:trPr>
          <w:cantSplit/>
        </w:trPr>
        <w:tc>
          <w:tcPr>
            <w:tcW w:w="2865" w:type="dxa"/>
            <w:shd w:val="clear" w:color="auto" w:fill="BAD0EE"/>
          </w:tcPr>
          <w:p w:rsidR="004B5625" w:rsidRPr="00617969" w:rsidRDefault="007A4B35" w:rsidP="0009161E">
            <w:pPr>
              <w:pStyle w:val="Tetierejourne"/>
              <w:spacing w:before="120"/>
              <w:rPr>
                <w:snapToGrid w:val="0"/>
                <w:lang w:val="en-GB"/>
              </w:rPr>
            </w:pPr>
            <w:r>
              <w:rPr>
                <w:lang w:val="en-GB"/>
              </w:rPr>
              <w:t>Unit</w:t>
            </w:r>
          </w:p>
        </w:tc>
        <w:tc>
          <w:tcPr>
            <w:tcW w:w="1100" w:type="dxa"/>
            <w:shd w:val="clear" w:color="auto" w:fill="BAD0EE"/>
          </w:tcPr>
          <w:p w:rsidR="001D3CC8" w:rsidRPr="00617969" w:rsidRDefault="001D3CC8" w:rsidP="0009161E">
            <w:pPr>
              <w:pStyle w:val="Tetierejourne"/>
              <w:spacing w:before="120"/>
              <w:rPr>
                <w:snapToGrid w:val="0"/>
                <w:color w:val="404040" w:themeColor="text1" w:themeTint="BF"/>
                <w:lang w:val="en-GB"/>
              </w:rPr>
            </w:pPr>
            <w:r w:rsidRPr="00617969">
              <w:rPr>
                <w:lang w:val="en-GB"/>
              </w:rPr>
              <w:t>Duration</w:t>
            </w:r>
          </w:p>
        </w:tc>
        <w:tc>
          <w:tcPr>
            <w:tcW w:w="2420" w:type="dxa"/>
            <w:shd w:val="clear" w:color="auto" w:fill="BAD0EE"/>
          </w:tcPr>
          <w:p w:rsidR="001D3CC8" w:rsidRPr="00617969" w:rsidRDefault="001D3CC8" w:rsidP="0009161E">
            <w:pPr>
              <w:pStyle w:val="Tetierejourne"/>
              <w:spacing w:before="120"/>
              <w:rPr>
                <w:lang w:val="en-GB"/>
              </w:rPr>
            </w:pPr>
            <w:r w:rsidRPr="00617969">
              <w:rPr>
                <w:lang w:val="en-GB"/>
              </w:rPr>
              <w:t>Facilitator’s materials</w:t>
            </w:r>
          </w:p>
        </w:tc>
        <w:tc>
          <w:tcPr>
            <w:tcW w:w="2824" w:type="dxa"/>
            <w:shd w:val="clear" w:color="auto" w:fill="BAD0EE"/>
          </w:tcPr>
          <w:p w:rsidR="001D3CC8" w:rsidRPr="00617969" w:rsidRDefault="001D3CC8" w:rsidP="0009161E">
            <w:pPr>
              <w:pStyle w:val="Tetierejourne"/>
              <w:spacing w:before="120"/>
              <w:rPr>
                <w:lang w:val="en-GB"/>
              </w:rPr>
            </w:pPr>
            <w:r w:rsidRPr="00617969">
              <w:rPr>
                <w:lang w:val="en-GB"/>
              </w:rPr>
              <w:t>Participant’</w:t>
            </w:r>
            <w:r w:rsidR="00BE24E1" w:rsidRPr="00617969">
              <w:rPr>
                <w:lang w:val="en-GB"/>
              </w:rPr>
              <w:t>s</w:t>
            </w:r>
            <w:r w:rsidRPr="00617969">
              <w:rPr>
                <w:lang w:val="en-GB"/>
              </w:rPr>
              <w:t xml:space="preserve"> materials</w:t>
            </w:r>
          </w:p>
        </w:tc>
      </w:tr>
      <w:tr w:rsidR="001D3CC8" w:rsidRPr="00617969" w:rsidTr="000916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65" w:type="dxa"/>
            <w:tcBorders>
              <w:bottom w:val="single" w:sz="4" w:space="0" w:color="auto"/>
            </w:tcBorders>
          </w:tcPr>
          <w:p w:rsidR="00FF4E3F" w:rsidRPr="00617969" w:rsidRDefault="001D3CC8" w:rsidP="00A40779">
            <w:pPr>
              <w:pStyle w:val="Txtjourne"/>
              <w:rPr>
                <w:lang w:val="en-GB"/>
              </w:rPr>
            </w:pPr>
            <w:r w:rsidRPr="00617969">
              <w:rPr>
                <w:lang w:val="en-GB"/>
              </w:rPr>
              <w:t>Introductory welcome speeches (optional)</w:t>
            </w:r>
          </w:p>
        </w:tc>
        <w:tc>
          <w:tcPr>
            <w:tcW w:w="1100" w:type="dxa"/>
            <w:tcBorders>
              <w:bottom w:val="single" w:sz="4" w:space="0" w:color="auto"/>
            </w:tcBorders>
          </w:tcPr>
          <w:p w:rsidR="0061792B" w:rsidRPr="00617969" w:rsidRDefault="007B7977" w:rsidP="00FF4E3F">
            <w:pPr>
              <w:pStyle w:val="Txtjourne"/>
              <w:rPr>
                <w:lang w:val="en-GB"/>
              </w:rPr>
            </w:pPr>
            <w:r w:rsidRPr="00617969">
              <w:rPr>
                <w:lang w:val="en-GB"/>
              </w:rPr>
              <w:t>30mins</w:t>
            </w:r>
          </w:p>
        </w:tc>
        <w:tc>
          <w:tcPr>
            <w:tcW w:w="2420" w:type="dxa"/>
            <w:tcBorders>
              <w:bottom w:val="single" w:sz="4" w:space="0" w:color="auto"/>
            </w:tcBorders>
          </w:tcPr>
          <w:p w:rsidR="001D3CC8" w:rsidRPr="00617969" w:rsidRDefault="00F20AF0" w:rsidP="00FC74C4">
            <w:pPr>
              <w:pStyle w:val="Txtjourne"/>
              <w:rPr>
                <w:lang w:val="en-GB"/>
              </w:rPr>
            </w:pPr>
            <w:r w:rsidRPr="00617969">
              <w:rPr>
                <w:lang w:val="en-GB"/>
              </w:rPr>
              <w:t>Facilitator’s timetable</w:t>
            </w:r>
          </w:p>
        </w:tc>
        <w:tc>
          <w:tcPr>
            <w:tcW w:w="2824" w:type="dxa"/>
            <w:tcBorders>
              <w:bottom w:val="single" w:sz="4" w:space="0" w:color="auto"/>
            </w:tcBorders>
          </w:tcPr>
          <w:p w:rsidR="0096656C" w:rsidRPr="00617969" w:rsidRDefault="0096656C" w:rsidP="0096656C">
            <w:pPr>
              <w:pStyle w:val="Txtjourne"/>
              <w:rPr>
                <w:lang w:val="en-GB"/>
              </w:rPr>
            </w:pPr>
            <w:r w:rsidRPr="00617969">
              <w:rPr>
                <w:lang w:val="en-GB"/>
              </w:rPr>
              <w:t>Timetable (to be elaborated on a case-by-case basis)</w:t>
            </w:r>
          </w:p>
          <w:p w:rsidR="0096656C" w:rsidRPr="00617969" w:rsidRDefault="0096656C" w:rsidP="0096656C">
            <w:pPr>
              <w:pStyle w:val="Txtjourne"/>
              <w:rPr>
                <w:lang w:val="en-GB"/>
              </w:rPr>
            </w:pPr>
            <w:r w:rsidRPr="00523115">
              <w:rPr>
                <w:lang w:val="en-GB"/>
              </w:rPr>
              <w:t>Basic Texts</w:t>
            </w:r>
          </w:p>
          <w:p w:rsidR="00035164" w:rsidRPr="00617969" w:rsidRDefault="0096656C" w:rsidP="00226F0B">
            <w:pPr>
              <w:pStyle w:val="Txtjourne"/>
              <w:rPr>
                <w:lang w:val="en-GB"/>
              </w:rPr>
            </w:pPr>
            <w:r w:rsidRPr="00617969">
              <w:rPr>
                <w:lang w:val="en-US"/>
              </w:rPr>
              <w:t>Participant’s text</w:t>
            </w:r>
            <w:r w:rsidR="00035164" w:rsidRPr="00617969">
              <w:rPr>
                <w:lang w:val="en-US"/>
              </w:rPr>
              <w:t>s</w:t>
            </w:r>
          </w:p>
        </w:tc>
      </w:tr>
      <w:tr w:rsidR="00035164" w:rsidRPr="00617969" w:rsidTr="0062666C">
        <w:trPr>
          <w:cantSplit/>
        </w:trPr>
        <w:tc>
          <w:tcPr>
            <w:tcW w:w="9209" w:type="dxa"/>
            <w:gridSpan w:val="4"/>
            <w:shd w:val="clear" w:color="auto" w:fill="auto"/>
          </w:tcPr>
          <w:p w:rsidR="00035164" w:rsidRPr="00617969" w:rsidRDefault="00035164" w:rsidP="0062666C">
            <w:pPr>
              <w:pStyle w:val="Txtjourne0"/>
              <w:rPr>
                <w:rFonts w:eastAsia="Calibri"/>
                <w:b/>
                <w:smallCaps/>
                <w:lang w:val="en-GB"/>
              </w:rPr>
            </w:pPr>
            <w:r w:rsidRPr="00617969">
              <w:rPr>
                <w:rFonts w:eastAsia="Calibri"/>
                <w:b/>
                <w:smallCaps/>
                <w:lang w:val="en-GB"/>
              </w:rPr>
              <w:t xml:space="preserve">Part 1. </w:t>
            </w:r>
            <w:r w:rsidR="00A40779">
              <w:rPr>
                <w:rFonts w:eastAsia="Calibri"/>
                <w:b/>
                <w:smallCaps/>
                <w:lang w:val="en-GB"/>
              </w:rPr>
              <w:t>i</w:t>
            </w:r>
            <w:r w:rsidR="00BE483A" w:rsidRPr="00617969">
              <w:rPr>
                <w:rFonts w:eastAsia="Calibri" w:hint="eastAsia"/>
                <w:b/>
                <w:smallCaps/>
                <w:lang w:val="en-GB"/>
              </w:rPr>
              <w:t>ntroduc</w:t>
            </w:r>
            <w:r w:rsidR="00A40779">
              <w:rPr>
                <w:rFonts w:eastAsia="Calibri"/>
                <w:b/>
                <w:smallCaps/>
                <w:lang w:val="en-GB"/>
              </w:rPr>
              <w:t>ing</w:t>
            </w:r>
            <w:r w:rsidR="00A075F0">
              <w:rPr>
                <w:rFonts w:eastAsia="Calibri"/>
                <w:b/>
                <w:smallCaps/>
                <w:lang w:val="en-GB"/>
              </w:rPr>
              <w:t xml:space="preserve"> </w:t>
            </w:r>
            <w:r w:rsidR="00BE483A" w:rsidRPr="00617969">
              <w:rPr>
                <w:rFonts w:eastAsia="Calibri"/>
                <w:b/>
                <w:smallCaps/>
                <w:lang w:val="en-GB"/>
              </w:rPr>
              <w:t>the</w:t>
            </w:r>
            <w:r w:rsidR="00A40779">
              <w:rPr>
                <w:rFonts w:eastAsia="Calibri"/>
                <w:b/>
                <w:smallCaps/>
                <w:lang w:val="en-GB"/>
              </w:rPr>
              <w:t xml:space="preserve"> workshop on</w:t>
            </w:r>
            <w:r w:rsidR="00A075F0">
              <w:rPr>
                <w:rFonts w:eastAsia="Calibri"/>
                <w:b/>
                <w:smallCaps/>
                <w:lang w:val="en-GB"/>
              </w:rPr>
              <w:t xml:space="preserve"> </w:t>
            </w:r>
            <w:r w:rsidR="00A40779">
              <w:rPr>
                <w:rFonts w:eastAsia="Calibri"/>
                <w:b/>
                <w:smallCaps/>
                <w:lang w:val="en-GB"/>
              </w:rPr>
              <w:t>preparing nominations</w:t>
            </w:r>
            <w:r w:rsidR="00BE483A" w:rsidRPr="00617969">
              <w:rPr>
                <w:rFonts w:eastAsia="Calibri"/>
                <w:b/>
                <w:smallCaps/>
                <w:lang w:val="en-GB"/>
              </w:rPr>
              <w:t xml:space="preserve">, the </w:t>
            </w:r>
            <w:r w:rsidR="00A40779">
              <w:rPr>
                <w:rFonts w:eastAsia="Calibri"/>
                <w:b/>
                <w:smallCaps/>
                <w:lang w:val="en-GB"/>
              </w:rPr>
              <w:t>c</w:t>
            </w:r>
            <w:r w:rsidR="00BE483A" w:rsidRPr="00617969">
              <w:rPr>
                <w:rFonts w:eastAsia="Calibri"/>
                <w:b/>
                <w:smallCaps/>
                <w:lang w:val="en-GB"/>
              </w:rPr>
              <w:t>onvention and requirements of the nomination process</w:t>
            </w:r>
          </w:p>
        </w:tc>
      </w:tr>
      <w:tr w:rsidR="00F70275" w:rsidRPr="00617969" w:rsidTr="000916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65" w:type="dxa"/>
            <w:tcBorders>
              <w:bottom w:val="single" w:sz="4" w:space="0" w:color="auto"/>
            </w:tcBorders>
          </w:tcPr>
          <w:p w:rsidR="00F70275" w:rsidRPr="00617969" w:rsidRDefault="008A58CB" w:rsidP="00226F0B">
            <w:pPr>
              <w:pStyle w:val="Txtjourne"/>
              <w:rPr>
                <w:lang w:val="en-GB"/>
              </w:rPr>
            </w:pPr>
            <w:r>
              <w:rPr>
                <w:lang w:val="en-GB"/>
              </w:rPr>
              <w:t xml:space="preserve">Unit 39: </w:t>
            </w:r>
            <w:r w:rsidR="006E2C4E">
              <w:rPr>
                <w:lang w:val="en-GB"/>
              </w:rPr>
              <w:t>Workshop on preparing nominations: introduction</w:t>
            </w:r>
            <w:r w:rsidR="007B7977" w:rsidRPr="00617969">
              <w:rPr>
                <w:lang w:val="en-GB"/>
              </w:rPr>
              <w:t xml:space="preserve">, including introduction of participants </w:t>
            </w:r>
          </w:p>
        </w:tc>
        <w:tc>
          <w:tcPr>
            <w:tcW w:w="1100" w:type="dxa"/>
            <w:tcBorders>
              <w:bottom w:val="single" w:sz="4" w:space="0" w:color="auto"/>
            </w:tcBorders>
          </w:tcPr>
          <w:p w:rsidR="00F70275" w:rsidRPr="00617969" w:rsidRDefault="00F70275" w:rsidP="00FF4E3F">
            <w:pPr>
              <w:pStyle w:val="Txtjourne"/>
              <w:rPr>
                <w:lang w:val="en-GB"/>
              </w:rPr>
            </w:pPr>
            <w:r w:rsidRPr="00617969">
              <w:rPr>
                <w:lang w:val="en-GB"/>
              </w:rPr>
              <w:t>1 hour</w:t>
            </w:r>
          </w:p>
        </w:tc>
        <w:tc>
          <w:tcPr>
            <w:tcW w:w="2420" w:type="dxa"/>
            <w:tcBorders>
              <w:bottom w:val="single" w:sz="4" w:space="0" w:color="auto"/>
            </w:tcBorders>
          </w:tcPr>
          <w:p w:rsidR="00226F0B" w:rsidRPr="00617969" w:rsidRDefault="00226F0B" w:rsidP="003B629C">
            <w:pPr>
              <w:pStyle w:val="Txtjourne"/>
              <w:rPr>
                <w:lang w:val="en-GB"/>
              </w:rPr>
            </w:pPr>
            <w:r w:rsidRPr="00617969">
              <w:rPr>
                <w:lang w:val="en-GB"/>
              </w:rPr>
              <w:t>Unit</w:t>
            </w:r>
            <w:r w:rsidR="0025793D">
              <w:rPr>
                <w:lang w:val="en-GB"/>
              </w:rPr>
              <w:t> </w:t>
            </w:r>
            <w:r w:rsidRPr="00617969">
              <w:rPr>
                <w:lang w:val="en-GB"/>
              </w:rPr>
              <w:t>39</w:t>
            </w:r>
            <w:r w:rsidR="003B7F6A">
              <w:rPr>
                <w:lang w:val="en-GB"/>
              </w:rPr>
              <w:t>:</w:t>
            </w:r>
          </w:p>
          <w:p w:rsidR="003B629C" w:rsidRPr="00617969" w:rsidRDefault="003B629C" w:rsidP="003B629C">
            <w:pPr>
              <w:pStyle w:val="Txtjourne"/>
              <w:rPr>
                <w:lang w:val="en-GB"/>
              </w:rPr>
            </w:pPr>
            <w:r w:rsidRPr="00617969">
              <w:rPr>
                <w:lang w:val="en-GB"/>
              </w:rPr>
              <w:t>Lesson plan</w:t>
            </w:r>
          </w:p>
          <w:p w:rsidR="006D0E60" w:rsidRPr="00617969" w:rsidRDefault="003B629C" w:rsidP="003B629C">
            <w:pPr>
              <w:pStyle w:val="Txtjourne"/>
              <w:rPr>
                <w:lang w:val="en-GB"/>
              </w:rPr>
            </w:pPr>
            <w:r w:rsidRPr="00617969">
              <w:rPr>
                <w:lang w:val="en-GB"/>
              </w:rPr>
              <w:t>Facilitator’s notes</w:t>
            </w:r>
          </w:p>
          <w:p w:rsidR="00F70275" w:rsidRPr="00617969" w:rsidRDefault="006D0E60" w:rsidP="002E19C7">
            <w:pPr>
              <w:pStyle w:val="Txtjourne"/>
              <w:rPr>
                <w:lang w:val="en-GB"/>
              </w:rPr>
            </w:pPr>
            <w:r w:rsidRPr="00617969">
              <w:rPr>
                <w:lang w:val="en-GB"/>
              </w:rPr>
              <w:t xml:space="preserve">PowerPoint presentation </w:t>
            </w:r>
          </w:p>
        </w:tc>
        <w:tc>
          <w:tcPr>
            <w:tcW w:w="2824" w:type="dxa"/>
            <w:tcBorders>
              <w:bottom w:val="single" w:sz="4" w:space="0" w:color="auto"/>
            </w:tcBorders>
          </w:tcPr>
          <w:p w:rsidR="0003534E" w:rsidRPr="00617969" w:rsidRDefault="00035164" w:rsidP="0003534E">
            <w:pPr>
              <w:pStyle w:val="Txtjourne"/>
              <w:rPr>
                <w:lang w:val="en-GB"/>
              </w:rPr>
            </w:pPr>
            <w:r w:rsidRPr="00617969">
              <w:rPr>
                <w:lang w:val="en-GB"/>
              </w:rPr>
              <w:t>Unit</w:t>
            </w:r>
            <w:r w:rsidR="0025793D">
              <w:rPr>
                <w:lang w:val="en-GB"/>
              </w:rPr>
              <w:t> </w:t>
            </w:r>
            <w:r w:rsidRPr="00617969">
              <w:rPr>
                <w:lang w:val="en-GB"/>
              </w:rPr>
              <w:t xml:space="preserve">39 </w:t>
            </w:r>
            <w:r w:rsidR="0003534E" w:rsidRPr="00617969">
              <w:rPr>
                <w:lang w:val="en-GB"/>
              </w:rPr>
              <w:t>Hand-out: Introducing the participants</w:t>
            </w:r>
          </w:p>
          <w:p w:rsidR="00F70275" w:rsidRPr="00617969" w:rsidRDefault="00F70275" w:rsidP="002E19C7">
            <w:pPr>
              <w:pStyle w:val="Txtjourne"/>
              <w:rPr>
                <w:rFonts w:eastAsia="Calibri"/>
                <w:lang w:val="en-GB"/>
              </w:rPr>
            </w:pPr>
          </w:p>
        </w:tc>
      </w:tr>
      <w:tr w:rsidR="0016208F" w:rsidRPr="00617969" w:rsidTr="000916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65" w:type="dxa"/>
            <w:tcBorders>
              <w:bottom w:val="single" w:sz="4" w:space="0" w:color="auto"/>
            </w:tcBorders>
            <w:shd w:val="clear" w:color="auto" w:fill="F2F2F2"/>
          </w:tcPr>
          <w:p w:rsidR="0016208F" w:rsidRPr="00617969" w:rsidRDefault="0016208F" w:rsidP="00604E4F">
            <w:pPr>
              <w:pStyle w:val="Txtjourne"/>
              <w:rPr>
                <w:lang w:val="en-GB"/>
              </w:rPr>
            </w:pPr>
            <w:r w:rsidRPr="00617969">
              <w:rPr>
                <w:rFonts w:eastAsia="Calibri"/>
                <w:szCs w:val="22"/>
                <w:lang w:val="en-GB"/>
              </w:rPr>
              <w:t xml:space="preserve">Tea or coffee </w:t>
            </w:r>
          </w:p>
        </w:tc>
        <w:tc>
          <w:tcPr>
            <w:tcW w:w="1100" w:type="dxa"/>
            <w:tcBorders>
              <w:bottom w:val="single" w:sz="4" w:space="0" w:color="auto"/>
            </w:tcBorders>
            <w:shd w:val="clear" w:color="auto" w:fill="F2F2F2"/>
          </w:tcPr>
          <w:p w:rsidR="0016208F" w:rsidRPr="00617969" w:rsidRDefault="0016208F" w:rsidP="00FF4E3F">
            <w:pPr>
              <w:pStyle w:val="Txtjourne"/>
              <w:rPr>
                <w:lang w:val="en-GB"/>
              </w:rPr>
            </w:pPr>
            <w:r w:rsidRPr="00617969">
              <w:rPr>
                <w:rFonts w:eastAsia="Calibri"/>
                <w:szCs w:val="22"/>
                <w:lang w:val="en-GB"/>
              </w:rPr>
              <w:t>20 mins</w:t>
            </w:r>
          </w:p>
        </w:tc>
        <w:tc>
          <w:tcPr>
            <w:tcW w:w="2420" w:type="dxa"/>
            <w:tcBorders>
              <w:bottom w:val="single" w:sz="4" w:space="0" w:color="auto"/>
            </w:tcBorders>
            <w:shd w:val="clear" w:color="auto" w:fill="F2F2F2"/>
          </w:tcPr>
          <w:p w:rsidR="0016208F" w:rsidRPr="00617969" w:rsidRDefault="0016208F" w:rsidP="00F70275">
            <w:pPr>
              <w:pStyle w:val="Txtjourne"/>
              <w:ind w:left="0"/>
              <w:rPr>
                <w:lang w:val="en-GB"/>
              </w:rPr>
            </w:pPr>
          </w:p>
        </w:tc>
        <w:tc>
          <w:tcPr>
            <w:tcW w:w="2824" w:type="dxa"/>
            <w:tcBorders>
              <w:bottom w:val="single" w:sz="4" w:space="0" w:color="auto"/>
            </w:tcBorders>
            <w:shd w:val="clear" w:color="auto" w:fill="F2F2F2"/>
          </w:tcPr>
          <w:p w:rsidR="0016208F" w:rsidRPr="00617969" w:rsidRDefault="0016208F" w:rsidP="00F70275">
            <w:pPr>
              <w:pStyle w:val="Txtjourne"/>
              <w:rPr>
                <w:lang w:val="en-GB"/>
              </w:rPr>
            </w:pPr>
          </w:p>
        </w:tc>
      </w:tr>
      <w:tr w:rsidR="00F70275" w:rsidRPr="00617969" w:rsidTr="000916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65" w:type="dxa"/>
            <w:tcBorders>
              <w:bottom w:val="single" w:sz="4" w:space="0" w:color="auto"/>
            </w:tcBorders>
          </w:tcPr>
          <w:p w:rsidR="00F70275" w:rsidRPr="00617969" w:rsidRDefault="008A58CB" w:rsidP="002E19C7">
            <w:pPr>
              <w:pStyle w:val="Txtjourne"/>
              <w:rPr>
                <w:lang w:val="en-GB"/>
              </w:rPr>
            </w:pPr>
            <w:r>
              <w:rPr>
                <w:lang w:val="en-GB"/>
              </w:rPr>
              <w:t xml:space="preserve">Unit 2: </w:t>
            </w:r>
            <w:r w:rsidR="00F70275" w:rsidRPr="00617969">
              <w:rPr>
                <w:lang w:val="en-GB"/>
              </w:rPr>
              <w:t>Introducing the Convention</w:t>
            </w:r>
          </w:p>
        </w:tc>
        <w:tc>
          <w:tcPr>
            <w:tcW w:w="1100" w:type="dxa"/>
            <w:tcBorders>
              <w:bottom w:val="single" w:sz="4" w:space="0" w:color="auto"/>
            </w:tcBorders>
          </w:tcPr>
          <w:p w:rsidR="00F70275" w:rsidRPr="00617969" w:rsidRDefault="00A40779" w:rsidP="00FF4E3F">
            <w:pPr>
              <w:pStyle w:val="Txtjourne"/>
              <w:rPr>
                <w:lang w:val="en-GB"/>
              </w:rPr>
            </w:pPr>
            <w:r>
              <w:rPr>
                <w:lang w:val="en-GB"/>
              </w:rPr>
              <w:t>1.5</w:t>
            </w:r>
            <w:r w:rsidR="00F70275" w:rsidRPr="00617969">
              <w:rPr>
                <w:lang w:val="en-GB"/>
              </w:rPr>
              <w:t> hour</w:t>
            </w:r>
            <w:r>
              <w:rPr>
                <w:lang w:val="en-GB"/>
              </w:rPr>
              <w:t>s</w:t>
            </w:r>
          </w:p>
        </w:tc>
        <w:tc>
          <w:tcPr>
            <w:tcW w:w="2420" w:type="dxa"/>
            <w:tcBorders>
              <w:bottom w:val="single" w:sz="4" w:space="0" w:color="auto"/>
            </w:tcBorders>
          </w:tcPr>
          <w:p w:rsidR="00226F0B" w:rsidRPr="00617969" w:rsidRDefault="00226F0B" w:rsidP="00C30F87">
            <w:pPr>
              <w:pStyle w:val="Txtjourne"/>
              <w:rPr>
                <w:lang w:val="en-GB"/>
              </w:rPr>
            </w:pPr>
            <w:r w:rsidRPr="00617969">
              <w:rPr>
                <w:lang w:val="en-GB"/>
              </w:rPr>
              <w:t>Unit</w:t>
            </w:r>
            <w:r w:rsidR="001D452F">
              <w:rPr>
                <w:lang w:val="en-GB"/>
              </w:rPr>
              <w:t> </w:t>
            </w:r>
            <w:r w:rsidRPr="00617969">
              <w:rPr>
                <w:lang w:val="en-GB"/>
              </w:rPr>
              <w:t>2</w:t>
            </w:r>
            <w:r w:rsidR="00A40779">
              <w:rPr>
                <w:lang w:val="en-GB"/>
              </w:rPr>
              <w:t>:</w:t>
            </w:r>
          </w:p>
          <w:p w:rsidR="00C30F87" w:rsidRPr="00617969" w:rsidRDefault="00C30F87" w:rsidP="00C30F87">
            <w:pPr>
              <w:pStyle w:val="Txtjourne"/>
              <w:rPr>
                <w:lang w:val="en-GB"/>
              </w:rPr>
            </w:pPr>
            <w:r w:rsidRPr="00617969">
              <w:rPr>
                <w:lang w:val="en-GB"/>
              </w:rPr>
              <w:t>Lesson plan</w:t>
            </w:r>
          </w:p>
          <w:p w:rsidR="00C30F87" w:rsidRPr="00617969" w:rsidRDefault="00C30F87" w:rsidP="00C30F87">
            <w:pPr>
              <w:pStyle w:val="Txtjourne"/>
              <w:rPr>
                <w:lang w:val="en-GB"/>
              </w:rPr>
            </w:pPr>
            <w:r w:rsidRPr="00617969">
              <w:rPr>
                <w:lang w:val="en-GB"/>
              </w:rPr>
              <w:t>Facilitator’s notes</w:t>
            </w:r>
          </w:p>
          <w:p w:rsidR="00F70275" w:rsidRPr="00617969" w:rsidRDefault="00E03165" w:rsidP="002E19C7">
            <w:pPr>
              <w:pStyle w:val="Txtjourne"/>
              <w:rPr>
                <w:lang w:val="en-GB"/>
              </w:rPr>
            </w:pPr>
            <w:r w:rsidRPr="00617969">
              <w:rPr>
                <w:lang w:val="en-GB"/>
              </w:rPr>
              <w:t xml:space="preserve">PowerPoint presentation </w:t>
            </w:r>
          </w:p>
        </w:tc>
        <w:tc>
          <w:tcPr>
            <w:tcW w:w="2824" w:type="dxa"/>
            <w:tcBorders>
              <w:bottom w:val="single" w:sz="4" w:space="0" w:color="auto"/>
            </w:tcBorders>
          </w:tcPr>
          <w:p w:rsidR="00F70275" w:rsidRPr="00617969" w:rsidRDefault="00BB0830" w:rsidP="00FA3C66">
            <w:pPr>
              <w:pStyle w:val="Txtjourne"/>
              <w:rPr>
                <w:lang w:val="en-GB"/>
              </w:rPr>
            </w:pPr>
            <w:r w:rsidRPr="00617969">
              <w:rPr>
                <w:lang w:val="en-GB"/>
              </w:rPr>
              <w:t xml:space="preserve">Participant’s text </w:t>
            </w:r>
            <w:r w:rsidRPr="00617969">
              <w:rPr>
                <w:rFonts w:eastAsia="Calibri"/>
                <w:lang w:val="en-GB"/>
              </w:rPr>
              <w:t>Unit</w:t>
            </w:r>
            <w:r w:rsidRPr="00617969">
              <w:rPr>
                <w:lang w:val="en-GB"/>
              </w:rPr>
              <w:t> 2</w:t>
            </w:r>
          </w:p>
        </w:tc>
      </w:tr>
      <w:tr w:rsidR="001D3CC8" w:rsidRPr="00617969" w:rsidTr="0009161E">
        <w:trPr>
          <w:cantSplit/>
        </w:trPr>
        <w:tc>
          <w:tcPr>
            <w:tcW w:w="2865" w:type="dxa"/>
            <w:shd w:val="clear" w:color="auto" w:fill="F2F2F2"/>
          </w:tcPr>
          <w:p w:rsidR="001D3CC8" w:rsidRPr="00617969" w:rsidRDefault="001D3CC8" w:rsidP="00604E4F">
            <w:pPr>
              <w:pStyle w:val="Txtjourne"/>
              <w:rPr>
                <w:lang w:val="en-GB"/>
              </w:rPr>
            </w:pPr>
            <w:r w:rsidRPr="00617969">
              <w:rPr>
                <w:rFonts w:eastAsia="Calibri"/>
                <w:szCs w:val="22"/>
                <w:lang w:val="en-GB"/>
              </w:rPr>
              <w:t>Lunch</w:t>
            </w:r>
          </w:p>
        </w:tc>
        <w:tc>
          <w:tcPr>
            <w:tcW w:w="1100" w:type="dxa"/>
            <w:shd w:val="clear" w:color="auto" w:fill="F2F2F2"/>
          </w:tcPr>
          <w:p w:rsidR="001D3CC8" w:rsidRPr="00617969" w:rsidRDefault="001D3CC8" w:rsidP="00604E4F">
            <w:pPr>
              <w:pStyle w:val="Txtjourne"/>
              <w:rPr>
                <w:lang w:val="en-GB"/>
              </w:rPr>
            </w:pPr>
            <w:r w:rsidRPr="00617969">
              <w:rPr>
                <w:rFonts w:eastAsia="Calibri"/>
                <w:szCs w:val="22"/>
                <w:lang w:val="en-GB"/>
              </w:rPr>
              <w:t>1 hour</w:t>
            </w:r>
          </w:p>
        </w:tc>
        <w:tc>
          <w:tcPr>
            <w:tcW w:w="2420" w:type="dxa"/>
            <w:shd w:val="clear" w:color="auto" w:fill="F2F2F2"/>
          </w:tcPr>
          <w:p w:rsidR="001D3CC8" w:rsidRPr="00617969" w:rsidRDefault="001D3CC8" w:rsidP="00604E4F">
            <w:pPr>
              <w:pStyle w:val="Txtjourne"/>
              <w:rPr>
                <w:rFonts w:eastAsia="Calibri"/>
                <w:lang w:val="en-GB"/>
              </w:rPr>
            </w:pPr>
          </w:p>
        </w:tc>
        <w:tc>
          <w:tcPr>
            <w:tcW w:w="2824" w:type="dxa"/>
            <w:shd w:val="clear" w:color="auto" w:fill="F2F2F2"/>
          </w:tcPr>
          <w:p w:rsidR="001D3CC8" w:rsidRPr="00617969" w:rsidRDefault="001D3CC8" w:rsidP="00604E4F">
            <w:pPr>
              <w:pStyle w:val="Txtjourne"/>
              <w:rPr>
                <w:rFonts w:eastAsia="Calibri"/>
                <w:lang w:val="en-GB"/>
              </w:rPr>
            </w:pPr>
          </w:p>
        </w:tc>
      </w:tr>
      <w:tr w:rsidR="001934B9" w:rsidRPr="00617969" w:rsidTr="0009161E">
        <w:trPr>
          <w:cantSplit/>
        </w:trPr>
        <w:tc>
          <w:tcPr>
            <w:tcW w:w="2865" w:type="dxa"/>
            <w:tcBorders>
              <w:bottom w:val="single" w:sz="4" w:space="0" w:color="000000"/>
            </w:tcBorders>
          </w:tcPr>
          <w:p w:rsidR="001934B9" w:rsidRPr="00617969" w:rsidRDefault="008A58CB" w:rsidP="002E19C7">
            <w:pPr>
              <w:pStyle w:val="Txtjourne"/>
              <w:rPr>
                <w:lang w:val="en-GB"/>
              </w:rPr>
            </w:pPr>
            <w:r>
              <w:rPr>
                <w:lang w:val="en-GB"/>
              </w:rPr>
              <w:t xml:space="preserve">Unit 3: </w:t>
            </w:r>
            <w:r w:rsidR="001934B9" w:rsidRPr="00617969">
              <w:rPr>
                <w:lang w:val="en-GB"/>
              </w:rPr>
              <w:t>Key concepts of the Convention</w:t>
            </w:r>
          </w:p>
        </w:tc>
        <w:tc>
          <w:tcPr>
            <w:tcW w:w="1100" w:type="dxa"/>
            <w:tcBorders>
              <w:bottom w:val="single" w:sz="4" w:space="0" w:color="000000"/>
            </w:tcBorders>
          </w:tcPr>
          <w:p w:rsidR="001934B9" w:rsidRPr="00617969" w:rsidRDefault="00A40779" w:rsidP="00604E4F">
            <w:pPr>
              <w:pStyle w:val="Txtjourne"/>
              <w:rPr>
                <w:lang w:val="en-GB"/>
              </w:rPr>
            </w:pPr>
            <w:r>
              <w:rPr>
                <w:lang w:val="en-GB"/>
              </w:rPr>
              <w:t>1.5</w:t>
            </w:r>
            <w:r w:rsidR="001934B9" w:rsidRPr="00617969">
              <w:rPr>
                <w:lang w:val="en-GB"/>
              </w:rPr>
              <w:t> hours</w:t>
            </w:r>
          </w:p>
        </w:tc>
        <w:tc>
          <w:tcPr>
            <w:tcW w:w="2420" w:type="dxa"/>
            <w:tcBorders>
              <w:bottom w:val="single" w:sz="4" w:space="0" w:color="000000"/>
            </w:tcBorders>
          </w:tcPr>
          <w:p w:rsidR="00226F0B" w:rsidRPr="00617969" w:rsidRDefault="00226F0B" w:rsidP="00C30F87">
            <w:pPr>
              <w:pStyle w:val="Txtjourne"/>
              <w:rPr>
                <w:lang w:val="en-GB"/>
              </w:rPr>
            </w:pPr>
            <w:r w:rsidRPr="00617969">
              <w:rPr>
                <w:lang w:val="en-GB"/>
              </w:rPr>
              <w:t>Unit</w:t>
            </w:r>
            <w:r w:rsidR="001D452F" w:rsidRPr="0009161E">
              <w:rPr>
                <w:lang w:val="en-US"/>
              </w:rPr>
              <w:t> </w:t>
            </w:r>
            <w:r w:rsidRPr="00617969">
              <w:rPr>
                <w:lang w:val="en-GB"/>
              </w:rPr>
              <w:t>3</w:t>
            </w:r>
            <w:r w:rsidR="003B7F6A">
              <w:rPr>
                <w:lang w:val="en-GB"/>
              </w:rPr>
              <w:t>:</w:t>
            </w:r>
          </w:p>
          <w:p w:rsidR="00C30F87" w:rsidRPr="00617969" w:rsidRDefault="00C30F87" w:rsidP="00C30F87">
            <w:pPr>
              <w:pStyle w:val="Txtjourne"/>
              <w:rPr>
                <w:lang w:val="en-GB"/>
              </w:rPr>
            </w:pPr>
            <w:r w:rsidRPr="00617969">
              <w:rPr>
                <w:lang w:val="en-GB"/>
              </w:rPr>
              <w:t>Lesson plan</w:t>
            </w:r>
          </w:p>
          <w:p w:rsidR="001934B9" w:rsidRPr="00617969" w:rsidRDefault="00C30F87" w:rsidP="00226F0B">
            <w:pPr>
              <w:pStyle w:val="Txtjourne"/>
              <w:rPr>
                <w:lang w:val="en-GB"/>
              </w:rPr>
            </w:pPr>
            <w:r w:rsidRPr="00617969">
              <w:rPr>
                <w:lang w:val="en-GB"/>
              </w:rPr>
              <w:t xml:space="preserve">Facilitator’s notes </w:t>
            </w:r>
            <w:r w:rsidR="00E03165" w:rsidRPr="00617969">
              <w:rPr>
                <w:lang w:val="en-GB"/>
              </w:rPr>
              <w:t>PowerPoint presentation</w:t>
            </w:r>
          </w:p>
        </w:tc>
        <w:tc>
          <w:tcPr>
            <w:tcW w:w="2824" w:type="dxa"/>
            <w:tcBorders>
              <w:bottom w:val="single" w:sz="4" w:space="0" w:color="000000"/>
            </w:tcBorders>
          </w:tcPr>
          <w:p w:rsidR="001934B9" w:rsidRPr="00617969" w:rsidRDefault="00BB0830" w:rsidP="00580221">
            <w:pPr>
              <w:pStyle w:val="Txtjourne"/>
              <w:rPr>
                <w:lang w:val="en-GB"/>
              </w:rPr>
            </w:pPr>
            <w:r w:rsidRPr="00617969">
              <w:rPr>
                <w:lang w:val="en-GB"/>
              </w:rPr>
              <w:t>Participant’s text</w:t>
            </w:r>
            <w:r w:rsidRPr="00617969">
              <w:rPr>
                <w:rFonts w:eastAsia="Calibri"/>
                <w:lang w:val="en-GB"/>
              </w:rPr>
              <w:t xml:space="preserve"> Unit 3</w:t>
            </w:r>
          </w:p>
        </w:tc>
      </w:tr>
      <w:tr w:rsidR="001D3CC8" w:rsidRPr="00617969" w:rsidTr="0009161E">
        <w:trPr>
          <w:cantSplit/>
        </w:trPr>
        <w:tc>
          <w:tcPr>
            <w:tcW w:w="2865" w:type="dxa"/>
            <w:shd w:val="clear" w:color="auto" w:fill="F2F2F2"/>
          </w:tcPr>
          <w:p w:rsidR="001D3CC8" w:rsidRPr="00617969" w:rsidRDefault="00C348DD" w:rsidP="00604E4F">
            <w:pPr>
              <w:pStyle w:val="Txtjourne"/>
              <w:rPr>
                <w:lang w:val="en-GB"/>
              </w:rPr>
            </w:pPr>
            <w:r w:rsidRPr="00617969">
              <w:rPr>
                <w:rFonts w:eastAsia="Calibri"/>
                <w:szCs w:val="22"/>
                <w:lang w:val="en-GB"/>
              </w:rPr>
              <w:t xml:space="preserve">Tea or coffee </w:t>
            </w:r>
          </w:p>
        </w:tc>
        <w:tc>
          <w:tcPr>
            <w:tcW w:w="1100" w:type="dxa"/>
            <w:shd w:val="clear" w:color="auto" w:fill="F2F2F2"/>
          </w:tcPr>
          <w:p w:rsidR="001D3CC8" w:rsidRPr="00617969" w:rsidRDefault="0061792B" w:rsidP="00604E4F">
            <w:pPr>
              <w:pStyle w:val="Txtjourne"/>
              <w:rPr>
                <w:lang w:val="en-GB"/>
              </w:rPr>
            </w:pPr>
            <w:r w:rsidRPr="00617969">
              <w:rPr>
                <w:rFonts w:eastAsia="Calibri"/>
                <w:szCs w:val="22"/>
                <w:lang w:val="en-GB"/>
              </w:rPr>
              <w:t>2</w:t>
            </w:r>
            <w:r w:rsidR="001D3CC8" w:rsidRPr="00617969">
              <w:rPr>
                <w:rFonts w:eastAsia="Calibri"/>
                <w:szCs w:val="22"/>
                <w:lang w:val="en-GB"/>
              </w:rPr>
              <w:t>0 mins</w:t>
            </w:r>
          </w:p>
        </w:tc>
        <w:tc>
          <w:tcPr>
            <w:tcW w:w="2420" w:type="dxa"/>
            <w:shd w:val="clear" w:color="auto" w:fill="F2F2F2"/>
          </w:tcPr>
          <w:p w:rsidR="001D3CC8" w:rsidRPr="00617969" w:rsidRDefault="001D3CC8" w:rsidP="00604E4F">
            <w:pPr>
              <w:pStyle w:val="Txtjourne"/>
              <w:rPr>
                <w:rFonts w:eastAsia="Calibri"/>
                <w:lang w:val="en-GB"/>
              </w:rPr>
            </w:pPr>
          </w:p>
        </w:tc>
        <w:tc>
          <w:tcPr>
            <w:tcW w:w="2824" w:type="dxa"/>
            <w:shd w:val="clear" w:color="auto" w:fill="F2F2F2"/>
          </w:tcPr>
          <w:p w:rsidR="001D3CC8" w:rsidRPr="00617969" w:rsidRDefault="001D3CC8" w:rsidP="00604E4F">
            <w:pPr>
              <w:pStyle w:val="Txtjourne"/>
              <w:rPr>
                <w:rFonts w:eastAsia="Calibri"/>
                <w:lang w:val="en-GB"/>
              </w:rPr>
            </w:pPr>
          </w:p>
        </w:tc>
      </w:tr>
      <w:tr w:rsidR="001D3CC8" w:rsidRPr="00617969" w:rsidTr="0009161E">
        <w:trPr>
          <w:cantSplit/>
        </w:trPr>
        <w:tc>
          <w:tcPr>
            <w:tcW w:w="2865" w:type="dxa"/>
            <w:tcBorders>
              <w:top w:val="single" w:sz="4" w:space="0" w:color="000000"/>
              <w:left w:val="single" w:sz="4" w:space="0" w:color="000000"/>
              <w:bottom w:val="single" w:sz="4" w:space="0" w:color="000000"/>
              <w:right w:val="single" w:sz="4" w:space="0" w:color="000000"/>
            </w:tcBorders>
            <w:shd w:val="clear" w:color="auto" w:fill="auto"/>
          </w:tcPr>
          <w:p w:rsidR="001D3CC8" w:rsidRPr="00617969" w:rsidRDefault="008A58CB" w:rsidP="0009161E">
            <w:pPr>
              <w:pStyle w:val="Txtjourne"/>
              <w:rPr>
                <w:lang w:val="en-GB"/>
              </w:rPr>
            </w:pPr>
            <w:r>
              <w:rPr>
                <w:lang w:val="en-GB"/>
              </w:rPr>
              <w:t xml:space="preserve">Unit 6: </w:t>
            </w:r>
            <w:r w:rsidR="00C47CCD" w:rsidRPr="00617969">
              <w:rPr>
                <w:lang w:val="en-GB"/>
              </w:rPr>
              <w:t>Identification and inventorying</w:t>
            </w:r>
          </w:p>
        </w:tc>
        <w:tc>
          <w:tcPr>
            <w:tcW w:w="1100" w:type="dxa"/>
            <w:tcBorders>
              <w:top w:val="single" w:sz="4" w:space="0" w:color="000000"/>
              <w:left w:val="single" w:sz="4" w:space="0" w:color="000000"/>
              <w:bottom w:val="single" w:sz="4" w:space="0" w:color="000000"/>
              <w:right w:val="single" w:sz="4" w:space="0" w:color="000000"/>
            </w:tcBorders>
            <w:shd w:val="clear" w:color="auto" w:fill="auto"/>
          </w:tcPr>
          <w:p w:rsidR="001D3CC8" w:rsidRPr="00617969" w:rsidRDefault="0016208F" w:rsidP="00604E4F">
            <w:pPr>
              <w:pStyle w:val="Txtjourne"/>
              <w:rPr>
                <w:lang w:val="en-GB"/>
              </w:rPr>
            </w:pPr>
            <w:r w:rsidRPr="00617969">
              <w:rPr>
                <w:lang w:val="en-GB"/>
              </w:rPr>
              <w:t>1.5 hours</w:t>
            </w:r>
          </w:p>
        </w:tc>
        <w:tc>
          <w:tcPr>
            <w:tcW w:w="2420" w:type="dxa"/>
            <w:tcBorders>
              <w:top w:val="single" w:sz="4" w:space="0" w:color="000000"/>
              <w:left w:val="single" w:sz="4" w:space="0" w:color="000000"/>
              <w:bottom w:val="single" w:sz="4" w:space="0" w:color="000000"/>
              <w:right w:val="single" w:sz="4" w:space="0" w:color="000000"/>
            </w:tcBorders>
          </w:tcPr>
          <w:p w:rsidR="00226F0B" w:rsidRPr="00617969" w:rsidRDefault="00226F0B" w:rsidP="00D92105">
            <w:pPr>
              <w:pStyle w:val="Txtjourne"/>
              <w:rPr>
                <w:lang w:val="en-GB"/>
              </w:rPr>
            </w:pPr>
            <w:r w:rsidRPr="00617969">
              <w:rPr>
                <w:lang w:val="en-GB"/>
              </w:rPr>
              <w:t>Unit</w:t>
            </w:r>
            <w:r w:rsidR="001D452F">
              <w:rPr>
                <w:lang w:val="en-GB"/>
              </w:rPr>
              <w:t> </w:t>
            </w:r>
            <w:r w:rsidRPr="00617969">
              <w:rPr>
                <w:lang w:val="en-GB"/>
              </w:rPr>
              <w:t>6</w:t>
            </w:r>
            <w:r w:rsidR="003B7F6A">
              <w:rPr>
                <w:lang w:val="en-GB"/>
              </w:rPr>
              <w:t>:</w:t>
            </w:r>
          </w:p>
          <w:p w:rsidR="00D92105" w:rsidRPr="00617969" w:rsidRDefault="00D92105" w:rsidP="00D92105">
            <w:pPr>
              <w:pStyle w:val="Txtjourne"/>
              <w:rPr>
                <w:lang w:val="en-GB"/>
              </w:rPr>
            </w:pPr>
            <w:r w:rsidRPr="00617969">
              <w:rPr>
                <w:lang w:val="en-GB"/>
              </w:rPr>
              <w:t>Lesson plan</w:t>
            </w:r>
          </w:p>
          <w:p w:rsidR="00D92105" w:rsidRPr="00617969" w:rsidRDefault="00D92105" w:rsidP="00D92105">
            <w:pPr>
              <w:pStyle w:val="Txtjourne"/>
              <w:rPr>
                <w:lang w:val="en-GB"/>
              </w:rPr>
            </w:pPr>
            <w:r w:rsidRPr="00617969">
              <w:rPr>
                <w:lang w:val="en-GB"/>
              </w:rPr>
              <w:t>Facilitator’s notes</w:t>
            </w:r>
          </w:p>
          <w:p w:rsidR="001D3CC8" w:rsidRPr="00617969" w:rsidRDefault="00E03165" w:rsidP="002E19C7">
            <w:pPr>
              <w:pStyle w:val="Txtjourne"/>
              <w:rPr>
                <w:lang w:val="en-GB"/>
              </w:rPr>
            </w:pPr>
            <w:r w:rsidRPr="00617969">
              <w:rPr>
                <w:lang w:val="en-GB"/>
              </w:rPr>
              <w:t xml:space="preserve">PowerPoint presentation </w:t>
            </w:r>
          </w:p>
        </w:tc>
        <w:tc>
          <w:tcPr>
            <w:tcW w:w="2824" w:type="dxa"/>
            <w:tcBorders>
              <w:top w:val="single" w:sz="4" w:space="0" w:color="000000"/>
              <w:left w:val="single" w:sz="4" w:space="0" w:color="000000"/>
              <w:bottom w:val="single" w:sz="4" w:space="0" w:color="000000"/>
              <w:right w:val="single" w:sz="4" w:space="0" w:color="000000"/>
            </w:tcBorders>
            <w:shd w:val="clear" w:color="auto" w:fill="auto"/>
          </w:tcPr>
          <w:p w:rsidR="00226F0B" w:rsidRPr="00617969" w:rsidRDefault="00B741CB" w:rsidP="00226F0B">
            <w:pPr>
              <w:pStyle w:val="Txtjourne"/>
              <w:rPr>
                <w:lang w:val="en-GB"/>
              </w:rPr>
            </w:pPr>
            <w:r w:rsidRPr="00617969">
              <w:rPr>
                <w:lang w:val="en-GB"/>
              </w:rPr>
              <w:t xml:space="preserve">Participant’s text </w:t>
            </w:r>
            <w:r w:rsidRPr="00617969">
              <w:rPr>
                <w:rFonts w:eastAsia="Calibri"/>
                <w:lang w:val="en-GB"/>
              </w:rPr>
              <w:t>Unit</w:t>
            </w:r>
            <w:r w:rsidRPr="00617969">
              <w:rPr>
                <w:lang w:val="en-GB"/>
              </w:rPr>
              <w:t> </w:t>
            </w:r>
            <w:r w:rsidR="00AD1CCA" w:rsidRPr="00617969">
              <w:rPr>
                <w:lang w:val="en-GB"/>
              </w:rPr>
              <w:t>6</w:t>
            </w:r>
          </w:p>
        </w:tc>
      </w:tr>
    </w:tbl>
    <w:p w:rsidR="00604E4F" w:rsidRPr="0009161E" w:rsidRDefault="00604E4F" w:rsidP="0020257A">
      <w:pPr>
        <w:pStyle w:val="Titcoul"/>
        <w:spacing w:before="0"/>
        <w:rPr>
          <w:noProof w:val="0"/>
          <w:color w:val="auto"/>
        </w:rPr>
      </w:pPr>
      <w:bookmarkStart w:id="5" w:name="_Toc241644687"/>
      <w:r w:rsidRPr="0009161E">
        <w:rPr>
          <w:noProof w:val="0"/>
          <w:color w:val="auto"/>
        </w:rPr>
        <w:lastRenderedPageBreak/>
        <w:t>Day 2</w:t>
      </w:r>
      <w:bookmarkEnd w:id="5"/>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833"/>
        <w:gridCol w:w="1132"/>
        <w:gridCol w:w="2420"/>
        <w:gridCol w:w="2824"/>
      </w:tblGrid>
      <w:tr w:rsidR="00111737" w:rsidRPr="00617969" w:rsidTr="0009161E">
        <w:tc>
          <w:tcPr>
            <w:tcW w:w="2833" w:type="dxa"/>
            <w:shd w:val="clear" w:color="auto" w:fill="BAD0EE"/>
          </w:tcPr>
          <w:p w:rsidR="00111737" w:rsidRPr="00617969" w:rsidRDefault="008A58CB" w:rsidP="0009161E">
            <w:pPr>
              <w:pStyle w:val="Tetierejourne"/>
              <w:spacing w:before="120"/>
              <w:rPr>
                <w:snapToGrid w:val="0"/>
                <w:lang w:val="en-GB"/>
              </w:rPr>
            </w:pPr>
            <w:r>
              <w:rPr>
                <w:lang w:val="en-GB"/>
              </w:rPr>
              <w:t>Unit</w:t>
            </w:r>
          </w:p>
        </w:tc>
        <w:tc>
          <w:tcPr>
            <w:tcW w:w="1132" w:type="dxa"/>
            <w:shd w:val="clear" w:color="auto" w:fill="BAD0EE"/>
          </w:tcPr>
          <w:p w:rsidR="00111737" w:rsidRPr="00617969" w:rsidRDefault="00111737" w:rsidP="0009161E">
            <w:pPr>
              <w:pStyle w:val="Tetierejourne"/>
              <w:spacing w:before="120"/>
              <w:rPr>
                <w:snapToGrid w:val="0"/>
                <w:color w:val="404040" w:themeColor="text1" w:themeTint="BF"/>
                <w:lang w:val="en-GB"/>
              </w:rPr>
            </w:pPr>
            <w:r w:rsidRPr="00617969">
              <w:rPr>
                <w:lang w:val="en-GB"/>
              </w:rPr>
              <w:t>Duration</w:t>
            </w:r>
          </w:p>
        </w:tc>
        <w:tc>
          <w:tcPr>
            <w:tcW w:w="2420" w:type="dxa"/>
            <w:shd w:val="clear" w:color="auto" w:fill="BAD0EE"/>
          </w:tcPr>
          <w:p w:rsidR="00111737" w:rsidRPr="00617969" w:rsidRDefault="00111737" w:rsidP="0009161E">
            <w:pPr>
              <w:pStyle w:val="Tetierejourne"/>
              <w:spacing w:before="120"/>
              <w:rPr>
                <w:lang w:val="en-GB"/>
              </w:rPr>
            </w:pPr>
            <w:r w:rsidRPr="00617969">
              <w:rPr>
                <w:lang w:val="en-GB"/>
              </w:rPr>
              <w:t>Facilitator’s materials</w:t>
            </w:r>
          </w:p>
        </w:tc>
        <w:tc>
          <w:tcPr>
            <w:tcW w:w="2824" w:type="dxa"/>
            <w:shd w:val="clear" w:color="auto" w:fill="BAD0EE"/>
          </w:tcPr>
          <w:p w:rsidR="00111737" w:rsidRPr="00617969" w:rsidRDefault="00111737" w:rsidP="0009161E">
            <w:pPr>
              <w:pStyle w:val="Tetierejourne"/>
              <w:spacing w:before="120"/>
              <w:rPr>
                <w:lang w:val="en-GB"/>
              </w:rPr>
            </w:pPr>
            <w:r w:rsidRPr="00617969">
              <w:rPr>
                <w:lang w:val="en-GB"/>
              </w:rPr>
              <w:t>Participants’ materials</w:t>
            </w:r>
          </w:p>
        </w:tc>
      </w:tr>
      <w:tr w:rsidR="00111737" w:rsidRPr="00617969" w:rsidTr="0009161E">
        <w:tc>
          <w:tcPr>
            <w:tcW w:w="2833" w:type="dxa"/>
            <w:tcBorders>
              <w:top w:val="single" w:sz="4" w:space="0" w:color="000000"/>
              <w:left w:val="single" w:sz="4" w:space="0" w:color="000000"/>
              <w:bottom w:val="single" w:sz="4" w:space="0" w:color="000000"/>
              <w:right w:val="single" w:sz="4" w:space="0" w:color="000000"/>
            </w:tcBorders>
            <w:shd w:val="clear" w:color="auto" w:fill="auto"/>
          </w:tcPr>
          <w:p w:rsidR="00111737" w:rsidRPr="00617969" w:rsidRDefault="008A58CB" w:rsidP="00FA3C66">
            <w:pPr>
              <w:pStyle w:val="Txtjourne"/>
              <w:keepNext/>
              <w:keepLines/>
              <w:outlineLvl w:val="7"/>
              <w:rPr>
                <w:lang w:val="en-GB"/>
              </w:rPr>
            </w:pPr>
            <w:r>
              <w:rPr>
                <w:lang w:val="en-GB"/>
              </w:rPr>
              <w:t xml:space="preserve">Unit 12: </w:t>
            </w:r>
            <w:r w:rsidR="00C47CCD" w:rsidRPr="00617969">
              <w:rPr>
                <w:lang w:val="en-GB"/>
              </w:rPr>
              <w:t>I</w:t>
            </w:r>
            <w:r w:rsidR="00C47CCD" w:rsidRPr="001F4B06">
              <w:rPr>
                <w:lang w:val="en-GB"/>
              </w:rPr>
              <w:t>nternational cooperation and assistance</w:t>
            </w:r>
          </w:p>
        </w:tc>
        <w:tc>
          <w:tcPr>
            <w:tcW w:w="1132" w:type="dxa"/>
            <w:tcBorders>
              <w:top w:val="single" w:sz="4" w:space="0" w:color="000000"/>
              <w:left w:val="single" w:sz="4" w:space="0" w:color="000000"/>
              <w:bottom w:val="single" w:sz="4" w:space="0" w:color="000000"/>
              <w:right w:val="single" w:sz="4" w:space="0" w:color="000000"/>
            </w:tcBorders>
            <w:shd w:val="clear" w:color="auto" w:fill="auto"/>
          </w:tcPr>
          <w:p w:rsidR="00111737" w:rsidRPr="00617969" w:rsidRDefault="00F973C8" w:rsidP="00604E4F">
            <w:pPr>
              <w:pStyle w:val="Txtjourne"/>
              <w:rPr>
                <w:lang w:val="en-GB"/>
              </w:rPr>
            </w:pPr>
            <w:r w:rsidRPr="00617969">
              <w:rPr>
                <w:lang w:val="en-GB"/>
              </w:rPr>
              <w:t>1 hour</w:t>
            </w:r>
          </w:p>
        </w:tc>
        <w:tc>
          <w:tcPr>
            <w:tcW w:w="2420" w:type="dxa"/>
            <w:tcBorders>
              <w:top w:val="single" w:sz="4" w:space="0" w:color="000000"/>
              <w:left w:val="single" w:sz="4" w:space="0" w:color="000000"/>
              <w:bottom w:val="single" w:sz="4" w:space="0" w:color="000000"/>
              <w:right w:val="single" w:sz="4" w:space="0" w:color="000000"/>
            </w:tcBorders>
          </w:tcPr>
          <w:p w:rsidR="00BA775C" w:rsidRPr="00617969" w:rsidRDefault="00BA775C" w:rsidP="00AB2335">
            <w:pPr>
              <w:pStyle w:val="Txtjourne"/>
              <w:rPr>
                <w:lang w:val="en-GB"/>
              </w:rPr>
            </w:pPr>
            <w:r w:rsidRPr="00617969">
              <w:rPr>
                <w:lang w:val="en-GB"/>
              </w:rPr>
              <w:t>Unit</w:t>
            </w:r>
            <w:r w:rsidR="001D452F">
              <w:rPr>
                <w:lang w:val="en-GB"/>
              </w:rPr>
              <w:t> </w:t>
            </w:r>
            <w:r w:rsidRPr="00617969">
              <w:rPr>
                <w:lang w:val="en-GB"/>
              </w:rPr>
              <w:t>12</w:t>
            </w:r>
            <w:r w:rsidR="003370CA">
              <w:rPr>
                <w:lang w:val="en-GB"/>
              </w:rPr>
              <w:t>:</w:t>
            </w:r>
          </w:p>
          <w:p w:rsidR="00AB2335" w:rsidRPr="00617969" w:rsidRDefault="00AB2335" w:rsidP="00AB2335">
            <w:pPr>
              <w:pStyle w:val="Txtjourne"/>
              <w:rPr>
                <w:lang w:val="en-GB"/>
              </w:rPr>
            </w:pPr>
            <w:r w:rsidRPr="00617969">
              <w:rPr>
                <w:lang w:val="en-GB"/>
              </w:rPr>
              <w:t>Lesson plan</w:t>
            </w:r>
          </w:p>
          <w:p w:rsidR="00AB2335" w:rsidRPr="00617969" w:rsidRDefault="00AB2335" w:rsidP="00AB2335">
            <w:pPr>
              <w:pStyle w:val="Txtjourne"/>
              <w:rPr>
                <w:lang w:val="en-GB"/>
              </w:rPr>
            </w:pPr>
            <w:r w:rsidRPr="00617969">
              <w:rPr>
                <w:lang w:val="en-GB"/>
              </w:rPr>
              <w:t>Facilitator’s notes</w:t>
            </w:r>
          </w:p>
          <w:p w:rsidR="00111737" w:rsidRPr="00617969" w:rsidRDefault="00AD1CCA" w:rsidP="00BA775C">
            <w:pPr>
              <w:pStyle w:val="Txtjourne"/>
              <w:rPr>
                <w:lang w:val="en-GB"/>
              </w:rPr>
            </w:pPr>
            <w:r w:rsidRPr="00617969">
              <w:rPr>
                <w:lang w:val="en-GB"/>
              </w:rPr>
              <w:t xml:space="preserve">PowerPoint presentation </w:t>
            </w:r>
          </w:p>
        </w:tc>
        <w:tc>
          <w:tcPr>
            <w:tcW w:w="2824" w:type="dxa"/>
            <w:tcBorders>
              <w:top w:val="single" w:sz="4" w:space="0" w:color="000000"/>
              <w:left w:val="single" w:sz="4" w:space="0" w:color="000000"/>
              <w:bottom w:val="single" w:sz="4" w:space="0" w:color="000000"/>
              <w:right w:val="single" w:sz="4" w:space="0" w:color="000000"/>
            </w:tcBorders>
            <w:shd w:val="clear" w:color="auto" w:fill="auto"/>
          </w:tcPr>
          <w:p w:rsidR="00111737" w:rsidRPr="00617969" w:rsidRDefault="00580221" w:rsidP="00AB2335">
            <w:pPr>
              <w:pStyle w:val="Txtjourne"/>
              <w:rPr>
                <w:lang w:val="en-GB"/>
              </w:rPr>
            </w:pPr>
            <w:r w:rsidRPr="00617969">
              <w:rPr>
                <w:lang w:val="en-GB"/>
              </w:rPr>
              <w:t xml:space="preserve">Participant’s text </w:t>
            </w:r>
            <w:r w:rsidRPr="001F4B06">
              <w:rPr>
                <w:lang w:val="en-GB"/>
              </w:rPr>
              <w:t>Unit</w:t>
            </w:r>
            <w:r w:rsidRPr="00617969">
              <w:rPr>
                <w:lang w:val="en-GB"/>
              </w:rPr>
              <w:t> 12</w:t>
            </w:r>
          </w:p>
          <w:p w:rsidR="00A5446D" w:rsidRPr="00617969" w:rsidRDefault="00A5446D" w:rsidP="00FA3C66">
            <w:pPr>
              <w:pStyle w:val="Txtjourne"/>
              <w:rPr>
                <w:lang w:val="en-GB"/>
              </w:rPr>
            </w:pPr>
            <w:r w:rsidRPr="001F4B06">
              <w:rPr>
                <w:lang w:val="en-GB"/>
              </w:rPr>
              <w:t>Form</w:t>
            </w:r>
            <w:r w:rsidR="008A58CB">
              <w:rPr>
                <w:lang w:val="en-GB"/>
              </w:rPr>
              <w:t>s</w:t>
            </w:r>
            <w:r w:rsidRPr="001F4B06">
              <w:rPr>
                <w:lang w:val="en-GB"/>
              </w:rPr>
              <w:t xml:space="preserve"> ICH-05</w:t>
            </w:r>
            <w:r w:rsidR="008A58CB">
              <w:rPr>
                <w:lang w:val="en-GB"/>
              </w:rPr>
              <w:t xml:space="preserve"> and ICH-01bis</w:t>
            </w:r>
          </w:p>
        </w:tc>
      </w:tr>
      <w:tr w:rsidR="00111737" w:rsidRPr="00617969" w:rsidTr="0009161E">
        <w:tc>
          <w:tcPr>
            <w:tcW w:w="2833" w:type="dxa"/>
            <w:shd w:val="clear" w:color="auto" w:fill="F2F2F2"/>
          </w:tcPr>
          <w:p w:rsidR="00111737" w:rsidRPr="00617969" w:rsidRDefault="00C348DD" w:rsidP="00604E4F">
            <w:pPr>
              <w:pStyle w:val="Txtjourne"/>
              <w:rPr>
                <w:lang w:val="en-GB"/>
              </w:rPr>
            </w:pPr>
            <w:r w:rsidRPr="00617969">
              <w:rPr>
                <w:lang w:val="en-GB"/>
              </w:rPr>
              <w:t>Tea or coffee</w:t>
            </w:r>
          </w:p>
        </w:tc>
        <w:tc>
          <w:tcPr>
            <w:tcW w:w="1132" w:type="dxa"/>
            <w:shd w:val="clear" w:color="auto" w:fill="F2F2F2"/>
          </w:tcPr>
          <w:p w:rsidR="00111737" w:rsidRPr="00617969" w:rsidRDefault="00272416" w:rsidP="00604E4F">
            <w:pPr>
              <w:pStyle w:val="Txtjourne"/>
              <w:rPr>
                <w:lang w:val="en-GB"/>
              </w:rPr>
            </w:pPr>
            <w:r w:rsidRPr="00617969">
              <w:rPr>
                <w:lang w:val="en-GB"/>
              </w:rPr>
              <w:t>2</w:t>
            </w:r>
            <w:r w:rsidR="00111737" w:rsidRPr="00617969">
              <w:rPr>
                <w:lang w:val="en-GB"/>
              </w:rPr>
              <w:t>0 mins</w:t>
            </w:r>
          </w:p>
        </w:tc>
        <w:tc>
          <w:tcPr>
            <w:tcW w:w="2420" w:type="dxa"/>
            <w:shd w:val="clear" w:color="auto" w:fill="F2F2F2"/>
          </w:tcPr>
          <w:p w:rsidR="00111737" w:rsidRPr="00617969" w:rsidRDefault="00111737" w:rsidP="00604E4F">
            <w:pPr>
              <w:pStyle w:val="Txtjourne"/>
              <w:rPr>
                <w:lang w:val="en-GB"/>
              </w:rPr>
            </w:pPr>
          </w:p>
        </w:tc>
        <w:tc>
          <w:tcPr>
            <w:tcW w:w="2824" w:type="dxa"/>
            <w:shd w:val="clear" w:color="auto" w:fill="F2F2F2"/>
          </w:tcPr>
          <w:p w:rsidR="00111737" w:rsidRPr="00617969" w:rsidRDefault="00111737" w:rsidP="00604E4F">
            <w:pPr>
              <w:pStyle w:val="Txtjourne"/>
              <w:rPr>
                <w:lang w:val="en-GB"/>
              </w:rPr>
            </w:pPr>
          </w:p>
        </w:tc>
      </w:tr>
      <w:tr w:rsidR="00111737" w:rsidRPr="00617969" w:rsidTr="0009161E">
        <w:tc>
          <w:tcPr>
            <w:tcW w:w="2833" w:type="dxa"/>
            <w:tcBorders>
              <w:bottom w:val="single" w:sz="4" w:space="0" w:color="000000"/>
            </w:tcBorders>
          </w:tcPr>
          <w:p w:rsidR="00111737" w:rsidRPr="00617969" w:rsidRDefault="008A58CB" w:rsidP="002E19C7">
            <w:pPr>
              <w:pStyle w:val="Txtjourne"/>
              <w:rPr>
                <w:lang w:val="en-GB"/>
              </w:rPr>
            </w:pPr>
            <w:r>
              <w:rPr>
                <w:lang w:val="en-GB"/>
              </w:rPr>
              <w:t xml:space="preserve">Unit 11: </w:t>
            </w:r>
            <w:r w:rsidR="00C47CCD" w:rsidRPr="00617969">
              <w:rPr>
                <w:lang w:val="en-GB"/>
              </w:rPr>
              <w:t>Nominations: o</w:t>
            </w:r>
            <w:r w:rsidR="00F973C8" w:rsidRPr="00617969">
              <w:rPr>
                <w:lang w:val="en-GB"/>
              </w:rPr>
              <w:t>verview</w:t>
            </w:r>
          </w:p>
        </w:tc>
        <w:tc>
          <w:tcPr>
            <w:tcW w:w="1132" w:type="dxa"/>
            <w:tcBorders>
              <w:bottom w:val="single" w:sz="4" w:space="0" w:color="000000"/>
            </w:tcBorders>
          </w:tcPr>
          <w:p w:rsidR="00111737" w:rsidRPr="002239DC" w:rsidRDefault="00111737" w:rsidP="00604E4F">
            <w:pPr>
              <w:pStyle w:val="Txtjourne"/>
              <w:rPr>
                <w:color w:val="FF0000"/>
                <w:lang w:val="en-GB"/>
              </w:rPr>
            </w:pPr>
            <w:r w:rsidRPr="00745578">
              <w:rPr>
                <w:color w:val="000000" w:themeColor="text1"/>
                <w:lang w:val="en-GB"/>
              </w:rPr>
              <w:t>1</w:t>
            </w:r>
            <w:r w:rsidR="003370CA" w:rsidRPr="00745578">
              <w:rPr>
                <w:color w:val="000000" w:themeColor="text1"/>
                <w:lang w:val="en-GB"/>
              </w:rPr>
              <w:t>.</w:t>
            </w:r>
            <w:r w:rsidR="00743327" w:rsidRPr="00745578">
              <w:rPr>
                <w:color w:val="000000" w:themeColor="text1"/>
                <w:lang w:val="en-GB"/>
              </w:rPr>
              <w:t>5</w:t>
            </w:r>
            <w:r w:rsidR="001D1A35" w:rsidRPr="00745578">
              <w:rPr>
                <w:color w:val="000000" w:themeColor="text1"/>
                <w:lang w:val="en-GB"/>
              </w:rPr>
              <w:t>–</w:t>
            </w:r>
            <w:r w:rsidR="002239DC" w:rsidRPr="00745578">
              <w:rPr>
                <w:color w:val="000000" w:themeColor="text1"/>
                <w:lang w:val="en-GB"/>
              </w:rPr>
              <w:t xml:space="preserve">3 </w:t>
            </w:r>
            <w:r w:rsidRPr="00745578">
              <w:rPr>
                <w:color w:val="000000" w:themeColor="text1"/>
                <w:lang w:val="en-GB"/>
              </w:rPr>
              <w:t>hour</w:t>
            </w:r>
            <w:r w:rsidR="00743327" w:rsidRPr="00745578">
              <w:rPr>
                <w:color w:val="000000" w:themeColor="text1"/>
                <w:lang w:val="en-GB"/>
              </w:rPr>
              <w:t>s</w:t>
            </w:r>
          </w:p>
        </w:tc>
        <w:tc>
          <w:tcPr>
            <w:tcW w:w="2420" w:type="dxa"/>
            <w:tcBorders>
              <w:bottom w:val="single" w:sz="4" w:space="0" w:color="000000"/>
            </w:tcBorders>
          </w:tcPr>
          <w:p w:rsidR="00BA775C" w:rsidRPr="00617969" w:rsidRDefault="00BA775C" w:rsidP="00AB2335">
            <w:pPr>
              <w:pStyle w:val="Txtjourne"/>
              <w:rPr>
                <w:lang w:val="en-GB"/>
              </w:rPr>
            </w:pPr>
            <w:r w:rsidRPr="00617969">
              <w:rPr>
                <w:lang w:val="en-GB"/>
              </w:rPr>
              <w:t>Unit</w:t>
            </w:r>
            <w:r w:rsidR="000F3D3A">
              <w:t> </w:t>
            </w:r>
            <w:r w:rsidRPr="00617969">
              <w:rPr>
                <w:lang w:val="en-GB"/>
              </w:rPr>
              <w:t>11</w:t>
            </w:r>
            <w:r w:rsidR="003370CA">
              <w:rPr>
                <w:lang w:val="en-GB"/>
              </w:rPr>
              <w:t>:</w:t>
            </w:r>
          </w:p>
          <w:p w:rsidR="00AB2335" w:rsidRPr="00617969" w:rsidRDefault="00AB2335" w:rsidP="00AB2335">
            <w:pPr>
              <w:pStyle w:val="Txtjourne"/>
              <w:rPr>
                <w:lang w:val="en-GB"/>
              </w:rPr>
            </w:pPr>
            <w:r w:rsidRPr="00617969">
              <w:rPr>
                <w:lang w:val="en-GB"/>
              </w:rPr>
              <w:t>Lesson plan</w:t>
            </w:r>
          </w:p>
          <w:p w:rsidR="00AB2335" w:rsidRPr="00617969" w:rsidRDefault="00AB2335" w:rsidP="00AB2335">
            <w:pPr>
              <w:pStyle w:val="Txtjourne"/>
              <w:rPr>
                <w:lang w:val="en-GB"/>
              </w:rPr>
            </w:pPr>
            <w:r w:rsidRPr="00617969">
              <w:rPr>
                <w:lang w:val="en-GB"/>
              </w:rPr>
              <w:t>Facilitator’s notes</w:t>
            </w:r>
          </w:p>
          <w:p w:rsidR="00111737" w:rsidRPr="00617969" w:rsidRDefault="00AB2335" w:rsidP="002E19C7">
            <w:pPr>
              <w:pStyle w:val="Txtjourne"/>
              <w:rPr>
                <w:lang w:val="en-GB"/>
              </w:rPr>
            </w:pPr>
            <w:r w:rsidRPr="00617969">
              <w:rPr>
                <w:lang w:val="en-GB"/>
              </w:rPr>
              <w:t xml:space="preserve">PowerPoint presentation </w:t>
            </w:r>
          </w:p>
        </w:tc>
        <w:tc>
          <w:tcPr>
            <w:tcW w:w="2824" w:type="dxa"/>
            <w:tcBorders>
              <w:bottom w:val="single" w:sz="4" w:space="0" w:color="000000"/>
            </w:tcBorders>
          </w:tcPr>
          <w:p w:rsidR="00111737" w:rsidRPr="00617969" w:rsidRDefault="00580221" w:rsidP="00604E4F">
            <w:pPr>
              <w:pStyle w:val="Txtjourne"/>
              <w:rPr>
                <w:lang w:val="en-GB"/>
              </w:rPr>
            </w:pPr>
            <w:r w:rsidRPr="00617969">
              <w:rPr>
                <w:lang w:val="en-GB"/>
              </w:rPr>
              <w:t xml:space="preserve">Participant’s text </w:t>
            </w:r>
            <w:r w:rsidRPr="00617969">
              <w:rPr>
                <w:rFonts w:eastAsia="Calibri"/>
                <w:lang w:val="en-GB"/>
              </w:rPr>
              <w:t>Unit</w:t>
            </w:r>
            <w:r w:rsidRPr="00617969">
              <w:rPr>
                <w:lang w:val="en-GB"/>
              </w:rPr>
              <w:t> 11</w:t>
            </w:r>
          </w:p>
        </w:tc>
      </w:tr>
      <w:tr w:rsidR="00111737" w:rsidRPr="00617969" w:rsidTr="0009161E">
        <w:tc>
          <w:tcPr>
            <w:tcW w:w="2833" w:type="dxa"/>
            <w:shd w:val="clear" w:color="auto" w:fill="F2F2F2"/>
          </w:tcPr>
          <w:p w:rsidR="00111737" w:rsidRPr="00617969" w:rsidRDefault="00111737" w:rsidP="00604E4F">
            <w:pPr>
              <w:pStyle w:val="Txtjourne"/>
              <w:rPr>
                <w:lang w:val="en-GB"/>
              </w:rPr>
            </w:pPr>
            <w:r w:rsidRPr="00617969">
              <w:rPr>
                <w:lang w:val="en-GB"/>
              </w:rPr>
              <w:t>Lunch</w:t>
            </w:r>
          </w:p>
        </w:tc>
        <w:tc>
          <w:tcPr>
            <w:tcW w:w="1132" w:type="dxa"/>
            <w:shd w:val="clear" w:color="auto" w:fill="F2F2F2"/>
          </w:tcPr>
          <w:p w:rsidR="00111737" w:rsidRPr="00617969" w:rsidRDefault="00111737" w:rsidP="00604E4F">
            <w:pPr>
              <w:pStyle w:val="Txtjourne"/>
              <w:rPr>
                <w:lang w:val="en-GB"/>
              </w:rPr>
            </w:pPr>
            <w:r w:rsidRPr="00617969">
              <w:rPr>
                <w:lang w:val="en-GB"/>
              </w:rPr>
              <w:t>1 hour</w:t>
            </w:r>
          </w:p>
        </w:tc>
        <w:tc>
          <w:tcPr>
            <w:tcW w:w="2420" w:type="dxa"/>
            <w:shd w:val="clear" w:color="auto" w:fill="F2F2F2"/>
          </w:tcPr>
          <w:p w:rsidR="00111737" w:rsidRPr="00617969" w:rsidRDefault="00111737" w:rsidP="00604E4F">
            <w:pPr>
              <w:pStyle w:val="Txtjourne"/>
              <w:rPr>
                <w:lang w:val="en-GB"/>
              </w:rPr>
            </w:pPr>
          </w:p>
        </w:tc>
        <w:tc>
          <w:tcPr>
            <w:tcW w:w="2824" w:type="dxa"/>
            <w:shd w:val="clear" w:color="auto" w:fill="F2F2F2"/>
          </w:tcPr>
          <w:p w:rsidR="00111737" w:rsidRPr="00617969" w:rsidRDefault="00111737" w:rsidP="00604E4F">
            <w:pPr>
              <w:pStyle w:val="Txtjourne"/>
              <w:rPr>
                <w:lang w:val="en-GB"/>
              </w:rPr>
            </w:pPr>
          </w:p>
        </w:tc>
      </w:tr>
      <w:tr w:rsidR="00111737" w:rsidRPr="00617969" w:rsidTr="0009161E">
        <w:tc>
          <w:tcPr>
            <w:tcW w:w="2833" w:type="dxa"/>
            <w:tcBorders>
              <w:bottom w:val="single" w:sz="4" w:space="0" w:color="000000"/>
            </w:tcBorders>
          </w:tcPr>
          <w:p w:rsidR="006B0059" w:rsidRPr="00617969" w:rsidRDefault="003370CA" w:rsidP="006B0059">
            <w:pPr>
              <w:pStyle w:val="Txtjourne"/>
              <w:rPr>
                <w:lang w:val="en-GB"/>
              </w:rPr>
            </w:pPr>
            <w:r>
              <w:rPr>
                <w:lang w:val="en-GB"/>
              </w:rPr>
              <w:t xml:space="preserve">Unit 40: </w:t>
            </w:r>
            <w:r w:rsidR="006B0059" w:rsidRPr="00617969">
              <w:rPr>
                <w:lang w:val="en-GB"/>
              </w:rPr>
              <w:t>Introducing the nomination forms</w:t>
            </w:r>
          </w:p>
          <w:p w:rsidR="00111737" w:rsidRPr="00617969" w:rsidRDefault="006B0059" w:rsidP="006B0059">
            <w:pPr>
              <w:pStyle w:val="Txtjourne"/>
              <w:rPr>
                <w:lang w:val="en-GB"/>
              </w:rPr>
            </w:pPr>
            <w:r w:rsidRPr="00617969">
              <w:rPr>
                <w:lang w:val="en-GB"/>
              </w:rPr>
              <w:t xml:space="preserve">The forms and criteria for the </w:t>
            </w:r>
            <w:r w:rsidR="001457E7" w:rsidRPr="00A56418">
              <w:rPr>
                <w:noProof/>
                <w:lang w:val="en-GB"/>
              </w:rPr>
              <w:t>L</w:t>
            </w:r>
            <w:r w:rsidRPr="00A56418">
              <w:rPr>
                <w:noProof/>
                <w:lang w:val="en-GB"/>
              </w:rPr>
              <w:t>ists</w:t>
            </w:r>
          </w:p>
        </w:tc>
        <w:tc>
          <w:tcPr>
            <w:tcW w:w="1132" w:type="dxa"/>
            <w:tcBorders>
              <w:bottom w:val="single" w:sz="4" w:space="0" w:color="000000"/>
            </w:tcBorders>
          </w:tcPr>
          <w:p w:rsidR="00111737" w:rsidRPr="00617969" w:rsidRDefault="006B0059" w:rsidP="00604E4F">
            <w:pPr>
              <w:pStyle w:val="Txtjourne"/>
              <w:rPr>
                <w:lang w:val="en-GB"/>
              </w:rPr>
            </w:pPr>
            <w:r w:rsidRPr="00617969">
              <w:rPr>
                <w:lang w:val="en-GB"/>
              </w:rPr>
              <w:t>1 hour</w:t>
            </w:r>
          </w:p>
        </w:tc>
        <w:tc>
          <w:tcPr>
            <w:tcW w:w="2420" w:type="dxa"/>
            <w:tcBorders>
              <w:bottom w:val="single" w:sz="4" w:space="0" w:color="000000"/>
            </w:tcBorders>
          </w:tcPr>
          <w:p w:rsidR="00BA775C" w:rsidRPr="00617969" w:rsidRDefault="00BA775C" w:rsidP="00AB2335">
            <w:pPr>
              <w:pStyle w:val="Txtjourne"/>
              <w:rPr>
                <w:lang w:val="en-GB"/>
              </w:rPr>
            </w:pPr>
            <w:r w:rsidRPr="00617969">
              <w:rPr>
                <w:lang w:val="en-GB"/>
              </w:rPr>
              <w:t>Unit</w:t>
            </w:r>
            <w:r w:rsidR="000F3D3A">
              <w:rPr>
                <w:lang w:val="en-GB"/>
              </w:rPr>
              <w:t> </w:t>
            </w:r>
            <w:r w:rsidRPr="00617969">
              <w:rPr>
                <w:lang w:val="en-GB"/>
              </w:rPr>
              <w:t>40</w:t>
            </w:r>
            <w:r w:rsidR="003370CA">
              <w:rPr>
                <w:lang w:val="en-GB"/>
              </w:rPr>
              <w:t>:</w:t>
            </w:r>
          </w:p>
          <w:p w:rsidR="00AB2335" w:rsidRPr="00617969" w:rsidRDefault="00AB2335" w:rsidP="00AB2335">
            <w:pPr>
              <w:pStyle w:val="Txtjourne"/>
              <w:rPr>
                <w:lang w:val="en-GB"/>
              </w:rPr>
            </w:pPr>
            <w:r w:rsidRPr="00617969">
              <w:rPr>
                <w:lang w:val="en-GB"/>
              </w:rPr>
              <w:t>Lesson plan</w:t>
            </w:r>
          </w:p>
          <w:p w:rsidR="00AB2335" w:rsidRPr="00617969" w:rsidRDefault="00AB2335" w:rsidP="00AB2335">
            <w:pPr>
              <w:pStyle w:val="Txtjourne"/>
              <w:rPr>
                <w:lang w:val="en-GB"/>
              </w:rPr>
            </w:pPr>
            <w:r w:rsidRPr="00617969">
              <w:rPr>
                <w:lang w:val="en-GB"/>
              </w:rPr>
              <w:t>Facilitator’s notes</w:t>
            </w:r>
          </w:p>
          <w:p w:rsidR="00111737" w:rsidRPr="00617969" w:rsidRDefault="00AD1CCA" w:rsidP="0009161E">
            <w:pPr>
              <w:pStyle w:val="Txtjourne"/>
              <w:ind w:left="110"/>
              <w:rPr>
                <w:lang w:val="en-GB"/>
              </w:rPr>
            </w:pPr>
            <w:r w:rsidRPr="00617969">
              <w:rPr>
                <w:lang w:val="en-GB"/>
              </w:rPr>
              <w:t xml:space="preserve">PowerPoint presentation </w:t>
            </w:r>
          </w:p>
        </w:tc>
        <w:tc>
          <w:tcPr>
            <w:tcW w:w="2824" w:type="dxa"/>
            <w:tcBorders>
              <w:bottom w:val="single" w:sz="4" w:space="0" w:color="000000"/>
            </w:tcBorders>
          </w:tcPr>
          <w:p w:rsidR="00A758AE" w:rsidRPr="00617969" w:rsidRDefault="00BF7F7F" w:rsidP="00A758AE">
            <w:pPr>
              <w:pStyle w:val="Txtjourne"/>
              <w:rPr>
                <w:lang w:val="en-GB"/>
              </w:rPr>
            </w:pPr>
            <w:r w:rsidRPr="00617969">
              <w:rPr>
                <w:lang w:val="en-GB"/>
              </w:rPr>
              <w:t xml:space="preserve">Blank forms ICH-01 and </w:t>
            </w:r>
            <w:r w:rsidR="003370CA">
              <w:rPr>
                <w:lang w:val="en-GB"/>
              </w:rPr>
              <w:t>ICH-</w:t>
            </w:r>
            <w:r w:rsidRPr="00617969">
              <w:rPr>
                <w:lang w:val="en-GB"/>
              </w:rPr>
              <w:t>02</w:t>
            </w:r>
            <w:r w:rsidR="00BA775C" w:rsidRPr="00617969">
              <w:rPr>
                <w:lang w:val="en-GB"/>
              </w:rPr>
              <w:t xml:space="preserve"> (available online)</w:t>
            </w:r>
          </w:p>
        </w:tc>
      </w:tr>
      <w:tr w:rsidR="00111737" w:rsidRPr="00617969" w:rsidTr="0009161E">
        <w:tc>
          <w:tcPr>
            <w:tcW w:w="2833" w:type="dxa"/>
            <w:shd w:val="clear" w:color="auto" w:fill="F2F2F2"/>
          </w:tcPr>
          <w:p w:rsidR="00111737" w:rsidRPr="00617969" w:rsidRDefault="00C348DD" w:rsidP="00604E4F">
            <w:pPr>
              <w:pStyle w:val="Txtjourne"/>
              <w:rPr>
                <w:lang w:val="en-GB"/>
              </w:rPr>
            </w:pPr>
            <w:r w:rsidRPr="00617969">
              <w:rPr>
                <w:lang w:val="en-GB"/>
              </w:rPr>
              <w:t xml:space="preserve">Tea or coffee </w:t>
            </w:r>
          </w:p>
        </w:tc>
        <w:tc>
          <w:tcPr>
            <w:tcW w:w="1132" w:type="dxa"/>
            <w:shd w:val="clear" w:color="auto" w:fill="F2F2F2"/>
          </w:tcPr>
          <w:p w:rsidR="00111737" w:rsidRPr="00617969" w:rsidRDefault="00272416" w:rsidP="00604E4F">
            <w:pPr>
              <w:pStyle w:val="Txtjourne"/>
              <w:rPr>
                <w:lang w:val="en-GB"/>
              </w:rPr>
            </w:pPr>
            <w:r w:rsidRPr="00617969">
              <w:rPr>
                <w:lang w:val="en-GB"/>
              </w:rPr>
              <w:t>2</w:t>
            </w:r>
            <w:r w:rsidR="00111737" w:rsidRPr="00617969">
              <w:rPr>
                <w:lang w:val="en-GB"/>
              </w:rPr>
              <w:t>0 mins</w:t>
            </w:r>
          </w:p>
        </w:tc>
        <w:tc>
          <w:tcPr>
            <w:tcW w:w="2420" w:type="dxa"/>
            <w:shd w:val="clear" w:color="auto" w:fill="F2F2F2"/>
          </w:tcPr>
          <w:p w:rsidR="00111737" w:rsidRPr="00617969" w:rsidRDefault="00111737" w:rsidP="00604E4F">
            <w:pPr>
              <w:pStyle w:val="Txtjourne"/>
              <w:rPr>
                <w:lang w:val="en-GB"/>
              </w:rPr>
            </w:pPr>
          </w:p>
        </w:tc>
        <w:tc>
          <w:tcPr>
            <w:tcW w:w="2824" w:type="dxa"/>
            <w:shd w:val="clear" w:color="auto" w:fill="F2F2F2"/>
          </w:tcPr>
          <w:p w:rsidR="00111737" w:rsidRPr="00617969" w:rsidRDefault="00111737" w:rsidP="00604E4F">
            <w:pPr>
              <w:pStyle w:val="Txtjourne"/>
              <w:rPr>
                <w:lang w:val="en-GB"/>
              </w:rPr>
            </w:pPr>
          </w:p>
        </w:tc>
      </w:tr>
      <w:tr w:rsidR="00830DA8" w:rsidRPr="00617969" w:rsidTr="0009161E">
        <w:tc>
          <w:tcPr>
            <w:tcW w:w="2833" w:type="dxa"/>
            <w:tcBorders>
              <w:bottom w:val="single" w:sz="4" w:space="0" w:color="000000"/>
            </w:tcBorders>
            <w:shd w:val="clear" w:color="auto" w:fill="auto"/>
          </w:tcPr>
          <w:p w:rsidR="003370CA" w:rsidRDefault="003370CA" w:rsidP="00FA3C66">
            <w:pPr>
              <w:pStyle w:val="Txtjourne"/>
              <w:rPr>
                <w:lang w:val="en-GB"/>
              </w:rPr>
            </w:pPr>
            <w:r>
              <w:rPr>
                <w:lang w:val="en-GB"/>
              </w:rPr>
              <w:t>Unit </w:t>
            </w:r>
            <w:r w:rsidRPr="00A56418">
              <w:rPr>
                <w:noProof/>
                <w:lang w:val="en-GB"/>
              </w:rPr>
              <w:t>40</w:t>
            </w:r>
            <w:r w:rsidR="003B7F6A" w:rsidRPr="00A56418">
              <w:rPr>
                <w:noProof/>
                <w:lang w:val="en-GB"/>
              </w:rPr>
              <w:t>:</w:t>
            </w:r>
            <w:r w:rsidR="00A56418" w:rsidRPr="00745578">
              <w:rPr>
                <w:noProof/>
                <w:lang w:val="en-GB"/>
              </w:rPr>
              <w:t xml:space="preserve"> </w:t>
            </w:r>
            <w:r w:rsidR="00953054" w:rsidRPr="00A56418">
              <w:rPr>
                <w:noProof/>
                <w:lang w:val="en-GB"/>
              </w:rPr>
              <w:t>Introducing</w:t>
            </w:r>
            <w:r w:rsidR="00953054" w:rsidRPr="00617969">
              <w:rPr>
                <w:lang w:val="en-GB"/>
              </w:rPr>
              <w:t xml:space="preserve"> the nomination forms</w:t>
            </w:r>
          </w:p>
          <w:p w:rsidR="00830DA8" w:rsidRPr="00617969" w:rsidDel="00C348DD" w:rsidRDefault="00585552" w:rsidP="00D30506">
            <w:pPr>
              <w:pStyle w:val="Txtjourne"/>
              <w:rPr>
                <w:lang w:val="en-GB"/>
              </w:rPr>
            </w:pPr>
            <w:r w:rsidRPr="00617969">
              <w:rPr>
                <w:lang w:val="en-GB"/>
              </w:rPr>
              <w:t>Evaluation and examination of nominations</w:t>
            </w:r>
          </w:p>
        </w:tc>
        <w:tc>
          <w:tcPr>
            <w:tcW w:w="1132" w:type="dxa"/>
            <w:tcBorders>
              <w:bottom w:val="single" w:sz="4" w:space="0" w:color="000000"/>
            </w:tcBorders>
            <w:shd w:val="clear" w:color="auto" w:fill="auto"/>
          </w:tcPr>
          <w:p w:rsidR="00830DA8" w:rsidRPr="00617969" w:rsidRDefault="00585552" w:rsidP="00604E4F">
            <w:pPr>
              <w:pStyle w:val="Txtjourne"/>
              <w:rPr>
                <w:lang w:val="en-GB"/>
              </w:rPr>
            </w:pPr>
            <w:r w:rsidRPr="00617969">
              <w:rPr>
                <w:lang w:val="en-GB"/>
              </w:rPr>
              <w:t>1 hour</w:t>
            </w:r>
          </w:p>
        </w:tc>
        <w:tc>
          <w:tcPr>
            <w:tcW w:w="2420" w:type="dxa"/>
            <w:tcBorders>
              <w:bottom w:val="single" w:sz="4" w:space="0" w:color="000000"/>
            </w:tcBorders>
            <w:shd w:val="clear" w:color="auto" w:fill="auto"/>
          </w:tcPr>
          <w:p w:rsidR="003370CA" w:rsidRDefault="003370CA" w:rsidP="00AB2335">
            <w:pPr>
              <w:pStyle w:val="Txtjourne"/>
              <w:rPr>
                <w:lang w:val="en-GB"/>
              </w:rPr>
            </w:pPr>
            <w:r>
              <w:rPr>
                <w:lang w:val="en-GB"/>
              </w:rPr>
              <w:t>Unit 40:</w:t>
            </w:r>
          </w:p>
          <w:p w:rsidR="00AB2335" w:rsidRPr="00617969" w:rsidRDefault="00AB2335" w:rsidP="00AB2335">
            <w:pPr>
              <w:pStyle w:val="Txtjourne"/>
              <w:rPr>
                <w:lang w:val="en-GB"/>
              </w:rPr>
            </w:pPr>
            <w:r w:rsidRPr="00617969">
              <w:rPr>
                <w:lang w:val="en-GB"/>
              </w:rPr>
              <w:t>Lesson plan</w:t>
            </w:r>
          </w:p>
          <w:p w:rsidR="00830DA8" w:rsidRPr="00617969" w:rsidRDefault="00AB2335" w:rsidP="00FA3C66">
            <w:pPr>
              <w:pStyle w:val="Txtjourne"/>
              <w:rPr>
                <w:lang w:val="en-GB"/>
              </w:rPr>
            </w:pPr>
            <w:r w:rsidRPr="00617969">
              <w:rPr>
                <w:lang w:val="en-GB"/>
              </w:rPr>
              <w:t>Facilitator’s notes</w:t>
            </w:r>
          </w:p>
        </w:tc>
        <w:tc>
          <w:tcPr>
            <w:tcW w:w="2824" w:type="dxa"/>
            <w:tcBorders>
              <w:bottom w:val="single" w:sz="4" w:space="0" w:color="000000"/>
            </w:tcBorders>
            <w:shd w:val="clear" w:color="auto" w:fill="auto"/>
          </w:tcPr>
          <w:p w:rsidR="00830DA8" w:rsidRPr="00617969" w:rsidRDefault="003370CA" w:rsidP="002E19C7">
            <w:pPr>
              <w:pStyle w:val="Txtjourne"/>
              <w:rPr>
                <w:lang w:val="en-GB"/>
              </w:rPr>
            </w:pPr>
            <w:r w:rsidRPr="00617969">
              <w:rPr>
                <w:lang w:val="en-GB"/>
              </w:rPr>
              <w:t xml:space="preserve">Blank forms ICH-01 and </w:t>
            </w:r>
            <w:r>
              <w:rPr>
                <w:lang w:val="en-GB"/>
              </w:rPr>
              <w:t>ICH-</w:t>
            </w:r>
            <w:r w:rsidRPr="00617969">
              <w:rPr>
                <w:lang w:val="en-GB"/>
              </w:rPr>
              <w:t>02 (available online)</w:t>
            </w:r>
          </w:p>
        </w:tc>
      </w:tr>
      <w:tr w:rsidR="002B41A6" w:rsidRPr="00617969" w:rsidTr="0009161E">
        <w:tc>
          <w:tcPr>
            <w:tcW w:w="9209" w:type="dxa"/>
            <w:gridSpan w:val="4"/>
            <w:shd w:val="clear" w:color="auto" w:fill="BFBFBF" w:themeFill="background1" w:themeFillShade="BF"/>
          </w:tcPr>
          <w:p w:rsidR="002B41A6" w:rsidRPr="00617969" w:rsidRDefault="002B41A6" w:rsidP="00FA3C66">
            <w:pPr>
              <w:pStyle w:val="Txtjourne"/>
              <w:tabs>
                <w:tab w:val="left" w:pos="5392"/>
              </w:tabs>
              <w:rPr>
                <w:lang w:val="en-GB"/>
              </w:rPr>
            </w:pPr>
            <w:r w:rsidRPr="00617969">
              <w:rPr>
                <w:lang w:val="en-GB"/>
              </w:rPr>
              <w:t>Distribute initial versions of sample nominations to groups</w:t>
            </w:r>
          </w:p>
        </w:tc>
      </w:tr>
    </w:tbl>
    <w:p w:rsidR="00F17B95" w:rsidRPr="00617969" w:rsidRDefault="00F17B95" w:rsidP="009909DD">
      <w:pPr>
        <w:pStyle w:val="Texte1"/>
        <w:rPr>
          <w:lang w:val="en-GB"/>
        </w:rPr>
      </w:pPr>
    </w:p>
    <w:p w:rsidR="005739FB" w:rsidRDefault="005739FB">
      <w:pPr>
        <w:tabs>
          <w:tab w:val="clear" w:pos="567"/>
        </w:tabs>
        <w:snapToGrid/>
        <w:spacing w:before="0" w:after="0"/>
        <w:jc w:val="left"/>
        <w:rPr>
          <w:rFonts w:eastAsia="Times New Roman"/>
          <w:b/>
          <w:bCs/>
          <w:caps/>
          <w:color w:val="3366FF"/>
          <w:kern w:val="28"/>
          <w:sz w:val="32"/>
          <w:szCs w:val="32"/>
          <w:lang w:val="en-GB"/>
        </w:rPr>
      </w:pPr>
      <w:bookmarkStart w:id="6" w:name="_Toc241644688"/>
      <w:r>
        <w:br w:type="page"/>
      </w:r>
    </w:p>
    <w:p w:rsidR="008E4302" w:rsidRPr="0009161E" w:rsidRDefault="008E4302" w:rsidP="00A857F2">
      <w:pPr>
        <w:pStyle w:val="Titcoul"/>
        <w:spacing w:before="0"/>
        <w:rPr>
          <w:noProof w:val="0"/>
          <w:color w:val="auto"/>
        </w:rPr>
      </w:pPr>
      <w:r w:rsidRPr="0009161E">
        <w:rPr>
          <w:noProof w:val="0"/>
          <w:color w:val="auto"/>
        </w:rPr>
        <w:lastRenderedPageBreak/>
        <w:t>Day 3</w:t>
      </w:r>
      <w:bookmarkEnd w:id="6"/>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34"/>
        <w:gridCol w:w="1131"/>
        <w:gridCol w:w="2420"/>
        <w:gridCol w:w="2824"/>
      </w:tblGrid>
      <w:tr w:rsidR="00C8751D" w:rsidRPr="00617969" w:rsidTr="0009161E">
        <w:trPr>
          <w:cantSplit/>
        </w:trPr>
        <w:tc>
          <w:tcPr>
            <w:tcW w:w="2834" w:type="dxa"/>
            <w:shd w:val="clear" w:color="auto" w:fill="BAD0EE"/>
          </w:tcPr>
          <w:p w:rsidR="00C8751D" w:rsidRPr="00617969" w:rsidRDefault="007A4B35" w:rsidP="0009161E">
            <w:pPr>
              <w:pStyle w:val="Tetierejourne"/>
              <w:spacing w:before="120"/>
              <w:rPr>
                <w:snapToGrid w:val="0"/>
                <w:lang w:val="en-GB"/>
              </w:rPr>
            </w:pPr>
            <w:r>
              <w:rPr>
                <w:lang w:val="en-GB"/>
              </w:rPr>
              <w:t>Unit</w:t>
            </w:r>
          </w:p>
        </w:tc>
        <w:tc>
          <w:tcPr>
            <w:tcW w:w="1131" w:type="dxa"/>
            <w:shd w:val="clear" w:color="auto" w:fill="BAD0EE"/>
          </w:tcPr>
          <w:p w:rsidR="00C8751D" w:rsidRPr="00617969" w:rsidRDefault="00C8751D" w:rsidP="0009161E">
            <w:pPr>
              <w:pStyle w:val="Tetierejourne"/>
              <w:spacing w:before="120"/>
              <w:rPr>
                <w:snapToGrid w:val="0"/>
                <w:color w:val="404040" w:themeColor="text1" w:themeTint="BF"/>
                <w:lang w:val="en-GB"/>
              </w:rPr>
            </w:pPr>
            <w:r w:rsidRPr="00617969">
              <w:rPr>
                <w:lang w:val="en-GB"/>
              </w:rPr>
              <w:t>Duration</w:t>
            </w:r>
          </w:p>
        </w:tc>
        <w:tc>
          <w:tcPr>
            <w:tcW w:w="2420" w:type="dxa"/>
            <w:shd w:val="clear" w:color="auto" w:fill="BAD0EE"/>
          </w:tcPr>
          <w:p w:rsidR="00C8751D" w:rsidRPr="00617969" w:rsidRDefault="00C8751D" w:rsidP="0009161E">
            <w:pPr>
              <w:pStyle w:val="Tetierejourne"/>
              <w:spacing w:before="120"/>
              <w:rPr>
                <w:snapToGrid w:val="0"/>
                <w:color w:val="404040" w:themeColor="text1" w:themeTint="BF"/>
                <w:lang w:val="en-GB"/>
              </w:rPr>
            </w:pPr>
            <w:r w:rsidRPr="00617969">
              <w:rPr>
                <w:lang w:val="en-GB"/>
              </w:rPr>
              <w:t>Facilitator’s materials</w:t>
            </w:r>
          </w:p>
        </w:tc>
        <w:tc>
          <w:tcPr>
            <w:tcW w:w="2824" w:type="dxa"/>
            <w:shd w:val="clear" w:color="auto" w:fill="BAD0EE"/>
          </w:tcPr>
          <w:p w:rsidR="00C8751D" w:rsidRPr="00617969" w:rsidRDefault="00C8751D" w:rsidP="0009161E">
            <w:pPr>
              <w:pStyle w:val="Tetierejourne"/>
              <w:spacing w:before="120"/>
              <w:rPr>
                <w:snapToGrid w:val="0"/>
                <w:color w:val="404040" w:themeColor="text1" w:themeTint="BF"/>
                <w:lang w:val="en-GB"/>
              </w:rPr>
            </w:pPr>
            <w:r w:rsidRPr="00617969">
              <w:rPr>
                <w:lang w:val="en-GB"/>
              </w:rPr>
              <w:t>Participants’</w:t>
            </w:r>
            <w:r w:rsidR="00A075F0">
              <w:rPr>
                <w:lang w:val="en-GB"/>
              </w:rPr>
              <w:t xml:space="preserve"> </w:t>
            </w:r>
            <w:r w:rsidRPr="00617969">
              <w:rPr>
                <w:lang w:val="en-GB"/>
              </w:rPr>
              <w:t>materials</w:t>
            </w:r>
          </w:p>
        </w:tc>
      </w:tr>
      <w:tr w:rsidR="00F75CE9" w:rsidRPr="00617969" w:rsidTr="0062666C">
        <w:trPr>
          <w:cantSplit/>
        </w:trPr>
        <w:tc>
          <w:tcPr>
            <w:tcW w:w="9209" w:type="dxa"/>
            <w:gridSpan w:val="4"/>
            <w:shd w:val="clear" w:color="auto" w:fill="auto"/>
          </w:tcPr>
          <w:p w:rsidR="00F75CE9" w:rsidRPr="00617969" w:rsidRDefault="00F75CE9" w:rsidP="0062666C">
            <w:pPr>
              <w:pStyle w:val="Txtjourne0"/>
              <w:rPr>
                <w:rFonts w:eastAsia="Calibri"/>
                <w:b/>
                <w:smallCaps/>
                <w:lang w:val="en-GB"/>
              </w:rPr>
            </w:pPr>
            <w:r w:rsidRPr="00617969">
              <w:rPr>
                <w:rFonts w:eastAsia="Calibri"/>
                <w:b/>
                <w:smallCaps/>
                <w:lang w:val="en-GB"/>
              </w:rPr>
              <w:t>Part 2. Evaluating sample nominations and making recommendations for inscribing elements</w:t>
            </w:r>
          </w:p>
        </w:tc>
      </w:tr>
      <w:tr w:rsidR="00F75CE9" w:rsidRPr="00617969" w:rsidTr="0009161E">
        <w:trPr>
          <w:cantSplit/>
        </w:trPr>
        <w:tc>
          <w:tcPr>
            <w:tcW w:w="2834" w:type="dxa"/>
            <w:tcBorders>
              <w:bottom w:val="single" w:sz="4" w:space="0" w:color="000000"/>
            </w:tcBorders>
          </w:tcPr>
          <w:p w:rsidR="003B7F6A" w:rsidRDefault="003370CA" w:rsidP="001F4B06">
            <w:pPr>
              <w:pStyle w:val="Tetierejourne"/>
              <w:tabs>
                <w:tab w:val="clear" w:pos="567"/>
              </w:tabs>
              <w:rPr>
                <w:rFonts w:eastAsia="Calibri"/>
                <w:b w:val="0"/>
                <w:szCs w:val="22"/>
                <w:lang w:val="en-GB"/>
              </w:rPr>
            </w:pPr>
            <w:r>
              <w:rPr>
                <w:rFonts w:eastAsia="Calibri"/>
                <w:b w:val="0"/>
                <w:szCs w:val="22"/>
                <w:lang w:val="en-GB"/>
              </w:rPr>
              <w:t xml:space="preserve">Unit 41: </w:t>
            </w:r>
            <w:r w:rsidR="00F75CE9" w:rsidRPr="00617969">
              <w:rPr>
                <w:rFonts w:eastAsia="Calibri"/>
                <w:b w:val="0"/>
                <w:szCs w:val="22"/>
                <w:lang w:val="en-GB"/>
              </w:rPr>
              <w:t>Assessing initial sample nominations</w:t>
            </w:r>
          </w:p>
          <w:p w:rsidR="00211810" w:rsidRPr="00617969" w:rsidRDefault="003B7F6A" w:rsidP="001F4B06">
            <w:pPr>
              <w:pStyle w:val="Tetierejourne"/>
              <w:tabs>
                <w:tab w:val="clear" w:pos="567"/>
              </w:tabs>
              <w:rPr>
                <w:rFonts w:eastAsia="Calibri"/>
                <w:b w:val="0"/>
                <w:szCs w:val="22"/>
                <w:lang w:val="en-GB"/>
              </w:rPr>
            </w:pPr>
            <w:r>
              <w:rPr>
                <w:rFonts w:eastAsia="Calibri"/>
                <w:b w:val="0"/>
                <w:szCs w:val="22"/>
                <w:lang w:val="en-GB"/>
              </w:rPr>
              <w:t>B</w:t>
            </w:r>
            <w:r w:rsidR="00211810" w:rsidRPr="00617969">
              <w:rPr>
                <w:rFonts w:eastAsia="Calibri"/>
                <w:b w:val="0"/>
                <w:szCs w:val="22"/>
                <w:lang w:val="en-GB"/>
              </w:rPr>
              <w:t xml:space="preserve">reak-out groups </w:t>
            </w:r>
          </w:p>
        </w:tc>
        <w:tc>
          <w:tcPr>
            <w:tcW w:w="1131" w:type="dxa"/>
            <w:tcBorders>
              <w:bottom w:val="single" w:sz="4" w:space="0" w:color="000000"/>
            </w:tcBorders>
          </w:tcPr>
          <w:p w:rsidR="00F75CE9" w:rsidRPr="00617969" w:rsidRDefault="00211810" w:rsidP="00604E4F">
            <w:pPr>
              <w:pStyle w:val="Tetierejourne"/>
              <w:rPr>
                <w:rFonts w:eastAsia="Calibri"/>
                <w:b w:val="0"/>
                <w:szCs w:val="22"/>
                <w:lang w:val="en-GB"/>
              </w:rPr>
            </w:pPr>
            <w:r w:rsidRPr="00617969">
              <w:rPr>
                <w:rFonts w:eastAsia="Calibri"/>
                <w:b w:val="0"/>
                <w:szCs w:val="22"/>
                <w:lang w:val="en-GB"/>
              </w:rPr>
              <w:t>3</w:t>
            </w:r>
            <w:r w:rsidR="00F75CE9" w:rsidRPr="00617969">
              <w:rPr>
                <w:rFonts w:eastAsia="Calibri"/>
                <w:b w:val="0"/>
                <w:szCs w:val="22"/>
                <w:lang w:val="en-GB"/>
              </w:rPr>
              <w:t xml:space="preserve"> hours</w:t>
            </w:r>
          </w:p>
        </w:tc>
        <w:tc>
          <w:tcPr>
            <w:tcW w:w="2420" w:type="dxa"/>
            <w:tcBorders>
              <w:bottom w:val="single" w:sz="4" w:space="0" w:color="000000"/>
            </w:tcBorders>
          </w:tcPr>
          <w:p w:rsidR="00BA775C" w:rsidRPr="00617969" w:rsidRDefault="00BA775C" w:rsidP="001A2CE2">
            <w:pPr>
              <w:pStyle w:val="Txtjourne"/>
              <w:rPr>
                <w:lang w:val="en-GB"/>
              </w:rPr>
            </w:pPr>
            <w:r w:rsidRPr="00617969">
              <w:rPr>
                <w:lang w:val="en-GB"/>
              </w:rPr>
              <w:t>Unit</w:t>
            </w:r>
            <w:r w:rsidR="000F3D3A">
              <w:rPr>
                <w:lang w:val="en-GB"/>
              </w:rPr>
              <w:t> </w:t>
            </w:r>
            <w:r w:rsidRPr="00617969">
              <w:rPr>
                <w:lang w:val="en-GB"/>
              </w:rPr>
              <w:t>41</w:t>
            </w:r>
            <w:r w:rsidR="003B7F6A">
              <w:rPr>
                <w:lang w:val="en-GB"/>
              </w:rPr>
              <w:t>:</w:t>
            </w:r>
          </w:p>
          <w:p w:rsidR="00F75CE9" w:rsidRPr="00617969" w:rsidRDefault="00F75CE9" w:rsidP="001A2CE2">
            <w:pPr>
              <w:pStyle w:val="Txtjourne"/>
              <w:rPr>
                <w:lang w:val="en-GB"/>
              </w:rPr>
            </w:pPr>
            <w:r w:rsidRPr="00617969">
              <w:rPr>
                <w:lang w:val="en-GB"/>
              </w:rPr>
              <w:t>Lesson plan</w:t>
            </w:r>
          </w:p>
          <w:p w:rsidR="00F75CE9" w:rsidRPr="00617969" w:rsidRDefault="00F75CE9" w:rsidP="00FA3C66">
            <w:pPr>
              <w:pStyle w:val="Txtjourne"/>
              <w:rPr>
                <w:lang w:val="en-GB"/>
              </w:rPr>
            </w:pPr>
            <w:r w:rsidRPr="00617969">
              <w:rPr>
                <w:lang w:val="en-GB"/>
              </w:rPr>
              <w:t>Facilitator’s notes</w:t>
            </w:r>
          </w:p>
        </w:tc>
        <w:tc>
          <w:tcPr>
            <w:tcW w:w="2824" w:type="dxa"/>
            <w:tcBorders>
              <w:bottom w:val="single" w:sz="4" w:space="0" w:color="000000"/>
            </w:tcBorders>
          </w:tcPr>
          <w:p w:rsidR="00F75CE9" w:rsidRPr="00617969" w:rsidRDefault="00BA775C" w:rsidP="00FA3C66">
            <w:pPr>
              <w:pStyle w:val="Tetierejourne"/>
              <w:rPr>
                <w:rFonts w:eastAsia="Calibri"/>
                <w:b w:val="0"/>
                <w:szCs w:val="22"/>
                <w:lang w:val="en-GB"/>
              </w:rPr>
            </w:pPr>
            <w:r w:rsidRPr="00617969">
              <w:rPr>
                <w:rFonts w:eastAsia="Calibri"/>
                <w:b w:val="0"/>
                <w:szCs w:val="22"/>
                <w:lang w:val="en-GB"/>
              </w:rPr>
              <w:t>Unit</w:t>
            </w:r>
            <w:r w:rsidR="000F3D3A">
              <w:rPr>
                <w:rFonts w:eastAsia="Calibri"/>
                <w:b w:val="0"/>
                <w:szCs w:val="22"/>
                <w:lang w:val="en-GB"/>
              </w:rPr>
              <w:t> </w:t>
            </w:r>
            <w:r w:rsidRPr="00617969">
              <w:rPr>
                <w:rFonts w:eastAsia="Calibri"/>
                <w:b w:val="0"/>
                <w:szCs w:val="22"/>
                <w:lang w:val="en-GB"/>
              </w:rPr>
              <w:t xml:space="preserve">41 hand-outs on </w:t>
            </w:r>
            <w:r w:rsidR="005023B7" w:rsidRPr="00617969">
              <w:rPr>
                <w:rFonts w:eastAsia="Calibri"/>
                <w:b w:val="0"/>
                <w:szCs w:val="22"/>
                <w:lang w:val="en-GB"/>
              </w:rPr>
              <w:t xml:space="preserve">Initial </w:t>
            </w:r>
            <w:r w:rsidR="00276368" w:rsidRPr="00617969">
              <w:rPr>
                <w:rFonts w:eastAsia="Calibri"/>
                <w:b w:val="0"/>
                <w:szCs w:val="22"/>
                <w:lang w:val="en-GB"/>
              </w:rPr>
              <w:t>s</w:t>
            </w:r>
            <w:r w:rsidR="00F75CE9" w:rsidRPr="00617969">
              <w:rPr>
                <w:rFonts w:eastAsia="Calibri"/>
                <w:b w:val="0"/>
                <w:szCs w:val="22"/>
                <w:lang w:val="en-GB"/>
              </w:rPr>
              <w:t xml:space="preserve">ample nominations </w:t>
            </w:r>
            <w:r w:rsidR="00134860" w:rsidRPr="00617969">
              <w:rPr>
                <w:b w:val="0"/>
                <w:snapToGrid w:val="0"/>
                <w:lang w:val="en-GB"/>
              </w:rPr>
              <w:t>and</w:t>
            </w:r>
            <w:r w:rsidRPr="00617969">
              <w:rPr>
                <w:b w:val="0"/>
                <w:snapToGrid w:val="0"/>
                <w:lang w:val="en-GB"/>
              </w:rPr>
              <w:t xml:space="preserve"> hand-outs with</w:t>
            </w:r>
            <w:r w:rsidR="00134860" w:rsidRPr="00617969">
              <w:rPr>
                <w:b w:val="0"/>
                <w:snapToGrid w:val="0"/>
                <w:lang w:val="en-GB"/>
              </w:rPr>
              <w:t xml:space="preserve"> questions for </w:t>
            </w:r>
            <w:r w:rsidRPr="00617969">
              <w:rPr>
                <w:b w:val="0"/>
                <w:snapToGrid w:val="0"/>
                <w:lang w:val="en-GB"/>
              </w:rPr>
              <w:t xml:space="preserve">group </w:t>
            </w:r>
            <w:r w:rsidR="00134860" w:rsidRPr="00617969">
              <w:rPr>
                <w:b w:val="0"/>
                <w:snapToGrid w:val="0"/>
                <w:lang w:val="en-GB"/>
              </w:rPr>
              <w:t xml:space="preserve">discussions </w:t>
            </w:r>
            <w:r w:rsidR="00F75CE9" w:rsidRPr="00617969">
              <w:rPr>
                <w:b w:val="0"/>
                <w:snapToGrid w:val="0"/>
                <w:lang w:val="en-GB"/>
              </w:rPr>
              <w:t>(</w:t>
            </w:r>
            <w:r w:rsidR="00F75CE9" w:rsidRPr="00617969">
              <w:rPr>
                <w:rFonts w:eastAsia="Calibri"/>
                <w:b w:val="0"/>
                <w:szCs w:val="22"/>
                <w:lang w:val="en-GB"/>
              </w:rPr>
              <w:t>Unit</w:t>
            </w:r>
            <w:r w:rsidR="000F3D3A">
              <w:rPr>
                <w:rFonts w:eastAsia="Calibri"/>
                <w:b w:val="0"/>
                <w:szCs w:val="22"/>
                <w:lang w:val="en-GB"/>
              </w:rPr>
              <w:t> </w:t>
            </w:r>
            <w:r w:rsidR="00F75CE9" w:rsidRPr="00617969">
              <w:rPr>
                <w:rFonts w:eastAsia="Calibri"/>
                <w:b w:val="0"/>
                <w:szCs w:val="22"/>
                <w:lang w:val="en-GB"/>
              </w:rPr>
              <w:t>41</w:t>
            </w:r>
            <w:r w:rsidRPr="00617969">
              <w:rPr>
                <w:rFonts w:eastAsia="Calibri"/>
                <w:b w:val="0"/>
                <w:szCs w:val="22"/>
                <w:lang w:val="en-GB"/>
              </w:rPr>
              <w:t>H</w:t>
            </w:r>
            <w:r w:rsidR="00134860" w:rsidRPr="00617969">
              <w:rPr>
                <w:rFonts w:eastAsia="Calibri"/>
                <w:b w:val="0"/>
                <w:szCs w:val="22"/>
                <w:lang w:val="en-GB"/>
              </w:rPr>
              <w:t>and-outs 1.a</w:t>
            </w:r>
            <w:r w:rsidR="00276368" w:rsidRPr="00617969">
              <w:rPr>
                <w:rFonts w:eastAsia="Calibri"/>
                <w:b w:val="0"/>
                <w:szCs w:val="22"/>
                <w:lang w:val="en-GB"/>
              </w:rPr>
              <w:t> </w:t>
            </w:r>
            <w:r w:rsidR="00134860" w:rsidRPr="00617969">
              <w:rPr>
                <w:rFonts w:eastAsia="Calibri"/>
                <w:b w:val="0"/>
                <w:szCs w:val="22"/>
                <w:lang w:val="en-GB"/>
              </w:rPr>
              <w:t>&amp;</w:t>
            </w:r>
            <w:r w:rsidR="00276368" w:rsidRPr="00617969">
              <w:rPr>
                <w:rFonts w:eastAsia="Calibri"/>
                <w:b w:val="0"/>
                <w:szCs w:val="22"/>
                <w:lang w:val="en-GB"/>
              </w:rPr>
              <w:t> </w:t>
            </w:r>
            <w:r w:rsidR="00134860" w:rsidRPr="00617969">
              <w:rPr>
                <w:rFonts w:eastAsia="Calibri"/>
                <w:b w:val="0"/>
                <w:szCs w:val="22"/>
                <w:lang w:val="en-GB"/>
              </w:rPr>
              <w:t>b, 2.a</w:t>
            </w:r>
            <w:r w:rsidR="00276368" w:rsidRPr="00617969">
              <w:rPr>
                <w:rFonts w:eastAsia="Calibri"/>
                <w:b w:val="0"/>
                <w:szCs w:val="22"/>
                <w:lang w:val="en-GB"/>
              </w:rPr>
              <w:t> </w:t>
            </w:r>
            <w:r w:rsidR="00134860" w:rsidRPr="00617969">
              <w:rPr>
                <w:rFonts w:eastAsia="Calibri"/>
                <w:b w:val="0"/>
                <w:szCs w:val="22"/>
                <w:lang w:val="en-GB"/>
              </w:rPr>
              <w:t>&amp;</w:t>
            </w:r>
            <w:r w:rsidR="00276368" w:rsidRPr="00617969">
              <w:rPr>
                <w:rFonts w:eastAsia="Calibri"/>
                <w:b w:val="0"/>
                <w:szCs w:val="22"/>
                <w:lang w:val="en-GB"/>
              </w:rPr>
              <w:t> </w:t>
            </w:r>
            <w:r w:rsidR="00134860" w:rsidRPr="00617969">
              <w:rPr>
                <w:rFonts w:eastAsia="Calibri"/>
                <w:b w:val="0"/>
                <w:szCs w:val="22"/>
                <w:lang w:val="en-GB"/>
              </w:rPr>
              <w:t>b, 3.a</w:t>
            </w:r>
            <w:r w:rsidR="00276368" w:rsidRPr="00617969">
              <w:rPr>
                <w:rFonts w:eastAsia="Calibri"/>
                <w:b w:val="0"/>
                <w:szCs w:val="22"/>
                <w:lang w:val="en-GB"/>
              </w:rPr>
              <w:t> </w:t>
            </w:r>
            <w:r w:rsidR="00134860" w:rsidRPr="00617969">
              <w:rPr>
                <w:rFonts w:eastAsia="Calibri"/>
                <w:b w:val="0"/>
                <w:szCs w:val="22"/>
                <w:lang w:val="en-GB"/>
              </w:rPr>
              <w:t>&amp;</w:t>
            </w:r>
            <w:r w:rsidR="00276368" w:rsidRPr="00617969">
              <w:rPr>
                <w:rFonts w:eastAsia="Calibri"/>
                <w:b w:val="0"/>
                <w:szCs w:val="22"/>
                <w:lang w:val="en-GB"/>
              </w:rPr>
              <w:t> </w:t>
            </w:r>
            <w:r w:rsidR="00134860" w:rsidRPr="00617969">
              <w:rPr>
                <w:rFonts w:eastAsia="Calibri"/>
                <w:b w:val="0"/>
                <w:szCs w:val="22"/>
                <w:lang w:val="en-GB"/>
              </w:rPr>
              <w:t>b, 4.a</w:t>
            </w:r>
            <w:r w:rsidR="00276368" w:rsidRPr="00617969">
              <w:rPr>
                <w:rFonts w:eastAsia="Calibri"/>
                <w:b w:val="0"/>
                <w:szCs w:val="22"/>
                <w:lang w:val="en-GB"/>
              </w:rPr>
              <w:t> </w:t>
            </w:r>
            <w:r w:rsidR="00134860" w:rsidRPr="00617969">
              <w:rPr>
                <w:rFonts w:eastAsia="Calibri"/>
                <w:b w:val="0"/>
                <w:szCs w:val="22"/>
                <w:lang w:val="en-GB"/>
              </w:rPr>
              <w:t>&amp;</w:t>
            </w:r>
            <w:r w:rsidR="00276368" w:rsidRPr="00617969">
              <w:rPr>
                <w:rFonts w:eastAsia="Calibri"/>
                <w:b w:val="0"/>
                <w:szCs w:val="22"/>
                <w:lang w:val="en-GB"/>
              </w:rPr>
              <w:t> </w:t>
            </w:r>
            <w:r w:rsidR="00134860" w:rsidRPr="00617969">
              <w:rPr>
                <w:rFonts w:eastAsia="Calibri"/>
                <w:b w:val="0"/>
                <w:szCs w:val="22"/>
                <w:lang w:val="en-GB"/>
              </w:rPr>
              <w:t>b, 5.a</w:t>
            </w:r>
            <w:r w:rsidR="00276368" w:rsidRPr="00617969">
              <w:rPr>
                <w:rFonts w:eastAsia="Calibri"/>
                <w:b w:val="0"/>
                <w:szCs w:val="22"/>
                <w:lang w:val="en-GB"/>
              </w:rPr>
              <w:t> </w:t>
            </w:r>
            <w:r w:rsidR="00134860" w:rsidRPr="00617969">
              <w:rPr>
                <w:rFonts w:eastAsia="Calibri"/>
                <w:b w:val="0"/>
                <w:szCs w:val="22"/>
                <w:lang w:val="en-GB"/>
              </w:rPr>
              <w:t>&amp;</w:t>
            </w:r>
            <w:r w:rsidR="00276368" w:rsidRPr="00617969">
              <w:rPr>
                <w:rFonts w:eastAsia="Calibri"/>
                <w:b w:val="0"/>
                <w:szCs w:val="22"/>
                <w:lang w:val="en-GB"/>
              </w:rPr>
              <w:t> </w:t>
            </w:r>
            <w:r w:rsidR="00134860" w:rsidRPr="00617969">
              <w:rPr>
                <w:rFonts w:eastAsia="Calibri"/>
                <w:b w:val="0"/>
                <w:szCs w:val="22"/>
                <w:lang w:val="en-GB"/>
              </w:rPr>
              <w:t>b, 6.a</w:t>
            </w:r>
            <w:r w:rsidR="00276368" w:rsidRPr="00617969">
              <w:rPr>
                <w:rFonts w:eastAsia="Calibri"/>
                <w:b w:val="0"/>
                <w:szCs w:val="22"/>
                <w:lang w:val="en-GB"/>
              </w:rPr>
              <w:t> </w:t>
            </w:r>
            <w:r w:rsidR="00134860" w:rsidRPr="00617969">
              <w:rPr>
                <w:rFonts w:eastAsia="Calibri"/>
                <w:b w:val="0"/>
                <w:szCs w:val="22"/>
                <w:lang w:val="en-GB"/>
              </w:rPr>
              <w:t>&amp;</w:t>
            </w:r>
            <w:r w:rsidR="00276368" w:rsidRPr="00617969">
              <w:rPr>
                <w:rFonts w:eastAsia="Calibri"/>
                <w:b w:val="0"/>
                <w:szCs w:val="22"/>
                <w:lang w:val="en-GB"/>
              </w:rPr>
              <w:t> </w:t>
            </w:r>
            <w:r w:rsidR="00134860" w:rsidRPr="00745578">
              <w:rPr>
                <w:rFonts w:eastAsia="Calibri"/>
                <w:b w:val="0"/>
                <w:color w:val="000000" w:themeColor="text1"/>
                <w:szCs w:val="22"/>
                <w:lang w:val="en-GB"/>
              </w:rPr>
              <w:t>b</w:t>
            </w:r>
            <w:r w:rsidR="000655A4" w:rsidRPr="00745578">
              <w:rPr>
                <w:rFonts w:eastAsia="Calibri"/>
                <w:b w:val="0"/>
                <w:color w:val="000000" w:themeColor="text1"/>
                <w:szCs w:val="22"/>
                <w:lang w:val="en-GB"/>
              </w:rPr>
              <w:t>, 7.a.&amp;</w:t>
            </w:r>
            <w:r w:rsidR="00745578">
              <w:rPr>
                <w:rFonts w:eastAsia="Calibri"/>
                <w:b w:val="0"/>
                <w:color w:val="000000" w:themeColor="text1"/>
                <w:szCs w:val="22"/>
                <w:lang w:val="en-GB"/>
              </w:rPr>
              <w:t xml:space="preserve"> </w:t>
            </w:r>
            <w:r w:rsidR="000655A4" w:rsidRPr="00745578">
              <w:rPr>
                <w:rFonts w:eastAsia="Calibri"/>
                <w:b w:val="0"/>
                <w:color w:val="000000" w:themeColor="text1"/>
                <w:szCs w:val="22"/>
                <w:lang w:val="en-GB"/>
              </w:rPr>
              <w:t>7.b</w:t>
            </w:r>
            <w:r w:rsidR="00134860" w:rsidRPr="00745578">
              <w:rPr>
                <w:rFonts w:eastAsia="Calibri"/>
                <w:b w:val="0"/>
                <w:color w:val="000000" w:themeColor="text1"/>
                <w:szCs w:val="22"/>
                <w:lang w:val="en-GB"/>
              </w:rPr>
              <w:t>)</w:t>
            </w:r>
          </w:p>
        </w:tc>
      </w:tr>
      <w:tr w:rsidR="00F75CE9" w:rsidRPr="00617969" w:rsidTr="0009161E">
        <w:trPr>
          <w:cantSplit/>
        </w:trPr>
        <w:tc>
          <w:tcPr>
            <w:tcW w:w="2834" w:type="dxa"/>
            <w:shd w:val="clear" w:color="auto" w:fill="F2F2F2"/>
          </w:tcPr>
          <w:p w:rsidR="00F75CE9" w:rsidRPr="00617969" w:rsidRDefault="00F75CE9" w:rsidP="00604E4F">
            <w:pPr>
              <w:pStyle w:val="Tetierejourne"/>
              <w:rPr>
                <w:b w:val="0"/>
                <w:lang w:val="en-GB"/>
              </w:rPr>
            </w:pPr>
            <w:r w:rsidRPr="00617969">
              <w:rPr>
                <w:rFonts w:eastAsia="Calibri"/>
                <w:b w:val="0"/>
                <w:szCs w:val="22"/>
                <w:lang w:val="en-GB"/>
              </w:rPr>
              <w:t>Lunch</w:t>
            </w:r>
          </w:p>
        </w:tc>
        <w:tc>
          <w:tcPr>
            <w:tcW w:w="1131" w:type="dxa"/>
            <w:shd w:val="clear" w:color="auto" w:fill="F2F2F2"/>
          </w:tcPr>
          <w:p w:rsidR="00F75CE9" w:rsidRPr="00617969" w:rsidRDefault="00F75CE9" w:rsidP="00604E4F">
            <w:pPr>
              <w:pStyle w:val="Tetierejourne"/>
              <w:rPr>
                <w:b w:val="0"/>
                <w:lang w:val="en-GB"/>
              </w:rPr>
            </w:pPr>
            <w:r w:rsidRPr="00617969">
              <w:rPr>
                <w:rFonts w:eastAsia="Calibri"/>
                <w:b w:val="0"/>
                <w:szCs w:val="22"/>
                <w:lang w:val="en-GB"/>
              </w:rPr>
              <w:t>1 hour</w:t>
            </w:r>
          </w:p>
        </w:tc>
        <w:tc>
          <w:tcPr>
            <w:tcW w:w="2420" w:type="dxa"/>
            <w:shd w:val="clear" w:color="auto" w:fill="F2F2F2"/>
          </w:tcPr>
          <w:p w:rsidR="00F75CE9" w:rsidRPr="00617969" w:rsidRDefault="00F75CE9" w:rsidP="00604E4F">
            <w:pPr>
              <w:pStyle w:val="Tetierejourne"/>
              <w:rPr>
                <w:rFonts w:eastAsia="Calibri"/>
                <w:b w:val="0"/>
                <w:lang w:val="en-GB"/>
              </w:rPr>
            </w:pPr>
          </w:p>
        </w:tc>
        <w:tc>
          <w:tcPr>
            <w:tcW w:w="2824" w:type="dxa"/>
            <w:shd w:val="clear" w:color="auto" w:fill="F2F2F2"/>
          </w:tcPr>
          <w:p w:rsidR="00F75CE9" w:rsidRPr="00617969" w:rsidRDefault="00F75CE9" w:rsidP="00604E4F">
            <w:pPr>
              <w:pStyle w:val="Tetierejourne"/>
              <w:rPr>
                <w:rFonts w:eastAsia="Calibri"/>
                <w:b w:val="0"/>
                <w:lang w:val="en-GB"/>
              </w:rPr>
            </w:pPr>
          </w:p>
        </w:tc>
      </w:tr>
      <w:tr w:rsidR="00F75CE9" w:rsidRPr="00617969" w:rsidTr="0009161E">
        <w:trPr>
          <w:cantSplit/>
        </w:trPr>
        <w:tc>
          <w:tcPr>
            <w:tcW w:w="2834" w:type="dxa"/>
            <w:shd w:val="clear" w:color="auto" w:fill="auto"/>
          </w:tcPr>
          <w:p w:rsidR="003370CA" w:rsidRDefault="003370CA" w:rsidP="00FA3C66">
            <w:pPr>
              <w:pStyle w:val="Tetierejourne"/>
              <w:rPr>
                <w:rFonts w:eastAsia="Calibri"/>
                <w:b w:val="0"/>
                <w:szCs w:val="22"/>
                <w:lang w:val="en-GB"/>
              </w:rPr>
            </w:pPr>
            <w:r>
              <w:rPr>
                <w:rFonts w:eastAsia="Calibri"/>
                <w:b w:val="0"/>
                <w:szCs w:val="22"/>
                <w:lang w:val="en-GB"/>
              </w:rPr>
              <w:t xml:space="preserve">Unit 41: </w:t>
            </w:r>
            <w:r w:rsidR="00EE04E0" w:rsidRPr="00617969">
              <w:rPr>
                <w:rFonts w:eastAsia="Calibri"/>
                <w:b w:val="0"/>
                <w:szCs w:val="22"/>
                <w:lang w:val="en-GB"/>
              </w:rPr>
              <w:t>Assessing initial sample nominations</w:t>
            </w:r>
          </w:p>
          <w:p w:rsidR="00F75CE9" w:rsidRPr="00617969" w:rsidRDefault="003370CA">
            <w:pPr>
              <w:pStyle w:val="Tetierejourne"/>
              <w:rPr>
                <w:rFonts w:eastAsia="Calibri"/>
                <w:b w:val="0"/>
                <w:szCs w:val="22"/>
                <w:lang w:val="en-GB"/>
              </w:rPr>
            </w:pPr>
            <w:r>
              <w:rPr>
                <w:rFonts w:eastAsia="Calibri"/>
                <w:b w:val="0"/>
                <w:szCs w:val="22"/>
                <w:lang w:val="en-GB"/>
              </w:rPr>
              <w:t>Group work</w:t>
            </w:r>
            <w:r w:rsidR="00A075F0">
              <w:rPr>
                <w:rFonts w:eastAsia="Calibri"/>
                <w:b w:val="0"/>
                <w:szCs w:val="22"/>
                <w:lang w:val="en-GB"/>
              </w:rPr>
              <w:t xml:space="preserve"> </w:t>
            </w:r>
            <w:r w:rsidR="00211810" w:rsidRPr="00617969">
              <w:rPr>
                <w:rFonts w:eastAsia="Calibri"/>
                <w:b w:val="0"/>
                <w:szCs w:val="22"/>
                <w:lang w:val="en-GB"/>
              </w:rPr>
              <w:t>continued</w:t>
            </w:r>
          </w:p>
        </w:tc>
        <w:tc>
          <w:tcPr>
            <w:tcW w:w="1131" w:type="dxa"/>
            <w:shd w:val="clear" w:color="auto" w:fill="auto"/>
          </w:tcPr>
          <w:p w:rsidR="00F75CE9" w:rsidRPr="00617969" w:rsidRDefault="00211810" w:rsidP="00211810">
            <w:pPr>
              <w:pStyle w:val="Tetierejourne"/>
              <w:rPr>
                <w:rFonts w:eastAsia="Calibri"/>
                <w:b w:val="0"/>
                <w:szCs w:val="22"/>
                <w:lang w:val="en-GB"/>
              </w:rPr>
            </w:pPr>
            <w:r w:rsidRPr="00617969">
              <w:rPr>
                <w:rFonts w:eastAsia="Calibri"/>
                <w:b w:val="0"/>
                <w:szCs w:val="22"/>
                <w:lang w:val="en-GB"/>
              </w:rPr>
              <w:t>1</w:t>
            </w:r>
            <w:r w:rsidR="00F75CE9" w:rsidRPr="00617969">
              <w:rPr>
                <w:rFonts w:eastAsia="Calibri"/>
                <w:b w:val="0"/>
                <w:szCs w:val="22"/>
                <w:lang w:val="en-GB"/>
              </w:rPr>
              <w:t> hour</w:t>
            </w:r>
          </w:p>
        </w:tc>
        <w:tc>
          <w:tcPr>
            <w:tcW w:w="2420" w:type="dxa"/>
          </w:tcPr>
          <w:p w:rsidR="00F75CE9" w:rsidRPr="00617969" w:rsidRDefault="00F75CE9" w:rsidP="00CB5B1F">
            <w:pPr>
              <w:pStyle w:val="Txtjourne"/>
              <w:rPr>
                <w:lang w:val="en-GB"/>
              </w:rPr>
            </w:pPr>
          </w:p>
        </w:tc>
        <w:tc>
          <w:tcPr>
            <w:tcW w:w="2824" w:type="dxa"/>
            <w:shd w:val="clear" w:color="auto" w:fill="auto"/>
          </w:tcPr>
          <w:p w:rsidR="00F75CE9" w:rsidRPr="00617969" w:rsidRDefault="00F75CE9" w:rsidP="0062666C">
            <w:pPr>
              <w:pStyle w:val="Txtjourne"/>
              <w:keepNext/>
              <w:keepLines/>
              <w:outlineLvl w:val="7"/>
              <w:rPr>
                <w:b/>
                <w:szCs w:val="22"/>
                <w:lang w:val="en-GB"/>
              </w:rPr>
            </w:pPr>
          </w:p>
        </w:tc>
      </w:tr>
      <w:tr w:rsidR="00F75CE9" w:rsidRPr="00617969" w:rsidTr="0009161E">
        <w:trPr>
          <w:cantSplit/>
        </w:trPr>
        <w:tc>
          <w:tcPr>
            <w:tcW w:w="2834" w:type="dxa"/>
            <w:tcBorders>
              <w:bottom w:val="single" w:sz="4" w:space="0" w:color="000000"/>
            </w:tcBorders>
            <w:shd w:val="clear" w:color="auto" w:fill="auto"/>
          </w:tcPr>
          <w:p w:rsidR="00062444" w:rsidRDefault="00062444" w:rsidP="00FA3C66">
            <w:pPr>
              <w:pStyle w:val="Tetierejourne"/>
              <w:rPr>
                <w:rFonts w:eastAsia="Calibri"/>
                <w:b w:val="0"/>
                <w:szCs w:val="22"/>
                <w:lang w:val="en-GB"/>
              </w:rPr>
            </w:pPr>
            <w:r>
              <w:rPr>
                <w:rFonts w:eastAsia="Calibri"/>
                <w:b w:val="0"/>
                <w:szCs w:val="22"/>
                <w:lang w:val="en-GB"/>
              </w:rPr>
              <w:t xml:space="preserve">Unit 41: </w:t>
            </w:r>
            <w:r w:rsidR="00E96F2D" w:rsidRPr="00617969">
              <w:rPr>
                <w:rFonts w:eastAsia="Calibri"/>
                <w:b w:val="0"/>
                <w:szCs w:val="22"/>
                <w:lang w:val="en-GB"/>
              </w:rPr>
              <w:t>Assessing initial sample nominations</w:t>
            </w:r>
          </w:p>
          <w:p w:rsidR="00F75CE9" w:rsidRPr="00617969" w:rsidRDefault="00062444">
            <w:pPr>
              <w:pStyle w:val="Tetierejourne"/>
              <w:rPr>
                <w:rFonts w:eastAsia="Calibri"/>
                <w:b w:val="0"/>
                <w:szCs w:val="22"/>
                <w:lang w:val="en-GB"/>
              </w:rPr>
            </w:pPr>
            <w:r>
              <w:rPr>
                <w:rFonts w:eastAsia="Calibri"/>
                <w:b w:val="0"/>
                <w:szCs w:val="22"/>
                <w:lang w:val="en-GB"/>
              </w:rPr>
              <w:t>R</w:t>
            </w:r>
            <w:r w:rsidR="00F75CE9" w:rsidRPr="00617969">
              <w:rPr>
                <w:rFonts w:eastAsia="Calibri"/>
                <w:b w:val="0"/>
                <w:szCs w:val="22"/>
                <w:lang w:val="en-GB"/>
              </w:rPr>
              <w:t xml:space="preserve">eport back </w:t>
            </w:r>
            <w:r w:rsidR="00211810" w:rsidRPr="00617969">
              <w:rPr>
                <w:rFonts w:eastAsia="Calibri"/>
                <w:b w:val="0"/>
                <w:szCs w:val="22"/>
                <w:lang w:val="en-GB"/>
              </w:rPr>
              <w:t xml:space="preserve">from groups </w:t>
            </w:r>
            <w:r w:rsidR="00F75CE9" w:rsidRPr="00617969">
              <w:rPr>
                <w:rFonts w:eastAsia="Calibri"/>
                <w:b w:val="0"/>
                <w:szCs w:val="22"/>
                <w:lang w:val="en-GB"/>
              </w:rPr>
              <w:t>and discuss</w:t>
            </w:r>
            <w:r>
              <w:rPr>
                <w:rFonts w:eastAsia="Calibri"/>
                <w:b w:val="0"/>
                <w:szCs w:val="22"/>
                <w:lang w:val="en-GB"/>
              </w:rPr>
              <w:t xml:space="preserve"> in plenary</w:t>
            </w:r>
          </w:p>
        </w:tc>
        <w:tc>
          <w:tcPr>
            <w:tcW w:w="1131" w:type="dxa"/>
            <w:tcBorders>
              <w:bottom w:val="single" w:sz="4" w:space="0" w:color="000000"/>
            </w:tcBorders>
            <w:shd w:val="clear" w:color="auto" w:fill="auto"/>
          </w:tcPr>
          <w:p w:rsidR="00F75CE9" w:rsidRPr="00617969" w:rsidRDefault="00F75CE9" w:rsidP="007C4BE4">
            <w:pPr>
              <w:pStyle w:val="Tetierejourne"/>
              <w:rPr>
                <w:rFonts w:eastAsia="Calibri"/>
                <w:b w:val="0"/>
                <w:szCs w:val="22"/>
                <w:lang w:val="en-GB"/>
              </w:rPr>
            </w:pPr>
            <w:r w:rsidRPr="00617969">
              <w:rPr>
                <w:rFonts w:eastAsia="Calibri"/>
                <w:b w:val="0"/>
                <w:szCs w:val="22"/>
                <w:lang w:val="en-GB"/>
              </w:rPr>
              <w:t>2 hours</w:t>
            </w:r>
          </w:p>
        </w:tc>
        <w:tc>
          <w:tcPr>
            <w:tcW w:w="2420" w:type="dxa"/>
            <w:tcBorders>
              <w:bottom w:val="single" w:sz="4" w:space="0" w:color="000000"/>
            </w:tcBorders>
          </w:tcPr>
          <w:p w:rsidR="00CB5E30" w:rsidRPr="00617969" w:rsidRDefault="00CB5E30" w:rsidP="002E19C7">
            <w:pPr>
              <w:pStyle w:val="Txtjourne"/>
              <w:rPr>
                <w:lang w:val="en-GB"/>
              </w:rPr>
            </w:pPr>
          </w:p>
        </w:tc>
        <w:tc>
          <w:tcPr>
            <w:tcW w:w="2824" w:type="dxa"/>
            <w:tcBorders>
              <w:bottom w:val="single" w:sz="4" w:space="0" w:color="000000"/>
            </w:tcBorders>
            <w:shd w:val="clear" w:color="auto" w:fill="auto"/>
          </w:tcPr>
          <w:p w:rsidR="00F75CE9" w:rsidRPr="00617969" w:rsidRDefault="00F75CE9" w:rsidP="00604E4F">
            <w:pPr>
              <w:pStyle w:val="Tetierejourne"/>
              <w:rPr>
                <w:b w:val="0"/>
                <w:lang w:val="en-GB"/>
              </w:rPr>
            </w:pPr>
          </w:p>
        </w:tc>
      </w:tr>
      <w:tr w:rsidR="00F75CE9" w:rsidRPr="00617969" w:rsidTr="0009161E">
        <w:trPr>
          <w:cantSplit/>
        </w:trPr>
        <w:tc>
          <w:tcPr>
            <w:tcW w:w="9209" w:type="dxa"/>
            <w:gridSpan w:val="4"/>
            <w:tcBorders>
              <w:bottom w:val="single" w:sz="4" w:space="0" w:color="000000"/>
            </w:tcBorders>
            <w:shd w:val="clear" w:color="auto" w:fill="BFBFBF" w:themeFill="background1" w:themeFillShade="BF"/>
          </w:tcPr>
          <w:p w:rsidR="00F75CE9" w:rsidRPr="00617969" w:rsidRDefault="00F75CE9" w:rsidP="00604E4F">
            <w:pPr>
              <w:pStyle w:val="Tetierejourne"/>
              <w:rPr>
                <w:rFonts w:eastAsia="Calibri"/>
                <w:b w:val="0"/>
                <w:lang w:val="en-GB"/>
              </w:rPr>
            </w:pPr>
            <w:r w:rsidRPr="00617969">
              <w:rPr>
                <w:b w:val="0"/>
                <w:lang w:val="en-GB"/>
              </w:rPr>
              <w:t>Distribute final versions of sample nominations to groups</w:t>
            </w:r>
          </w:p>
        </w:tc>
      </w:tr>
    </w:tbl>
    <w:p w:rsidR="00F17B95" w:rsidRPr="00617969" w:rsidRDefault="00F17B95" w:rsidP="009909DD">
      <w:pPr>
        <w:pStyle w:val="Texte1"/>
        <w:rPr>
          <w:lang w:val="en-GB"/>
        </w:rPr>
      </w:pPr>
    </w:p>
    <w:p w:rsidR="008E4302" w:rsidRPr="00617969" w:rsidRDefault="00F17B95" w:rsidP="00A857F2">
      <w:pPr>
        <w:pStyle w:val="Titcoul"/>
        <w:spacing w:before="0"/>
        <w:rPr>
          <w:noProof w:val="0"/>
        </w:rPr>
      </w:pPr>
      <w:r w:rsidRPr="00617969">
        <w:rPr>
          <w:noProof w:val="0"/>
        </w:rPr>
        <w:br w:type="page"/>
      </w:r>
      <w:bookmarkStart w:id="7" w:name="_Toc241644689"/>
      <w:r w:rsidR="002C5DD0" w:rsidRPr="0009161E">
        <w:rPr>
          <w:noProof w:val="0"/>
          <w:color w:val="auto"/>
        </w:rPr>
        <w:lastRenderedPageBreak/>
        <w:t>Day 4</w:t>
      </w:r>
      <w:bookmarkEnd w:id="7"/>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31"/>
        <w:gridCol w:w="1134"/>
        <w:gridCol w:w="2420"/>
        <w:gridCol w:w="2682"/>
      </w:tblGrid>
      <w:tr w:rsidR="00D41641" w:rsidRPr="00617969" w:rsidTr="0009161E">
        <w:tc>
          <w:tcPr>
            <w:tcW w:w="2831" w:type="dxa"/>
            <w:shd w:val="clear" w:color="auto" w:fill="BAD0EE"/>
          </w:tcPr>
          <w:p w:rsidR="00D41641" w:rsidRPr="00617969" w:rsidRDefault="00B10081" w:rsidP="0009161E">
            <w:pPr>
              <w:pStyle w:val="Tetierejourne"/>
              <w:spacing w:before="120"/>
              <w:rPr>
                <w:snapToGrid w:val="0"/>
                <w:lang w:val="en-GB"/>
              </w:rPr>
            </w:pPr>
            <w:r>
              <w:rPr>
                <w:lang w:val="en-GB"/>
              </w:rPr>
              <w:t>Unit</w:t>
            </w:r>
          </w:p>
        </w:tc>
        <w:tc>
          <w:tcPr>
            <w:tcW w:w="1134" w:type="dxa"/>
            <w:shd w:val="clear" w:color="auto" w:fill="BAD0EE"/>
          </w:tcPr>
          <w:p w:rsidR="00D41641" w:rsidRPr="00617969" w:rsidRDefault="00D41641" w:rsidP="0009161E">
            <w:pPr>
              <w:pStyle w:val="Tetierejourne"/>
              <w:spacing w:before="120"/>
              <w:rPr>
                <w:snapToGrid w:val="0"/>
                <w:color w:val="404040" w:themeColor="text1" w:themeTint="BF"/>
                <w:lang w:val="en-GB"/>
              </w:rPr>
            </w:pPr>
            <w:r w:rsidRPr="00617969">
              <w:rPr>
                <w:lang w:val="en-GB"/>
              </w:rPr>
              <w:t>Duration</w:t>
            </w:r>
          </w:p>
        </w:tc>
        <w:tc>
          <w:tcPr>
            <w:tcW w:w="2420" w:type="dxa"/>
            <w:shd w:val="clear" w:color="auto" w:fill="BAD0EE"/>
          </w:tcPr>
          <w:p w:rsidR="00D41641" w:rsidRPr="00617969" w:rsidRDefault="00D41641" w:rsidP="0009161E">
            <w:pPr>
              <w:pStyle w:val="Tetierejourne"/>
              <w:spacing w:before="120"/>
              <w:rPr>
                <w:lang w:val="en-GB"/>
              </w:rPr>
            </w:pPr>
            <w:r w:rsidRPr="00617969">
              <w:rPr>
                <w:lang w:val="en-GB"/>
              </w:rPr>
              <w:t>Facilitator’s materials</w:t>
            </w:r>
          </w:p>
        </w:tc>
        <w:tc>
          <w:tcPr>
            <w:tcW w:w="2682" w:type="dxa"/>
            <w:shd w:val="clear" w:color="auto" w:fill="BAD0EE"/>
          </w:tcPr>
          <w:p w:rsidR="00D41641" w:rsidRPr="00617969" w:rsidRDefault="00D41641" w:rsidP="0009161E">
            <w:pPr>
              <w:pStyle w:val="Tetierejourne"/>
              <w:spacing w:before="120"/>
              <w:rPr>
                <w:lang w:val="en-GB"/>
              </w:rPr>
            </w:pPr>
            <w:r w:rsidRPr="00617969">
              <w:rPr>
                <w:lang w:val="en-GB"/>
              </w:rPr>
              <w:t>Participants’</w:t>
            </w:r>
            <w:r w:rsidR="00A075F0">
              <w:rPr>
                <w:lang w:val="en-GB"/>
              </w:rPr>
              <w:t xml:space="preserve"> </w:t>
            </w:r>
            <w:r w:rsidRPr="00617969">
              <w:rPr>
                <w:lang w:val="en-GB"/>
              </w:rPr>
              <w:t>materials</w:t>
            </w:r>
          </w:p>
        </w:tc>
      </w:tr>
      <w:tr w:rsidR="0082694C" w:rsidRPr="00617969" w:rsidTr="00167288">
        <w:trPr>
          <w:trHeight w:val="2420"/>
        </w:trPr>
        <w:tc>
          <w:tcPr>
            <w:tcW w:w="2831" w:type="dxa"/>
          </w:tcPr>
          <w:p w:rsidR="0082694C" w:rsidRPr="00617969" w:rsidRDefault="0082694C" w:rsidP="0094756B">
            <w:pPr>
              <w:pStyle w:val="Txtjourne"/>
              <w:keepNext/>
              <w:keepLines/>
              <w:outlineLvl w:val="7"/>
              <w:rPr>
                <w:szCs w:val="22"/>
                <w:lang w:val="en-GB"/>
              </w:rPr>
            </w:pPr>
            <w:r>
              <w:rPr>
                <w:szCs w:val="22"/>
                <w:lang w:val="en-GB"/>
              </w:rPr>
              <w:t xml:space="preserve">Unit 42: </w:t>
            </w:r>
            <w:r w:rsidRPr="00617969">
              <w:rPr>
                <w:szCs w:val="22"/>
                <w:lang w:val="en-GB"/>
              </w:rPr>
              <w:t>Evaluating final sample nominations</w:t>
            </w:r>
          </w:p>
          <w:p w:rsidR="0082694C" w:rsidRDefault="0082694C" w:rsidP="00FA3C66">
            <w:pPr>
              <w:pStyle w:val="Txtjourne"/>
              <w:keepNext/>
              <w:keepLines/>
              <w:outlineLvl w:val="7"/>
              <w:rPr>
                <w:szCs w:val="22"/>
                <w:lang w:val="en-GB"/>
              </w:rPr>
            </w:pPr>
            <w:r w:rsidRPr="00617969">
              <w:rPr>
                <w:szCs w:val="22"/>
                <w:lang w:val="en-GB"/>
              </w:rPr>
              <w:t>Evaluating the final versions of nomination files (in groups)</w:t>
            </w:r>
          </w:p>
          <w:p w:rsidR="0082694C" w:rsidRPr="0009161E" w:rsidRDefault="0082694C">
            <w:pPr>
              <w:pStyle w:val="Txtjourne"/>
              <w:keepNext/>
              <w:keepLines/>
              <w:outlineLvl w:val="7"/>
              <w:rPr>
                <w:bCs/>
                <w:szCs w:val="22"/>
                <w:lang w:val="en-GB"/>
              </w:rPr>
            </w:pPr>
            <w:r w:rsidRPr="0009161E">
              <w:rPr>
                <w:rFonts w:eastAsia="Calibri"/>
                <w:bCs/>
                <w:szCs w:val="22"/>
                <w:lang w:val="en-GB"/>
              </w:rPr>
              <w:t>Report back from groups and discuss in plenary</w:t>
            </w:r>
          </w:p>
        </w:tc>
        <w:tc>
          <w:tcPr>
            <w:tcW w:w="1134" w:type="dxa"/>
          </w:tcPr>
          <w:p w:rsidR="0082694C" w:rsidRPr="00617969" w:rsidRDefault="0082694C" w:rsidP="00FA3C66">
            <w:pPr>
              <w:pStyle w:val="Txtjourne"/>
              <w:rPr>
                <w:szCs w:val="22"/>
                <w:lang w:val="en-GB"/>
              </w:rPr>
            </w:pPr>
            <w:r>
              <w:rPr>
                <w:szCs w:val="22"/>
                <w:lang w:val="en-GB"/>
              </w:rPr>
              <w:t>3</w:t>
            </w:r>
            <w:r w:rsidRPr="00617969">
              <w:rPr>
                <w:szCs w:val="22"/>
                <w:lang w:val="en-GB"/>
              </w:rPr>
              <w:t>,5 hours</w:t>
            </w:r>
          </w:p>
        </w:tc>
        <w:tc>
          <w:tcPr>
            <w:tcW w:w="2420" w:type="dxa"/>
          </w:tcPr>
          <w:p w:rsidR="0082694C" w:rsidRPr="00617969" w:rsidRDefault="0082694C" w:rsidP="00AB2335">
            <w:pPr>
              <w:pStyle w:val="Txtjourne"/>
              <w:rPr>
                <w:lang w:val="en-GB"/>
              </w:rPr>
            </w:pPr>
            <w:r w:rsidRPr="00617969">
              <w:rPr>
                <w:szCs w:val="22"/>
                <w:lang w:val="en-GB"/>
              </w:rPr>
              <w:t>Unit</w:t>
            </w:r>
            <w:r>
              <w:rPr>
                <w:szCs w:val="22"/>
                <w:lang w:val="en-GB"/>
              </w:rPr>
              <w:t> </w:t>
            </w:r>
            <w:r w:rsidRPr="00617969">
              <w:rPr>
                <w:szCs w:val="22"/>
                <w:lang w:val="en-GB"/>
              </w:rPr>
              <w:t>42</w:t>
            </w:r>
            <w:r w:rsidR="003B7F6A">
              <w:rPr>
                <w:szCs w:val="22"/>
                <w:lang w:val="en-GB"/>
              </w:rPr>
              <w:t>:</w:t>
            </w:r>
          </w:p>
          <w:p w:rsidR="0082694C" w:rsidRPr="00617969" w:rsidRDefault="0082694C" w:rsidP="00AB2335">
            <w:pPr>
              <w:pStyle w:val="Txtjourne"/>
              <w:rPr>
                <w:lang w:val="en-GB"/>
              </w:rPr>
            </w:pPr>
            <w:r w:rsidRPr="00617969">
              <w:rPr>
                <w:lang w:val="en-GB"/>
              </w:rPr>
              <w:t>Lesson plan</w:t>
            </w:r>
          </w:p>
          <w:p w:rsidR="0082694C" w:rsidRPr="00617969" w:rsidRDefault="0082694C" w:rsidP="0009161E">
            <w:pPr>
              <w:pStyle w:val="Txtjourne"/>
              <w:rPr>
                <w:szCs w:val="22"/>
                <w:lang w:val="en-GB"/>
              </w:rPr>
            </w:pPr>
            <w:r w:rsidRPr="00617969">
              <w:rPr>
                <w:lang w:val="en-GB"/>
              </w:rPr>
              <w:t>Facilitator’s notes</w:t>
            </w:r>
          </w:p>
        </w:tc>
        <w:tc>
          <w:tcPr>
            <w:tcW w:w="2682" w:type="dxa"/>
          </w:tcPr>
          <w:p w:rsidR="0082694C" w:rsidRPr="00617969" w:rsidRDefault="0082694C" w:rsidP="000655A4">
            <w:pPr>
              <w:pStyle w:val="Txtjourne"/>
              <w:keepNext/>
              <w:keepLines/>
              <w:outlineLvl w:val="7"/>
              <w:rPr>
                <w:szCs w:val="22"/>
                <w:lang w:val="en-GB"/>
              </w:rPr>
            </w:pPr>
            <w:r w:rsidRPr="00617969">
              <w:rPr>
                <w:szCs w:val="22"/>
                <w:lang w:val="en-GB"/>
              </w:rPr>
              <w:t>Unit</w:t>
            </w:r>
            <w:r>
              <w:rPr>
                <w:szCs w:val="22"/>
                <w:lang w:val="en-GB"/>
              </w:rPr>
              <w:t> </w:t>
            </w:r>
            <w:r w:rsidRPr="00617969">
              <w:rPr>
                <w:szCs w:val="22"/>
                <w:lang w:val="en-GB"/>
              </w:rPr>
              <w:t>41 hand-outs on</w:t>
            </w:r>
            <w:r w:rsidR="00A075F0">
              <w:rPr>
                <w:szCs w:val="22"/>
                <w:lang w:val="en-GB"/>
              </w:rPr>
              <w:t xml:space="preserve"> </w:t>
            </w:r>
            <w:r w:rsidRPr="00617969">
              <w:rPr>
                <w:szCs w:val="22"/>
                <w:lang w:val="en-GB"/>
              </w:rPr>
              <w:t>Final sample nominations and related questions for group discussion (Unit</w:t>
            </w:r>
            <w:r>
              <w:rPr>
                <w:szCs w:val="22"/>
                <w:lang w:val="en-GB"/>
              </w:rPr>
              <w:t> </w:t>
            </w:r>
            <w:r w:rsidRPr="00617969">
              <w:rPr>
                <w:szCs w:val="22"/>
                <w:lang w:val="en-GB"/>
              </w:rPr>
              <w:t>42 Hand-outs 1a&amp;b, 2.a&amp;b, 3.a&amp;b, 4.a&amp;b, 5.a&amp;b, 6.a&amp;b</w:t>
            </w:r>
            <w:r w:rsidR="000655A4">
              <w:rPr>
                <w:szCs w:val="22"/>
                <w:lang w:val="en-GB"/>
              </w:rPr>
              <w:t xml:space="preserve">, </w:t>
            </w:r>
            <w:r w:rsidR="000655A4" w:rsidRPr="00745578">
              <w:rPr>
                <w:rFonts w:eastAsia="Calibri"/>
                <w:color w:val="000000" w:themeColor="text1"/>
                <w:szCs w:val="22"/>
                <w:lang w:val="en-GB"/>
              </w:rPr>
              <w:t>7.a.&amp;</w:t>
            </w:r>
            <w:r w:rsidR="00745578">
              <w:rPr>
                <w:rFonts w:eastAsia="Calibri"/>
                <w:color w:val="000000" w:themeColor="text1"/>
                <w:szCs w:val="22"/>
                <w:lang w:val="en-GB"/>
              </w:rPr>
              <w:t xml:space="preserve"> </w:t>
            </w:r>
            <w:r w:rsidR="000655A4" w:rsidRPr="00745578">
              <w:rPr>
                <w:rFonts w:eastAsia="Calibri"/>
                <w:color w:val="000000" w:themeColor="text1"/>
                <w:szCs w:val="22"/>
                <w:lang w:val="en-GB"/>
              </w:rPr>
              <w:t>7.b)</w:t>
            </w:r>
          </w:p>
        </w:tc>
      </w:tr>
      <w:tr w:rsidR="00D41641" w:rsidRPr="00617969" w:rsidTr="0009161E">
        <w:tc>
          <w:tcPr>
            <w:tcW w:w="2831" w:type="dxa"/>
            <w:shd w:val="clear" w:color="auto" w:fill="F2F2F2"/>
          </w:tcPr>
          <w:p w:rsidR="00D41641" w:rsidRPr="00617969" w:rsidRDefault="00D41641" w:rsidP="00C074B2">
            <w:pPr>
              <w:pStyle w:val="Txtjourne"/>
              <w:rPr>
                <w:szCs w:val="22"/>
                <w:lang w:val="en-GB"/>
              </w:rPr>
            </w:pPr>
            <w:r w:rsidRPr="00617969">
              <w:rPr>
                <w:szCs w:val="22"/>
                <w:lang w:val="en-GB"/>
              </w:rPr>
              <w:t>Lunch</w:t>
            </w:r>
          </w:p>
        </w:tc>
        <w:tc>
          <w:tcPr>
            <w:tcW w:w="1134" w:type="dxa"/>
            <w:shd w:val="clear" w:color="auto" w:fill="F2F2F2"/>
          </w:tcPr>
          <w:p w:rsidR="00D41641" w:rsidRPr="00617969" w:rsidRDefault="00D41641" w:rsidP="00C074B2">
            <w:pPr>
              <w:pStyle w:val="Txtjourne"/>
              <w:rPr>
                <w:szCs w:val="22"/>
                <w:lang w:val="en-GB"/>
              </w:rPr>
            </w:pPr>
            <w:r w:rsidRPr="00617969">
              <w:rPr>
                <w:szCs w:val="22"/>
                <w:lang w:val="en-GB"/>
              </w:rPr>
              <w:t>1 hour</w:t>
            </w:r>
          </w:p>
        </w:tc>
        <w:tc>
          <w:tcPr>
            <w:tcW w:w="2420" w:type="dxa"/>
            <w:shd w:val="clear" w:color="auto" w:fill="F2F2F2"/>
          </w:tcPr>
          <w:p w:rsidR="00D41641" w:rsidRPr="00617969" w:rsidRDefault="00D41641" w:rsidP="00C074B2">
            <w:pPr>
              <w:pStyle w:val="Txtjourne"/>
              <w:rPr>
                <w:szCs w:val="22"/>
                <w:lang w:val="en-GB"/>
              </w:rPr>
            </w:pPr>
          </w:p>
        </w:tc>
        <w:tc>
          <w:tcPr>
            <w:tcW w:w="2682" w:type="dxa"/>
            <w:shd w:val="clear" w:color="auto" w:fill="F2F2F2"/>
          </w:tcPr>
          <w:p w:rsidR="00D41641" w:rsidRPr="00617969" w:rsidRDefault="00D41641" w:rsidP="00C074B2">
            <w:pPr>
              <w:pStyle w:val="Txtjourne"/>
              <w:rPr>
                <w:szCs w:val="22"/>
                <w:lang w:val="en-GB"/>
              </w:rPr>
            </w:pPr>
          </w:p>
        </w:tc>
      </w:tr>
      <w:tr w:rsidR="0094756B" w:rsidRPr="00617969" w:rsidTr="0009161E">
        <w:trPr>
          <w:cantSplit/>
        </w:trPr>
        <w:tc>
          <w:tcPr>
            <w:tcW w:w="9067" w:type="dxa"/>
            <w:gridSpan w:val="4"/>
            <w:tcBorders>
              <w:bottom w:val="single" w:sz="4" w:space="0" w:color="000000"/>
            </w:tcBorders>
            <w:shd w:val="clear" w:color="auto" w:fill="BFBFBF" w:themeFill="background1" w:themeFillShade="BF"/>
          </w:tcPr>
          <w:p w:rsidR="0094756B" w:rsidRPr="00617969" w:rsidRDefault="0094756B" w:rsidP="0062666C">
            <w:pPr>
              <w:pStyle w:val="Txtjourne"/>
              <w:keepNext/>
              <w:outlineLvl w:val="7"/>
              <w:rPr>
                <w:szCs w:val="22"/>
                <w:lang w:val="en-GB"/>
              </w:rPr>
            </w:pPr>
            <w:r w:rsidRPr="00617969">
              <w:rPr>
                <w:lang w:val="en-GB"/>
              </w:rPr>
              <w:t>Distribute Sword Dance sample nomination to all groups</w:t>
            </w:r>
          </w:p>
        </w:tc>
      </w:tr>
      <w:tr w:rsidR="00EE2AA5" w:rsidRPr="00617969" w:rsidTr="001F4B06">
        <w:trPr>
          <w:cantSplit/>
        </w:trPr>
        <w:tc>
          <w:tcPr>
            <w:tcW w:w="9067" w:type="dxa"/>
            <w:gridSpan w:val="4"/>
            <w:shd w:val="clear" w:color="auto" w:fill="auto"/>
          </w:tcPr>
          <w:p w:rsidR="00EE2AA5" w:rsidRPr="00617969" w:rsidRDefault="00EE2AA5" w:rsidP="0062666C">
            <w:pPr>
              <w:pStyle w:val="Txtjourne0"/>
              <w:rPr>
                <w:rFonts w:eastAsia="Calibri"/>
                <w:b/>
                <w:smallCaps/>
                <w:lang w:val="en-GB"/>
              </w:rPr>
            </w:pPr>
            <w:r w:rsidRPr="00617969">
              <w:rPr>
                <w:rFonts w:eastAsia="Calibri"/>
                <w:b/>
                <w:smallCaps/>
                <w:lang w:val="en-GB"/>
              </w:rPr>
              <w:t>Part 3. Developing key parts of a nomination file</w:t>
            </w:r>
          </w:p>
        </w:tc>
      </w:tr>
      <w:tr w:rsidR="0094756B" w:rsidRPr="00617969" w:rsidTr="0009161E">
        <w:trPr>
          <w:cantSplit/>
        </w:trPr>
        <w:tc>
          <w:tcPr>
            <w:tcW w:w="2831" w:type="dxa"/>
            <w:shd w:val="clear" w:color="auto" w:fill="auto"/>
          </w:tcPr>
          <w:p w:rsidR="0094756B" w:rsidRPr="00617969" w:rsidRDefault="0082694C" w:rsidP="0094756B">
            <w:pPr>
              <w:pStyle w:val="Txtjourne"/>
              <w:keepNext/>
              <w:keepLines/>
              <w:outlineLvl w:val="7"/>
              <w:rPr>
                <w:szCs w:val="22"/>
                <w:lang w:val="en-GB"/>
              </w:rPr>
            </w:pPr>
            <w:r>
              <w:rPr>
                <w:szCs w:val="22"/>
                <w:lang w:val="en-GB"/>
              </w:rPr>
              <w:t>Unit </w:t>
            </w:r>
            <w:r w:rsidRPr="00A56418">
              <w:rPr>
                <w:noProof/>
                <w:szCs w:val="22"/>
                <w:lang w:val="en-GB"/>
              </w:rPr>
              <w:t>43</w:t>
            </w:r>
            <w:r w:rsidR="003B7F6A" w:rsidRPr="00A56418">
              <w:rPr>
                <w:noProof/>
                <w:szCs w:val="22"/>
                <w:lang w:val="en-GB"/>
              </w:rPr>
              <w:t>:</w:t>
            </w:r>
            <w:r w:rsidR="00A56418" w:rsidRPr="00745578">
              <w:rPr>
                <w:noProof/>
                <w:szCs w:val="22"/>
                <w:lang w:val="en-GB"/>
              </w:rPr>
              <w:t xml:space="preserve"> </w:t>
            </w:r>
            <w:r w:rsidR="0094756B" w:rsidRPr="00A56418">
              <w:rPr>
                <w:noProof/>
                <w:szCs w:val="22"/>
                <w:lang w:val="en-GB"/>
              </w:rPr>
              <w:t>Describing</w:t>
            </w:r>
            <w:r w:rsidR="0094756B" w:rsidRPr="00617969">
              <w:rPr>
                <w:szCs w:val="22"/>
                <w:lang w:val="en-GB"/>
              </w:rPr>
              <w:t xml:space="preserve"> an element</w:t>
            </w:r>
          </w:p>
          <w:p w:rsidR="0094756B" w:rsidRPr="00617969" w:rsidRDefault="0094756B" w:rsidP="0094756B">
            <w:pPr>
              <w:pStyle w:val="Txtjourne"/>
              <w:keepNext/>
              <w:keepLines/>
              <w:outlineLvl w:val="7"/>
              <w:rPr>
                <w:szCs w:val="22"/>
                <w:lang w:val="en-GB"/>
              </w:rPr>
            </w:pPr>
            <w:r w:rsidRPr="00617969">
              <w:rPr>
                <w:szCs w:val="22"/>
                <w:lang w:val="en-GB"/>
              </w:rPr>
              <w:t>Developing a summary for the Sword Dance nomination</w:t>
            </w:r>
          </w:p>
        </w:tc>
        <w:tc>
          <w:tcPr>
            <w:tcW w:w="1134" w:type="dxa"/>
            <w:shd w:val="clear" w:color="auto" w:fill="auto"/>
          </w:tcPr>
          <w:p w:rsidR="0094756B" w:rsidRPr="00617969" w:rsidRDefault="0094756B" w:rsidP="0094756B">
            <w:pPr>
              <w:pStyle w:val="Txtjourne"/>
              <w:keepNext/>
              <w:keepLines/>
              <w:outlineLvl w:val="7"/>
              <w:rPr>
                <w:szCs w:val="22"/>
                <w:lang w:val="en-GB"/>
              </w:rPr>
            </w:pPr>
            <w:r w:rsidRPr="00617969">
              <w:rPr>
                <w:szCs w:val="22"/>
                <w:lang w:val="en-GB"/>
              </w:rPr>
              <w:t>1.5 hours</w:t>
            </w:r>
          </w:p>
        </w:tc>
        <w:tc>
          <w:tcPr>
            <w:tcW w:w="2420" w:type="dxa"/>
          </w:tcPr>
          <w:p w:rsidR="00BA775C" w:rsidRPr="00617969" w:rsidRDefault="00BA775C" w:rsidP="00BA775C">
            <w:pPr>
              <w:pStyle w:val="Txtjourne"/>
              <w:rPr>
                <w:lang w:val="en-GB"/>
              </w:rPr>
            </w:pPr>
            <w:r w:rsidRPr="00617969">
              <w:rPr>
                <w:szCs w:val="22"/>
                <w:lang w:val="en-GB"/>
              </w:rPr>
              <w:t>Unit</w:t>
            </w:r>
            <w:r w:rsidR="00B446AB">
              <w:rPr>
                <w:szCs w:val="22"/>
                <w:lang w:val="en-GB"/>
              </w:rPr>
              <w:t> </w:t>
            </w:r>
            <w:r w:rsidRPr="00617969">
              <w:rPr>
                <w:szCs w:val="22"/>
                <w:lang w:val="en-GB"/>
              </w:rPr>
              <w:t>43</w:t>
            </w:r>
            <w:r w:rsidR="003B7F6A">
              <w:rPr>
                <w:szCs w:val="22"/>
                <w:lang w:val="en-GB"/>
              </w:rPr>
              <w:t>:</w:t>
            </w:r>
          </w:p>
          <w:p w:rsidR="00AB2335" w:rsidRPr="00617969" w:rsidRDefault="00AB2335" w:rsidP="00AB2335">
            <w:pPr>
              <w:pStyle w:val="Txtjourne"/>
              <w:rPr>
                <w:lang w:val="en-GB"/>
              </w:rPr>
            </w:pPr>
            <w:r w:rsidRPr="00617969">
              <w:rPr>
                <w:lang w:val="en-GB"/>
              </w:rPr>
              <w:t>Lesson plan</w:t>
            </w:r>
          </w:p>
          <w:p w:rsidR="0094756B" w:rsidRPr="00617969" w:rsidRDefault="00AB2335" w:rsidP="0062666C">
            <w:pPr>
              <w:pStyle w:val="Txtjourne"/>
              <w:rPr>
                <w:szCs w:val="22"/>
                <w:lang w:val="en-GB"/>
              </w:rPr>
            </w:pPr>
            <w:r w:rsidRPr="00617969">
              <w:rPr>
                <w:lang w:val="en-GB"/>
              </w:rPr>
              <w:t>Facilitator’s notes</w:t>
            </w:r>
          </w:p>
        </w:tc>
        <w:tc>
          <w:tcPr>
            <w:tcW w:w="2682" w:type="dxa"/>
            <w:shd w:val="clear" w:color="auto" w:fill="auto"/>
          </w:tcPr>
          <w:p w:rsidR="0094756B" w:rsidRPr="00617969" w:rsidRDefault="00EE2AA5" w:rsidP="0094756B">
            <w:pPr>
              <w:pStyle w:val="Txtjourne"/>
              <w:keepNext/>
              <w:keepLines/>
              <w:outlineLvl w:val="7"/>
              <w:rPr>
                <w:szCs w:val="22"/>
                <w:lang w:val="en-GB"/>
              </w:rPr>
            </w:pPr>
            <w:r w:rsidRPr="00617969">
              <w:rPr>
                <w:szCs w:val="22"/>
                <w:lang w:val="en-GB"/>
              </w:rPr>
              <w:t>Unit</w:t>
            </w:r>
            <w:r w:rsidR="00B446AB">
              <w:rPr>
                <w:szCs w:val="22"/>
                <w:lang w:val="en-GB"/>
              </w:rPr>
              <w:t> </w:t>
            </w:r>
            <w:r w:rsidRPr="00617969">
              <w:rPr>
                <w:szCs w:val="22"/>
                <w:lang w:val="en-GB"/>
              </w:rPr>
              <w:t xml:space="preserve">43 </w:t>
            </w:r>
            <w:r w:rsidR="00CB5B1F" w:rsidRPr="00617969">
              <w:rPr>
                <w:szCs w:val="22"/>
                <w:lang w:val="en-GB"/>
              </w:rPr>
              <w:t>Hand-out</w:t>
            </w:r>
            <w:r w:rsidR="00B446AB">
              <w:rPr>
                <w:szCs w:val="22"/>
                <w:lang w:val="en-GB"/>
              </w:rPr>
              <w:t> </w:t>
            </w:r>
            <w:r w:rsidR="00CB5B1F" w:rsidRPr="00617969">
              <w:rPr>
                <w:szCs w:val="22"/>
                <w:lang w:val="en-GB"/>
              </w:rPr>
              <w:t xml:space="preserve">1: </w:t>
            </w:r>
            <w:r w:rsidR="0094756B" w:rsidRPr="00617969">
              <w:rPr>
                <w:szCs w:val="22"/>
                <w:lang w:val="en-GB"/>
              </w:rPr>
              <w:t>Examples of summaries</w:t>
            </w:r>
          </w:p>
          <w:p w:rsidR="0094756B" w:rsidRPr="00617969" w:rsidRDefault="00EE2AA5" w:rsidP="0094756B">
            <w:pPr>
              <w:pStyle w:val="Txtjourne"/>
              <w:keepNext/>
              <w:keepLines/>
              <w:outlineLvl w:val="7"/>
              <w:rPr>
                <w:szCs w:val="22"/>
                <w:lang w:val="en-GB"/>
              </w:rPr>
            </w:pPr>
            <w:r w:rsidRPr="00617969">
              <w:rPr>
                <w:szCs w:val="22"/>
                <w:lang w:val="en-GB"/>
              </w:rPr>
              <w:t>Unit</w:t>
            </w:r>
            <w:r w:rsidR="00B446AB">
              <w:rPr>
                <w:szCs w:val="22"/>
                <w:lang w:val="en-GB"/>
              </w:rPr>
              <w:t> </w:t>
            </w:r>
            <w:r w:rsidRPr="00617969">
              <w:rPr>
                <w:szCs w:val="22"/>
                <w:lang w:val="en-GB"/>
              </w:rPr>
              <w:t xml:space="preserve">43 </w:t>
            </w:r>
            <w:r w:rsidR="00CB5B1F" w:rsidRPr="00617969">
              <w:rPr>
                <w:szCs w:val="22"/>
                <w:lang w:val="en-GB"/>
              </w:rPr>
              <w:t>Hand-out</w:t>
            </w:r>
            <w:r w:rsidR="00B446AB">
              <w:rPr>
                <w:szCs w:val="22"/>
                <w:lang w:val="en-GB"/>
              </w:rPr>
              <w:t> </w:t>
            </w:r>
            <w:r w:rsidR="00CB5B1F" w:rsidRPr="00617969">
              <w:rPr>
                <w:szCs w:val="22"/>
                <w:lang w:val="en-GB"/>
              </w:rPr>
              <w:t xml:space="preserve">2: </w:t>
            </w:r>
            <w:r w:rsidR="0094756B" w:rsidRPr="00617969">
              <w:rPr>
                <w:szCs w:val="22"/>
                <w:lang w:val="en-GB"/>
              </w:rPr>
              <w:t>Developing a summary</w:t>
            </w:r>
          </w:p>
          <w:p w:rsidR="00006383" w:rsidRPr="00617969" w:rsidRDefault="00EE2AA5" w:rsidP="00FA3C66">
            <w:pPr>
              <w:pStyle w:val="Txtjourne"/>
              <w:keepNext/>
              <w:keepLines/>
              <w:outlineLvl w:val="7"/>
              <w:rPr>
                <w:szCs w:val="22"/>
                <w:lang w:val="en-GB"/>
              </w:rPr>
            </w:pPr>
            <w:r w:rsidRPr="00741601">
              <w:rPr>
                <w:szCs w:val="22"/>
                <w:lang w:val="en-GB"/>
              </w:rPr>
              <w:t>Unit</w:t>
            </w:r>
            <w:r w:rsidR="00B446AB" w:rsidRPr="00B446AB">
              <w:rPr>
                <w:lang w:val="en-GB"/>
              </w:rPr>
              <w:t> </w:t>
            </w:r>
            <w:r w:rsidRPr="00741601">
              <w:rPr>
                <w:szCs w:val="22"/>
                <w:lang w:val="en-GB"/>
              </w:rPr>
              <w:t xml:space="preserve">43 </w:t>
            </w:r>
            <w:r w:rsidR="00CB5B1F" w:rsidRPr="00741601">
              <w:rPr>
                <w:szCs w:val="22"/>
                <w:lang w:val="en-GB"/>
              </w:rPr>
              <w:t>Hand-out</w:t>
            </w:r>
            <w:r w:rsidR="00B446AB">
              <w:rPr>
                <w:szCs w:val="22"/>
                <w:lang w:val="en-GB"/>
              </w:rPr>
              <w:t> </w:t>
            </w:r>
            <w:r w:rsidR="00CB5B1F" w:rsidRPr="00741601">
              <w:rPr>
                <w:szCs w:val="22"/>
                <w:lang w:val="en-GB"/>
              </w:rPr>
              <w:t xml:space="preserve">3: </w:t>
            </w:r>
            <w:r w:rsidR="0094756B" w:rsidRPr="00741601">
              <w:rPr>
                <w:szCs w:val="22"/>
                <w:lang w:val="en-GB"/>
              </w:rPr>
              <w:t>Sword Dance sample nomination</w:t>
            </w:r>
          </w:p>
        </w:tc>
      </w:tr>
      <w:tr w:rsidR="0094756B" w:rsidRPr="00617969" w:rsidTr="0009161E">
        <w:trPr>
          <w:cantSplit/>
        </w:trPr>
        <w:tc>
          <w:tcPr>
            <w:tcW w:w="2831" w:type="dxa"/>
            <w:shd w:val="clear" w:color="auto" w:fill="auto"/>
          </w:tcPr>
          <w:p w:rsidR="00111622" w:rsidRPr="00617969" w:rsidRDefault="0082694C" w:rsidP="00FA3C66">
            <w:pPr>
              <w:pStyle w:val="Txtjourne"/>
              <w:keepNext/>
              <w:keepLines/>
              <w:outlineLvl w:val="7"/>
              <w:rPr>
                <w:szCs w:val="22"/>
                <w:lang w:val="en-GB"/>
              </w:rPr>
            </w:pPr>
            <w:r>
              <w:rPr>
                <w:szCs w:val="22"/>
                <w:lang w:val="en-GB"/>
              </w:rPr>
              <w:t>Unit </w:t>
            </w:r>
            <w:r w:rsidRPr="00A56418">
              <w:rPr>
                <w:noProof/>
                <w:szCs w:val="22"/>
                <w:lang w:val="en-GB"/>
              </w:rPr>
              <w:t>7</w:t>
            </w:r>
            <w:r w:rsidR="003B7F6A" w:rsidRPr="00A56418">
              <w:rPr>
                <w:noProof/>
                <w:szCs w:val="22"/>
                <w:lang w:val="en-GB"/>
              </w:rPr>
              <w:t>:</w:t>
            </w:r>
            <w:r w:rsidR="00A56418" w:rsidRPr="00745578">
              <w:rPr>
                <w:noProof/>
                <w:szCs w:val="22"/>
                <w:lang w:val="en-GB"/>
              </w:rPr>
              <w:t xml:space="preserve"> </w:t>
            </w:r>
            <w:r w:rsidR="00302DCD" w:rsidRPr="00A56418">
              <w:rPr>
                <w:noProof/>
                <w:szCs w:val="22"/>
                <w:lang w:val="en-GB"/>
              </w:rPr>
              <w:t>Involving</w:t>
            </w:r>
            <w:r w:rsidR="00302DCD" w:rsidRPr="00617969">
              <w:rPr>
                <w:szCs w:val="22"/>
                <w:lang w:val="en-GB"/>
              </w:rPr>
              <w:t xml:space="preserve"> the communities concerned </w:t>
            </w:r>
          </w:p>
        </w:tc>
        <w:tc>
          <w:tcPr>
            <w:tcW w:w="1134" w:type="dxa"/>
            <w:shd w:val="clear" w:color="auto" w:fill="auto"/>
          </w:tcPr>
          <w:p w:rsidR="0094756B" w:rsidRPr="00617969" w:rsidRDefault="0094756B" w:rsidP="00C074B2">
            <w:pPr>
              <w:pStyle w:val="Txtjourne"/>
              <w:rPr>
                <w:szCs w:val="22"/>
                <w:lang w:val="en-GB"/>
              </w:rPr>
            </w:pPr>
            <w:r w:rsidRPr="00617969">
              <w:rPr>
                <w:szCs w:val="22"/>
                <w:lang w:val="en-GB"/>
              </w:rPr>
              <w:t>1 hour</w:t>
            </w:r>
          </w:p>
        </w:tc>
        <w:tc>
          <w:tcPr>
            <w:tcW w:w="2420" w:type="dxa"/>
          </w:tcPr>
          <w:p w:rsidR="00BA48C6" w:rsidRPr="0009161E" w:rsidRDefault="00BA48C6" w:rsidP="0022128E">
            <w:pPr>
              <w:pStyle w:val="Txtjourne"/>
              <w:rPr>
                <w:szCs w:val="20"/>
                <w:lang w:val="en-GB"/>
              </w:rPr>
            </w:pPr>
            <w:r w:rsidRPr="0009161E">
              <w:rPr>
                <w:szCs w:val="20"/>
                <w:lang w:val="en-GB"/>
              </w:rPr>
              <w:t>Unit</w:t>
            </w:r>
            <w:r w:rsidR="00E472DC" w:rsidRPr="0009161E">
              <w:rPr>
                <w:szCs w:val="20"/>
                <w:lang w:val="en-GB"/>
              </w:rPr>
              <w:t> </w:t>
            </w:r>
            <w:r w:rsidR="00302DCD" w:rsidRPr="0009161E">
              <w:rPr>
                <w:szCs w:val="20"/>
                <w:lang w:val="en-GB"/>
              </w:rPr>
              <w:t>7</w:t>
            </w:r>
            <w:r w:rsidR="003B7F6A">
              <w:rPr>
                <w:szCs w:val="20"/>
                <w:lang w:val="en-GB"/>
              </w:rPr>
              <w:t>:</w:t>
            </w:r>
          </w:p>
          <w:p w:rsidR="0022128E" w:rsidRPr="0009161E" w:rsidRDefault="0022128E" w:rsidP="0022128E">
            <w:pPr>
              <w:pStyle w:val="Txtjourne"/>
              <w:rPr>
                <w:szCs w:val="20"/>
                <w:lang w:val="en-GB"/>
              </w:rPr>
            </w:pPr>
            <w:r w:rsidRPr="0009161E">
              <w:rPr>
                <w:szCs w:val="20"/>
                <w:lang w:val="en-GB"/>
              </w:rPr>
              <w:t>Lesson plan</w:t>
            </w:r>
          </w:p>
          <w:p w:rsidR="0094756B" w:rsidRPr="00617969" w:rsidRDefault="0022128E" w:rsidP="00FA3C66">
            <w:pPr>
              <w:pStyle w:val="Txtjourne"/>
              <w:rPr>
                <w:i/>
                <w:szCs w:val="22"/>
                <w:lang w:val="en-GB"/>
              </w:rPr>
            </w:pPr>
            <w:r w:rsidRPr="00A56418">
              <w:rPr>
                <w:noProof/>
                <w:szCs w:val="20"/>
                <w:lang w:val="en-GB"/>
              </w:rPr>
              <w:t>Facilitator’s</w:t>
            </w:r>
            <w:r w:rsidRPr="0009161E">
              <w:rPr>
                <w:szCs w:val="20"/>
                <w:lang w:val="en-GB"/>
              </w:rPr>
              <w:t xml:space="preserve"> notes</w:t>
            </w:r>
            <w:r w:rsidR="00A075F0">
              <w:rPr>
                <w:szCs w:val="20"/>
                <w:lang w:val="en-GB"/>
              </w:rPr>
              <w:t xml:space="preserve"> </w:t>
            </w:r>
            <w:r w:rsidRPr="0009161E">
              <w:rPr>
                <w:szCs w:val="20"/>
                <w:lang w:val="en-GB"/>
              </w:rPr>
              <w:t>PowerPoint presentation</w:t>
            </w:r>
          </w:p>
        </w:tc>
        <w:tc>
          <w:tcPr>
            <w:tcW w:w="2682" w:type="dxa"/>
            <w:shd w:val="clear" w:color="auto" w:fill="auto"/>
          </w:tcPr>
          <w:p w:rsidR="0094756B" w:rsidRPr="00617969" w:rsidRDefault="00DB09D4" w:rsidP="00C074B2">
            <w:pPr>
              <w:pStyle w:val="Txtjourne"/>
              <w:rPr>
                <w:szCs w:val="22"/>
                <w:lang w:val="en-GB"/>
              </w:rPr>
            </w:pPr>
            <w:r w:rsidRPr="00617969">
              <w:rPr>
                <w:rFonts w:eastAsia="Calibri"/>
                <w:lang w:val="en-GB"/>
              </w:rPr>
              <w:t>Participant’s text Unit 7</w:t>
            </w:r>
          </w:p>
          <w:p w:rsidR="00302DCD" w:rsidRPr="00617969" w:rsidRDefault="00302DCD" w:rsidP="00FA3C66">
            <w:pPr>
              <w:pStyle w:val="Txtjourne"/>
              <w:rPr>
                <w:szCs w:val="22"/>
                <w:lang w:val="en-GB"/>
              </w:rPr>
            </w:pPr>
            <w:r w:rsidRPr="0009161E">
              <w:rPr>
                <w:iCs/>
                <w:lang w:val="en-GB"/>
              </w:rPr>
              <w:t>Case studies</w:t>
            </w:r>
            <w:r w:rsidR="00E472DC" w:rsidRPr="0009161E">
              <w:rPr>
                <w:iCs/>
                <w:lang w:val="en-GB"/>
              </w:rPr>
              <w:t> </w:t>
            </w:r>
            <w:r w:rsidRPr="0009161E">
              <w:rPr>
                <w:iCs/>
                <w:lang w:val="en-GB"/>
              </w:rPr>
              <w:t>10–12: examples of community participation in nominations</w:t>
            </w:r>
          </w:p>
        </w:tc>
      </w:tr>
    </w:tbl>
    <w:p w:rsidR="00F06521" w:rsidRPr="00617969" w:rsidRDefault="00F06521" w:rsidP="009909DD">
      <w:pPr>
        <w:pStyle w:val="Texte1"/>
        <w:rPr>
          <w:lang w:val="en-GB"/>
        </w:rPr>
      </w:pPr>
    </w:p>
    <w:p w:rsidR="002C5DD0" w:rsidRPr="00617969" w:rsidRDefault="00F06521" w:rsidP="00A857F2">
      <w:pPr>
        <w:pStyle w:val="Titcoul"/>
        <w:spacing w:before="0"/>
        <w:rPr>
          <w:noProof w:val="0"/>
        </w:rPr>
      </w:pPr>
      <w:r w:rsidRPr="00617969">
        <w:rPr>
          <w:noProof w:val="0"/>
        </w:rPr>
        <w:br w:type="page"/>
      </w:r>
      <w:bookmarkStart w:id="8" w:name="_Toc241644690"/>
      <w:r w:rsidR="002C5DD0" w:rsidRPr="0009161E">
        <w:rPr>
          <w:noProof w:val="0"/>
          <w:color w:val="auto"/>
        </w:rPr>
        <w:lastRenderedPageBreak/>
        <w:t>Day 5</w:t>
      </w:r>
      <w:bookmarkEnd w:id="8"/>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34"/>
        <w:gridCol w:w="1131"/>
        <w:gridCol w:w="2420"/>
        <w:gridCol w:w="2824"/>
      </w:tblGrid>
      <w:tr w:rsidR="004B4708" w:rsidRPr="00617969" w:rsidTr="0009161E">
        <w:tc>
          <w:tcPr>
            <w:tcW w:w="2834" w:type="dxa"/>
            <w:shd w:val="clear" w:color="auto" w:fill="BAD0EE"/>
          </w:tcPr>
          <w:p w:rsidR="004B4708" w:rsidRPr="00617969" w:rsidRDefault="00FA3C66" w:rsidP="0009161E">
            <w:pPr>
              <w:pStyle w:val="Tetierejourne"/>
              <w:spacing w:before="120"/>
              <w:rPr>
                <w:snapToGrid w:val="0"/>
                <w:lang w:val="en-GB"/>
              </w:rPr>
            </w:pPr>
            <w:r>
              <w:rPr>
                <w:lang w:val="en-GB"/>
              </w:rPr>
              <w:t>Unit</w:t>
            </w:r>
          </w:p>
        </w:tc>
        <w:tc>
          <w:tcPr>
            <w:tcW w:w="1131" w:type="dxa"/>
            <w:shd w:val="clear" w:color="auto" w:fill="BAD0EE"/>
          </w:tcPr>
          <w:p w:rsidR="004B4708" w:rsidRPr="00617969" w:rsidRDefault="004B4708" w:rsidP="0009161E">
            <w:pPr>
              <w:pStyle w:val="Tetierejourne"/>
              <w:spacing w:before="120"/>
              <w:rPr>
                <w:snapToGrid w:val="0"/>
                <w:color w:val="404040" w:themeColor="text1" w:themeTint="BF"/>
                <w:lang w:val="en-GB"/>
              </w:rPr>
            </w:pPr>
            <w:r w:rsidRPr="00617969">
              <w:rPr>
                <w:lang w:val="en-GB"/>
              </w:rPr>
              <w:t>Duration</w:t>
            </w:r>
          </w:p>
        </w:tc>
        <w:tc>
          <w:tcPr>
            <w:tcW w:w="2420" w:type="dxa"/>
            <w:shd w:val="clear" w:color="auto" w:fill="BAD0EE"/>
          </w:tcPr>
          <w:p w:rsidR="004B4708" w:rsidRPr="00617969" w:rsidRDefault="004B4708" w:rsidP="0009161E">
            <w:pPr>
              <w:pStyle w:val="Tetierejourne"/>
              <w:spacing w:before="120"/>
              <w:rPr>
                <w:lang w:val="en-GB"/>
              </w:rPr>
            </w:pPr>
            <w:r w:rsidRPr="00617969">
              <w:rPr>
                <w:lang w:val="en-GB"/>
              </w:rPr>
              <w:t>Facilitator’s materials</w:t>
            </w:r>
          </w:p>
        </w:tc>
        <w:tc>
          <w:tcPr>
            <w:tcW w:w="2824" w:type="dxa"/>
            <w:shd w:val="clear" w:color="auto" w:fill="BAD0EE"/>
          </w:tcPr>
          <w:p w:rsidR="004B4708" w:rsidRPr="00617969" w:rsidRDefault="004B4708" w:rsidP="0009161E">
            <w:pPr>
              <w:pStyle w:val="Tetierejourne"/>
              <w:spacing w:before="120"/>
              <w:rPr>
                <w:lang w:val="en-GB"/>
              </w:rPr>
            </w:pPr>
            <w:r w:rsidRPr="00617969">
              <w:rPr>
                <w:lang w:val="en-GB"/>
              </w:rPr>
              <w:t>Participants’ materials</w:t>
            </w:r>
          </w:p>
        </w:tc>
      </w:tr>
      <w:tr w:rsidR="003955E7" w:rsidRPr="00617969" w:rsidTr="0009161E">
        <w:tc>
          <w:tcPr>
            <w:tcW w:w="2834" w:type="dxa"/>
            <w:tcBorders>
              <w:top w:val="single" w:sz="4" w:space="0" w:color="000000"/>
              <w:left w:val="single" w:sz="4" w:space="0" w:color="000000"/>
              <w:bottom w:val="single" w:sz="4" w:space="0" w:color="000000"/>
              <w:right w:val="single" w:sz="4" w:space="0" w:color="000000"/>
            </w:tcBorders>
            <w:shd w:val="clear" w:color="auto" w:fill="auto"/>
          </w:tcPr>
          <w:p w:rsidR="003955E7" w:rsidRPr="00617969" w:rsidRDefault="00FA3C66" w:rsidP="00FA3C66">
            <w:pPr>
              <w:pStyle w:val="Txtjourne"/>
              <w:rPr>
                <w:rFonts w:eastAsia="Calibri"/>
                <w:szCs w:val="22"/>
                <w:lang w:val="en-GB"/>
              </w:rPr>
            </w:pPr>
            <w:r>
              <w:rPr>
                <w:rFonts w:eastAsia="Calibri"/>
                <w:szCs w:val="22"/>
                <w:lang w:val="en-GB"/>
              </w:rPr>
              <w:t>Unit 9: Safeguarding</w:t>
            </w:r>
          </w:p>
        </w:tc>
        <w:tc>
          <w:tcPr>
            <w:tcW w:w="1131" w:type="dxa"/>
            <w:tcBorders>
              <w:top w:val="single" w:sz="4" w:space="0" w:color="000000"/>
              <w:left w:val="single" w:sz="4" w:space="0" w:color="000000"/>
              <w:bottom w:val="single" w:sz="4" w:space="0" w:color="000000"/>
              <w:right w:val="single" w:sz="4" w:space="0" w:color="000000"/>
            </w:tcBorders>
            <w:shd w:val="clear" w:color="auto" w:fill="auto"/>
          </w:tcPr>
          <w:p w:rsidR="003955E7" w:rsidRPr="00617969" w:rsidRDefault="00FA3C66" w:rsidP="003955E7">
            <w:pPr>
              <w:pStyle w:val="Txtjourne"/>
              <w:rPr>
                <w:rFonts w:eastAsia="Calibri"/>
                <w:szCs w:val="22"/>
                <w:lang w:val="en-GB"/>
              </w:rPr>
            </w:pPr>
            <w:r>
              <w:rPr>
                <w:rFonts w:eastAsia="Calibri"/>
                <w:szCs w:val="22"/>
                <w:lang w:val="en-GB"/>
              </w:rPr>
              <w:t>3</w:t>
            </w:r>
            <w:r w:rsidR="003955E7" w:rsidRPr="00617969">
              <w:rPr>
                <w:rFonts w:eastAsia="Calibri"/>
                <w:szCs w:val="22"/>
                <w:lang w:val="en-GB"/>
              </w:rPr>
              <w:t> hour</w:t>
            </w:r>
            <w:r>
              <w:rPr>
                <w:rFonts w:eastAsia="Calibri"/>
                <w:szCs w:val="22"/>
                <w:lang w:val="en-GB"/>
              </w:rPr>
              <w:t>s</w:t>
            </w:r>
          </w:p>
        </w:tc>
        <w:tc>
          <w:tcPr>
            <w:tcW w:w="2420" w:type="dxa"/>
            <w:tcBorders>
              <w:top w:val="single" w:sz="4" w:space="0" w:color="000000"/>
              <w:left w:val="single" w:sz="4" w:space="0" w:color="000000"/>
              <w:bottom w:val="single" w:sz="4" w:space="0" w:color="000000"/>
              <w:right w:val="single" w:sz="4" w:space="0" w:color="000000"/>
            </w:tcBorders>
          </w:tcPr>
          <w:p w:rsidR="00F61417" w:rsidRPr="00617969" w:rsidRDefault="00F61417" w:rsidP="00AB2335">
            <w:pPr>
              <w:pStyle w:val="Txtjourne"/>
              <w:rPr>
                <w:lang w:val="en-GB"/>
              </w:rPr>
            </w:pPr>
            <w:r w:rsidRPr="00617969">
              <w:rPr>
                <w:lang w:val="en-GB"/>
              </w:rPr>
              <w:t>Unit</w:t>
            </w:r>
            <w:r w:rsidR="00E472DC">
              <w:rPr>
                <w:lang w:val="en-GB"/>
              </w:rPr>
              <w:t> </w:t>
            </w:r>
            <w:r w:rsidR="00006383" w:rsidRPr="00617969">
              <w:rPr>
                <w:lang w:val="en-GB"/>
              </w:rPr>
              <w:t>9</w:t>
            </w:r>
            <w:r w:rsidR="003B7F6A">
              <w:rPr>
                <w:lang w:val="en-GB"/>
              </w:rPr>
              <w:t>:</w:t>
            </w:r>
          </w:p>
          <w:p w:rsidR="00AB2335" w:rsidRPr="00617969" w:rsidRDefault="00AB2335" w:rsidP="00AB2335">
            <w:pPr>
              <w:pStyle w:val="Txtjourne"/>
              <w:rPr>
                <w:lang w:val="en-GB"/>
              </w:rPr>
            </w:pPr>
            <w:r w:rsidRPr="00617969">
              <w:rPr>
                <w:lang w:val="en-GB"/>
              </w:rPr>
              <w:t>Lesson plan</w:t>
            </w:r>
          </w:p>
          <w:p w:rsidR="003955E7" w:rsidRPr="00617969" w:rsidRDefault="00AB2335" w:rsidP="00FA3C66">
            <w:pPr>
              <w:pStyle w:val="Txtjourne"/>
              <w:rPr>
                <w:rFonts w:eastAsia="Calibri"/>
                <w:i/>
                <w:szCs w:val="22"/>
                <w:lang w:val="en-GB"/>
              </w:rPr>
            </w:pPr>
            <w:r w:rsidRPr="00A56418">
              <w:rPr>
                <w:noProof/>
                <w:lang w:val="en-GB"/>
              </w:rPr>
              <w:t>Facilitator’s</w:t>
            </w:r>
            <w:r w:rsidRPr="00617969">
              <w:rPr>
                <w:lang w:val="en-GB"/>
              </w:rPr>
              <w:t xml:space="preserve"> notes</w:t>
            </w:r>
            <w:r w:rsidR="000655A4">
              <w:rPr>
                <w:lang w:val="en-GB"/>
              </w:rPr>
              <w:t xml:space="preserve"> </w:t>
            </w:r>
            <w:r w:rsidR="0022128E" w:rsidRPr="00617969">
              <w:rPr>
                <w:rFonts w:eastAsia="Calibri"/>
                <w:szCs w:val="22"/>
                <w:lang w:val="en-GB"/>
              </w:rPr>
              <w:t>PowerPoint presentation</w:t>
            </w:r>
          </w:p>
        </w:tc>
        <w:tc>
          <w:tcPr>
            <w:tcW w:w="2824" w:type="dxa"/>
            <w:tcBorders>
              <w:top w:val="single" w:sz="4" w:space="0" w:color="000000"/>
              <w:left w:val="single" w:sz="4" w:space="0" w:color="000000"/>
              <w:bottom w:val="single" w:sz="4" w:space="0" w:color="000000"/>
              <w:right w:val="single" w:sz="4" w:space="0" w:color="000000"/>
            </w:tcBorders>
            <w:shd w:val="clear" w:color="auto" w:fill="auto"/>
          </w:tcPr>
          <w:p w:rsidR="003955E7" w:rsidRDefault="00FA3C66" w:rsidP="0047260A">
            <w:pPr>
              <w:pStyle w:val="Txtjourne"/>
              <w:rPr>
                <w:szCs w:val="22"/>
                <w:lang w:val="en-GB"/>
              </w:rPr>
            </w:pPr>
            <w:r>
              <w:rPr>
                <w:szCs w:val="22"/>
                <w:lang w:val="en-GB"/>
              </w:rPr>
              <w:t>Participant’s text Unit 9</w:t>
            </w:r>
          </w:p>
          <w:p w:rsidR="00FA3C66" w:rsidRDefault="00FA3C66" w:rsidP="0047260A">
            <w:pPr>
              <w:pStyle w:val="Txtjourne"/>
              <w:rPr>
                <w:rFonts w:eastAsia="Calibri"/>
                <w:szCs w:val="22"/>
                <w:lang w:val="en-GB"/>
              </w:rPr>
            </w:pPr>
            <w:r>
              <w:rPr>
                <w:rFonts w:eastAsia="Calibri"/>
                <w:szCs w:val="22"/>
                <w:lang w:val="en-GB"/>
              </w:rPr>
              <w:t>Case studies 21-27</w:t>
            </w:r>
          </w:p>
          <w:p w:rsidR="00FA3C66" w:rsidRPr="00617969" w:rsidRDefault="00FA3C66" w:rsidP="0047260A">
            <w:pPr>
              <w:pStyle w:val="Txtjourne"/>
              <w:rPr>
                <w:rFonts w:eastAsia="Calibri"/>
                <w:szCs w:val="22"/>
                <w:lang w:val="en-GB"/>
              </w:rPr>
            </w:pPr>
          </w:p>
        </w:tc>
      </w:tr>
      <w:tr w:rsidR="004B4708" w:rsidRPr="00617969" w:rsidTr="0009161E">
        <w:tc>
          <w:tcPr>
            <w:tcW w:w="2834" w:type="dxa"/>
            <w:shd w:val="clear" w:color="auto" w:fill="F2F2F2"/>
          </w:tcPr>
          <w:p w:rsidR="004B4708" w:rsidRPr="00617969" w:rsidRDefault="004B4708" w:rsidP="00C074B2">
            <w:pPr>
              <w:pStyle w:val="Txtjourne"/>
              <w:rPr>
                <w:lang w:val="en-GB"/>
              </w:rPr>
            </w:pPr>
            <w:r w:rsidRPr="00617969">
              <w:rPr>
                <w:rFonts w:eastAsia="Calibri"/>
                <w:szCs w:val="22"/>
                <w:lang w:val="en-GB"/>
              </w:rPr>
              <w:t>Lunch</w:t>
            </w:r>
          </w:p>
        </w:tc>
        <w:tc>
          <w:tcPr>
            <w:tcW w:w="1131" w:type="dxa"/>
            <w:shd w:val="clear" w:color="auto" w:fill="F2F2F2"/>
          </w:tcPr>
          <w:p w:rsidR="004B4708" w:rsidRPr="00617969" w:rsidRDefault="004B4708" w:rsidP="00C074B2">
            <w:pPr>
              <w:pStyle w:val="Txtjourne"/>
              <w:rPr>
                <w:lang w:val="en-GB"/>
              </w:rPr>
            </w:pPr>
            <w:r w:rsidRPr="00617969">
              <w:rPr>
                <w:rFonts w:eastAsia="Calibri"/>
                <w:szCs w:val="22"/>
                <w:lang w:val="en-GB"/>
              </w:rPr>
              <w:t>1 hour</w:t>
            </w:r>
          </w:p>
        </w:tc>
        <w:tc>
          <w:tcPr>
            <w:tcW w:w="2420" w:type="dxa"/>
            <w:shd w:val="clear" w:color="auto" w:fill="F2F2F2"/>
          </w:tcPr>
          <w:p w:rsidR="004B4708" w:rsidRPr="00617969" w:rsidRDefault="004B4708" w:rsidP="00C074B2">
            <w:pPr>
              <w:pStyle w:val="Txtjourne"/>
              <w:rPr>
                <w:rFonts w:eastAsia="Calibri"/>
                <w:lang w:val="en-GB"/>
              </w:rPr>
            </w:pPr>
          </w:p>
        </w:tc>
        <w:tc>
          <w:tcPr>
            <w:tcW w:w="2824" w:type="dxa"/>
            <w:shd w:val="clear" w:color="auto" w:fill="F2F2F2"/>
          </w:tcPr>
          <w:p w:rsidR="004B4708" w:rsidRPr="00617969" w:rsidRDefault="004B4708" w:rsidP="00C074B2">
            <w:pPr>
              <w:pStyle w:val="Txtjourne"/>
              <w:rPr>
                <w:rFonts w:eastAsia="Calibri"/>
                <w:lang w:val="en-GB"/>
              </w:rPr>
            </w:pPr>
          </w:p>
        </w:tc>
      </w:tr>
      <w:tr w:rsidR="00875DAF" w:rsidRPr="00617969" w:rsidTr="0062666C">
        <w:trPr>
          <w:cantSplit/>
        </w:trPr>
        <w:tc>
          <w:tcPr>
            <w:tcW w:w="9209" w:type="dxa"/>
            <w:gridSpan w:val="4"/>
            <w:shd w:val="clear" w:color="auto" w:fill="auto"/>
          </w:tcPr>
          <w:p w:rsidR="00875DAF" w:rsidRPr="001D1A35" w:rsidRDefault="00875DAF" w:rsidP="000655A4">
            <w:pPr>
              <w:pStyle w:val="Txtjourne0"/>
              <w:rPr>
                <w:rFonts w:eastAsia="Calibri"/>
                <w:b/>
                <w:smallCaps/>
                <w:lang w:val="en-GB"/>
              </w:rPr>
            </w:pPr>
            <w:r w:rsidRPr="00745578">
              <w:rPr>
                <w:rFonts w:eastAsia="Calibri"/>
                <w:b/>
                <w:smallCaps/>
                <w:lang w:val="en-GB"/>
              </w:rPr>
              <w:t xml:space="preserve">Part </w:t>
            </w:r>
            <w:r w:rsidR="001D1A35" w:rsidRPr="00745578">
              <w:rPr>
                <w:rFonts w:eastAsia="Calibri"/>
                <w:b/>
                <w:smallCaps/>
                <w:lang w:val="en-GB"/>
              </w:rPr>
              <w:t>4</w:t>
            </w:r>
            <w:r w:rsidRPr="00745578">
              <w:rPr>
                <w:rFonts w:eastAsia="Calibri"/>
                <w:b/>
                <w:smallCaps/>
                <w:lang w:val="en-GB"/>
              </w:rPr>
              <w:t>.</w:t>
            </w:r>
            <w:r w:rsidRPr="001D1A35">
              <w:rPr>
                <w:rFonts w:eastAsia="Calibri"/>
                <w:b/>
                <w:smallCaps/>
                <w:lang w:val="en-GB"/>
              </w:rPr>
              <w:t xml:space="preserve"> </w:t>
            </w:r>
            <w:r w:rsidR="00743327" w:rsidRPr="001D1A35">
              <w:rPr>
                <w:rFonts w:eastAsia="Calibri"/>
                <w:b/>
                <w:smallCaps/>
                <w:lang w:val="en-GB"/>
              </w:rPr>
              <w:t>Workshop</w:t>
            </w:r>
            <w:r w:rsidR="00006383" w:rsidRPr="00E35440">
              <w:rPr>
                <w:rFonts w:eastAsia="Calibri"/>
                <w:b/>
                <w:smallCaps/>
                <w:lang w:val="en-GB"/>
              </w:rPr>
              <w:t xml:space="preserve"> conclusion and</w:t>
            </w:r>
            <w:r w:rsidR="00743327" w:rsidRPr="001D1A35">
              <w:rPr>
                <w:rFonts w:eastAsia="Calibri"/>
                <w:b/>
                <w:smallCaps/>
                <w:lang w:val="en-GB"/>
              </w:rPr>
              <w:t xml:space="preserve"> evaluation</w:t>
            </w:r>
          </w:p>
        </w:tc>
      </w:tr>
      <w:tr w:rsidR="008538FC" w:rsidRPr="00617969" w:rsidTr="0009161E">
        <w:tc>
          <w:tcPr>
            <w:tcW w:w="2834" w:type="dxa"/>
            <w:tcBorders>
              <w:bottom w:val="single" w:sz="4" w:space="0" w:color="000000"/>
            </w:tcBorders>
            <w:shd w:val="clear" w:color="auto" w:fill="auto"/>
          </w:tcPr>
          <w:p w:rsidR="008538FC" w:rsidRPr="00617969" w:rsidRDefault="00FA3C66" w:rsidP="00FA3C66">
            <w:pPr>
              <w:pStyle w:val="Txtjourne"/>
              <w:rPr>
                <w:rFonts w:eastAsia="Calibri"/>
                <w:szCs w:val="22"/>
                <w:lang w:val="en-GB"/>
              </w:rPr>
            </w:pPr>
            <w:r>
              <w:rPr>
                <w:rFonts w:eastAsia="Calibri"/>
                <w:szCs w:val="22"/>
                <w:lang w:val="en-GB"/>
              </w:rPr>
              <w:t xml:space="preserve">Unit 44: </w:t>
            </w:r>
            <w:r w:rsidR="00875DAF" w:rsidRPr="00617969">
              <w:rPr>
                <w:rFonts w:eastAsia="Calibri"/>
                <w:szCs w:val="22"/>
                <w:lang w:val="en-GB"/>
              </w:rPr>
              <w:t>Workshop on preparing nominations</w:t>
            </w:r>
            <w:r w:rsidR="006E2C4E">
              <w:rPr>
                <w:rFonts w:eastAsia="Calibri"/>
                <w:szCs w:val="22"/>
                <w:lang w:val="en-GB"/>
              </w:rPr>
              <w:t>: concluding session</w:t>
            </w:r>
          </w:p>
        </w:tc>
        <w:tc>
          <w:tcPr>
            <w:tcW w:w="1131" w:type="dxa"/>
            <w:tcBorders>
              <w:bottom w:val="single" w:sz="4" w:space="0" w:color="000000"/>
            </w:tcBorders>
            <w:shd w:val="clear" w:color="auto" w:fill="auto"/>
          </w:tcPr>
          <w:p w:rsidR="00D21236" w:rsidRPr="00617969" w:rsidRDefault="00FA3C66" w:rsidP="00C074B2">
            <w:pPr>
              <w:pStyle w:val="Txtjourne"/>
              <w:rPr>
                <w:rFonts w:eastAsia="Calibri"/>
                <w:szCs w:val="22"/>
                <w:lang w:val="en-GB"/>
              </w:rPr>
            </w:pPr>
            <w:r>
              <w:rPr>
                <w:rFonts w:eastAsia="Calibri"/>
                <w:szCs w:val="22"/>
                <w:lang w:val="en-GB"/>
              </w:rPr>
              <w:t>1.5</w:t>
            </w:r>
            <w:r w:rsidR="00D21236" w:rsidRPr="00617969">
              <w:rPr>
                <w:rFonts w:eastAsia="Calibri"/>
                <w:szCs w:val="22"/>
                <w:lang w:val="en-GB"/>
              </w:rPr>
              <w:t> hours</w:t>
            </w:r>
          </w:p>
        </w:tc>
        <w:tc>
          <w:tcPr>
            <w:tcW w:w="2420" w:type="dxa"/>
            <w:tcBorders>
              <w:bottom w:val="single" w:sz="4" w:space="0" w:color="000000"/>
            </w:tcBorders>
          </w:tcPr>
          <w:p w:rsidR="00713EC6" w:rsidRDefault="00713EC6" w:rsidP="00AB2335">
            <w:pPr>
              <w:pStyle w:val="Txtjourne"/>
              <w:rPr>
                <w:lang w:val="en-GB"/>
              </w:rPr>
            </w:pPr>
            <w:r>
              <w:rPr>
                <w:lang w:val="en-GB"/>
              </w:rPr>
              <w:t>Unit</w:t>
            </w:r>
            <w:r w:rsidR="00E472DC">
              <w:rPr>
                <w:lang w:val="en-GB"/>
              </w:rPr>
              <w:t> </w:t>
            </w:r>
            <w:r>
              <w:rPr>
                <w:lang w:val="en-GB"/>
              </w:rPr>
              <w:t>44</w:t>
            </w:r>
            <w:r w:rsidR="003B7F6A">
              <w:rPr>
                <w:lang w:val="en-GB"/>
              </w:rPr>
              <w:t>:</w:t>
            </w:r>
          </w:p>
          <w:p w:rsidR="00AB2335" w:rsidRPr="00617969" w:rsidRDefault="00AB2335" w:rsidP="00AB2335">
            <w:pPr>
              <w:pStyle w:val="Txtjourne"/>
              <w:rPr>
                <w:lang w:val="en-GB"/>
              </w:rPr>
            </w:pPr>
            <w:r w:rsidRPr="00617969">
              <w:rPr>
                <w:lang w:val="en-GB"/>
              </w:rPr>
              <w:t>Lesson plan</w:t>
            </w:r>
          </w:p>
          <w:p w:rsidR="008538FC" w:rsidRPr="00617969" w:rsidRDefault="00AB2335">
            <w:pPr>
              <w:pStyle w:val="Txtjourne"/>
              <w:rPr>
                <w:rFonts w:eastAsia="Calibri"/>
                <w:szCs w:val="22"/>
                <w:lang w:val="en-GB"/>
              </w:rPr>
            </w:pPr>
            <w:r w:rsidRPr="00617969">
              <w:rPr>
                <w:lang w:val="en-GB"/>
              </w:rPr>
              <w:t>Facilitator’s notes</w:t>
            </w:r>
          </w:p>
        </w:tc>
        <w:tc>
          <w:tcPr>
            <w:tcW w:w="2824" w:type="dxa"/>
            <w:tcBorders>
              <w:bottom w:val="single" w:sz="4" w:space="0" w:color="000000"/>
            </w:tcBorders>
            <w:shd w:val="clear" w:color="auto" w:fill="auto"/>
          </w:tcPr>
          <w:p w:rsidR="00A758AE" w:rsidRPr="00617969" w:rsidRDefault="00875DAF" w:rsidP="00EF6A1A">
            <w:pPr>
              <w:pStyle w:val="Txtjourne"/>
              <w:rPr>
                <w:lang w:val="en-GB"/>
              </w:rPr>
            </w:pPr>
            <w:r w:rsidRPr="00617969">
              <w:rPr>
                <w:lang w:val="en-GB"/>
              </w:rPr>
              <w:t>Unit</w:t>
            </w:r>
            <w:r w:rsidR="00E472DC">
              <w:rPr>
                <w:lang w:val="en-GB"/>
              </w:rPr>
              <w:t> </w:t>
            </w:r>
            <w:r w:rsidRPr="00617969">
              <w:rPr>
                <w:lang w:val="en-GB"/>
              </w:rPr>
              <w:t>4</w:t>
            </w:r>
            <w:r w:rsidR="005F4A90" w:rsidRPr="00617969">
              <w:rPr>
                <w:lang w:val="en-GB"/>
              </w:rPr>
              <w:t>4</w:t>
            </w:r>
            <w:r w:rsidRPr="00617969">
              <w:rPr>
                <w:lang w:val="en-GB"/>
              </w:rPr>
              <w:t xml:space="preserve"> Hand-out: Multiple choice questions</w:t>
            </w:r>
          </w:p>
          <w:p w:rsidR="008538FC" w:rsidRPr="00617969" w:rsidRDefault="008538FC" w:rsidP="00EF6A1A">
            <w:pPr>
              <w:pStyle w:val="Txtjourne"/>
              <w:rPr>
                <w:rFonts w:eastAsia="Calibri"/>
                <w:szCs w:val="22"/>
                <w:lang w:val="en-GB"/>
              </w:rPr>
            </w:pPr>
          </w:p>
        </w:tc>
      </w:tr>
      <w:tr w:rsidR="00B46D0B" w:rsidRPr="00617969" w:rsidTr="0009161E">
        <w:tc>
          <w:tcPr>
            <w:tcW w:w="2834" w:type="dxa"/>
            <w:tcBorders>
              <w:bottom w:val="single" w:sz="4" w:space="0" w:color="000000"/>
            </w:tcBorders>
            <w:shd w:val="clear" w:color="auto" w:fill="auto"/>
          </w:tcPr>
          <w:p w:rsidR="00B46D0B" w:rsidRPr="00617969" w:rsidRDefault="00FA3C66" w:rsidP="00617969">
            <w:pPr>
              <w:pStyle w:val="Txtjourne"/>
              <w:rPr>
                <w:rFonts w:eastAsia="Calibri"/>
                <w:szCs w:val="22"/>
                <w:lang w:val="en-GB"/>
              </w:rPr>
            </w:pPr>
            <w:r>
              <w:rPr>
                <w:rFonts w:eastAsia="Calibri"/>
                <w:szCs w:val="22"/>
                <w:lang w:val="en-GB"/>
              </w:rPr>
              <w:t xml:space="preserve">Unit 15: </w:t>
            </w:r>
            <w:r w:rsidR="00875DAF" w:rsidRPr="00617969">
              <w:rPr>
                <w:rFonts w:eastAsia="Calibri"/>
                <w:szCs w:val="22"/>
                <w:lang w:val="en-GB"/>
              </w:rPr>
              <w:t>Evaluation</w:t>
            </w:r>
          </w:p>
        </w:tc>
        <w:tc>
          <w:tcPr>
            <w:tcW w:w="1131" w:type="dxa"/>
            <w:tcBorders>
              <w:bottom w:val="single" w:sz="4" w:space="0" w:color="000000"/>
            </w:tcBorders>
            <w:shd w:val="clear" w:color="auto" w:fill="auto"/>
          </w:tcPr>
          <w:p w:rsidR="00B46D0B" w:rsidRPr="00617969" w:rsidRDefault="00B46D0B" w:rsidP="00C074B2">
            <w:pPr>
              <w:pStyle w:val="Txtjourne"/>
              <w:rPr>
                <w:rFonts w:eastAsia="Calibri"/>
                <w:szCs w:val="22"/>
                <w:lang w:val="en-GB"/>
              </w:rPr>
            </w:pPr>
            <w:r w:rsidRPr="00617969">
              <w:rPr>
                <w:rFonts w:eastAsia="Calibri"/>
                <w:szCs w:val="22"/>
                <w:lang w:val="en-GB"/>
              </w:rPr>
              <w:t>45 mins</w:t>
            </w:r>
          </w:p>
        </w:tc>
        <w:tc>
          <w:tcPr>
            <w:tcW w:w="2420" w:type="dxa"/>
            <w:tcBorders>
              <w:bottom w:val="single" w:sz="4" w:space="0" w:color="000000"/>
            </w:tcBorders>
          </w:tcPr>
          <w:p w:rsidR="00713EC6" w:rsidRDefault="00713EC6" w:rsidP="00B46D0B">
            <w:pPr>
              <w:pStyle w:val="Txtjourne"/>
              <w:rPr>
                <w:lang w:val="en-GB"/>
              </w:rPr>
            </w:pPr>
            <w:r>
              <w:rPr>
                <w:lang w:val="en-GB"/>
              </w:rPr>
              <w:t>Unit</w:t>
            </w:r>
            <w:r w:rsidR="00E472DC">
              <w:rPr>
                <w:lang w:val="en-GB"/>
              </w:rPr>
              <w:t> </w:t>
            </w:r>
            <w:r>
              <w:rPr>
                <w:lang w:val="en-GB"/>
              </w:rPr>
              <w:t>15</w:t>
            </w:r>
            <w:r w:rsidR="003B7F6A">
              <w:rPr>
                <w:lang w:val="en-GB"/>
              </w:rPr>
              <w:t>:</w:t>
            </w:r>
          </w:p>
          <w:p w:rsidR="00B46D0B" w:rsidRPr="00617969" w:rsidRDefault="00B46D0B" w:rsidP="00B46D0B">
            <w:pPr>
              <w:pStyle w:val="Txtjourne"/>
              <w:rPr>
                <w:lang w:val="en-GB"/>
              </w:rPr>
            </w:pPr>
            <w:r w:rsidRPr="00617969">
              <w:rPr>
                <w:lang w:val="en-GB"/>
              </w:rPr>
              <w:t>Lesson plan</w:t>
            </w:r>
          </w:p>
          <w:p w:rsidR="00B46D0B" w:rsidRPr="00617969" w:rsidRDefault="00B46D0B" w:rsidP="00D21236">
            <w:pPr>
              <w:pStyle w:val="Txtjourne"/>
              <w:rPr>
                <w:lang w:val="en-GB"/>
              </w:rPr>
            </w:pPr>
            <w:r w:rsidRPr="00617969">
              <w:rPr>
                <w:lang w:val="en-GB"/>
              </w:rPr>
              <w:t>Facilitator’s notes</w:t>
            </w:r>
          </w:p>
        </w:tc>
        <w:tc>
          <w:tcPr>
            <w:tcW w:w="2824" w:type="dxa"/>
            <w:tcBorders>
              <w:bottom w:val="single" w:sz="4" w:space="0" w:color="000000"/>
            </w:tcBorders>
            <w:shd w:val="clear" w:color="auto" w:fill="auto"/>
          </w:tcPr>
          <w:p w:rsidR="00B46D0B" w:rsidRPr="00617969" w:rsidRDefault="00875DAF" w:rsidP="00CB5B1F">
            <w:pPr>
              <w:pStyle w:val="Txtjourne"/>
              <w:rPr>
                <w:rFonts w:eastAsia="Calibri"/>
                <w:szCs w:val="22"/>
                <w:lang w:val="en-GB"/>
              </w:rPr>
            </w:pPr>
            <w:r w:rsidRPr="00617969">
              <w:rPr>
                <w:lang w:val="en-GB"/>
              </w:rPr>
              <w:t>Unit</w:t>
            </w:r>
            <w:r w:rsidR="00E472DC">
              <w:rPr>
                <w:lang w:val="en-GB"/>
              </w:rPr>
              <w:t> </w:t>
            </w:r>
            <w:r w:rsidRPr="00617969">
              <w:rPr>
                <w:lang w:val="en-GB"/>
              </w:rPr>
              <w:t>15 Hand-out: Evaluation form</w:t>
            </w:r>
          </w:p>
        </w:tc>
      </w:tr>
      <w:tr w:rsidR="008538FC" w:rsidRPr="00617969" w:rsidTr="0062666C">
        <w:tc>
          <w:tcPr>
            <w:tcW w:w="9209" w:type="dxa"/>
            <w:gridSpan w:val="4"/>
            <w:shd w:val="clear" w:color="auto" w:fill="F2F2F2"/>
          </w:tcPr>
          <w:p w:rsidR="008538FC" w:rsidRPr="00617969" w:rsidRDefault="00C509B3" w:rsidP="00C074B2">
            <w:pPr>
              <w:pStyle w:val="Txtjourne"/>
              <w:rPr>
                <w:rFonts w:eastAsia="Calibri"/>
                <w:szCs w:val="22"/>
                <w:lang w:val="en-GB"/>
              </w:rPr>
            </w:pPr>
            <w:r>
              <w:rPr>
                <w:lang w:val="en-GB"/>
              </w:rPr>
              <w:t>Closing</w:t>
            </w:r>
          </w:p>
        </w:tc>
      </w:tr>
    </w:tbl>
    <w:p w:rsidR="00724DE3" w:rsidRPr="00617969" w:rsidRDefault="00724DE3" w:rsidP="002355FD">
      <w:pPr>
        <w:rPr>
          <w:lang w:val="en-GB"/>
        </w:rPr>
      </w:pPr>
    </w:p>
    <w:p w:rsidR="00724DE3" w:rsidRPr="00617969" w:rsidRDefault="00724DE3">
      <w:pPr>
        <w:tabs>
          <w:tab w:val="clear" w:pos="567"/>
        </w:tabs>
        <w:snapToGrid/>
        <w:spacing w:before="0" w:after="0"/>
        <w:jc w:val="left"/>
        <w:rPr>
          <w:lang w:val="en-GB"/>
        </w:rPr>
      </w:pPr>
      <w:r w:rsidRPr="00617969">
        <w:rPr>
          <w:lang w:val="en-GB"/>
        </w:rPr>
        <w:br w:type="page"/>
      </w:r>
    </w:p>
    <w:p w:rsidR="00724DE3" w:rsidRPr="00617969" w:rsidRDefault="00724DE3" w:rsidP="00724DE3">
      <w:pPr>
        <w:pStyle w:val="Heading6"/>
        <w:rPr>
          <w:lang w:val="en-GB"/>
        </w:rPr>
      </w:pPr>
      <w:r w:rsidRPr="00617969">
        <w:rPr>
          <w:lang w:val="en-GB"/>
        </w:rPr>
        <w:lastRenderedPageBreak/>
        <w:t>Slide 1</w:t>
      </w:r>
    </w:p>
    <w:p w:rsidR="00724DE3" w:rsidRPr="00617969" w:rsidRDefault="00C04617" w:rsidP="00724DE3">
      <w:pPr>
        <w:pStyle w:val="diapo2"/>
        <w:rPr>
          <w:noProof w:val="0"/>
          <w:sz w:val="22"/>
          <w:lang w:val="en-GB"/>
        </w:rPr>
      </w:pPr>
      <w:r>
        <w:rPr>
          <w:bCs/>
          <w:noProof w:val="0"/>
          <w:sz w:val="22"/>
          <w:lang w:val="en-US"/>
        </w:rPr>
        <w:t>Workshop on preparing nominations: introduction</w:t>
      </w:r>
    </w:p>
    <w:p w:rsidR="00724DE3" w:rsidRPr="00617969" w:rsidRDefault="00724DE3" w:rsidP="00724DE3">
      <w:pPr>
        <w:pStyle w:val="Heading6"/>
        <w:rPr>
          <w:lang w:val="en-GB"/>
        </w:rPr>
      </w:pPr>
      <w:r w:rsidRPr="00617969">
        <w:rPr>
          <w:lang w:val="en-GB"/>
        </w:rPr>
        <w:t>Slide 2</w:t>
      </w:r>
    </w:p>
    <w:p w:rsidR="00724DE3" w:rsidRPr="00617969" w:rsidRDefault="00C04617" w:rsidP="00724DE3">
      <w:pPr>
        <w:pStyle w:val="diapo2"/>
        <w:rPr>
          <w:bCs/>
          <w:noProof w:val="0"/>
          <w:sz w:val="22"/>
          <w:lang w:val="en-US"/>
        </w:rPr>
      </w:pPr>
      <w:r>
        <w:rPr>
          <w:bCs/>
          <w:noProof w:val="0"/>
          <w:sz w:val="22"/>
          <w:lang w:val="en-US"/>
        </w:rPr>
        <w:t xml:space="preserve">In this presentation </w:t>
      </w:r>
      <w:r w:rsidRPr="00A56418">
        <w:rPr>
          <w:bCs/>
          <w:sz w:val="22"/>
          <w:lang w:val="en-US"/>
        </w:rPr>
        <w:t>…</w:t>
      </w:r>
    </w:p>
    <w:p w:rsidR="00724DE3" w:rsidRPr="00617969" w:rsidRDefault="00724DE3" w:rsidP="00724DE3">
      <w:pPr>
        <w:pStyle w:val="Heading6"/>
        <w:rPr>
          <w:lang w:val="en-GB"/>
        </w:rPr>
      </w:pPr>
      <w:r w:rsidRPr="00617969">
        <w:rPr>
          <w:lang w:val="en-GB"/>
        </w:rPr>
        <w:t>Slide 3</w:t>
      </w:r>
    </w:p>
    <w:p w:rsidR="00724DE3" w:rsidRPr="00617969" w:rsidRDefault="00EF6A1A">
      <w:pPr>
        <w:pStyle w:val="diapo2"/>
        <w:rPr>
          <w:bCs/>
          <w:caps/>
          <w:szCs w:val="18"/>
          <w:lang w:val="en-GB"/>
        </w:rPr>
      </w:pPr>
      <w:r w:rsidRPr="00617969">
        <w:rPr>
          <w:bCs/>
          <w:noProof w:val="0"/>
          <w:sz w:val="22"/>
          <w:lang w:val="en-US"/>
        </w:rPr>
        <w:t>Part 1</w:t>
      </w:r>
      <w:r w:rsidR="00921FEC">
        <w:rPr>
          <w:bCs/>
          <w:noProof w:val="0"/>
          <w:sz w:val="22"/>
          <w:lang w:val="en-US"/>
        </w:rPr>
        <w:t>:</w:t>
      </w:r>
      <w:r w:rsidR="00A075F0">
        <w:rPr>
          <w:bCs/>
          <w:noProof w:val="0"/>
          <w:sz w:val="22"/>
          <w:lang w:val="en-US"/>
        </w:rPr>
        <w:t xml:space="preserve"> </w:t>
      </w:r>
      <w:r w:rsidR="0020257A" w:rsidRPr="00617969">
        <w:rPr>
          <w:rFonts w:hint="eastAsia"/>
          <w:bCs/>
          <w:noProof w:val="0"/>
          <w:sz w:val="22"/>
          <w:lang w:val="en-US"/>
        </w:rPr>
        <w:t>Introducin</w:t>
      </w:r>
      <w:r w:rsidR="00617969" w:rsidRPr="00617969">
        <w:rPr>
          <w:bCs/>
          <w:noProof w:val="0"/>
          <w:sz w:val="22"/>
          <w:lang w:val="en-US"/>
        </w:rPr>
        <w:t>g</w:t>
      </w:r>
      <w:r w:rsidR="002239DC">
        <w:rPr>
          <w:bCs/>
          <w:noProof w:val="0"/>
          <w:sz w:val="22"/>
          <w:lang w:val="en-US"/>
        </w:rPr>
        <w:t xml:space="preserve"> </w:t>
      </w:r>
      <w:r w:rsidR="0020257A" w:rsidRPr="00617969">
        <w:rPr>
          <w:bCs/>
          <w:noProof w:val="0"/>
          <w:sz w:val="22"/>
          <w:lang w:val="en-US"/>
        </w:rPr>
        <w:t xml:space="preserve">the workshop, the </w:t>
      </w:r>
      <w:r w:rsidR="00C04617">
        <w:rPr>
          <w:bCs/>
          <w:noProof w:val="0"/>
          <w:sz w:val="22"/>
          <w:lang w:val="en-US"/>
        </w:rPr>
        <w:t>C</w:t>
      </w:r>
      <w:r w:rsidR="0020257A" w:rsidRPr="00617969">
        <w:rPr>
          <w:bCs/>
          <w:noProof w:val="0"/>
          <w:sz w:val="22"/>
          <w:lang w:val="en-US"/>
        </w:rPr>
        <w:t>onvention and requirements of the nomination process</w:t>
      </w:r>
    </w:p>
    <w:p w:rsidR="00724DE3" w:rsidRPr="00617969" w:rsidRDefault="00724DE3">
      <w:pPr>
        <w:pStyle w:val="Texte1"/>
        <w:rPr>
          <w:rFonts w:eastAsia="Calibri"/>
          <w:szCs w:val="22"/>
          <w:lang w:val="en-GB" w:eastAsia="en-US"/>
        </w:rPr>
      </w:pPr>
      <w:r w:rsidRPr="00617969">
        <w:rPr>
          <w:rFonts w:eastAsia="Calibri"/>
          <w:szCs w:val="22"/>
          <w:lang w:val="en-GB" w:eastAsia="en-US"/>
        </w:rPr>
        <w:t>T</w:t>
      </w:r>
      <w:r w:rsidR="00C04617">
        <w:rPr>
          <w:rFonts w:eastAsia="Calibri"/>
          <w:szCs w:val="22"/>
          <w:lang w:val="en-GB" w:eastAsia="en-US"/>
        </w:rPr>
        <w:t>his part</w:t>
      </w:r>
      <w:r w:rsidRPr="00617969">
        <w:rPr>
          <w:rFonts w:eastAsia="Calibri"/>
          <w:szCs w:val="22"/>
          <w:lang w:val="en-GB" w:eastAsia="en-US"/>
        </w:rPr>
        <w:t xml:space="preserve"> introduces the participants to each other, enables them to situate the workshop in their </w:t>
      </w:r>
      <w:r w:rsidRPr="00A56418">
        <w:rPr>
          <w:rFonts w:eastAsia="Calibri"/>
          <w:noProof/>
          <w:szCs w:val="22"/>
          <w:lang w:val="en-GB" w:eastAsia="en-US"/>
        </w:rPr>
        <w:t>own</w:t>
      </w:r>
      <w:r w:rsidRPr="00617969">
        <w:rPr>
          <w:rFonts w:eastAsia="Calibri"/>
          <w:szCs w:val="22"/>
          <w:lang w:val="en-GB" w:eastAsia="en-US"/>
        </w:rPr>
        <w:t xml:space="preserve"> context (</w:t>
      </w:r>
      <w:r w:rsidR="005739FB">
        <w:rPr>
          <w:rFonts w:eastAsia="Calibri"/>
          <w:szCs w:val="22"/>
          <w:lang w:val="en-GB" w:eastAsia="en-US"/>
        </w:rPr>
        <w:t>Unit</w:t>
      </w:r>
      <w:r w:rsidR="00E472DC">
        <w:rPr>
          <w:rFonts w:eastAsia="Calibri"/>
          <w:szCs w:val="22"/>
          <w:lang w:val="en-GB" w:eastAsia="en-US"/>
        </w:rPr>
        <w:t> </w:t>
      </w:r>
      <w:r w:rsidR="005739FB">
        <w:rPr>
          <w:rFonts w:eastAsia="Calibri"/>
          <w:szCs w:val="22"/>
          <w:lang w:val="en-GB" w:eastAsia="en-US"/>
        </w:rPr>
        <w:t>39</w:t>
      </w:r>
      <w:r w:rsidRPr="00617969">
        <w:rPr>
          <w:rFonts w:eastAsia="Calibri"/>
          <w:szCs w:val="22"/>
          <w:lang w:val="en-GB" w:eastAsia="en-US"/>
        </w:rPr>
        <w:t>), and provides an overview of the Intangible Heritage Convention (</w:t>
      </w:r>
      <w:r w:rsidR="005739FB">
        <w:rPr>
          <w:rFonts w:eastAsia="Calibri"/>
          <w:szCs w:val="22"/>
          <w:lang w:val="en-GB" w:eastAsia="en-US"/>
        </w:rPr>
        <w:t>Unit</w:t>
      </w:r>
      <w:r w:rsidR="00E472DC">
        <w:rPr>
          <w:rFonts w:eastAsia="Calibri"/>
          <w:szCs w:val="22"/>
          <w:lang w:val="en-GB" w:eastAsia="en-US"/>
        </w:rPr>
        <w:t> </w:t>
      </w:r>
      <w:r w:rsidR="0020257A" w:rsidRPr="00617969">
        <w:rPr>
          <w:rFonts w:eastAsia="Calibri"/>
          <w:szCs w:val="22"/>
          <w:lang w:val="en-GB" w:eastAsia="en-US"/>
        </w:rPr>
        <w:t>2</w:t>
      </w:r>
      <w:r w:rsidRPr="00617969">
        <w:rPr>
          <w:rFonts w:eastAsia="Calibri"/>
          <w:szCs w:val="22"/>
          <w:lang w:val="en-GB" w:eastAsia="en-US"/>
        </w:rPr>
        <w:t>) and its main concepts (</w:t>
      </w:r>
      <w:r w:rsidR="005739FB">
        <w:rPr>
          <w:rFonts w:eastAsia="Calibri"/>
          <w:szCs w:val="22"/>
          <w:lang w:val="en-GB" w:eastAsia="en-US"/>
        </w:rPr>
        <w:t>Unit</w:t>
      </w:r>
      <w:r w:rsidR="00E472DC" w:rsidRPr="00E472DC">
        <w:rPr>
          <w:lang w:val="en-GB"/>
        </w:rPr>
        <w:t> </w:t>
      </w:r>
      <w:r w:rsidR="005440AD" w:rsidRPr="00617969">
        <w:rPr>
          <w:rFonts w:eastAsia="Calibri"/>
          <w:szCs w:val="22"/>
          <w:lang w:val="en-GB" w:eastAsia="en-US"/>
        </w:rPr>
        <w:t>3</w:t>
      </w:r>
      <w:r w:rsidRPr="00617969">
        <w:rPr>
          <w:rFonts w:eastAsia="Calibri"/>
          <w:szCs w:val="22"/>
          <w:lang w:val="en-GB" w:eastAsia="en-US"/>
        </w:rPr>
        <w:t xml:space="preserve">). The workshop then explains briefly the subject of inventorying ICH (a major obligation for States Parties to the Convention), </w:t>
      </w:r>
      <w:r w:rsidRPr="00A56418">
        <w:rPr>
          <w:rFonts w:eastAsia="Calibri"/>
          <w:noProof/>
          <w:szCs w:val="22"/>
          <w:lang w:val="en-GB" w:eastAsia="en-US"/>
        </w:rPr>
        <w:t>emphasizing</w:t>
      </w:r>
      <w:r w:rsidRPr="00617969">
        <w:rPr>
          <w:rFonts w:eastAsia="Calibri"/>
          <w:szCs w:val="22"/>
          <w:lang w:val="en-GB" w:eastAsia="en-US"/>
        </w:rPr>
        <w:t xml:space="preserve"> the link between inventorying ICH and the nomination processes (</w:t>
      </w:r>
      <w:r w:rsidR="005739FB">
        <w:rPr>
          <w:rFonts w:eastAsia="Calibri"/>
          <w:szCs w:val="22"/>
          <w:lang w:val="en-GB" w:eastAsia="en-US"/>
        </w:rPr>
        <w:t>Unit</w:t>
      </w:r>
      <w:r w:rsidR="00032614">
        <w:rPr>
          <w:rFonts w:eastAsia="Calibri"/>
          <w:szCs w:val="22"/>
          <w:lang w:val="en-GB" w:eastAsia="en-US"/>
        </w:rPr>
        <w:t> </w:t>
      </w:r>
      <w:r w:rsidR="005739FB">
        <w:rPr>
          <w:rFonts w:eastAsia="Calibri"/>
          <w:szCs w:val="22"/>
          <w:lang w:val="en-GB" w:eastAsia="en-US"/>
        </w:rPr>
        <w:t>6</w:t>
      </w:r>
      <w:r w:rsidRPr="00617969">
        <w:rPr>
          <w:rFonts w:eastAsia="Calibri"/>
          <w:szCs w:val="22"/>
          <w:lang w:val="en-GB" w:eastAsia="en-US"/>
        </w:rPr>
        <w:t>), and discusses international assistance</w:t>
      </w:r>
      <w:r w:rsidR="0020257A" w:rsidRPr="00617969">
        <w:rPr>
          <w:rFonts w:eastAsia="Calibri"/>
          <w:szCs w:val="22"/>
          <w:lang w:val="en-GB" w:eastAsia="en-US"/>
        </w:rPr>
        <w:t xml:space="preserve">, </w:t>
      </w:r>
      <w:r w:rsidR="00C04617">
        <w:rPr>
          <w:rFonts w:eastAsia="Calibri"/>
          <w:szCs w:val="22"/>
          <w:lang w:val="en-GB" w:eastAsia="en-US"/>
        </w:rPr>
        <w:t>especially the forms ICH-05 and ICH-01bis</w:t>
      </w:r>
      <w:r w:rsidRPr="00617969">
        <w:rPr>
          <w:rFonts w:eastAsia="Calibri"/>
          <w:szCs w:val="22"/>
          <w:lang w:val="en-GB" w:eastAsia="en-US"/>
        </w:rPr>
        <w:t xml:space="preserve"> (</w:t>
      </w:r>
      <w:r w:rsidR="005739FB">
        <w:rPr>
          <w:rFonts w:eastAsia="Calibri"/>
          <w:szCs w:val="22"/>
          <w:lang w:val="en-GB" w:eastAsia="en-US"/>
        </w:rPr>
        <w:t>Unit</w:t>
      </w:r>
      <w:r w:rsidR="00032614">
        <w:rPr>
          <w:rFonts w:eastAsia="Calibri"/>
          <w:szCs w:val="22"/>
          <w:lang w:val="en-GB" w:eastAsia="en-US"/>
        </w:rPr>
        <w:t> </w:t>
      </w:r>
      <w:r w:rsidR="005739FB">
        <w:rPr>
          <w:rFonts w:eastAsia="Calibri"/>
          <w:szCs w:val="22"/>
          <w:lang w:val="en-GB" w:eastAsia="en-US"/>
        </w:rPr>
        <w:t>12</w:t>
      </w:r>
      <w:r w:rsidRPr="00617969">
        <w:rPr>
          <w:rFonts w:eastAsia="Calibri"/>
          <w:szCs w:val="22"/>
          <w:lang w:val="en-GB" w:eastAsia="en-US"/>
        </w:rPr>
        <w:t>).</w:t>
      </w:r>
    </w:p>
    <w:p w:rsidR="00724DE3" w:rsidRPr="00617969" w:rsidRDefault="00724DE3" w:rsidP="0073652B">
      <w:pPr>
        <w:pStyle w:val="Texte1"/>
        <w:rPr>
          <w:rFonts w:eastAsia="Calibri"/>
          <w:snapToGrid w:val="0"/>
          <w:szCs w:val="22"/>
          <w:lang w:val="en-GB" w:eastAsia="en-US"/>
        </w:rPr>
      </w:pPr>
      <w:r w:rsidRPr="00617969">
        <w:rPr>
          <w:rFonts w:eastAsia="Calibri"/>
          <w:snapToGrid w:val="0"/>
          <w:szCs w:val="22"/>
          <w:lang w:val="en-GB" w:eastAsia="en-US"/>
        </w:rPr>
        <w:t>Finally, th</w:t>
      </w:r>
      <w:r w:rsidR="00C04617">
        <w:rPr>
          <w:rFonts w:eastAsia="Calibri"/>
          <w:snapToGrid w:val="0"/>
          <w:szCs w:val="22"/>
          <w:lang w:val="en-GB" w:eastAsia="en-US"/>
        </w:rPr>
        <w:t>is</w:t>
      </w:r>
      <w:r w:rsidR="00F23A26">
        <w:rPr>
          <w:rFonts w:eastAsia="Calibri"/>
          <w:snapToGrid w:val="0"/>
          <w:szCs w:val="22"/>
          <w:lang w:val="en-GB" w:eastAsia="en-US"/>
        </w:rPr>
        <w:t xml:space="preserve"> </w:t>
      </w:r>
      <w:r w:rsidR="00EF6A1A" w:rsidRPr="00617969">
        <w:rPr>
          <w:rFonts w:eastAsia="Calibri"/>
          <w:snapToGrid w:val="0"/>
          <w:szCs w:val="22"/>
          <w:lang w:val="en-GB" w:eastAsia="en-US"/>
        </w:rPr>
        <w:t>part</w:t>
      </w:r>
      <w:r w:rsidRPr="00617969">
        <w:rPr>
          <w:rFonts w:eastAsia="Calibri"/>
          <w:snapToGrid w:val="0"/>
          <w:szCs w:val="22"/>
          <w:lang w:val="en-GB" w:eastAsia="en-US"/>
        </w:rPr>
        <w:t xml:space="preserve"> explains how the nomination process works </w:t>
      </w:r>
      <w:r w:rsidR="00AD615D" w:rsidRPr="00617969">
        <w:rPr>
          <w:rFonts w:eastAsia="Calibri"/>
          <w:snapToGrid w:val="0"/>
          <w:szCs w:val="22"/>
          <w:lang w:val="en-GB" w:eastAsia="en-US"/>
        </w:rPr>
        <w:t>(</w:t>
      </w:r>
      <w:r w:rsidR="005739FB">
        <w:rPr>
          <w:rFonts w:eastAsia="Calibri"/>
          <w:snapToGrid w:val="0"/>
          <w:szCs w:val="22"/>
          <w:lang w:val="en-GB" w:eastAsia="en-US"/>
        </w:rPr>
        <w:t>Unit</w:t>
      </w:r>
      <w:r w:rsidR="00032614">
        <w:rPr>
          <w:rFonts w:eastAsia="Calibri"/>
          <w:snapToGrid w:val="0"/>
          <w:szCs w:val="22"/>
          <w:lang w:val="en-GB" w:eastAsia="en-US"/>
        </w:rPr>
        <w:t> </w:t>
      </w:r>
      <w:r w:rsidR="005739FB">
        <w:rPr>
          <w:rFonts w:eastAsia="Calibri"/>
          <w:snapToGrid w:val="0"/>
          <w:szCs w:val="22"/>
          <w:lang w:val="en-GB" w:eastAsia="en-US"/>
        </w:rPr>
        <w:t>11</w:t>
      </w:r>
      <w:r w:rsidR="00AD615D" w:rsidRPr="00617969">
        <w:rPr>
          <w:rFonts w:eastAsia="Calibri"/>
          <w:snapToGrid w:val="0"/>
          <w:szCs w:val="22"/>
          <w:lang w:val="en-GB" w:eastAsia="en-US"/>
        </w:rPr>
        <w:t xml:space="preserve">) </w:t>
      </w:r>
      <w:r w:rsidRPr="00617969">
        <w:rPr>
          <w:rFonts w:eastAsia="Calibri"/>
          <w:snapToGrid w:val="0"/>
          <w:szCs w:val="22"/>
          <w:lang w:val="en-GB" w:eastAsia="en-US"/>
        </w:rPr>
        <w:t xml:space="preserve">and how the nomination files </w:t>
      </w:r>
      <w:r w:rsidRPr="0073652B">
        <w:rPr>
          <w:rFonts w:eastAsia="Calibri"/>
          <w:noProof/>
          <w:snapToGrid w:val="0"/>
          <w:szCs w:val="22"/>
          <w:lang w:val="en-GB" w:eastAsia="en-US"/>
        </w:rPr>
        <w:t>are examined</w:t>
      </w:r>
      <w:r w:rsidRPr="00617969">
        <w:rPr>
          <w:rFonts w:eastAsia="Calibri"/>
          <w:snapToGrid w:val="0"/>
          <w:szCs w:val="22"/>
          <w:lang w:val="en-GB" w:eastAsia="en-US"/>
        </w:rPr>
        <w:t xml:space="preserve"> against the criteria for inscription. </w:t>
      </w:r>
      <w:r w:rsidR="0020257A" w:rsidRPr="00617969">
        <w:rPr>
          <w:rFonts w:eastAsia="Calibri"/>
          <w:snapToGrid w:val="0"/>
          <w:szCs w:val="22"/>
          <w:lang w:val="en-GB" w:eastAsia="en-US"/>
        </w:rPr>
        <w:t>P</w:t>
      </w:r>
      <w:r w:rsidRPr="00617969">
        <w:rPr>
          <w:rFonts w:eastAsia="Calibri"/>
          <w:snapToGrid w:val="0"/>
          <w:szCs w:val="22"/>
          <w:lang w:val="en-GB" w:eastAsia="en-US"/>
        </w:rPr>
        <w:t xml:space="preserve">articipants will discuss the requirements and deadlines for submitting </w:t>
      </w:r>
      <w:r w:rsidR="00C04617">
        <w:rPr>
          <w:rFonts w:eastAsia="Calibri"/>
          <w:snapToGrid w:val="0"/>
          <w:szCs w:val="22"/>
          <w:lang w:val="en-GB" w:eastAsia="en-US"/>
        </w:rPr>
        <w:t xml:space="preserve">nomination </w:t>
      </w:r>
      <w:r w:rsidR="00A075F0" w:rsidRPr="0073652B">
        <w:rPr>
          <w:rFonts w:eastAsia="Calibri"/>
          <w:noProof/>
          <w:snapToGrid w:val="0"/>
          <w:szCs w:val="22"/>
          <w:lang w:val="en-GB" w:eastAsia="en-US"/>
        </w:rPr>
        <w:t>files</w:t>
      </w:r>
      <w:r w:rsidRPr="00617969">
        <w:rPr>
          <w:rFonts w:eastAsia="Calibri"/>
          <w:snapToGrid w:val="0"/>
          <w:szCs w:val="22"/>
          <w:lang w:val="en-GB" w:eastAsia="en-US"/>
        </w:rPr>
        <w:t xml:space="preserve"> and the regulations that the Secretariat of the Convention, </w:t>
      </w:r>
      <w:r w:rsidR="00C04617">
        <w:rPr>
          <w:rFonts w:eastAsia="Calibri"/>
          <w:snapToGrid w:val="0"/>
          <w:szCs w:val="22"/>
          <w:lang w:val="en-GB" w:eastAsia="en-US"/>
        </w:rPr>
        <w:t>the Evaluation Body</w:t>
      </w:r>
      <w:r w:rsidRPr="00617969">
        <w:rPr>
          <w:rFonts w:eastAsia="Calibri"/>
          <w:snapToGrid w:val="0"/>
          <w:szCs w:val="22"/>
          <w:lang w:val="en-GB" w:eastAsia="en-US"/>
        </w:rPr>
        <w:t xml:space="preserve"> and the Committee have to follow after receipt of a nomination file. </w:t>
      </w:r>
      <w:r w:rsidR="005440AD" w:rsidRPr="00617969">
        <w:rPr>
          <w:rFonts w:eastAsia="Calibri"/>
          <w:snapToGrid w:val="0"/>
          <w:szCs w:val="22"/>
          <w:lang w:val="en-GB" w:eastAsia="en-US"/>
        </w:rPr>
        <w:t>P</w:t>
      </w:r>
      <w:r w:rsidRPr="00617969">
        <w:rPr>
          <w:rFonts w:eastAsia="Calibri"/>
          <w:snapToGrid w:val="0"/>
          <w:szCs w:val="22"/>
          <w:lang w:val="en-GB" w:eastAsia="en-US"/>
        </w:rPr>
        <w:t>articipants will review the nomination forms</w:t>
      </w:r>
      <w:r w:rsidR="00AD615D" w:rsidRPr="00617969">
        <w:rPr>
          <w:rFonts w:eastAsia="Calibri"/>
          <w:snapToGrid w:val="0"/>
          <w:szCs w:val="22"/>
          <w:lang w:val="en-GB" w:eastAsia="en-US"/>
        </w:rPr>
        <w:t xml:space="preserve"> (</w:t>
      </w:r>
      <w:r w:rsidR="005739FB">
        <w:rPr>
          <w:rFonts w:eastAsia="Calibri"/>
          <w:snapToGrid w:val="0"/>
          <w:szCs w:val="22"/>
          <w:lang w:val="en-GB" w:eastAsia="en-US"/>
        </w:rPr>
        <w:t>Unit</w:t>
      </w:r>
      <w:r w:rsidR="00032614">
        <w:rPr>
          <w:rFonts w:eastAsia="Calibri"/>
          <w:snapToGrid w:val="0"/>
          <w:szCs w:val="22"/>
          <w:lang w:val="en-GB" w:eastAsia="en-US"/>
        </w:rPr>
        <w:t> </w:t>
      </w:r>
      <w:r w:rsidR="005739FB">
        <w:rPr>
          <w:rFonts w:eastAsia="Calibri"/>
          <w:snapToGrid w:val="0"/>
          <w:szCs w:val="22"/>
          <w:lang w:val="en-GB" w:eastAsia="en-US"/>
        </w:rPr>
        <w:t>40</w:t>
      </w:r>
      <w:r w:rsidR="00AD615D" w:rsidRPr="00617969">
        <w:rPr>
          <w:rFonts w:eastAsia="Calibri"/>
          <w:snapToGrid w:val="0"/>
          <w:szCs w:val="22"/>
          <w:lang w:val="en-GB" w:eastAsia="en-US"/>
        </w:rPr>
        <w:t>)</w:t>
      </w:r>
      <w:r w:rsidRPr="00617969">
        <w:rPr>
          <w:rFonts w:eastAsia="Calibri"/>
          <w:snapToGrid w:val="0"/>
          <w:szCs w:val="22"/>
          <w:lang w:val="en-GB" w:eastAsia="en-US"/>
        </w:rPr>
        <w:t xml:space="preserve">, and discuss comments given </w:t>
      </w:r>
      <w:r w:rsidR="005440AD" w:rsidRPr="00617969">
        <w:rPr>
          <w:rFonts w:eastAsia="Calibri"/>
          <w:snapToGrid w:val="0"/>
          <w:szCs w:val="22"/>
          <w:lang w:val="en-GB" w:eastAsia="en-US"/>
        </w:rPr>
        <w:t>in</w:t>
      </w:r>
      <w:r w:rsidRPr="00617969">
        <w:rPr>
          <w:rFonts w:eastAsia="Calibri"/>
          <w:snapToGrid w:val="0"/>
          <w:szCs w:val="22"/>
          <w:lang w:val="en-GB" w:eastAsia="en-US"/>
        </w:rPr>
        <w:t xml:space="preserve"> Committee documents regarding the application of criteria for examining nomination files. Since several rounds of nomination, examination and inscription have already taken place for both Lists, many such comments are </w:t>
      </w:r>
      <w:r w:rsidR="005440AD" w:rsidRPr="00617969">
        <w:rPr>
          <w:rFonts w:eastAsia="Calibri"/>
          <w:snapToGrid w:val="0"/>
          <w:szCs w:val="22"/>
          <w:lang w:val="en-GB" w:eastAsia="en-US"/>
        </w:rPr>
        <w:t xml:space="preserve">in the documents of the </w:t>
      </w:r>
      <w:r w:rsidRPr="00617969">
        <w:rPr>
          <w:rFonts w:eastAsia="Calibri"/>
          <w:snapToGrid w:val="0"/>
          <w:szCs w:val="22"/>
          <w:lang w:val="en-GB" w:eastAsia="en-US"/>
        </w:rPr>
        <w:t>Committee sessions after 2009, including the interpretation of inscription criteria for both Lists</w:t>
      </w:r>
      <w:r w:rsidR="00A075F0">
        <w:rPr>
          <w:rFonts w:eastAsia="Calibri"/>
          <w:snapToGrid w:val="0"/>
          <w:szCs w:val="22"/>
          <w:lang w:val="en-GB" w:eastAsia="en-US"/>
        </w:rPr>
        <w:t xml:space="preserve"> </w:t>
      </w:r>
      <w:r w:rsidRPr="00617969">
        <w:rPr>
          <w:rFonts w:eastAsia="Calibri"/>
          <w:snapToGrid w:val="0"/>
          <w:szCs w:val="22"/>
          <w:lang w:val="en-GB" w:eastAsia="en-US"/>
        </w:rPr>
        <w:t xml:space="preserve">by the </w:t>
      </w:r>
      <w:r w:rsidR="00C04617">
        <w:rPr>
          <w:rFonts w:eastAsia="Calibri"/>
          <w:snapToGrid w:val="0"/>
          <w:szCs w:val="22"/>
          <w:lang w:val="en-GB" w:eastAsia="en-US"/>
        </w:rPr>
        <w:t>previous bodies and the Evaluation Body</w:t>
      </w:r>
      <w:r w:rsidRPr="00617969">
        <w:rPr>
          <w:rFonts w:eastAsia="Calibri"/>
          <w:snapToGrid w:val="0"/>
          <w:szCs w:val="22"/>
          <w:lang w:val="en-GB" w:eastAsia="en-US"/>
        </w:rPr>
        <w:t xml:space="preserve">, and </w:t>
      </w:r>
      <w:r w:rsidR="005440AD" w:rsidRPr="00617969">
        <w:rPr>
          <w:rFonts w:eastAsia="Calibri"/>
          <w:snapToGrid w:val="0"/>
          <w:szCs w:val="22"/>
          <w:lang w:val="en-GB" w:eastAsia="en-US"/>
        </w:rPr>
        <w:t xml:space="preserve">in the </w:t>
      </w:r>
      <w:r w:rsidRPr="00617969">
        <w:rPr>
          <w:rFonts w:eastAsia="Calibri"/>
          <w:snapToGrid w:val="0"/>
          <w:szCs w:val="22"/>
          <w:lang w:val="en-GB" w:eastAsia="en-US"/>
        </w:rPr>
        <w:t>decisions of the Committee itself.</w:t>
      </w:r>
      <w:r w:rsidR="00A075F0">
        <w:rPr>
          <w:rFonts w:eastAsia="Calibri"/>
          <w:snapToGrid w:val="0"/>
          <w:szCs w:val="22"/>
          <w:lang w:val="en-GB" w:eastAsia="en-US"/>
        </w:rPr>
        <w:t xml:space="preserve"> </w:t>
      </w:r>
      <w:r w:rsidR="0073652B" w:rsidRPr="0073652B">
        <w:rPr>
          <w:rFonts w:eastAsia="Calibri"/>
          <w:noProof/>
          <w:snapToGrid w:val="0"/>
          <w:szCs w:val="22"/>
          <w:lang w:val="en-GB" w:eastAsia="en-US"/>
        </w:rPr>
        <w:t xml:space="preserve">The Secretariat </w:t>
      </w:r>
      <w:r w:rsidR="0073652B" w:rsidRPr="003F19CD">
        <w:rPr>
          <w:rFonts w:eastAsia="Calibri"/>
          <w:noProof/>
          <w:snapToGrid w:val="0"/>
          <w:szCs w:val="22"/>
          <w:lang w:val="en-GB" w:eastAsia="en-US"/>
        </w:rPr>
        <w:t>summarized</w:t>
      </w:r>
      <w:r w:rsidR="0073652B" w:rsidRPr="0073652B">
        <w:rPr>
          <w:rFonts w:eastAsia="Calibri"/>
          <w:noProof/>
          <w:snapToGrid w:val="0"/>
          <w:szCs w:val="22"/>
          <w:lang w:val="en-GB" w:eastAsia="en-US"/>
        </w:rPr>
        <w:t xml:space="preserve"> these in </w:t>
      </w:r>
      <w:r w:rsidR="005440AD" w:rsidRPr="005B728B">
        <w:rPr>
          <w:rFonts w:eastAsia="Calibri"/>
          <w:snapToGrid w:val="0"/>
          <w:szCs w:val="22"/>
          <w:lang w:val="en-GB" w:eastAsia="en-US"/>
        </w:rPr>
        <w:t xml:space="preserve">two </w:t>
      </w:r>
      <w:r w:rsidR="00A443E2" w:rsidRPr="005B728B">
        <w:rPr>
          <w:rFonts w:eastAsia="Calibri"/>
          <w:snapToGrid w:val="0"/>
          <w:szCs w:val="22"/>
          <w:lang w:val="en-GB" w:eastAsia="en-US"/>
        </w:rPr>
        <w:t>a</w:t>
      </w:r>
      <w:r w:rsidR="005440AD" w:rsidRPr="005B728B">
        <w:rPr>
          <w:rFonts w:eastAsia="Calibri"/>
          <w:snapToGrid w:val="0"/>
          <w:szCs w:val="22"/>
          <w:lang w:val="en-GB" w:eastAsia="en-US"/>
        </w:rPr>
        <w:t>ide</w:t>
      </w:r>
      <w:r w:rsidR="008C4739" w:rsidRPr="005B728B">
        <w:rPr>
          <w:rFonts w:eastAsia="Calibri"/>
          <w:snapToGrid w:val="0"/>
          <w:szCs w:val="22"/>
          <w:lang w:val="en-GB" w:eastAsia="en-US"/>
        </w:rPr>
        <w:t>-</w:t>
      </w:r>
      <w:proofErr w:type="spellStart"/>
      <w:r w:rsidR="008C4739" w:rsidRPr="005B728B">
        <w:rPr>
          <w:rFonts w:eastAsia="Calibri"/>
          <w:snapToGrid w:val="0"/>
          <w:szCs w:val="22"/>
          <w:lang w:val="en-GB" w:eastAsia="en-US"/>
        </w:rPr>
        <w:t>m</w:t>
      </w:r>
      <w:r w:rsidR="005440AD" w:rsidRPr="005B728B">
        <w:rPr>
          <w:rFonts w:eastAsia="Calibri"/>
          <w:snapToGrid w:val="0"/>
          <w:szCs w:val="22"/>
          <w:lang w:val="en-GB" w:eastAsia="en-US"/>
        </w:rPr>
        <w:t>émoire</w:t>
      </w:r>
      <w:r w:rsidR="00745578">
        <w:rPr>
          <w:rFonts w:eastAsia="Calibri"/>
          <w:snapToGrid w:val="0"/>
          <w:szCs w:val="22"/>
          <w:lang w:val="en-GB" w:eastAsia="en-US"/>
        </w:rPr>
        <w:t>s</w:t>
      </w:r>
      <w:proofErr w:type="spellEnd"/>
      <w:r w:rsidR="005440AD" w:rsidRPr="005B728B">
        <w:rPr>
          <w:rFonts w:eastAsia="Calibri"/>
          <w:snapToGrid w:val="0"/>
          <w:szCs w:val="22"/>
          <w:lang w:val="en-GB" w:eastAsia="en-US"/>
        </w:rPr>
        <w:t xml:space="preserve"> </w:t>
      </w:r>
      <w:r w:rsidR="00617969" w:rsidRPr="005B728B">
        <w:rPr>
          <w:rFonts w:eastAsia="Calibri"/>
          <w:snapToGrid w:val="0"/>
          <w:szCs w:val="22"/>
          <w:lang w:val="en-GB" w:eastAsia="en-US"/>
        </w:rPr>
        <w:t xml:space="preserve">below </w:t>
      </w:r>
      <w:r w:rsidR="005440AD" w:rsidRPr="005B728B">
        <w:rPr>
          <w:rFonts w:eastAsia="Calibri"/>
          <w:snapToGrid w:val="0"/>
          <w:szCs w:val="22"/>
          <w:lang w:val="en-GB" w:eastAsia="en-US"/>
        </w:rPr>
        <w:t>for completing nomination forms for inscription on the Lists of the Convention</w:t>
      </w:r>
    </w:p>
    <w:p w:rsidR="00724DE3" w:rsidRPr="00745578" w:rsidRDefault="00724DE3">
      <w:pPr>
        <w:pStyle w:val="Informations0"/>
        <w:rPr>
          <w:i w:val="0"/>
          <w:lang w:val="en-GB"/>
        </w:rPr>
      </w:pPr>
      <w:r w:rsidRPr="00745578">
        <w:rPr>
          <w:i w:val="0"/>
          <w:lang w:val="en-GB"/>
        </w:rPr>
        <w:t>See</w:t>
      </w:r>
      <w:r w:rsidR="00B52CB4" w:rsidRPr="00745578">
        <w:rPr>
          <w:i w:val="0"/>
          <w:lang w:val="en-GB"/>
        </w:rPr>
        <w:t>:</w:t>
      </w:r>
      <w:r w:rsidRPr="00745578">
        <w:rPr>
          <w:i w:val="0"/>
          <w:lang w:val="en-GB"/>
        </w:rPr>
        <w:t xml:space="preserve"> </w:t>
      </w:r>
      <w:r w:rsidR="00A443E2" w:rsidRPr="00745578">
        <w:rPr>
          <w:i w:val="0"/>
          <w:lang w:val="en-GB"/>
        </w:rPr>
        <w:t>a</w:t>
      </w:r>
      <w:r w:rsidRPr="00745578">
        <w:rPr>
          <w:i w:val="0"/>
          <w:lang w:val="en-GB"/>
        </w:rPr>
        <w:t xml:space="preserve">ide-mémoire for </w:t>
      </w:r>
      <w:r w:rsidR="005440AD" w:rsidRPr="00745578">
        <w:rPr>
          <w:i w:val="0"/>
          <w:lang w:val="en-GB"/>
        </w:rPr>
        <w:t>completing</w:t>
      </w:r>
      <w:r w:rsidRPr="00745578">
        <w:rPr>
          <w:i w:val="0"/>
          <w:lang w:val="en-GB"/>
        </w:rPr>
        <w:t xml:space="preserve"> nominations</w:t>
      </w:r>
      <w:r w:rsidR="005440AD" w:rsidRPr="00745578">
        <w:rPr>
          <w:i w:val="0"/>
          <w:lang w:val="en-GB"/>
        </w:rPr>
        <w:t xml:space="preserve"> forms</w:t>
      </w:r>
      <w:r w:rsidRPr="00745578">
        <w:rPr>
          <w:i w:val="0"/>
          <w:lang w:val="en-GB"/>
        </w:rPr>
        <w:t xml:space="preserve">, available on </w:t>
      </w:r>
      <w:r w:rsidR="00C04617" w:rsidRPr="00745578">
        <w:rPr>
          <w:i w:val="0"/>
          <w:lang w:val="en-GB"/>
        </w:rPr>
        <w:t xml:space="preserve">ICH </w:t>
      </w:r>
      <w:r w:rsidRPr="00745578">
        <w:rPr>
          <w:i w:val="0"/>
          <w:lang w:val="en-GB"/>
        </w:rPr>
        <w:t xml:space="preserve">website </w:t>
      </w:r>
      <w:r w:rsidRPr="00745578">
        <w:rPr>
          <w:i w:val="0"/>
          <w:noProof/>
          <w:lang w:val="en-GB"/>
        </w:rPr>
        <w:t>at:</w:t>
      </w:r>
      <w:r w:rsidRPr="00745578">
        <w:rPr>
          <w:i w:val="0"/>
          <w:lang w:val="en-GB"/>
        </w:rPr>
        <w:t xml:space="preserve"> </w:t>
      </w:r>
      <w:r w:rsidRPr="00745578">
        <w:rPr>
          <w:i w:val="0"/>
          <w:noProof/>
          <w:lang w:eastAsia="ja-JP"/>
        </w:rPr>
        <w:drawing>
          <wp:anchor distT="0" distB="0" distL="114300" distR="114300" simplePos="0" relativeHeight="251643904" behindDoc="0" locked="1" layoutInCell="1" allowOverlap="0">
            <wp:simplePos x="0" y="0"/>
            <wp:positionH relativeFrom="column">
              <wp:posOffset>-35560</wp:posOffset>
            </wp:positionH>
            <wp:positionV relativeFrom="paragraph">
              <wp:posOffset>34925</wp:posOffset>
            </wp:positionV>
            <wp:extent cx="283210" cy="358775"/>
            <wp:effectExtent l="0" t="0" r="2540" b="3175"/>
            <wp:wrapThrough wrapText="right">
              <wp:wrapPolygon edited="0">
                <wp:start x="0" y="0"/>
                <wp:lineTo x="0" y="20644"/>
                <wp:lineTo x="20341" y="20644"/>
                <wp:lineTo x="20341" y="0"/>
                <wp:lineTo x="0" y="0"/>
              </wp:wrapPolygon>
            </wp:wrapThrough>
            <wp:docPr id="1"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hyperlink r:id="rId27" w:tooltip="Please use this URL to make a direct link to this page" w:history="1">
        <w:r w:rsidRPr="00745578">
          <w:rPr>
            <w:rStyle w:val="Hyperlink"/>
            <w:i w:val="0"/>
            <w:color w:val="3366FF"/>
            <w:u w:val="none"/>
            <w:lang w:val="en-GB"/>
          </w:rPr>
          <w:t>http://www.unesco.org/culture/ich/en/forms/</w:t>
        </w:r>
      </w:hyperlink>
    </w:p>
    <w:p w:rsidR="00724DE3" w:rsidRPr="00617969" w:rsidRDefault="00724DE3">
      <w:pPr>
        <w:pStyle w:val="Texte1"/>
        <w:rPr>
          <w:rFonts w:eastAsia="Calibri"/>
          <w:szCs w:val="22"/>
          <w:lang w:val="en-GB" w:eastAsia="en-US"/>
        </w:rPr>
      </w:pPr>
      <w:r w:rsidRPr="00617969">
        <w:rPr>
          <w:rFonts w:eastAsia="Calibri"/>
          <w:szCs w:val="22"/>
          <w:lang w:val="en-GB" w:eastAsia="en-US"/>
        </w:rPr>
        <w:t>A discussion about the blank form</w:t>
      </w:r>
      <w:r w:rsidR="00C04617">
        <w:rPr>
          <w:rFonts w:eastAsia="Calibri"/>
          <w:szCs w:val="22"/>
          <w:lang w:val="en-GB" w:eastAsia="en-US"/>
        </w:rPr>
        <w:t>s</w:t>
      </w:r>
      <w:r w:rsidRPr="00617969">
        <w:rPr>
          <w:rFonts w:eastAsia="Calibri"/>
          <w:szCs w:val="22"/>
          <w:lang w:val="en-GB" w:eastAsia="en-US"/>
        </w:rPr>
        <w:t xml:space="preserve"> and the criteria for </w:t>
      </w:r>
      <w:r w:rsidRPr="0073652B">
        <w:rPr>
          <w:rFonts w:eastAsia="Calibri"/>
          <w:noProof/>
          <w:szCs w:val="22"/>
          <w:lang w:val="en-GB" w:eastAsia="en-US"/>
        </w:rPr>
        <w:t>inscription,</w:t>
      </w:r>
      <w:r w:rsidRPr="00617969">
        <w:rPr>
          <w:rFonts w:eastAsia="Calibri"/>
          <w:szCs w:val="22"/>
          <w:lang w:val="en-GB" w:eastAsia="en-US"/>
        </w:rPr>
        <w:t xml:space="preserve"> and explanations of the sample nominations will help to prepare for subsequent discussions around specific sample nominations (</w:t>
      </w:r>
      <w:r w:rsidR="005739FB">
        <w:rPr>
          <w:rFonts w:eastAsia="Calibri"/>
          <w:szCs w:val="22"/>
          <w:lang w:val="en-GB" w:eastAsia="en-US"/>
        </w:rPr>
        <w:t>Units</w:t>
      </w:r>
      <w:r w:rsidR="00032614">
        <w:rPr>
          <w:rFonts w:eastAsia="Calibri"/>
          <w:szCs w:val="22"/>
          <w:lang w:val="en-GB" w:eastAsia="en-US"/>
        </w:rPr>
        <w:t> </w:t>
      </w:r>
      <w:r w:rsidR="005739FB">
        <w:rPr>
          <w:rFonts w:eastAsia="Calibri"/>
          <w:szCs w:val="22"/>
          <w:lang w:val="en-GB" w:eastAsia="en-US"/>
        </w:rPr>
        <w:t>41</w:t>
      </w:r>
      <w:r w:rsidR="005440AD" w:rsidRPr="00617969">
        <w:rPr>
          <w:rFonts w:eastAsia="Calibri"/>
          <w:szCs w:val="22"/>
          <w:lang w:val="en-GB" w:eastAsia="en-US"/>
        </w:rPr>
        <w:t xml:space="preserve"> and </w:t>
      </w:r>
      <w:r w:rsidR="005739FB" w:rsidRPr="0073652B">
        <w:rPr>
          <w:rFonts w:eastAsia="Calibri"/>
          <w:noProof/>
          <w:szCs w:val="22"/>
          <w:lang w:val="en-GB" w:eastAsia="en-US"/>
        </w:rPr>
        <w:t>42</w:t>
      </w:r>
      <w:r w:rsidRPr="003F19CD">
        <w:rPr>
          <w:rFonts w:eastAsia="Calibri"/>
          <w:noProof/>
          <w:szCs w:val="22"/>
          <w:lang w:val="en-GB" w:eastAsia="en-US"/>
        </w:rPr>
        <w:t>),</w:t>
      </w:r>
      <w:r w:rsidRPr="00617969">
        <w:rPr>
          <w:rFonts w:eastAsia="Calibri"/>
          <w:szCs w:val="22"/>
          <w:lang w:val="en-GB" w:eastAsia="en-US"/>
        </w:rPr>
        <w:t xml:space="preserve"> and will assist with the development of ideas for completing parts of a nomination file (</w:t>
      </w:r>
      <w:r w:rsidR="005739FB">
        <w:rPr>
          <w:rFonts w:eastAsia="Calibri"/>
          <w:szCs w:val="22"/>
          <w:lang w:val="en-GB" w:eastAsia="en-US"/>
        </w:rPr>
        <w:t>Units</w:t>
      </w:r>
      <w:r w:rsidR="00032614">
        <w:rPr>
          <w:rFonts w:eastAsia="Calibri"/>
          <w:szCs w:val="22"/>
          <w:lang w:val="en-GB" w:eastAsia="en-US"/>
        </w:rPr>
        <w:t> </w:t>
      </w:r>
      <w:r w:rsidR="005739FB">
        <w:rPr>
          <w:rFonts w:eastAsia="Calibri"/>
          <w:szCs w:val="22"/>
          <w:lang w:val="en-GB" w:eastAsia="en-US"/>
        </w:rPr>
        <w:t>43, 7 and 9</w:t>
      </w:r>
      <w:r w:rsidRPr="00617969">
        <w:rPr>
          <w:rFonts w:eastAsia="Calibri"/>
          <w:szCs w:val="22"/>
          <w:lang w:val="en-GB" w:eastAsia="en-US"/>
        </w:rPr>
        <w:t>).</w:t>
      </w:r>
    </w:p>
    <w:p w:rsidR="00724DE3" w:rsidRPr="00617969" w:rsidRDefault="00724DE3" w:rsidP="00724DE3">
      <w:pPr>
        <w:pStyle w:val="Heading6"/>
        <w:rPr>
          <w:lang w:val="en-GB"/>
        </w:rPr>
      </w:pPr>
      <w:r w:rsidRPr="00617969">
        <w:rPr>
          <w:lang w:val="en-GB"/>
        </w:rPr>
        <w:t>Slide 4</w:t>
      </w:r>
    </w:p>
    <w:p w:rsidR="00724DE3" w:rsidRPr="00617969" w:rsidRDefault="00724DE3">
      <w:pPr>
        <w:pStyle w:val="diapo2"/>
        <w:rPr>
          <w:bCs/>
          <w:noProof w:val="0"/>
          <w:sz w:val="22"/>
          <w:lang w:val="en-US"/>
        </w:rPr>
      </w:pPr>
      <w:r w:rsidRPr="00617969">
        <w:rPr>
          <w:bCs/>
          <w:noProof w:val="0"/>
          <w:sz w:val="22"/>
          <w:lang w:val="en-US"/>
        </w:rPr>
        <w:t xml:space="preserve">Part 2: </w:t>
      </w:r>
      <w:r w:rsidR="00AD615D" w:rsidRPr="00617969">
        <w:rPr>
          <w:bCs/>
          <w:noProof w:val="0"/>
          <w:sz w:val="22"/>
          <w:lang w:val="en-US"/>
        </w:rPr>
        <w:t>Evaluating sample nominations and making recommendations</w:t>
      </w:r>
    </w:p>
    <w:p w:rsidR="00724DE3" w:rsidRPr="00617969" w:rsidRDefault="00724DE3" w:rsidP="00724DE3">
      <w:pPr>
        <w:pStyle w:val="Texte1"/>
        <w:rPr>
          <w:lang w:val="en-GB"/>
        </w:rPr>
      </w:pPr>
      <w:r w:rsidRPr="00617969">
        <w:rPr>
          <w:lang w:val="en-GB"/>
        </w:rPr>
        <w:t>Since the principal outcome of the workshop is to enable participants to develop or oversee the development of good nomination files for ICH elements, the remainder of the workshop focuses on the knowledge and skills required to develop good nominations. The second part of the workshop has two sections:</w:t>
      </w:r>
    </w:p>
    <w:p w:rsidR="00724DE3" w:rsidRPr="00617969" w:rsidRDefault="00C53699" w:rsidP="00B52CB4">
      <w:pPr>
        <w:pStyle w:val="Txtpucegras"/>
      </w:pPr>
      <w:r>
        <w:lastRenderedPageBreak/>
        <w:t>A</w:t>
      </w:r>
      <w:r w:rsidR="00724DE3" w:rsidRPr="00617969">
        <w:t xml:space="preserve"> general assessment of initial sample nomination files in break-out groups, one per group of participants (Unit 41), followed by a report and discussion in plenary. </w:t>
      </w:r>
      <w:r w:rsidR="00724DE3" w:rsidRPr="00FF0B26">
        <w:rPr>
          <w:noProof/>
        </w:rPr>
        <w:t>This</w:t>
      </w:r>
      <w:r w:rsidR="00FF0B26" w:rsidRPr="00745578">
        <w:rPr>
          <w:noProof/>
        </w:rPr>
        <w:t xml:space="preserve"> a</w:t>
      </w:r>
      <w:r w:rsidR="00FF0B26">
        <w:rPr>
          <w:noProof/>
        </w:rPr>
        <w:t>ctivity</w:t>
      </w:r>
      <w:r w:rsidR="00724DE3" w:rsidRPr="00FF0B26">
        <w:rPr>
          <w:noProof/>
        </w:rPr>
        <w:t xml:space="preserve"> has</w:t>
      </w:r>
      <w:r w:rsidR="00724DE3" w:rsidRPr="00617969">
        <w:t xml:space="preserve"> been termed a ‘general assessment’ because it goes somewhat further than the technical examination by the Secretariat of most of the files.</w:t>
      </w:r>
    </w:p>
    <w:p w:rsidR="00724DE3" w:rsidRPr="00617969" w:rsidRDefault="00C53699">
      <w:pPr>
        <w:pStyle w:val="Txtpucegras"/>
      </w:pPr>
      <w:r>
        <w:t>A</w:t>
      </w:r>
      <w:r w:rsidR="00724DE3" w:rsidRPr="00617969">
        <w:t xml:space="preserve"> substantive evaluation of the related final sample nomination files, again one per group (Unit 42), followed by a report and discussion</w:t>
      </w:r>
      <w:r>
        <w:t xml:space="preserve"> in plenary</w:t>
      </w:r>
      <w:r w:rsidR="00724DE3" w:rsidRPr="00617969">
        <w:t xml:space="preserve">. </w:t>
      </w:r>
      <w:r w:rsidR="00724DE3" w:rsidRPr="00FF0B26">
        <w:rPr>
          <w:noProof/>
        </w:rPr>
        <w:t>This</w:t>
      </w:r>
      <w:r w:rsidR="00FF0B26" w:rsidRPr="00745578">
        <w:rPr>
          <w:noProof/>
        </w:rPr>
        <w:t xml:space="preserve"> a</w:t>
      </w:r>
      <w:r w:rsidR="00FF0B26">
        <w:rPr>
          <w:noProof/>
        </w:rPr>
        <w:t>ctivity</w:t>
      </w:r>
      <w:r w:rsidR="00724DE3" w:rsidRPr="00FF0B26">
        <w:rPr>
          <w:noProof/>
        </w:rPr>
        <w:t xml:space="preserve"> has</w:t>
      </w:r>
      <w:r w:rsidR="00724DE3" w:rsidRPr="00617969">
        <w:t xml:space="preserve"> been termed an ‘evaluation’ because it is similar in scope to the evaluation of the files by the</w:t>
      </w:r>
      <w:r>
        <w:t xml:space="preserve"> Evaluation Body</w:t>
      </w:r>
      <w:r w:rsidR="00724DE3" w:rsidRPr="00617969">
        <w:t>.</w:t>
      </w:r>
    </w:p>
    <w:p w:rsidR="00724DE3" w:rsidRPr="00617969" w:rsidRDefault="00724DE3">
      <w:pPr>
        <w:pStyle w:val="Texte1"/>
        <w:rPr>
          <w:lang w:val="en-GB"/>
        </w:rPr>
      </w:pPr>
      <w:r w:rsidRPr="00617969">
        <w:rPr>
          <w:lang w:val="en-GB"/>
        </w:rPr>
        <w:t xml:space="preserve">For teaching </w:t>
      </w:r>
      <w:r w:rsidRPr="00745578">
        <w:rPr>
          <w:color w:val="000000" w:themeColor="text1"/>
          <w:lang w:val="en-GB"/>
        </w:rPr>
        <w:t>purposes s</w:t>
      </w:r>
      <w:r w:rsidR="00F23A26" w:rsidRPr="00745578">
        <w:rPr>
          <w:color w:val="000000" w:themeColor="text1"/>
          <w:lang w:val="en-GB"/>
        </w:rPr>
        <w:t>even</w:t>
      </w:r>
      <w:r w:rsidRPr="00745578">
        <w:rPr>
          <w:color w:val="000000" w:themeColor="text1"/>
          <w:lang w:val="en-GB"/>
        </w:rPr>
        <w:t xml:space="preserve"> sample nominations were created (see Unit 41), four for the</w:t>
      </w:r>
      <w:r w:rsidR="00745578" w:rsidRPr="00745578">
        <w:rPr>
          <w:color w:val="000000" w:themeColor="text1"/>
          <w:lang w:val="en-GB"/>
        </w:rPr>
        <w:t xml:space="preserve"> Urgent Safeguarding List</w:t>
      </w:r>
      <w:r w:rsidRPr="00745578">
        <w:rPr>
          <w:color w:val="000000" w:themeColor="text1"/>
          <w:lang w:val="en-GB"/>
        </w:rPr>
        <w:t>, t</w:t>
      </w:r>
      <w:r w:rsidR="00F23A26" w:rsidRPr="00745578">
        <w:rPr>
          <w:color w:val="000000" w:themeColor="text1"/>
          <w:lang w:val="en-GB"/>
        </w:rPr>
        <w:t>hree</w:t>
      </w:r>
      <w:r w:rsidRPr="00745578">
        <w:rPr>
          <w:color w:val="000000" w:themeColor="text1"/>
          <w:lang w:val="en-GB"/>
        </w:rPr>
        <w:t xml:space="preserve"> for the</w:t>
      </w:r>
      <w:r w:rsidR="0050295A" w:rsidRPr="00745578">
        <w:rPr>
          <w:color w:val="000000" w:themeColor="text1"/>
          <w:lang w:val="en-GB"/>
        </w:rPr>
        <w:t xml:space="preserve"> </w:t>
      </w:r>
      <w:r w:rsidR="00AF5C64">
        <w:rPr>
          <w:lang w:val="en-GB"/>
        </w:rPr>
        <w:t>Represen</w:t>
      </w:r>
      <w:r w:rsidR="00745578">
        <w:rPr>
          <w:lang w:val="en-GB"/>
        </w:rPr>
        <w:t>tative List</w:t>
      </w:r>
      <w:r w:rsidRPr="00617969">
        <w:rPr>
          <w:lang w:val="en-GB"/>
        </w:rPr>
        <w:t xml:space="preserve">, to help participants in the training workshops understand the features of a good nomination file (and the weak points of not-so-good files). The sample nominations are derived from or inspired by actual </w:t>
      </w:r>
      <w:r w:rsidRPr="00FF0B26">
        <w:rPr>
          <w:noProof/>
          <w:lang w:val="en-GB"/>
        </w:rPr>
        <w:t>nominations</w:t>
      </w:r>
      <w:r w:rsidRPr="00617969">
        <w:rPr>
          <w:lang w:val="en-GB"/>
        </w:rPr>
        <w:t xml:space="preserve"> but have </w:t>
      </w:r>
      <w:r w:rsidRPr="00FF0B26">
        <w:rPr>
          <w:noProof/>
          <w:lang w:val="en-GB"/>
        </w:rPr>
        <w:t>been significantly altered</w:t>
      </w:r>
      <w:r w:rsidRPr="00617969">
        <w:rPr>
          <w:lang w:val="en-GB"/>
        </w:rPr>
        <w:t xml:space="preserve"> for teaching purposes to raise a variety of issues that occur during the process of identification and safeguarding of different types of ICH, and in the development of nominations to the Lists of the Convention. Two versions have </w:t>
      </w:r>
      <w:r w:rsidRPr="00FF0B26">
        <w:rPr>
          <w:noProof/>
          <w:lang w:val="en-GB"/>
        </w:rPr>
        <w:t>been prepared</w:t>
      </w:r>
      <w:r w:rsidRPr="00617969">
        <w:rPr>
          <w:lang w:val="en-GB"/>
        </w:rPr>
        <w:t xml:space="preserve"> for all sample nominations: a</w:t>
      </w:r>
      <w:r w:rsidR="00C53699">
        <w:rPr>
          <w:lang w:val="en-GB"/>
        </w:rPr>
        <w:t>n ambiguous</w:t>
      </w:r>
      <w:r w:rsidRPr="00617969">
        <w:rPr>
          <w:lang w:val="en-GB"/>
        </w:rPr>
        <w:t xml:space="preserve"> initial one and a better final one. All </w:t>
      </w:r>
      <w:r w:rsidR="00C53699">
        <w:rPr>
          <w:lang w:val="en-GB"/>
        </w:rPr>
        <w:t>problems</w:t>
      </w:r>
      <w:r w:rsidR="00F23A26">
        <w:rPr>
          <w:lang w:val="en-GB"/>
        </w:rPr>
        <w:t xml:space="preserve"> </w:t>
      </w:r>
      <w:r w:rsidRPr="00617969">
        <w:rPr>
          <w:lang w:val="en-GB"/>
        </w:rPr>
        <w:t>occurring in the sample nomination files are common problems found in nominations submitted to the UNESCO Secretariat.</w:t>
      </w:r>
    </w:p>
    <w:p w:rsidR="00724DE3" w:rsidRPr="00617969" w:rsidRDefault="00724DE3" w:rsidP="00724DE3">
      <w:pPr>
        <w:pStyle w:val="Texte1"/>
        <w:rPr>
          <w:lang w:val="en-GB"/>
        </w:rPr>
      </w:pPr>
      <w:r w:rsidRPr="00617969">
        <w:rPr>
          <w:lang w:val="en-GB"/>
        </w:rPr>
        <w:t xml:space="preserve">Analysing these sample nominations will help participants to understand what makes a good nomination file for submission to the Lists of the Intangible Heritage Convention, and how to go about developing one that is likely to pass the examination process successfully. </w:t>
      </w:r>
      <w:r w:rsidRPr="000D7AAE">
        <w:rPr>
          <w:noProof/>
          <w:lang w:val="en-GB"/>
        </w:rPr>
        <w:t>This</w:t>
      </w:r>
      <w:r w:rsidR="000D7AAE" w:rsidRPr="00745578">
        <w:rPr>
          <w:noProof/>
          <w:lang w:val="en-GB"/>
        </w:rPr>
        <w:t xml:space="preserve"> kno</w:t>
      </w:r>
      <w:r w:rsidR="000D7AAE">
        <w:rPr>
          <w:noProof/>
          <w:lang w:val="en-GB"/>
        </w:rPr>
        <w:t>wledge</w:t>
      </w:r>
      <w:r w:rsidRPr="000D7AAE">
        <w:rPr>
          <w:noProof/>
          <w:lang w:val="en-GB"/>
        </w:rPr>
        <w:t xml:space="preserve"> will</w:t>
      </w:r>
      <w:r w:rsidRPr="00617969">
        <w:rPr>
          <w:lang w:val="en-GB"/>
        </w:rPr>
        <w:t xml:space="preserve"> assist States Parties in submitting good nominations to the Lists of the Convention. The exercises will not only help participants to write technically compliant nominations, but also to explore more broadly some of the underlying stages in developing a nomination file.</w:t>
      </w:r>
    </w:p>
    <w:p w:rsidR="00724DE3" w:rsidRPr="00617969" w:rsidRDefault="00724DE3">
      <w:pPr>
        <w:pStyle w:val="Texte1"/>
        <w:rPr>
          <w:lang w:val="en-GB"/>
        </w:rPr>
      </w:pPr>
      <w:r w:rsidRPr="00617969">
        <w:rPr>
          <w:lang w:val="en-GB"/>
        </w:rPr>
        <w:t xml:space="preserve">In </w:t>
      </w:r>
      <w:r w:rsidR="00400CF3">
        <w:rPr>
          <w:lang w:val="en-GB"/>
        </w:rPr>
        <w:t>Unit 41</w:t>
      </w:r>
      <w:r w:rsidR="00AF5C64">
        <w:rPr>
          <w:lang w:val="en-GB"/>
        </w:rPr>
        <w:t xml:space="preserve"> </w:t>
      </w:r>
      <w:r w:rsidR="005739FB" w:rsidRPr="00617969">
        <w:rPr>
          <w:lang w:val="en-GB"/>
        </w:rPr>
        <w:t>Assessing initial sample nominations</w:t>
      </w:r>
      <w:r w:rsidRPr="00617969">
        <w:rPr>
          <w:lang w:val="en-GB"/>
        </w:rPr>
        <w:t>, participants raise issues around the compliance of the initial nomination file with the criteria set out in OD 1 (for the</w:t>
      </w:r>
      <w:r w:rsidR="00745578">
        <w:rPr>
          <w:lang w:val="en-GB"/>
        </w:rPr>
        <w:t xml:space="preserve"> Urgent Safeguarding List</w:t>
      </w:r>
      <w:r w:rsidRPr="00617969">
        <w:rPr>
          <w:lang w:val="en-GB"/>
        </w:rPr>
        <w:t xml:space="preserve">) or OD 2 (for the </w:t>
      </w:r>
      <w:r w:rsidR="00745578">
        <w:rPr>
          <w:lang w:val="en-GB"/>
        </w:rPr>
        <w:t>Representative List</w:t>
      </w:r>
      <w:r w:rsidRPr="00617969">
        <w:rPr>
          <w:lang w:val="en-GB"/>
        </w:rPr>
        <w:t>), and the requirements of the respective nomination forms, ICH</w:t>
      </w:r>
      <w:r w:rsidR="00400CF3">
        <w:rPr>
          <w:lang w:val="en-GB"/>
        </w:rPr>
        <w:t>-</w:t>
      </w:r>
      <w:r w:rsidRPr="00617969">
        <w:rPr>
          <w:lang w:val="en-GB"/>
        </w:rPr>
        <w:t>01 and ICH</w:t>
      </w:r>
      <w:r w:rsidR="00400CF3">
        <w:rPr>
          <w:lang w:val="en-GB"/>
        </w:rPr>
        <w:t>-</w:t>
      </w:r>
      <w:r w:rsidRPr="00617969">
        <w:rPr>
          <w:lang w:val="en-GB"/>
        </w:rPr>
        <w:t>02.</w:t>
      </w:r>
    </w:p>
    <w:p w:rsidR="00724DE3" w:rsidRPr="00617969" w:rsidRDefault="00724DE3">
      <w:pPr>
        <w:pStyle w:val="Texte1"/>
        <w:rPr>
          <w:lang w:val="en-GB"/>
        </w:rPr>
      </w:pPr>
      <w:r w:rsidRPr="00617969">
        <w:rPr>
          <w:lang w:val="en-GB"/>
        </w:rPr>
        <w:t xml:space="preserve">In </w:t>
      </w:r>
      <w:r w:rsidR="00400CF3">
        <w:rPr>
          <w:lang w:val="en-GB"/>
        </w:rPr>
        <w:t>Unit 42</w:t>
      </w:r>
      <w:r w:rsidR="00F23A26">
        <w:rPr>
          <w:lang w:val="en-GB"/>
        </w:rPr>
        <w:t xml:space="preserve"> </w:t>
      </w:r>
      <w:r w:rsidR="005739FB" w:rsidRPr="00617969">
        <w:rPr>
          <w:lang w:val="en-GB"/>
        </w:rPr>
        <w:t>Evaluating final sample nominations</w:t>
      </w:r>
      <w:r w:rsidRPr="00617969">
        <w:rPr>
          <w:lang w:val="en-GB"/>
        </w:rPr>
        <w:t xml:space="preserve">, the participants evaluate the compliance of the final nomination file with the criteria set out in the ODs. For example, they may make comments on the safeguarding measures proposed in the files, or the threats and risks the element </w:t>
      </w:r>
      <w:r w:rsidRPr="000644E9">
        <w:rPr>
          <w:noProof/>
          <w:lang w:val="en-GB"/>
        </w:rPr>
        <w:t>is confronted</w:t>
      </w:r>
      <w:r w:rsidRPr="00617969">
        <w:rPr>
          <w:lang w:val="en-GB"/>
        </w:rPr>
        <w:t xml:space="preserve"> with, such as the effects of tourism, commercialization or other issues.</w:t>
      </w:r>
    </w:p>
    <w:p w:rsidR="00724DE3" w:rsidRPr="00617969" w:rsidRDefault="00724DE3" w:rsidP="00724DE3">
      <w:pPr>
        <w:pStyle w:val="Heading6"/>
        <w:rPr>
          <w:lang w:val="en-GB"/>
        </w:rPr>
      </w:pPr>
      <w:r w:rsidRPr="00617969">
        <w:rPr>
          <w:lang w:val="en-GB"/>
        </w:rPr>
        <w:t>Slide 5</w:t>
      </w:r>
    </w:p>
    <w:p w:rsidR="00724DE3" w:rsidRPr="00617969" w:rsidRDefault="00724DE3" w:rsidP="0062666C">
      <w:pPr>
        <w:pStyle w:val="diapo2"/>
        <w:rPr>
          <w:bCs/>
          <w:noProof w:val="0"/>
          <w:sz w:val="22"/>
          <w:lang w:val="en-US"/>
        </w:rPr>
      </w:pPr>
      <w:r w:rsidRPr="00617969">
        <w:rPr>
          <w:bCs/>
          <w:noProof w:val="0"/>
          <w:sz w:val="22"/>
          <w:lang w:val="en-US"/>
        </w:rPr>
        <w:t xml:space="preserve">Part 3: </w:t>
      </w:r>
      <w:r w:rsidR="00AD615D" w:rsidRPr="00617969">
        <w:rPr>
          <w:bCs/>
          <w:noProof w:val="0"/>
          <w:sz w:val="22"/>
          <w:lang w:val="en-US"/>
        </w:rPr>
        <w:t>Developing key parts of a nomination file</w:t>
      </w:r>
    </w:p>
    <w:p w:rsidR="00724DE3" w:rsidRPr="00617969" w:rsidRDefault="00724DE3">
      <w:pPr>
        <w:pStyle w:val="Texte1"/>
        <w:rPr>
          <w:lang w:val="en-GB"/>
        </w:rPr>
      </w:pPr>
      <w:r w:rsidRPr="00617969">
        <w:rPr>
          <w:lang w:val="en-GB"/>
        </w:rPr>
        <w:t xml:space="preserve">In </w:t>
      </w:r>
      <w:r w:rsidR="00753391">
        <w:rPr>
          <w:lang w:val="en-GB"/>
        </w:rPr>
        <w:t xml:space="preserve">Unit 43 </w:t>
      </w:r>
      <w:r w:rsidR="005739FB" w:rsidRPr="00617969">
        <w:rPr>
          <w:lang w:val="en-GB"/>
        </w:rPr>
        <w:t>Describing an element</w:t>
      </w:r>
      <w:r w:rsidR="005739FB">
        <w:rPr>
          <w:lang w:val="en-GB"/>
        </w:rPr>
        <w:t>,</w:t>
      </w:r>
      <w:r w:rsidR="00753391">
        <w:rPr>
          <w:lang w:val="en-GB"/>
        </w:rPr>
        <w:t xml:space="preserve"> Unit 7 </w:t>
      </w:r>
      <w:r w:rsidR="005739FB" w:rsidRPr="00617969">
        <w:rPr>
          <w:szCs w:val="22"/>
          <w:lang w:val="en-GB"/>
        </w:rPr>
        <w:t xml:space="preserve">Involving the communities concerned </w:t>
      </w:r>
      <w:r w:rsidR="005739FB">
        <w:rPr>
          <w:szCs w:val="22"/>
          <w:lang w:val="en-GB"/>
        </w:rPr>
        <w:t xml:space="preserve">and </w:t>
      </w:r>
      <w:r w:rsidR="00753391">
        <w:rPr>
          <w:szCs w:val="22"/>
          <w:lang w:val="en-GB"/>
        </w:rPr>
        <w:t xml:space="preserve">Unit 9 </w:t>
      </w:r>
      <w:r w:rsidR="005739FB" w:rsidRPr="00617969">
        <w:rPr>
          <w:lang w:val="en-GB"/>
        </w:rPr>
        <w:t>Safeguarding measures in nominations</w:t>
      </w:r>
      <w:r w:rsidRPr="00617969">
        <w:rPr>
          <w:lang w:val="en-GB"/>
        </w:rPr>
        <w:t>, participants will build their capacities around the following practical skills required to develop a satisfactory nomination file:</w:t>
      </w:r>
    </w:p>
    <w:p w:rsidR="00724DE3" w:rsidRPr="00617969" w:rsidRDefault="00724DE3" w:rsidP="00B52CB4">
      <w:pPr>
        <w:pStyle w:val="Txtpucegras"/>
      </w:pPr>
      <w:r w:rsidRPr="00617969">
        <w:t>describing an element of intangible heritage adequately</w:t>
      </w:r>
      <w:r w:rsidR="00753391">
        <w:t>;</w:t>
      </w:r>
    </w:p>
    <w:p w:rsidR="00724DE3" w:rsidRPr="00617969" w:rsidRDefault="000D7AAE" w:rsidP="000D7AAE">
      <w:pPr>
        <w:pStyle w:val="Txtpucegras"/>
      </w:pPr>
      <w:r>
        <w:t xml:space="preserve">correctly </w:t>
      </w:r>
      <w:r w:rsidR="00724DE3" w:rsidRPr="00617969">
        <w:t xml:space="preserve">identifying </w:t>
      </w:r>
      <w:r w:rsidR="00724DE3" w:rsidRPr="000644E9">
        <w:rPr>
          <w:noProof/>
        </w:rPr>
        <w:t>the communities and groups concerned</w:t>
      </w:r>
      <w:r w:rsidR="00753391">
        <w:t>;</w:t>
      </w:r>
    </w:p>
    <w:p w:rsidR="00724DE3" w:rsidRPr="00617969" w:rsidRDefault="00724DE3" w:rsidP="00B52CB4">
      <w:pPr>
        <w:pStyle w:val="Txtpucegras"/>
      </w:pPr>
      <w:r w:rsidRPr="00617969">
        <w:t>understanding an element’s value to the community concerned</w:t>
      </w:r>
      <w:r w:rsidR="00753391">
        <w:t>;</w:t>
      </w:r>
    </w:p>
    <w:p w:rsidR="00724DE3" w:rsidRPr="00617969" w:rsidRDefault="00724DE3" w:rsidP="00B52CB4">
      <w:pPr>
        <w:pStyle w:val="Txtpucegras"/>
      </w:pPr>
      <w:r w:rsidRPr="00617969">
        <w:t>encouraging or facilitating community participation (where needed)</w:t>
      </w:r>
      <w:r w:rsidR="00753391">
        <w:t>;</w:t>
      </w:r>
    </w:p>
    <w:p w:rsidR="00724DE3" w:rsidRPr="00617969" w:rsidRDefault="00724DE3" w:rsidP="00B52CB4">
      <w:pPr>
        <w:pStyle w:val="Txtpucegras"/>
      </w:pPr>
      <w:r w:rsidRPr="00617969">
        <w:lastRenderedPageBreak/>
        <w:t>analysing the viability of the nominated ICH elements</w:t>
      </w:r>
      <w:r w:rsidR="00753391">
        <w:t>; and</w:t>
      </w:r>
    </w:p>
    <w:p w:rsidR="00724DE3" w:rsidRPr="00617969" w:rsidRDefault="00724DE3" w:rsidP="00B52CB4">
      <w:pPr>
        <w:pStyle w:val="Txtpucegras"/>
      </w:pPr>
      <w:r w:rsidRPr="00617969">
        <w:t>suggesting appropriate and feasible safeguarding measures</w:t>
      </w:r>
      <w:r w:rsidR="00753391">
        <w:t>.</w:t>
      </w:r>
    </w:p>
    <w:p w:rsidR="00724DE3" w:rsidRDefault="00724DE3" w:rsidP="0009161E">
      <w:pPr>
        <w:pStyle w:val="Txtpucegras"/>
        <w:numPr>
          <w:ilvl w:val="0"/>
          <w:numId w:val="0"/>
        </w:numPr>
        <w:ind w:left="851"/>
      </w:pPr>
      <w:r w:rsidRPr="00617969">
        <w:t xml:space="preserve">Participants will use a special </w:t>
      </w:r>
      <w:r w:rsidR="00AF5C64" w:rsidRPr="00617969">
        <w:t xml:space="preserve">Urgent Safeguarding List </w:t>
      </w:r>
      <w:r w:rsidRPr="00617969">
        <w:t>sample nomination (the Sword Dance) to</w:t>
      </w:r>
      <w:r w:rsidR="00A075F0">
        <w:t xml:space="preserve"> </w:t>
      </w:r>
      <w:r w:rsidRPr="00617969">
        <w:t>develop a summary description of the element (Unit 43)</w:t>
      </w:r>
      <w:r w:rsidR="00753391">
        <w:t>.</w:t>
      </w:r>
    </w:p>
    <w:p w:rsidR="00724DE3" w:rsidRPr="00745578" w:rsidRDefault="00F23A26" w:rsidP="00724DE3">
      <w:pPr>
        <w:pStyle w:val="Heading6"/>
        <w:rPr>
          <w:color w:val="000000" w:themeColor="text1"/>
          <w:lang w:val="en-GB"/>
        </w:rPr>
      </w:pPr>
      <w:r w:rsidRPr="00745578">
        <w:rPr>
          <w:color w:val="000000" w:themeColor="text1"/>
          <w:lang w:val="en-GB"/>
        </w:rPr>
        <w:t xml:space="preserve">Slide </w:t>
      </w:r>
      <w:r w:rsidR="00E35440" w:rsidRPr="00745578">
        <w:rPr>
          <w:color w:val="000000" w:themeColor="text1"/>
          <w:lang w:val="en-GB"/>
        </w:rPr>
        <w:t>6</w:t>
      </w:r>
    </w:p>
    <w:p w:rsidR="00724DE3" w:rsidRPr="00617969" w:rsidRDefault="00F23A26" w:rsidP="0062666C">
      <w:pPr>
        <w:pStyle w:val="diapo2"/>
        <w:rPr>
          <w:bCs/>
          <w:noProof w:val="0"/>
          <w:sz w:val="22"/>
          <w:lang w:val="en-US"/>
        </w:rPr>
      </w:pPr>
      <w:r w:rsidRPr="00745578">
        <w:rPr>
          <w:bCs/>
          <w:noProof w:val="0"/>
          <w:color w:val="000000" w:themeColor="text1"/>
          <w:sz w:val="22"/>
          <w:lang w:val="en-US"/>
        </w:rPr>
        <w:t xml:space="preserve">Part </w:t>
      </w:r>
      <w:r w:rsidR="00E35440" w:rsidRPr="00745578">
        <w:rPr>
          <w:bCs/>
          <w:noProof w:val="0"/>
          <w:color w:val="000000" w:themeColor="text1"/>
          <w:sz w:val="22"/>
          <w:lang w:val="en-US"/>
        </w:rPr>
        <w:t>4</w:t>
      </w:r>
      <w:r w:rsidR="00724DE3" w:rsidRPr="00745578">
        <w:rPr>
          <w:bCs/>
          <w:noProof w:val="0"/>
          <w:color w:val="000000" w:themeColor="text1"/>
          <w:sz w:val="22"/>
          <w:lang w:val="en-US"/>
        </w:rPr>
        <w:t xml:space="preserve">: </w:t>
      </w:r>
      <w:r w:rsidR="0062666C" w:rsidRPr="00745578">
        <w:rPr>
          <w:bCs/>
          <w:noProof w:val="0"/>
          <w:color w:val="000000" w:themeColor="text1"/>
          <w:sz w:val="22"/>
          <w:lang w:val="en-US"/>
        </w:rPr>
        <w:t xml:space="preserve">Concluding session </w:t>
      </w:r>
      <w:r w:rsidR="0062666C" w:rsidRPr="00617969">
        <w:rPr>
          <w:bCs/>
          <w:noProof w:val="0"/>
          <w:sz w:val="22"/>
          <w:lang w:val="en-US"/>
        </w:rPr>
        <w:t>and workshop evaluation</w:t>
      </w:r>
    </w:p>
    <w:p w:rsidR="00724DE3" w:rsidRPr="00617969" w:rsidRDefault="00724DE3" w:rsidP="00724DE3">
      <w:pPr>
        <w:pStyle w:val="Texte1"/>
        <w:rPr>
          <w:lang w:val="en-GB"/>
        </w:rPr>
      </w:pPr>
      <w:r w:rsidRPr="00617969">
        <w:rPr>
          <w:lang w:val="en-GB"/>
        </w:rPr>
        <w:t>Finally, the participants will</w:t>
      </w:r>
      <w:r w:rsidR="0062666C" w:rsidRPr="00617969">
        <w:rPr>
          <w:lang w:val="en-GB"/>
        </w:rPr>
        <w:t xml:space="preserve"> conclude and </w:t>
      </w:r>
      <w:r w:rsidRPr="00617969">
        <w:rPr>
          <w:lang w:val="en-GB"/>
        </w:rPr>
        <w:t>evaluate the workshop (</w:t>
      </w:r>
      <w:r w:rsidR="00617969" w:rsidRPr="00617969">
        <w:rPr>
          <w:lang w:val="en-GB"/>
        </w:rPr>
        <w:t>Unit</w:t>
      </w:r>
      <w:r w:rsidR="005739FB">
        <w:rPr>
          <w:lang w:val="en-GB"/>
        </w:rPr>
        <w:t>s</w:t>
      </w:r>
      <w:r w:rsidR="00617969" w:rsidRPr="00617969">
        <w:rPr>
          <w:lang w:val="en-GB"/>
        </w:rPr>
        <w:t xml:space="preserve"> 44 </w:t>
      </w:r>
      <w:r w:rsidR="0062666C" w:rsidRPr="00617969">
        <w:rPr>
          <w:lang w:val="en-GB"/>
        </w:rPr>
        <w:t>and 15</w:t>
      </w:r>
      <w:r w:rsidRPr="00617969">
        <w:rPr>
          <w:lang w:val="en-GB"/>
        </w:rPr>
        <w:t>).</w:t>
      </w:r>
    </w:p>
    <w:p w:rsidR="00590484" w:rsidRPr="00B52CB4" w:rsidRDefault="00753391" w:rsidP="00B52CB4">
      <w:pPr>
        <w:pStyle w:val="Texte1"/>
        <w:rPr>
          <w:lang w:val="en-GB"/>
        </w:rPr>
      </w:pPr>
      <w:r w:rsidRPr="006C2720">
        <w:rPr>
          <w:noProof/>
          <w:lang w:val="en-GB"/>
        </w:rPr>
        <w:t>They</w:t>
      </w:r>
      <w:r w:rsidR="00724DE3" w:rsidRPr="006C2720">
        <w:rPr>
          <w:noProof/>
          <w:lang w:val="en-GB"/>
        </w:rPr>
        <w:t xml:space="preserve"> should leave the workshop with a clear idea of what the Convention is about, and what a compliant nomination to its Urgent Safeguarding List and its Representative List might look like; with an understanding of the participation and advocacy processes that developing nominations for elements might involve, and with knowledge of the conceptual tools to address some of the issues that arise in the process of writing such a nomination.</w:t>
      </w:r>
    </w:p>
    <w:sectPr w:rsidR="00590484" w:rsidRPr="00B52CB4" w:rsidSect="004D5FCE">
      <w:headerReference w:type="even" r:id="rId28"/>
      <w:headerReference w:type="default" r:id="rId29"/>
      <w:footerReference w:type="even" r:id="rId30"/>
      <w:footerReference w:type="default" r:id="rId31"/>
      <w:headerReference w:type="first" r:id="rId32"/>
      <w:footerReference w:type="first" r:id="rId33"/>
      <w:footnotePr>
        <w:numRestart w:val="eachSect"/>
      </w:footnotePr>
      <w:type w:val="oddPage"/>
      <w:pgSz w:w="11900" w:h="16820" w:code="9"/>
      <w:pgMar w:top="1701" w:right="1531" w:bottom="1701" w:left="1531" w:header="720" w:footer="720" w:gutter="0"/>
      <w:pgNumType w:start="3"/>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3A26" w:rsidRDefault="00F23A26" w:rsidP="000A699C">
      <w:pPr>
        <w:spacing w:before="0" w:after="0"/>
      </w:pPr>
      <w:r>
        <w:separator/>
      </w:r>
    </w:p>
  </w:endnote>
  <w:endnote w:type="continuationSeparator" w:id="0">
    <w:p w:rsidR="00F23A26" w:rsidRDefault="00F23A26"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Pr="003D7C9F" w:rsidRDefault="00FD3D4D" w:rsidP="0012088A">
    <w:pPr>
      <w:pStyle w:val="Footer"/>
      <w:ind w:right="360" w:firstLine="360"/>
    </w:pPr>
    <w:r w:rsidRPr="006021AD">
      <w:rPr>
        <w:rFonts w:cs="Arial"/>
        <w:noProof/>
        <w:sz w:val="22"/>
        <w:lang w:val="fr-FR" w:eastAsia="ja-JP"/>
      </w:rPr>
      <w:drawing>
        <wp:anchor distT="0" distB="0" distL="114300" distR="114300" simplePos="0" relativeHeight="251801600" behindDoc="0" locked="0" layoutInCell="1" allowOverlap="1" wp14:anchorId="0CBA9EDD" wp14:editId="6E6D4279">
          <wp:simplePos x="0" y="0"/>
          <wp:positionH relativeFrom="column">
            <wp:posOffset>2371090</wp:posOffset>
          </wp:positionH>
          <wp:positionV relativeFrom="paragraph">
            <wp:posOffset>23495</wp:posOffset>
          </wp:positionV>
          <wp:extent cx="542925" cy="190500"/>
          <wp:effectExtent l="0" t="0" r="9525" b="0"/>
          <wp:wrapThrough wrapText="bothSides">
            <wp:wrapPolygon edited="0">
              <wp:start x="0" y="0"/>
              <wp:lineTo x="0" y="19440"/>
              <wp:lineTo x="21221" y="19440"/>
              <wp:lineTo x="21221"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23A26" w:rsidRPr="005B7AFC">
      <w:rPr>
        <w:noProof/>
        <w:lang w:val="fr-FR" w:eastAsia="ja-JP"/>
      </w:rPr>
      <w:drawing>
        <wp:anchor distT="0" distB="0" distL="114300" distR="114300" simplePos="0" relativeHeight="251655168" behindDoc="0" locked="1" layoutInCell="1" allowOverlap="0" wp14:anchorId="26CD7BBF" wp14:editId="34110A08">
          <wp:simplePos x="0" y="0"/>
          <wp:positionH relativeFrom="margin">
            <wp:posOffset>0</wp:posOffset>
          </wp:positionH>
          <wp:positionV relativeFrom="margin">
            <wp:posOffset>8641080</wp:posOffset>
          </wp:positionV>
          <wp:extent cx="942975" cy="538480"/>
          <wp:effectExtent l="0" t="0" r="0" b="0"/>
          <wp:wrapSquare wrapText="bothSides"/>
          <wp:docPr id="15" name="Imag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F23A26">
      <w:tab/>
    </w:r>
    <w:r w:rsidR="00F23A26">
      <w:tab/>
    </w:r>
    <w:r w:rsidR="00F23A26" w:rsidRPr="003D7C9F">
      <w:rPr>
        <w:lang w:val="en-GB"/>
      </w:rPr>
      <w:t>U039-v</w:t>
    </w:r>
    <w:r w:rsidR="005014CC">
      <w:rPr>
        <w:lang w:val="en-GB"/>
      </w:rPr>
      <w:t>2</w:t>
    </w:r>
    <w:r w:rsidR="00F23A26" w:rsidRPr="003D7C9F">
      <w:rPr>
        <w:lang w:val="en-GB"/>
      </w:rPr>
      <w:t>.</w:t>
    </w:r>
    <w:r w:rsidR="005014CC">
      <w:rPr>
        <w:lang w:val="en-GB"/>
      </w:rPr>
      <w:t>0</w:t>
    </w:r>
    <w:r w:rsidR="00F23A26" w:rsidRPr="003D7C9F">
      <w:rPr>
        <w:lang w:val="en-GB"/>
      </w:rPr>
      <w:t>-FN-EN</w:t>
    </w:r>
  </w:p>
  <w:p w:rsidR="00F23A26" w:rsidRDefault="00F23A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Default="00AF5CD7" w:rsidP="001A2CE2">
    <w:pPr>
      <w:pStyle w:val="Footer"/>
    </w:pPr>
    <w:r w:rsidRPr="006021AD">
      <w:rPr>
        <w:rFonts w:cs="Arial"/>
        <w:noProof/>
        <w:sz w:val="22"/>
        <w:lang w:val="fr-FR" w:eastAsia="ja-JP"/>
      </w:rPr>
      <w:drawing>
        <wp:anchor distT="0" distB="0" distL="114300" distR="114300" simplePos="0" relativeHeight="251809792" behindDoc="0" locked="0" layoutInCell="1" allowOverlap="1" wp14:anchorId="68DA5DE0" wp14:editId="1C50527D">
          <wp:simplePos x="0" y="0"/>
          <wp:positionH relativeFrom="column">
            <wp:posOffset>2666365</wp:posOffset>
          </wp:positionH>
          <wp:positionV relativeFrom="paragraph">
            <wp:posOffset>-5080</wp:posOffset>
          </wp:positionV>
          <wp:extent cx="542925" cy="190500"/>
          <wp:effectExtent l="0" t="0" r="9525" b="0"/>
          <wp:wrapThrough wrapText="bothSides">
            <wp:wrapPolygon edited="0">
              <wp:start x="0" y="0"/>
              <wp:lineTo x="0" y="19440"/>
              <wp:lineTo x="21221" y="19440"/>
              <wp:lineTo x="2122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23A26" w:rsidRPr="003D7C9F">
      <w:rPr>
        <w:lang w:val="en-GB"/>
      </w:rPr>
      <w:t>U039-v1.0-FN-EN</w:t>
    </w:r>
    <w:r w:rsidR="00F23A26">
      <w:tab/>
    </w:r>
    <w:r w:rsidR="00F23A26">
      <w:tab/>
    </w:r>
    <w:r w:rsidR="00F23A26" w:rsidRPr="00473E47">
      <w:rPr>
        <w:noProof/>
        <w:szCs w:val="20"/>
        <w:lang w:val="fr-FR" w:eastAsia="ja-JP"/>
      </w:rPr>
      <w:drawing>
        <wp:anchor distT="0" distB="0" distL="114300" distR="114300" simplePos="0" relativeHeight="251663360" behindDoc="0" locked="1" layoutInCell="1" allowOverlap="0" wp14:anchorId="2B43A957" wp14:editId="5DC42B98">
          <wp:simplePos x="0" y="0"/>
          <wp:positionH relativeFrom="margin">
            <wp:posOffset>4681855</wp:posOffset>
          </wp:positionH>
          <wp:positionV relativeFrom="margin">
            <wp:posOffset>8641080</wp:posOffset>
          </wp:positionV>
          <wp:extent cx="942975" cy="538480"/>
          <wp:effectExtent l="0" t="0" r="0" b="0"/>
          <wp:wrapSquare wrapText="bothSides"/>
          <wp:docPr id="16" name="Imag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p w:rsidR="00F23A26" w:rsidRDefault="00F23A26" w:rsidP="00B7429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Default="00F23A26">
    <w:pPr>
      <w:pStyle w:val="Footer"/>
    </w:pPr>
    <w:r w:rsidRPr="003D7C9F">
      <w:rPr>
        <w:lang w:val="en-GB"/>
      </w:rPr>
      <w:t>U039-v</w:t>
    </w:r>
    <w:r w:rsidR="005014CC">
      <w:rPr>
        <w:lang w:val="en-GB"/>
      </w:rPr>
      <w:t>2</w:t>
    </w:r>
    <w:r w:rsidRPr="003D7C9F">
      <w:rPr>
        <w:lang w:val="en-GB"/>
      </w:rPr>
      <w:t>.</w:t>
    </w:r>
    <w:r w:rsidR="005014CC">
      <w:rPr>
        <w:lang w:val="en-GB"/>
      </w:rPr>
      <w:t>0</w:t>
    </w:r>
    <w:r w:rsidRPr="003D7C9F">
      <w:rPr>
        <w:lang w:val="en-GB"/>
      </w:rPr>
      <w:t>-FN-EN</w:t>
    </w:r>
    <w:r>
      <w:tab/>
    </w:r>
    <w:r w:rsidR="00FD3D4D" w:rsidRPr="006021AD">
      <w:rPr>
        <w:rFonts w:cs="Arial"/>
        <w:noProof/>
        <w:sz w:val="22"/>
        <w:lang w:val="fr-FR" w:eastAsia="ja-JP"/>
      </w:rPr>
      <w:drawing>
        <wp:anchor distT="0" distB="0" distL="114300" distR="114300" simplePos="0" relativeHeight="251799552" behindDoc="0" locked="0" layoutInCell="1" allowOverlap="1" wp14:anchorId="21DD8CA9" wp14:editId="4B69F201">
          <wp:simplePos x="0" y="0"/>
          <wp:positionH relativeFrom="column">
            <wp:posOffset>2580640</wp:posOffset>
          </wp:positionH>
          <wp:positionV relativeFrom="paragraph">
            <wp:posOffset>-62230</wp:posOffset>
          </wp:positionV>
          <wp:extent cx="542925" cy="190500"/>
          <wp:effectExtent l="0" t="0" r="9525" b="0"/>
          <wp:wrapThrough wrapText="bothSides">
            <wp:wrapPolygon edited="0">
              <wp:start x="0" y="0"/>
              <wp:lineTo x="0" y="19440"/>
              <wp:lineTo x="21221" y="19440"/>
              <wp:lineTo x="2122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tab/>
    </w:r>
    <w:r w:rsidRPr="00473E47">
      <w:rPr>
        <w:noProof/>
        <w:szCs w:val="20"/>
        <w:lang w:val="fr-FR" w:eastAsia="ja-JP"/>
      </w:rPr>
      <w:drawing>
        <wp:anchor distT="0" distB="0" distL="114300" distR="114300" simplePos="0" relativeHeight="251659264" behindDoc="0" locked="1" layoutInCell="1" allowOverlap="0" wp14:anchorId="585ED081" wp14:editId="4871C020">
          <wp:simplePos x="0" y="0"/>
          <wp:positionH relativeFrom="margin">
            <wp:posOffset>4681855</wp:posOffset>
          </wp:positionH>
          <wp:positionV relativeFrom="margin">
            <wp:posOffset>8641080</wp:posOffset>
          </wp:positionV>
          <wp:extent cx="942975" cy="538480"/>
          <wp:effectExtent l="0" t="0" r="0" b="0"/>
          <wp:wrapSquare wrapText="bothSides"/>
          <wp:docPr id="17" name="Imag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Default="00FD3D4D" w:rsidP="004936EF">
    <w:pPr>
      <w:pStyle w:val="Footer"/>
    </w:pPr>
    <w:r w:rsidRPr="006021AD">
      <w:rPr>
        <w:rFonts w:cs="Arial"/>
        <w:noProof/>
        <w:sz w:val="22"/>
        <w:lang w:val="fr-FR" w:eastAsia="ja-JP"/>
      </w:rPr>
      <w:drawing>
        <wp:anchor distT="0" distB="0" distL="114300" distR="114300" simplePos="0" relativeHeight="251805696" behindDoc="0" locked="0" layoutInCell="1" allowOverlap="1" wp14:anchorId="21DD8CA9" wp14:editId="4B69F201">
          <wp:simplePos x="0" y="0"/>
          <wp:positionH relativeFrom="column">
            <wp:posOffset>2304415</wp:posOffset>
          </wp:positionH>
          <wp:positionV relativeFrom="paragraph">
            <wp:posOffset>2349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23A26" w:rsidRPr="002A3923">
      <w:rPr>
        <w:noProof/>
        <w:lang w:val="fr-FR" w:eastAsia="ja-JP"/>
      </w:rPr>
      <w:drawing>
        <wp:anchor distT="0" distB="0" distL="114300" distR="114300" simplePos="0" relativeHeight="251759616" behindDoc="0" locked="1" layoutInCell="1" allowOverlap="0" wp14:anchorId="7C496E17" wp14:editId="28115035">
          <wp:simplePos x="0" y="0"/>
          <wp:positionH relativeFrom="margin">
            <wp:posOffset>0</wp:posOffset>
          </wp:positionH>
          <wp:positionV relativeFrom="margin">
            <wp:posOffset>8641080</wp:posOffset>
          </wp:positionV>
          <wp:extent cx="942975" cy="538480"/>
          <wp:effectExtent l="0" t="0" r="0" b="0"/>
          <wp:wrapSquare wrapText="bothSides"/>
          <wp:docPr id="6"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F23A26">
      <w:tab/>
    </w:r>
    <w:r w:rsidR="00F23A26">
      <w:tab/>
    </w:r>
    <w:r w:rsidR="00F23A26">
      <w:t>U039-v</w:t>
    </w:r>
    <w:r w:rsidR="005014CC">
      <w:t>2</w:t>
    </w:r>
    <w:r w:rsidR="00F23A26">
      <w:t>.</w:t>
    </w:r>
    <w:r w:rsidR="005014CC">
      <w:t>0</w:t>
    </w:r>
    <w:r w:rsidR="00F23A26">
      <w:t>-FN-EN</w:t>
    </w:r>
  </w:p>
  <w:p w:rsidR="00F23A26" w:rsidRDefault="00F23A26" w:rsidP="009338A3">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Pr="007D60D5" w:rsidRDefault="00FD3D4D">
    <w:pPr>
      <w:pStyle w:val="Footer"/>
    </w:pPr>
    <w:r w:rsidRPr="006021AD">
      <w:rPr>
        <w:rFonts w:cs="Arial"/>
        <w:noProof/>
        <w:sz w:val="22"/>
        <w:lang w:val="fr-FR" w:eastAsia="ja-JP"/>
      </w:rPr>
      <w:drawing>
        <wp:anchor distT="0" distB="0" distL="114300" distR="114300" simplePos="0" relativeHeight="251807744" behindDoc="0" locked="0" layoutInCell="1" allowOverlap="1" wp14:anchorId="357C488F" wp14:editId="7BF8587B">
          <wp:simplePos x="0" y="0"/>
          <wp:positionH relativeFrom="column">
            <wp:posOffset>2733040</wp:posOffset>
          </wp:positionH>
          <wp:positionV relativeFrom="paragraph">
            <wp:posOffset>-14605</wp:posOffset>
          </wp:positionV>
          <wp:extent cx="542925" cy="190500"/>
          <wp:effectExtent l="0" t="0" r="9525" b="0"/>
          <wp:wrapThrough wrapText="bothSides">
            <wp:wrapPolygon edited="0">
              <wp:start x="0" y="0"/>
              <wp:lineTo x="0" y="19440"/>
              <wp:lineTo x="21221" y="19440"/>
              <wp:lineTo x="21221"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23A26">
      <w:t>U039-v</w:t>
    </w:r>
    <w:r w:rsidR="005014CC">
      <w:t>2</w:t>
    </w:r>
    <w:r w:rsidR="00F23A26">
      <w:t>.</w:t>
    </w:r>
    <w:r w:rsidR="005014CC">
      <w:t>0</w:t>
    </w:r>
    <w:r w:rsidR="00F23A26">
      <w:t>-FN-EN</w:t>
    </w:r>
    <w:r w:rsidR="00F23A26">
      <w:tab/>
    </w:r>
    <w:r w:rsidR="00F23A26">
      <w:tab/>
    </w:r>
    <w:r w:rsidR="00F23A26" w:rsidRPr="005B7AFC">
      <w:rPr>
        <w:noProof/>
        <w:lang w:val="fr-FR" w:eastAsia="ja-JP"/>
      </w:rPr>
      <w:drawing>
        <wp:anchor distT="0" distB="0" distL="114300" distR="114300" simplePos="0" relativeHeight="251773952" behindDoc="0" locked="1" layoutInCell="1" allowOverlap="0" wp14:anchorId="04A60D6B" wp14:editId="715D67C8">
          <wp:simplePos x="0" y="0"/>
          <wp:positionH relativeFrom="margin">
            <wp:posOffset>4681855</wp:posOffset>
          </wp:positionH>
          <wp:positionV relativeFrom="margin">
            <wp:posOffset>8641080</wp:posOffset>
          </wp:positionV>
          <wp:extent cx="942975" cy="538480"/>
          <wp:effectExtent l="0" t="0" r="0" b="0"/>
          <wp:wrapSquare wrapText="bothSides"/>
          <wp:docPr id="7" name="Imag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Default="00FD3D4D">
    <w:pPr>
      <w:pStyle w:val="Footer"/>
    </w:pPr>
    <w:r w:rsidRPr="006021AD">
      <w:rPr>
        <w:rFonts w:cs="Arial"/>
        <w:noProof/>
        <w:sz w:val="22"/>
        <w:lang w:val="fr-FR" w:eastAsia="ja-JP"/>
      </w:rPr>
      <w:drawing>
        <wp:anchor distT="0" distB="0" distL="114300" distR="114300" simplePos="0" relativeHeight="251803648" behindDoc="0" locked="0" layoutInCell="1" allowOverlap="1" wp14:anchorId="21DD8CA9" wp14:editId="4B69F201">
          <wp:simplePos x="0" y="0"/>
          <wp:positionH relativeFrom="column">
            <wp:posOffset>2733040</wp:posOffset>
          </wp:positionH>
          <wp:positionV relativeFrom="paragraph">
            <wp:posOffset>4445</wp:posOffset>
          </wp:positionV>
          <wp:extent cx="542925" cy="190500"/>
          <wp:effectExtent l="0" t="0" r="9525" b="0"/>
          <wp:wrapThrough wrapText="bothSides">
            <wp:wrapPolygon edited="0">
              <wp:start x="0" y="0"/>
              <wp:lineTo x="0" y="19440"/>
              <wp:lineTo x="21221" y="19440"/>
              <wp:lineTo x="2122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23A26">
      <w:t>U039-v</w:t>
    </w:r>
    <w:r w:rsidR="005014CC">
      <w:t>2</w:t>
    </w:r>
    <w:r w:rsidR="00F23A26">
      <w:t>.</w:t>
    </w:r>
    <w:r w:rsidR="005014CC">
      <w:t>0</w:t>
    </w:r>
    <w:r w:rsidR="00F23A26">
      <w:t>-FN-EN</w:t>
    </w:r>
    <w:r w:rsidR="00F23A26">
      <w:tab/>
    </w:r>
    <w:r w:rsidR="00F23A26">
      <w:tab/>
    </w:r>
    <w:r w:rsidR="00F23A26" w:rsidRPr="00473E47">
      <w:rPr>
        <w:noProof/>
        <w:szCs w:val="20"/>
        <w:lang w:val="fr-FR" w:eastAsia="ja-JP"/>
      </w:rPr>
      <w:drawing>
        <wp:anchor distT="0" distB="0" distL="114300" distR="114300" simplePos="0" relativeHeight="251788288" behindDoc="0" locked="1" layoutInCell="1" allowOverlap="0">
          <wp:simplePos x="0" y="0"/>
          <wp:positionH relativeFrom="margin">
            <wp:posOffset>4681855</wp:posOffset>
          </wp:positionH>
          <wp:positionV relativeFrom="margin">
            <wp:posOffset>8641080</wp:posOffset>
          </wp:positionV>
          <wp:extent cx="942975" cy="538480"/>
          <wp:effectExtent l="0" t="0" r="0" b="0"/>
          <wp:wrapSquare wrapText="bothSides"/>
          <wp:docPr id="8" name="Imag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3A26" w:rsidRDefault="00F23A26" w:rsidP="000A699C">
      <w:pPr>
        <w:spacing w:before="0" w:after="0"/>
      </w:pPr>
      <w:r>
        <w:separator/>
      </w:r>
    </w:p>
  </w:footnote>
  <w:footnote w:type="continuationSeparator" w:id="0">
    <w:p w:rsidR="00F23A26" w:rsidRDefault="00F23A26" w:rsidP="000A699C">
      <w:pPr>
        <w:spacing w:before="0" w:after="0"/>
      </w:pPr>
      <w:r>
        <w:continuationSeparator/>
      </w:r>
    </w:p>
  </w:footnote>
  <w:footnote w:id="1">
    <w:p w:rsidR="00F23A26" w:rsidRPr="006F776D" w:rsidRDefault="00F23A26">
      <w:pPr>
        <w:pStyle w:val="FootnoteText"/>
      </w:pPr>
      <w:r w:rsidRPr="00523115">
        <w:rPr>
          <w:rStyle w:val="FootnoteReference"/>
          <w:vertAlign w:val="baseline"/>
        </w:rPr>
        <w:footnoteRef/>
      </w:r>
      <w:r w:rsidRPr="001E47EE">
        <w:t>.</w:t>
      </w:r>
      <w:r w:rsidRPr="00DA7B88">
        <w:tab/>
        <w:t>Frequently referred to as the ‘Intangible Heritage Convention’, the ‘2003 Convention</w:t>
      </w:r>
      <w:r>
        <w:t>’ and, for the purpose of this u</w:t>
      </w:r>
      <w:r w:rsidRPr="00DA7B88">
        <w:t>nit, simply the ‘Convention’.</w:t>
      </w:r>
    </w:p>
  </w:footnote>
  <w:footnote w:id="2">
    <w:p w:rsidR="00F23A26" w:rsidRPr="00F02B83" w:rsidRDefault="00F23A26">
      <w:pPr>
        <w:pStyle w:val="FootnoteText"/>
      </w:pPr>
      <w:r w:rsidRPr="00167288">
        <w:rPr>
          <w:rStyle w:val="FootnoteReference"/>
          <w:vertAlign w:val="baseline"/>
        </w:rPr>
        <w:footnoteRef/>
      </w:r>
      <w:r>
        <w:tab/>
      </w:r>
      <w:r w:rsidRPr="00F02B83">
        <w:t>Please note that for the purposes of this workshop some of the units in Part 1 should be condensed</w:t>
      </w:r>
      <w:r>
        <w:t xml:space="preserve"> from their normal duration</w:t>
      </w:r>
      <w:r w:rsidRPr="00F02B83">
        <w:t xml:space="preserve"> to fit into the proposed timetab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Default="00F23A26" w:rsidP="004936EF">
    <w:pPr>
      <w:pStyle w:val="Header"/>
      <w:ind w:right="360"/>
    </w:pPr>
    <w:r>
      <w:rPr>
        <w:rStyle w:val="PageNumber"/>
      </w:rPr>
      <w:t>2</w:t>
    </w:r>
    <w:r>
      <w:rPr>
        <w:rStyle w:val="PageNumber"/>
      </w:rPr>
      <w:tab/>
    </w:r>
    <w:r>
      <w:rPr>
        <w:lang w:val="en-GB"/>
      </w:rPr>
      <w:t>Unit 39</w:t>
    </w:r>
    <w:r w:rsidRPr="00B74292">
      <w:rPr>
        <w:lang w:val="en-GB"/>
      </w:rPr>
      <w:t xml:space="preserve">: </w:t>
    </w:r>
    <w:r>
      <w:rPr>
        <w:lang w:val="en-GB"/>
      </w:rPr>
      <w:t>NOM workshop introduction</w:t>
    </w:r>
    <w:r>
      <w:rPr>
        <w:lang w:val="en-GB"/>
      </w:rPr>
      <w:tab/>
      <w:t xml:space="preserve">Facilitator’s notes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8267626"/>
      <w:docPartObj>
        <w:docPartGallery w:val="Page Numbers (Top of Page)"/>
        <w:docPartUnique/>
      </w:docPartObj>
    </w:sdtPr>
    <w:sdtEndPr/>
    <w:sdtContent>
      <w:p w:rsidR="00F23A26" w:rsidRPr="004A4AD6" w:rsidRDefault="00F23A26">
        <w:pPr>
          <w:pStyle w:val="Header"/>
          <w:ind w:right="360"/>
        </w:pPr>
        <w:r>
          <w:t>2</w:t>
        </w:r>
        <w:r>
          <w:tab/>
        </w:r>
        <w:r>
          <w:rPr>
            <w:lang w:val="en-GB"/>
          </w:rPr>
          <w:t>Unit 39</w:t>
        </w:r>
        <w:r w:rsidRPr="00CF425C">
          <w:rPr>
            <w:lang w:val="en-GB"/>
          </w:rPr>
          <w:t xml:space="preserve">: NOM </w:t>
        </w:r>
        <w:r w:rsidRPr="00CF425C">
          <w:rPr>
            <w:lang w:val="en-US"/>
          </w:rPr>
          <w:t>Workshop Introduction</w:t>
        </w:r>
        <w:r>
          <w:tab/>
          <w:t>Facilitator’s notes</w: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Pr="00CF425C" w:rsidRDefault="00F23A26" w:rsidP="0062666C">
    <w:pPr>
      <w:pStyle w:val="Header"/>
      <w:jc w:val="center"/>
    </w:pPr>
    <w:r>
      <w:t>Facilitator’s notes</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Default="00F23A26">
    <w:pPr>
      <w:pStyle w:val="Header"/>
    </w:pPr>
    <w:r>
      <w:rPr>
        <w:rStyle w:val="PageNumber"/>
      </w:rPr>
      <w:fldChar w:fldCharType="begin"/>
    </w:r>
    <w:r>
      <w:rPr>
        <w:rStyle w:val="PageNumber"/>
      </w:rPr>
      <w:instrText xml:space="preserve"> PAGE </w:instrText>
    </w:r>
    <w:r>
      <w:rPr>
        <w:rStyle w:val="PageNumber"/>
      </w:rPr>
      <w:fldChar w:fldCharType="separate"/>
    </w:r>
    <w:r w:rsidR="00525B73">
      <w:rPr>
        <w:rStyle w:val="PageNumber"/>
        <w:noProof/>
      </w:rPr>
      <w:t>14</w:t>
    </w:r>
    <w:r>
      <w:rPr>
        <w:rStyle w:val="PageNumber"/>
      </w:rPr>
      <w:fldChar w:fldCharType="end"/>
    </w:r>
    <w:r>
      <w:rPr>
        <w:rStyle w:val="PageNumber"/>
      </w:rPr>
      <w:tab/>
    </w:r>
    <w:r>
      <w:rPr>
        <w:lang w:val="en-GB"/>
      </w:rPr>
      <w:t>Unit 39</w:t>
    </w:r>
    <w:r w:rsidRPr="00CF425C">
      <w:rPr>
        <w:lang w:val="en-GB"/>
      </w:rPr>
      <w:t xml:space="preserve">: NOM </w:t>
    </w:r>
    <w:r w:rsidRPr="00CF425C">
      <w:rPr>
        <w:lang w:val="en-US"/>
      </w:rPr>
      <w:t>Workshop Introduction</w:t>
    </w:r>
    <w:r>
      <w:rPr>
        <w:lang w:val="en-US"/>
      </w:rPr>
      <w:tab/>
    </w:r>
    <w:r>
      <w:t>Facilitator’s notes</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A26" w:rsidRPr="004A4AD6" w:rsidRDefault="00F23A26" w:rsidP="00D25BBB">
    <w:pPr>
      <w:pStyle w:val="Header"/>
    </w:pPr>
    <w:r>
      <w:t>Facilitator’s notes</w:t>
    </w:r>
    <w:r>
      <w:rPr>
        <w:lang w:val="en-GB"/>
      </w:rPr>
      <w:tab/>
      <w:t>Unit 39</w:t>
    </w:r>
    <w:r w:rsidRPr="00CF425C">
      <w:rPr>
        <w:lang w:val="en-GB"/>
      </w:rPr>
      <w:t xml:space="preserve">: NOM </w:t>
    </w:r>
    <w:r w:rsidRPr="00CF425C">
      <w:rPr>
        <w:lang w:val="en-US"/>
      </w:rPr>
      <w:t>Workshop Introduction</w:t>
    </w:r>
    <w:r>
      <w:tab/>
    </w:r>
    <w:r>
      <w:rPr>
        <w:rStyle w:val="PageNumber"/>
      </w:rPr>
      <w:fldChar w:fldCharType="begin"/>
    </w:r>
    <w:r>
      <w:rPr>
        <w:rStyle w:val="PageNumber"/>
      </w:rPr>
      <w:instrText xml:space="preserve"> PAGE </w:instrText>
    </w:r>
    <w:r>
      <w:rPr>
        <w:rStyle w:val="PageNumber"/>
      </w:rPr>
      <w:fldChar w:fldCharType="separate"/>
    </w:r>
    <w:r w:rsidR="00525B73">
      <w:rPr>
        <w:rStyle w:val="PageNumber"/>
        <w:noProof/>
      </w:rPr>
      <w:t>15</w:t>
    </w:r>
    <w:r>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297887"/>
      <w:docPartObj>
        <w:docPartGallery w:val="Page Numbers (Top of Page)"/>
        <w:docPartUnique/>
      </w:docPartObj>
    </w:sdtPr>
    <w:sdtEndPr/>
    <w:sdtContent>
      <w:p w:rsidR="00F23A26" w:rsidRDefault="00F23A26">
        <w:pPr>
          <w:pStyle w:val="Header"/>
          <w:jc w:val="right"/>
        </w:pPr>
        <w:r>
          <w:t>Facilitator’s notes</w:t>
        </w:r>
        <w:r>
          <w:rPr>
            <w:lang w:val="en-GB"/>
          </w:rPr>
          <w:tab/>
          <w:t>Unit 39</w:t>
        </w:r>
        <w:r w:rsidRPr="00CF425C">
          <w:rPr>
            <w:lang w:val="en-GB"/>
          </w:rPr>
          <w:t xml:space="preserve">: NOM </w:t>
        </w:r>
        <w:r>
          <w:rPr>
            <w:lang w:val="en-US"/>
          </w:rPr>
          <w:t>w</w:t>
        </w:r>
        <w:r w:rsidRPr="00CF425C">
          <w:rPr>
            <w:lang w:val="en-US"/>
          </w:rPr>
          <w:t xml:space="preserve">orkshop </w:t>
        </w:r>
        <w:r>
          <w:rPr>
            <w:lang w:val="en-US"/>
          </w:rPr>
          <w:t>i</w:t>
        </w:r>
        <w:r w:rsidRPr="00CF425C">
          <w:rPr>
            <w:lang w:val="en-US"/>
          </w:rPr>
          <w:t>ntroduction</w:t>
        </w:r>
        <w:r>
          <w:tab/>
        </w:r>
        <w:r w:rsidR="006C2720">
          <w:fldChar w:fldCharType="begin"/>
        </w:r>
        <w:r w:rsidR="006C2720">
          <w:instrText>PAGE   \* MERGEFORMAT</w:instrText>
        </w:r>
        <w:r w:rsidR="006C2720">
          <w:fldChar w:fldCharType="separate"/>
        </w:r>
        <w:r w:rsidR="00525B73" w:rsidRPr="00525B73">
          <w:rPr>
            <w:noProof/>
            <w:lang w:val="en-US"/>
          </w:rPr>
          <w:t>3</w:t>
        </w:r>
        <w:r w:rsidR="006C2720">
          <w:rPr>
            <w:noProof/>
            <w:lang w:val="en-US"/>
          </w:rPr>
          <w:fldChar w:fldCharType="end"/>
        </w:r>
      </w:p>
    </w:sdtContent>
  </w:sdt>
  <w:p w:rsidR="00F23A26" w:rsidRDefault="00F23A26" w:rsidP="00B7429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C5AB49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77F80946"/>
    <w:lvl w:ilvl="0">
      <w:start w:val="1"/>
      <w:numFmt w:val="decimal"/>
      <w:lvlText w:val="%1."/>
      <w:lvlJc w:val="left"/>
      <w:pPr>
        <w:tabs>
          <w:tab w:val="num" w:pos="643"/>
        </w:tabs>
        <w:ind w:left="643" w:hanging="360"/>
      </w:pPr>
    </w:lvl>
  </w:abstractNum>
  <w:abstractNum w:abstractNumId="2"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3"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000B652D"/>
    <w:multiLevelType w:val="hybridMultilevel"/>
    <w:tmpl w:val="36D62B7C"/>
    <w:lvl w:ilvl="0" w:tplc="A9F0EA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E0397F"/>
    <w:multiLevelType w:val="hybridMultilevel"/>
    <w:tmpl w:val="EF76184E"/>
    <w:lvl w:ilvl="0" w:tplc="0C0A0001">
      <w:start w:val="1"/>
      <w:numFmt w:val="bullet"/>
      <w:lvlText w:val=""/>
      <w:lvlJc w:val="left"/>
      <w:pPr>
        <w:ind w:left="833" w:hanging="360"/>
      </w:pPr>
      <w:rPr>
        <w:rFonts w:ascii="Symbol" w:hAnsi="Symbol" w:hint="default"/>
      </w:rPr>
    </w:lvl>
    <w:lvl w:ilvl="1" w:tplc="0C0A0003" w:tentative="1">
      <w:start w:val="1"/>
      <w:numFmt w:val="bullet"/>
      <w:lvlText w:val="o"/>
      <w:lvlJc w:val="left"/>
      <w:pPr>
        <w:ind w:left="1553" w:hanging="360"/>
      </w:pPr>
      <w:rPr>
        <w:rFonts w:ascii="Courier New" w:hAnsi="Courier New" w:hint="default"/>
      </w:rPr>
    </w:lvl>
    <w:lvl w:ilvl="2" w:tplc="0C0A0005" w:tentative="1">
      <w:start w:val="1"/>
      <w:numFmt w:val="bullet"/>
      <w:lvlText w:val=""/>
      <w:lvlJc w:val="left"/>
      <w:pPr>
        <w:ind w:left="2273" w:hanging="360"/>
      </w:pPr>
      <w:rPr>
        <w:rFonts w:ascii="Wingdings" w:hAnsi="Wingdings" w:hint="default"/>
      </w:rPr>
    </w:lvl>
    <w:lvl w:ilvl="3" w:tplc="0C0A0001" w:tentative="1">
      <w:start w:val="1"/>
      <w:numFmt w:val="bullet"/>
      <w:lvlText w:val=""/>
      <w:lvlJc w:val="left"/>
      <w:pPr>
        <w:ind w:left="2993" w:hanging="360"/>
      </w:pPr>
      <w:rPr>
        <w:rFonts w:ascii="Symbol" w:hAnsi="Symbol" w:hint="default"/>
      </w:rPr>
    </w:lvl>
    <w:lvl w:ilvl="4" w:tplc="0C0A0003" w:tentative="1">
      <w:start w:val="1"/>
      <w:numFmt w:val="bullet"/>
      <w:lvlText w:val="o"/>
      <w:lvlJc w:val="left"/>
      <w:pPr>
        <w:ind w:left="3713" w:hanging="360"/>
      </w:pPr>
      <w:rPr>
        <w:rFonts w:ascii="Courier New" w:hAnsi="Courier New" w:hint="default"/>
      </w:rPr>
    </w:lvl>
    <w:lvl w:ilvl="5" w:tplc="0C0A0005" w:tentative="1">
      <w:start w:val="1"/>
      <w:numFmt w:val="bullet"/>
      <w:lvlText w:val=""/>
      <w:lvlJc w:val="left"/>
      <w:pPr>
        <w:ind w:left="4433" w:hanging="360"/>
      </w:pPr>
      <w:rPr>
        <w:rFonts w:ascii="Wingdings" w:hAnsi="Wingdings" w:hint="default"/>
      </w:rPr>
    </w:lvl>
    <w:lvl w:ilvl="6" w:tplc="0C0A0001" w:tentative="1">
      <w:start w:val="1"/>
      <w:numFmt w:val="bullet"/>
      <w:lvlText w:val=""/>
      <w:lvlJc w:val="left"/>
      <w:pPr>
        <w:ind w:left="5153" w:hanging="360"/>
      </w:pPr>
      <w:rPr>
        <w:rFonts w:ascii="Symbol" w:hAnsi="Symbol" w:hint="default"/>
      </w:rPr>
    </w:lvl>
    <w:lvl w:ilvl="7" w:tplc="0C0A0003" w:tentative="1">
      <w:start w:val="1"/>
      <w:numFmt w:val="bullet"/>
      <w:lvlText w:val="o"/>
      <w:lvlJc w:val="left"/>
      <w:pPr>
        <w:ind w:left="5873" w:hanging="360"/>
      </w:pPr>
      <w:rPr>
        <w:rFonts w:ascii="Courier New" w:hAnsi="Courier New" w:hint="default"/>
      </w:rPr>
    </w:lvl>
    <w:lvl w:ilvl="8" w:tplc="0C0A0005" w:tentative="1">
      <w:start w:val="1"/>
      <w:numFmt w:val="bullet"/>
      <w:lvlText w:val=""/>
      <w:lvlJc w:val="left"/>
      <w:pPr>
        <w:ind w:left="6593" w:hanging="360"/>
      </w:pPr>
      <w:rPr>
        <w:rFonts w:ascii="Wingdings" w:hAnsi="Wingdings" w:hint="default"/>
      </w:rPr>
    </w:lvl>
  </w:abstractNum>
  <w:abstractNum w:abstractNumId="6" w15:restartNumberingAfterBreak="0">
    <w:nsid w:val="08B70708"/>
    <w:multiLevelType w:val="hybridMultilevel"/>
    <w:tmpl w:val="6850582E"/>
    <w:lvl w:ilvl="0" w:tplc="4978CE52">
      <w:start w:val="1"/>
      <w:numFmt w:val="bullet"/>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94A05DA"/>
    <w:multiLevelType w:val="hybridMultilevel"/>
    <w:tmpl w:val="7A1E5A46"/>
    <w:lvl w:ilvl="0" w:tplc="F9B2D0C0">
      <w:start w:val="1"/>
      <w:numFmt w:val="decimal"/>
      <w:lvlText w:val="%1."/>
      <w:lvlJc w:val="left"/>
      <w:pPr>
        <w:ind w:left="1080" w:hanging="360"/>
      </w:pPr>
      <w:rPr>
        <w:rFonts w:eastAsia="Calibri"/>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097908CC"/>
    <w:multiLevelType w:val="hybridMultilevel"/>
    <w:tmpl w:val="56902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Arial"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2241431"/>
    <w:multiLevelType w:val="hybridMultilevel"/>
    <w:tmpl w:val="8918FA0E"/>
    <w:lvl w:ilvl="0" w:tplc="0C0A000F">
      <w:start w:val="1"/>
      <w:numFmt w:val="decimal"/>
      <w:lvlText w:val="%1."/>
      <w:lvlJc w:val="left"/>
      <w:pPr>
        <w:ind w:left="1571" w:hanging="360"/>
      </w:pPr>
    </w:lvl>
    <w:lvl w:ilvl="1" w:tplc="0C0A0019" w:tentative="1">
      <w:start w:val="1"/>
      <w:numFmt w:val="lowerLetter"/>
      <w:lvlText w:val="%2."/>
      <w:lvlJc w:val="left"/>
      <w:pPr>
        <w:ind w:left="2291" w:hanging="360"/>
      </w:pPr>
    </w:lvl>
    <w:lvl w:ilvl="2" w:tplc="0C0A001B" w:tentative="1">
      <w:start w:val="1"/>
      <w:numFmt w:val="lowerRoman"/>
      <w:lvlText w:val="%3."/>
      <w:lvlJc w:val="right"/>
      <w:pPr>
        <w:ind w:left="3011" w:hanging="180"/>
      </w:pPr>
    </w:lvl>
    <w:lvl w:ilvl="3" w:tplc="0C0A000F" w:tentative="1">
      <w:start w:val="1"/>
      <w:numFmt w:val="decimal"/>
      <w:lvlText w:val="%4."/>
      <w:lvlJc w:val="left"/>
      <w:pPr>
        <w:ind w:left="3731" w:hanging="360"/>
      </w:pPr>
    </w:lvl>
    <w:lvl w:ilvl="4" w:tplc="0C0A0019" w:tentative="1">
      <w:start w:val="1"/>
      <w:numFmt w:val="lowerLetter"/>
      <w:lvlText w:val="%5."/>
      <w:lvlJc w:val="left"/>
      <w:pPr>
        <w:ind w:left="4451" w:hanging="360"/>
      </w:pPr>
    </w:lvl>
    <w:lvl w:ilvl="5" w:tplc="0C0A001B" w:tentative="1">
      <w:start w:val="1"/>
      <w:numFmt w:val="lowerRoman"/>
      <w:lvlText w:val="%6."/>
      <w:lvlJc w:val="right"/>
      <w:pPr>
        <w:ind w:left="5171" w:hanging="180"/>
      </w:pPr>
    </w:lvl>
    <w:lvl w:ilvl="6" w:tplc="0C0A000F" w:tentative="1">
      <w:start w:val="1"/>
      <w:numFmt w:val="decimal"/>
      <w:lvlText w:val="%7."/>
      <w:lvlJc w:val="left"/>
      <w:pPr>
        <w:ind w:left="5891" w:hanging="360"/>
      </w:pPr>
    </w:lvl>
    <w:lvl w:ilvl="7" w:tplc="0C0A0019" w:tentative="1">
      <w:start w:val="1"/>
      <w:numFmt w:val="lowerLetter"/>
      <w:lvlText w:val="%8."/>
      <w:lvlJc w:val="left"/>
      <w:pPr>
        <w:ind w:left="6611" w:hanging="360"/>
      </w:pPr>
    </w:lvl>
    <w:lvl w:ilvl="8" w:tplc="0C0A001B" w:tentative="1">
      <w:start w:val="1"/>
      <w:numFmt w:val="lowerRoman"/>
      <w:lvlText w:val="%9."/>
      <w:lvlJc w:val="right"/>
      <w:pPr>
        <w:ind w:left="7331" w:hanging="180"/>
      </w:pPr>
    </w:lvl>
  </w:abstractNum>
  <w:abstractNum w:abstractNumId="11" w15:restartNumberingAfterBreak="0">
    <w:nsid w:val="14B80D5C"/>
    <w:multiLevelType w:val="hybridMultilevel"/>
    <w:tmpl w:val="5DA62150"/>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2" w15:restartNumberingAfterBreak="0">
    <w:nsid w:val="17165A33"/>
    <w:multiLevelType w:val="hybridMultilevel"/>
    <w:tmpl w:val="1CB6D92A"/>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3" w15:restartNumberingAfterBreak="0">
    <w:nsid w:val="29C116E8"/>
    <w:multiLevelType w:val="hybridMultilevel"/>
    <w:tmpl w:val="CCE28586"/>
    <w:lvl w:ilvl="0" w:tplc="04090001">
      <w:start w:val="1"/>
      <w:numFmt w:val="bullet"/>
      <w:lvlText w:val=""/>
      <w:lvlJc w:val="left"/>
      <w:pPr>
        <w:ind w:left="1855" w:hanging="360"/>
      </w:pPr>
      <w:rPr>
        <w:rFonts w:ascii="Symbol" w:hAnsi="Symbol" w:hint="default"/>
      </w:rPr>
    </w:lvl>
    <w:lvl w:ilvl="1" w:tplc="04090003" w:tentative="1">
      <w:start w:val="1"/>
      <w:numFmt w:val="bullet"/>
      <w:lvlText w:val="o"/>
      <w:lvlJc w:val="left"/>
      <w:pPr>
        <w:ind w:left="2575" w:hanging="360"/>
      </w:pPr>
      <w:rPr>
        <w:rFonts w:ascii="Courier New" w:hAnsi="Courier New" w:cs="Courier New" w:hint="default"/>
      </w:rPr>
    </w:lvl>
    <w:lvl w:ilvl="2" w:tplc="04090005" w:tentative="1">
      <w:start w:val="1"/>
      <w:numFmt w:val="bullet"/>
      <w:lvlText w:val=""/>
      <w:lvlJc w:val="left"/>
      <w:pPr>
        <w:ind w:left="3295" w:hanging="360"/>
      </w:pPr>
      <w:rPr>
        <w:rFonts w:ascii="Wingdings" w:hAnsi="Wingdings" w:hint="default"/>
      </w:rPr>
    </w:lvl>
    <w:lvl w:ilvl="3" w:tplc="04090001" w:tentative="1">
      <w:start w:val="1"/>
      <w:numFmt w:val="bullet"/>
      <w:lvlText w:val=""/>
      <w:lvlJc w:val="left"/>
      <w:pPr>
        <w:ind w:left="4015" w:hanging="360"/>
      </w:pPr>
      <w:rPr>
        <w:rFonts w:ascii="Symbol" w:hAnsi="Symbol" w:hint="default"/>
      </w:rPr>
    </w:lvl>
    <w:lvl w:ilvl="4" w:tplc="04090003" w:tentative="1">
      <w:start w:val="1"/>
      <w:numFmt w:val="bullet"/>
      <w:lvlText w:val="o"/>
      <w:lvlJc w:val="left"/>
      <w:pPr>
        <w:ind w:left="4735" w:hanging="360"/>
      </w:pPr>
      <w:rPr>
        <w:rFonts w:ascii="Courier New" w:hAnsi="Courier New" w:cs="Courier New" w:hint="default"/>
      </w:rPr>
    </w:lvl>
    <w:lvl w:ilvl="5" w:tplc="04090005" w:tentative="1">
      <w:start w:val="1"/>
      <w:numFmt w:val="bullet"/>
      <w:lvlText w:val=""/>
      <w:lvlJc w:val="left"/>
      <w:pPr>
        <w:ind w:left="5455" w:hanging="360"/>
      </w:pPr>
      <w:rPr>
        <w:rFonts w:ascii="Wingdings" w:hAnsi="Wingdings" w:hint="default"/>
      </w:rPr>
    </w:lvl>
    <w:lvl w:ilvl="6" w:tplc="04090001" w:tentative="1">
      <w:start w:val="1"/>
      <w:numFmt w:val="bullet"/>
      <w:lvlText w:val=""/>
      <w:lvlJc w:val="left"/>
      <w:pPr>
        <w:ind w:left="6175" w:hanging="360"/>
      </w:pPr>
      <w:rPr>
        <w:rFonts w:ascii="Symbol" w:hAnsi="Symbol" w:hint="default"/>
      </w:rPr>
    </w:lvl>
    <w:lvl w:ilvl="7" w:tplc="04090003" w:tentative="1">
      <w:start w:val="1"/>
      <w:numFmt w:val="bullet"/>
      <w:lvlText w:val="o"/>
      <w:lvlJc w:val="left"/>
      <w:pPr>
        <w:ind w:left="6895" w:hanging="360"/>
      </w:pPr>
      <w:rPr>
        <w:rFonts w:ascii="Courier New" w:hAnsi="Courier New" w:cs="Courier New" w:hint="default"/>
      </w:rPr>
    </w:lvl>
    <w:lvl w:ilvl="8" w:tplc="04090005" w:tentative="1">
      <w:start w:val="1"/>
      <w:numFmt w:val="bullet"/>
      <w:lvlText w:val=""/>
      <w:lvlJc w:val="left"/>
      <w:pPr>
        <w:ind w:left="7615" w:hanging="360"/>
      </w:pPr>
      <w:rPr>
        <w:rFonts w:ascii="Wingdings" w:hAnsi="Wingdings" w:hint="default"/>
      </w:rPr>
    </w:lvl>
  </w:abstractNum>
  <w:abstractNum w:abstractNumId="14" w15:restartNumberingAfterBreak="0">
    <w:nsid w:val="33272905"/>
    <w:multiLevelType w:val="hybridMultilevel"/>
    <w:tmpl w:val="6528271C"/>
    <w:lvl w:ilvl="0" w:tplc="0809000F">
      <w:start w:val="1"/>
      <w:numFmt w:val="decimal"/>
      <w:pStyle w:val="Pucesance"/>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7487767"/>
    <w:multiLevelType w:val="hybridMultilevel"/>
    <w:tmpl w:val="F2622BCE"/>
    <w:lvl w:ilvl="0" w:tplc="0C0A0001">
      <w:start w:val="1"/>
      <w:numFmt w:val="bullet"/>
      <w:lvlText w:val=""/>
      <w:lvlJc w:val="left"/>
      <w:pPr>
        <w:ind w:left="1040" w:hanging="360"/>
      </w:pPr>
      <w:rPr>
        <w:rFonts w:ascii="Symbol" w:hAnsi="Symbol" w:hint="default"/>
      </w:rPr>
    </w:lvl>
    <w:lvl w:ilvl="1" w:tplc="0C0A0003" w:tentative="1">
      <w:start w:val="1"/>
      <w:numFmt w:val="bullet"/>
      <w:lvlText w:val="o"/>
      <w:lvlJc w:val="left"/>
      <w:pPr>
        <w:ind w:left="1760" w:hanging="360"/>
      </w:pPr>
      <w:rPr>
        <w:rFonts w:ascii="Courier New" w:hAnsi="Courier New" w:hint="default"/>
      </w:rPr>
    </w:lvl>
    <w:lvl w:ilvl="2" w:tplc="0C0A0005" w:tentative="1">
      <w:start w:val="1"/>
      <w:numFmt w:val="bullet"/>
      <w:lvlText w:val=""/>
      <w:lvlJc w:val="left"/>
      <w:pPr>
        <w:ind w:left="2480" w:hanging="360"/>
      </w:pPr>
      <w:rPr>
        <w:rFonts w:ascii="Wingdings" w:hAnsi="Wingdings" w:hint="default"/>
      </w:rPr>
    </w:lvl>
    <w:lvl w:ilvl="3" w:tplc="0C0A0001" w:tentative="1">
      <w:start w:val="1"/>
      <w:numFmt w:val="bullet"/>
      <w:lvlText w:val=""/>
      <w:lvlJc w:val="left"/>
      <w:pPr>
        <w:ind w:left="3200" w:hanging="360"/>
      </w:pPr>
      <w:rPr>
        <w:rFonts w:ascii="Symbol" w:hAnsi="Symbol" w:hint="default"/>
      </w:rPr>
    </w:lvl>
    <w:lvl w:ilvl="4" w:tplc="0C0A0003" w:tentative="1">
      <w:start w:val="1"/>
      <w:numFmt w:val="bullet"/>
      <w:lvlText w:val="o"/>
      <w:lvlJc w:val="left"/>
      <w:pPr>
        <w:ind w:left="3920" w:hanging="360"/>
      </w:pPr>
      <w:rPr>
        <w:rFonts w:ascii="Courier New" w:hAnsi="Courier New" w:hint="default"/>
      </w:rPr>
    </w:lvl>
    <w:lvl w:ilvl="5" w:tplc="0C0A0005" w:tentative="1">
      <w:start w:val="1"/>
      <w:numFmt w:val="bullet"/>
      <w:lvlText w:val=""/>
      <w:lvlJc w:val="left"/>
      <w:pPr>
        <w:ind w:left="4640" w:hanging="360"/>
      </w:pPr>
      <w:rPr>
        <w:rFonts w:ascii="Wingdings" w:hAnsi="Wingdings" w:hint="default"/>
      </w:rPr>
    </w:lvl>
    <w:lvl w:ilvl="6" w:tplc="0C0A0001" w:tentative="1">
      <w:start w:val="1"/>
      <w:numFmt w:val="bullet"/>
      <w:lvlText w:val=""/>
      <w:lvlJc w:val="left"/>
      <w:pPr>
        <w:ind w:left="5360" w:hanging="360"/>
      </w:pPr>
      <w:rPr>
        <w:rFonts w:ascii="Symbol" w:hAnsi="Symbol" w:hint="default"/>
      </w:rPr>
    </w:lvl>
    <w:lvl w:ilvl="7" w:tplc="0C0A0003" w:tentative="1">
      <w:start w:val="1"/>
      <w:numFmt w:val="bullet"/>
      <w:lvlText w:val="o"/>
      <w:lvlJc w:val="left"/>
      <w:pPr>
        <w:ind w:left="6080" w:hanging="360"/>
      </w:pPr>
      <w:rPr>
        <w:rFonts w:ascii="Courier New" w:hAnsi="Courier New" w:hint="default"/>
      </w:rPr>
    </w:lvl>
    <w:lvl w:ilvl="8" w:tplc="0C0A0005" w:tentative="1">
      <w:start w:val="1"/>
      <w:numFmt w:val="bullet"/>
      <w:lvlText w:val=""/>
      <w:lvlJc w:val="left"/>
      <w:pPr>
        <w:ind w:left="6800" w:hanging="360"/>
      </w:pPr>
      <w:rPr>
        <w:rFonts w:ascii="Wingdings" w:hAnsi="Wingdings" w:hint="default"/>
      </w:rPr>
    </w:lvl>
  </w:abstractNum>
  <w:abstractNum w:abstractNumId="16" w15:restartNumberingAfterBreak="0">
    <w:nsid w:val="3E78512A"/>
    <w:multiLevelType w:val="hybridMultilevel"/>
    <w:tmpl w:val="5FB2ACF8"/>
    <w:lvl w:ilvl="0" w:tplc="3D7C4236">
      <w:start w:val="1"/>
      <w:numFmt w:val="bullet"/>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17" w15:restartNumberingAfterBreak="0">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8F52D10"/>
    <w:multiLevelType w:val="hybridMultilevel"/>
    <w:tmpl w:val="03ECE548"/>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 w15:restartNumberingAfterBreak="0">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492E3CD9"/>
    <w:multiLevelType w:val="hybridMultilevel"/>
    <w:tmpl w:val="1D3E2342"/>
    <w:lvl w:ilvl="0" w:tplc="08090001">
      <w:start w:val="1"/>
      <w:numFmt w:val="bullet"/>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51A1504D"/>
    <w:multiLevelType w:val="hybridMultilevel"/>
    <w:tmpl w:val="0EB46F38"/>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23" w15:restartNumberingAfterBreak="0">
    <w:nsid w:val="533E47A9"/>
    <w:multiLevelType w:val="hybridMultilevel"/>
    <w:tmpl w:val="F0126A7E"/>
    <w:lvl w:ilvl="0" w:tplc="8528E78E">
      <w:start w:val="1"/>
      <w:numFmt w:val="bullet"/>
      <w:lvlText w:val=""/>
      <w:lvlJc w:val="left"/>
      <w:pPr>
        <w:ind w:left="473" w:hanging="360"/>
      </w:pPr>
      <w:rPr>
        <w:rFonts w:ascii="Symbol" w:eastAsia="SimSun" w:hAnsi="Symbo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4" w15:restartNumberingAfterBreak="0">
    <w:nsid w:val="57C02702"/>
    <w:multiLevelType w:val="hybridMultilevel"/>
    <w:tmpl w:val="62303C32"/>
    <w:lvl w:ilvl="0" w:tplc="040C0001">
      <w:start w:val="1"/>
      <w:numFmt w:val="bullet"/>
      <w:lvlText w:val=""/>
      <w:lvlJc w:val="left"/>
      <w:pPr>
        <w:ind w:left="1109" w:hanging="360"/>
      </w:pPr>
      <w:rPr>
        <w:rFonts w:ascii="Symbol" w:hAnsi="Symbol" w:hint="default"/>
      </w:rPr>
    </w:lvl>
    <w:lvl w:ilvl="1" w:tplc="040C0003" w:tentative="1">
      <w:start w:val="1"/>
      <w:numFmt w:val="bullet"/>
      <w:lvlText w:val="o"/>
      <w:lvlJc w:val="left"/>
      <w:pPr>
        <w:ind w:left="1829" w:hanging="360"/>
      </w:pPr>
      <w:rPr>
        <w:rFonts w:ascii="Courier New" w:hAnsi="Courier New" w:cs="Courier New" w:hint="default"/>
      </w:rPr>
    </w:lvl>
    <w:lvl w:ilvl="2" w:tplc="040C0005" w:tentative="1">
      <w:start w:val="1"/>
      <w:numFmt w:val="bullet"/>
      <w:lvlText w:val=""/>
      <w:lvlJc w:val="left"/>
      <w:pPr>
        <w:ind w:left="2549" w:hanging="360"/>
      </w:pPr>
      <w:rPr>
        <w:rFonts w:ascii="Wingdings" w:hAnsi="Wingdings" w:hint="default"/>
      </w:rPr>
    </w:lvl>
    <w:lvl w:ilvl="3" w:tplc="040C0001" w:tentative="1">
      <w:start w:val="1"/>
      <w:numFmt w:val="bullet"/>
      <w:lvlText w:val=""/>
      <w:lvlJc w:val="left"/>
      <w:pPr>
        <w:ind w:left="3269" w:hanging="360"/>
      </w:pPr>
      <w:rPr>
        <w:rFonts w:ascii="Symbol" w:hAnsi="Symbol" w:hint="default"/>
      </w:rPr>
    </w:lvl>
    <w:lvl w:ilvl="4" w:tplc="040C0003" w:tentative="1">
      <w:start w:val="1"/>
      <w:numFmt w:val="bullet"/>
      <w:lvlText w:val="o"/>
      <w:lvlJc w:val="left"/>
      <w:pPr>
        <w:ind w:left="3989" w:hanging="360"/>
      </w:pPr>
      <w:rPr>
        <w:rFonts w:ascii="Courier New" w:hAnsi="Courier New" w:cs="Courier New" w:hint="default"/>
      </w:rPr>
    </w:lvl>
    <w:lvl w:ilvl="5" w:tplc="040C0005" w:tentative="1">
      <w:start w:val="1"/>
      <w:numFmt w:val="bullet"/>
      <w:lvlText w:val=""/>
      <w:lvlJc w:val="left"/>
      <w:pPr>
        <w:ind w:left="4709" w:hanging="360"/>
      </w:pPr>
      <w:rPr>
        <w:rFonts w:ascii="Wingdings" w:hAnsi="Wingdings" w:hint="default"/>
      </w:rPr>
    </w:lvl>
    <w:lvl w:ilvl="6" w:tplc="040C0001" w:tentative="1">
      <w:start w:val="1"/>
      <w:numFmt w:val="bullet"/>
      <w:lvlText w:val=""/>
      <w:lvlJc w:val="left"/>
      <w:pPr>
        <w:ind w:left="5429" w:hanging="360"/>
      </w:pPr>
      <w:rPr>
        <w:rFonts w:ascii="Symbol" w:hAnsi="Symbol" w:hint="default"/>
      </w:rPr>
    </w:lvl>
    <w:lvl w:ilvl="7" w:tplc="040C0003" w:tentative="1">
      <w:start w:val="1"/>
      <w:numFmt w:val="bullet"/>
      <w:lvlText w:val="o"/>
      <w:lvlJc w:val="left"/>
      <w:pPr>
        <w:ind w:left="6149" w:hanging="360"/>
      </w:pPr>
      <w:rPr>
        <w:rFonts w:ascii="Courier New" w:hAnsi="Courier New" w:cs="Courier New" w:hint="default"/>
      </w:rPr>
    </w:lvl>
    <w:lvl w:ilvl="8" w:tplc="040C0005" w:tentative="1">
      <w:start w:val="1"/>
      <w:numFmt w:val="bullet"/>
      <w:lvlText w:val=""/>
      <w:lvlJc w:val="left"/>
      <w:pPr>
        <w:ind w:left="6869" w:hanging="360"/>
      </w:pPr>
      <w:rPr>
        <w:rFonts w:ascii="Wingdings" w:hAnsi="Wingdings" w:hint="default"/>
      </w:rPr>
    </w:lvl>
  </w:abstractNum>
  <w:abstractNum w:abstractNumId="25" w15:restartNumberingAfterBreak="0">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26" w15:restartNumberingAfterBreak="0">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DE66503"/>
    <w:multiLevelType w:val="hybridMultilevel"/>
    <w:tmpl w:val="3F6C81CC"/>
    <w:lvl w:ilvl="0" w:tplc="F704DD2C">
      <w:start w:val="1"/>
      <w:numFmt w:val="bullet"/>
      <w:pStyle w:val="Txtpucegras"/>
      <w:lvlText w:val=""/>
      <w:lvlJc w:val="left"/>
      <w:pPr>
        <w:ind w:left="927" w:hanging="360"/>
      </w:pPr>
      <w:rPr>
        <w:rFonts w:ascii="Symbol" w:hAnsi="Symbol" w:hint="default"/>
      </w:rPr>
    </w:lvl>
    <w:lvl w:ilvl="1" w:tplc="0C0A0003" w:tentative="1">
      <w:start w:val="1"/>
      <w:numFmt w:val="bullet"/>
      <w:lvlText w:val="o"/>
      <w:lvlJc w:val="left"/>
      <w:pPr>
        <w:ind w:left="1647" w:hanging="360"/>
      </w:pPr>
      <w:rPr>
        <w:rFonts w:ascii="Courier New" w:hAnsi="Courier New" w:hint="default"/>
      </w:rPr>
    </w:lvl>
    <w:lvl w:ilvl="2" w:tplc="0C0A0005" w:tentative="1">
      <w:start w:val="1"/>
      <w:numFmt w:val="bullet"/>
      <w:lvlText w:val=""/>
      <w:lvlJc w:val="left"/>
      <w:pPr>
        <w:ind w:left="2367" w:hanging="360"/>
      </w:pPr>
      <w:rPr>
        <w:rFonts w:ascii="Wingdings" w:hAnsi="Wingdings" w:hint="default"/>
      </w:rPr>
    </w:lvl>
    <w:lvl w:ilvl="3" w:tplc="0C0A0001" w:tentative="1">
      <w:start w:val="1"/>
      <w:numFmt w:val="bullet"/>
      <w:lvlText w:val=""/>
      <w:lvlJc w:val="left"/>
      <w:pPr>
        <w:ind w:left="3087" w:hanging="360"/>
      </w:pPr>
      <w:rPr>
        <w:rFonts w:ascii="Symbol" w:hAnsi="Symbol" w:hint="default"/>
      </w:rPr>
    </w:lvl>
    <w:lvl w:ilvl="4" w:tplc="0C0A0003" w:tentative="1">
      <w:start w:val="1"/>
      <w:numFmt w:val="bullet"/>
      <w:lvlText w:val="o"/>
      <w:lvlJc w:val="left"/>
      <w:pPr>
        <w:ind w:left="3807" w:hanging="360"/>
      </w:pPr>
      <w:rPr>
        <w:rFonts w:ascii="Courier New" w:hAnsi="Courier New" w:hint="default"/>
      </w:rPr>
    </w:lvl>
    <w:lvl w:ilvl="5" w:tplc="0C0A0005" w:tentative="1">
      <w:start w:val="1"/>
      <w:numFmt w:val="bullet"/>
      <w:lvlText w:val=""/>
      <w:lvlJc w:val="left"/>
      <w:pPr>
        <w:ind w:left="4527" w:hanging="360"/>
      </w:pPr>
      <w:rPr>
        <w:rFonts w:ascii="Wingdings" w:hAnsi="Wingdings" w:hint="default"/>
      </w:rPr>
    </w:lvl>
    <w:lvl w:ilvl="6" w:tplc="0C0A0001" w:tentative="1">
      <w:start w:val="1"/>
      <w:numFmt w:val="bullet"/>
      <w:lvlText w:val=""/>
      <w:lvlJc w:val="left"/>
      <w:pPr>
        <w:ind w:left="5247" w:hanging="360"/>
      </w:pPr>
      <w:rPr>
        <w:rFonts w:ascii="Symbol" w:hAnsi="Symbol" w:hint="default"/>
      </w:rPr>
    </w:lvl>
    <w:lvl w:ilvl="7" w:tplc="0C0A0003" w:tentative="1">
      <w:start w:val="1"/>
      <w:numFmt w:val="bullet"/>
      <w:lvlText w:val="o"/>
      <w:lvlJc w:val="left"/>
      <w:pPr>
        <w:ind w:left="5967" w:hanging="360"/>
      </w:pPr>
      <w:rPr>
        <w:rFonts w:ascii="Courier New" w:hAnsi="Courier New" w:hint="default"/>
      </w:rPr>
    </w:lvl>
    <w:lvl w:ilvl="8" w:tplc="0C0A0005" w:tentative="1">
      <w:start w:val="1"/>
      <w:numFmt w:val="bullet"/>
      <w:lvlText w:val=""/>
      <w:lvlJc w:val="left"/>
      <w:pPr>
        <w:ind w:left="6687" w:hanging="360"/>
      </w:pPr>
      <w:rPr>
        <w:rFonts w:ascii="Wingdings" w:hAnsi="Wingdings" w:hint="default"/>
      </w:rPr>
    </w:lvl>
  </w:abstractNum>
  <w:abstractNum w:abstractNumId="28" w15:restartNumberingAfterBreak="0">
    <w:nsid w:val="6FCC3A4B"/>
    <w:multiLevelType w:val="hybridMultilevel"/>
    <w:tmpl w:val="3DAC5490"/>
    <w:lvl w:ilvl="0" w:tplc="0C0A0001">
      <w:start w:val="1"/>
      <w:numFmt w:val="bullet"/>
      <w:lvlText w:val=""/>
      <w:lvlJc w:val="left"/>
      <w:pPr>
        <w:ind w:left="1040" w:hanging="360"/>
      </w:pPr>
      <w:rPr>
        <w:rFonts w:ascii="Symbol" w:hAnsi="Symbol" w:hint="default"/>
      </w:rPr>
    </w:lvl>
    <w:lvl w:ilvl="1" w:tplc="0C0A0003" w:tentative="1">
      <w:start w:val="1"/>
      <w:numFmt w:val="bullet"/>
      <w:lvlText w:val="o"/>
      <w:lvlJc w:val="left"/>
      <w:pPr>
        <w:ind w:left="1760" w:hanging="360"/>
      </w:pPr>
      <w:rPr>
        <w:rFonts w:ascii="Courier New" w:hAnsi="Courier New" w:hint="default"/>
      </w:rPr>
    </w:lvl>
    <w:lvl w:ilvl="2" w:tplc="0C0A0005" w:tentative="1">
      <w:start w:val="1"/>
      <w:numFmt w:val="bullet"/>
      <w:lvlText w:val=""/>
      <w:lvlJc w:val="left"/>
      <w:pPr>
        <w:ind w:left="2480" w:hanging="360"/>
      </w:pPr>
      <w:rPr>
        <w:rFonts w:ascii="Wingdings" w:hAnsi="Wingdings" w:hint="default"/>
      </w:rPr>
    </w:lvl>
    <w:lvl w:ilvl="3" w:tplc="0C0A0001" w:tentative="1">
      <w:start w:val="1"/>
      <w:numFmt w:val="bullet"/>
      <w:lvlText w:val=""/>
      <w:lvlJc w:val="left"/>
      <w:pPr>
        <w:ind w:left="3200" w:hanging="360"/>
      </w:pPr>
      <w:rPr>
        <w:rFonts w:ascii="Symbol" w:hAnsi="Symbol" w:hint="default"/>
      </w:rPr>
    </w:lvl>
    <w:lvl w:ilvl="4" w:tplc="0C0A0003" w:tentative="1">
      <w:start w:val="1"/>
      <w:numFmt w:val="bullet"/>
      <w:lvlText w:val="o"/>
      <w:lvlJc w:val="left"/>
      <w:pPr>
        <w:ind w:left="3920" w:hanging="360"/>
      </w:pPr>
      <w:rPr>
        <w:rFonts w:ascii="Courier New" w:hAnsi="Courier New" w:hint="default"/>
      </w:rPr>
    </w:lvl>
    <w:lvl w:ilvl="5" w:tplc="0C0A0005" w:tentative="1">
      <w:start w:val="1"/>
      <w:numFmt w:val="bullet"/>
      <w:lvlText w:val=""/>
      <w:lvlJc w:val="left"/>
      <w:pPr>
        <w:ind w:left="4640" w:hanging="360"/>
      </w:pPr>
      <w:rPr>
        <w:rFonts w:ascii="Wingdings" w:hAnsi="Wingdings" w:hint="default"/>
      </w:rPr>
    </w:lvl>
    <w:lvl w:ilvl="6" w:tplc="0C0A0001" w:tentative="1">
      <w:start w:val="1"/>
      <w:numFmt w:val="bullet"/>
      <w:lvlText w:val=""/>
      <w:lvlJc w:val="left"/>
      <w:pPr>
        <w:ind w:left="5360" w:hanging="360"/>
      </w:pPr>
      <w:rPr>
        <w:rFonts w:ascii="Symbol" w:hAnsi="Symbol" w:hint="default"/>
      </w:rPr>
    </w:lvl>
    <w:lvl w:ilvl="7" w:tplc="0C0A0003" w:tentative="1">
      <w:start w:val="1"/>
      <w:numFmt w:val="bullet"/>
      <w:lvlText w:val="o"/>
      <w:lvlJc w:val="left"/>
      <w:pPr>
        <w:ind w:left="6080" w:hanging="360"/>
      </w:pPr>
      <w:rPr>
        <w:rFonts w:ascii="Courier New" w:hAnsi="Courier New" w:hint="default"/>
      </w:rPr>
    </w:lvl>
    <w:lvl w:ilvl="8" w:tplc="0C0A0005" w:tentative="1">
      <w:start w:val="1"/>
      <w:numFmt w:val="bullet"/>
      <w:lvlText w:val=""/>
      <w:lvlJc w:val="left"/>
      <w:pPr>
        <w:ind w:left="6800" w:hanging="360"/>
      </w:pPr>
      <w:rPr>
        <w:rFonts w:ascii="Wingdings" w:hAnsi="Wingdings" w:hint="default"/>
      </w:rPr>
    </w:lvl>
  </w:abstractNum>
  <w:abstractNum w:abstractNumId="29" w15:restartNumberingAfterBreak="0">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7283683C"/>
    <w:multiLevelType w:val="hybridMultilevel"/>
    <w:tmpl w:val="11901F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91A39E4"/>
    <w:multiLevelType w:val="hybridMultilevel"/>
    <w:tmpl w:val="3CEC9DFE"/>
    <w:lvl w:ilvl="0" w:tplc="0809000F">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abstractNum w:abstractNumId="34" w15:restartNumberingAfterBreak="0">
    <w:nsid w:val="7D9B650C"/>
    <w:multiLevelType w:val="hybridMultilevel"/>
    <w:tmpl w:val="8BC22272"/>
    <w:lvl w:ilvl="0" w:tplc="08090001">
      <w:start w:val="1"/>
      <w:numFmt w:val="bullet"/>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1"/>
  </w:num>
  <w:num w:numId="2">
    <w:abstractNumId w:val="33"/>
  </w:num>
  <w:num w:numId="3">
    <w:abstractNumId w:val="9"/>
  </w:num>
  <w:num w:numId="4">
    <w:abstractNumId w:val="25"/>
  </w:num>
  <w:num w:numId="5">
    <w:abstractNumId w:val="16"/>
  </w:num>
  <w:num w:numId="6">
    <w:abstractNumId w:val="17"/>
  </w:num>
  <w:num w:numId="7">
    <w:abstractNumId w:val="29"/>
  </w:num>
  <w:num w:numId="8">
    <w:abstractNumId w:val="19"/>
  </w:num>
  <w:num w:numId="9">
    <w:abstractNumId w:val="30"/>
  </w:num>
  <w:num w:numId="10">
    <w:abstractNumId w:val="26"/>
  </w:num>
  <w:num w:numId="11">
    <w:abstractNumId w:val="14"/>
  </w:num>
  <w:num w:numId="12">
    <w:abstractNumId w:val="6"/>
  </w:num>
  <w:num w:numId="13">
    <w:abstractNumId w:val="2"/>
  </w:num>
  <w:num w:numId="14">
    <w:abstractNumId w:val="10"/>
  </w:num>
  <w:num w:numId="15">
    <w:abstractNumId w:val="27"/>
  </w:num>
  <w:num w:numId="16">
    <w:abstractNumId w:val="28"/>
  </w:num>
  <w:num w:numId="17">
    <w:abstractNumId w:val="15"/>
  </w:num>
  <w:num w:numId="18">
    <w:abstractNumId w:val="11"/>
  </w:num>
  <w:num w:numId="19">
    <w:abstractNumId w:val="22"/>
  </w:num>
  <w:num w:numId="20">
    <w:abstractNumId w:val="5"/>
  </w:num>
  <w:num w:numId="21">
    <w:abstractNumId w:val="31"/>
  </w:num>
  <w:num w:numId="22">
    <w:abstractNumId w:val="23"/>
  </w:num>
  <w:num w:numId="23">
    <w:abstractNumId w:val="24"/>
  </w:num>
  <w:num w:numId="24">
    <w:abstractNumId w:val="18"/>
  </w:num>
  <w:num w:numId="25">
    <w:abstractNumId w:val="8"/>
  </w:num>
  <w:num w:numId="26">
    <w:abstractNumId w:val="14"/>
  </w:num>
  <w:num w:numId="27">
    <w:abstractNumId w:val="12"/>
  </w:num>
  <w:num w:numId="28">
    <w:abstractNumId w:val="34"/>
  </w:num>
  <w:num w:numId="29">
    <w:abstractNumId w:val="4"/>
  </w:num>
  <w:num w:numId="30">
    <w:abstractNumId w:val="14"/>
  </w:num>
  <w:num w:numId="31">
    <w:abstractNumId w:val="14"/>
  </w:num>
  <w:num w:numId="32">
    <w:abstractNumId w:val="14"/>
  </w:num>
  <w:num w:numId="33">
    <w:abstractNumId w:val="14"/>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7"/>
  </w:num>
  <w:num w:numId="37">
    <w:abstractNumId w:val="32"/>
  </w:num>
  <w:num w:numId="38">
    <w:abstractNumId w:val="20"/>
  </w:num>
  <w:num w:numId="39">
    <w:abstractNumId w:val="1"/>
  </w:num>
  <w:num w:numId="40">
    <w:abstractNumId w:val="0"/>
  </w:num>
  <w:num w:numId="41">
    <w:abstractNumId w:val="13"/>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defaultTabStop w:val="340"/>
  <w:hyphenationZone w:val="425"/>
  <w:evenAndOddHeaders/>
  <w:drawingGridHorizontalSpacing w:val="110"/>
  <w:displayHorizontalDrawingGridEvery w:val="2"/>
  <w:characterSpacingControl w:val="doNotCompress"/>
  <w:hdrShapeDefaults>
    <o:shapedefaults v:ext="edit" spidmax="131073"/>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0NzQxNjI2MTEwM7JQ0lEKTi0uzszPAykwrgUA1T2gmC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1B"/>
    <w:rsid w:val="00002E5C"/>
    <w:rsid w:val="00002FEA"/>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383"/>
    <w:rsid w:val="000066B1"/>
    <w:rsid w:val="00006B1C"/>
    <w:rsid w:val="00006D1F"/>
    <w:rsid w:val="00006F08"/>
    <w:rsid w:val="0000714E"/>
    <w:rsid w:val="000076EF"/>
    <w:rsid w:val="00007E24"/>
    <w:rsid w:val="00010462"/>
    <w:rsid w:val="00010501"/>
    <w:rsid w:val="00010E39"/>
    <w:rsid w:val="0001133B"/>
    <w:rsid w:val="000114DB"/>
    <w:rsid w:val="00011672"/>
    <w:rsid w:val="000116B2"/>
    <w:rsid w:val="00011A8D"/>
    <w:rsid w:val="00012794"/>
    <w:rsid w:val="00012909"/>
    <w:rsid w:val="00012CC2"/>
    <w:rsid w:val="00012E4F"/>
    <w:rsid w:val="00012FD8"/>
    <w:rsid w:val="000131F6"/>
    <w:rsid w:val="000133E1"/>
    <w:rsid w:val="00013675"/>
    <w:rsid w:val="000137D1"/>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351"/>
    <w:rsid w:val="000227E3"/>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6E"/>
    <w:rsid w:val="000259E2"/>
    <w:rsid w:val="00025C92"/>
    <w:rsid w:val="00025CCC"/>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20CC"/>
    <w:rsid w:val="00032614"/>
    <w:rsid w:val="000326C6"/>
    <w:rsid w:val="00032A4D"/>
    <w:rsid w:val="00032CD4"/>
    <w:rsid w:val="000331D1"/>
    <w:rsid w:val="00033278"/>
    <w:rsid w:val="0003329D"/>
    <w:rsid w:val="00033A48"/>
    <w:rsid w:val="00033B94"/>
    <w:rsid w:val="00033FCB"/>
    <w:rsid w:val="00034918"/>
    <w:rsid w:val="00034C13"/>
    <w:rsid w:val="00035164"/>
    <w:rsid w:val="000352F7"/>
    <w:rsid w:val="0003534E"/>
    <w:rsid w:val="000354BB"/>
    <w:rsid w:val="00035658"/>
    <w:rsid w:val="00035741"/>
    <w:rsid w:val="00035DE2"/>
    <w:rsid w:val="00036C84"/>
    <w:rsid w:val="00037026"/>
    <w:rsid w:val="00037542"/>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B1"/>
    <w:rsid w:val="000533DF"/>
    <w:rsid w:val="000539E9"/>
    <w:rsid w:val="00053A20"/>
    <w:rsid w:val="00054251"/>
    <w:rsid w:val="000542FF"/>
    <w:rsid w:val="00054EC6"/>
    <w:rsid w:val="00054F00"/>
    <w:rsid w:val="000551F1"/>
    <w:rsid w:val="0005558B"/>
    <w:rsid w:val="000555DB"/>
    <w:rsid w:val="000556B6"/>
    <w:rsid w:val="00055D40"/>
    <w:rsid w:val="00055F4F"/>
    <w:rsid w:val="00056A07"/>
    <w:rsid w:val="00056BFC"/>
    <w:rsid w:val="00056D7F"/>
    <w:rsid w:val="00056E5C"/>
    <w:rsid w:val="0005735D"/>
    <w:rsid w:val="00057D10"/>
    <w:rsid w:val="00057E39"/>
    <w:rsid w:val="00060251"/>
    <w:rsid w:val="00060281"/>
    <w:rsid w:val="00060309"/>
    <w:rsid w:val="000604E3"/>
    <w:rsid w:val="000622A0"/>
    <w:rsid w:val="00062444"/>
    <w:rsid w:val="000624E8"/>
    <w:rsid w:val="0006318A"/>
    <w:rsid w:val="00063492"/>
    <w:rsid w:val="0006415E"/>
    <w:rsid w:val="000642CF"/>
    <w:rsid w:val="000644E9"/>
    <w:rsid w:val="00064B8F"/>
    <w:rsid w:val="00064C75"/>
    <w:rsid w:val="00064CEF"/>
    <w:rsid w:val="00064D74"/>
    <w:rsid w:val="00065093"/>
    <w:rsid w:val="00065099"/>
    <w:rsid w:val="000655A4"/>
    <w:rsid w:val="0006617A"/>
    <w:rsid w:val="00066DAF"/>
    <w:rsid w:val="00066DCE"/>
    <w:rsid w:val="0006723C"/>
    <w:rsid w:val="000674E5"/>
    <w:rsid w:val="00067922"/>
    <w:rsid w:val="00067931"/>
    <w:rsid w:val="000679F5"/>
    <w:rsid w:val="00067D22"/>
    <w:rsid w:val="00067D72"/>
    <w:rsid w:val="00067DE7"/>
    <w:rsid w:val="00067E8A"/>
    <w:rsid w:val="00067EA2"/>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E7"/>
    <w:rsid w:val="0007670B"/>
    <w:rsid w:val="0007675D"/>
    <w:rsid w:val="00076902"/>
    <w:rsid w:val="000771EA"/>
    <w:rsid w:val="00077300"/>
    <w:rsid w:val="000774A8"/>
    <w:rsid w:val="000774D9"/>
    <w:rsid w:val="00077811"/>
    <w:rsid w:val="00077A16"/>
    <w:rsid w:val="00077CF6"/>
    <w:rsid w:val="00077DAC"/>
    <w:rsid w:val="00080170"/>
    <w:rsid w:val="0008033D"/>
    <w:rsid w:val="00080E67"/>
    <w:rsid w:val="0008122E"/>
    <w:rsid w:val="00081371"/>
    <w:rsid w:val="00081A4A"/>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33D"/>
    <w:rsid w:val="00087357"/>
    <w:rsid w:val="0008767B"/>
    <w:rsid w:val="000877BF"/>
    <w:rsid w:val="00087959"/>
    <w:rsid w:val="000903D1"/>
    <w:rsid w:val="00090473"/>
    <w:rsid w:val="00090959"/>
    <w:rsid w:val="000913F3"/>
    <w:rsid w:val="0009161E"/>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600"/>
    <w:rsid w:val="000B09A1"/>
    <w:rsid w:val="000B0EE0"/>
    <w:rsid w:val="000B0FBF"/>
    <w:rsid w:val="000B1972"/>
    <w:rsid w:val="000B1D92"/>
    <w:rsid w:val="000B1EB5"/>
    <w:rsid w:val="000B2604"/>
    <w:rsid w:val="000B2A31"/>
    <w:rsid w:val="000B31CB"/>
    <w:rsid w:val="000B33A8"/>
    <w:rsid w:val="000B33F4"/>
    <w:rsid w:val="000B36F3"/>
    <w:rsid w:val="000B3BC8"/>
    <w:rsid w:val="000B4167"/>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4148"/>
    <w:rsid w:val="000C4609"/>
    <w:rsid w:val="000C4648"/>
    <w:rsid w:val="000C47AA"/>
    <w:rsid w:val="000C4B48"/>
    <w:rsid w:val="000C4BFE"/>
    <w:rsid w:val="000C5312"/>
    <w:rsid w:val="000C53AF"/>
    <w:rsid w:val="000C5704"/>
    <w:rsid w:val="000C5802"/>
    <w:rsid w:val="000C5C6E"/>
    <w:rsid w:val="000C5CDF"/>
    <w:rsid w:val="000C5DF8"/>
    <w:rsid w:val="000C6212"/>
    <w:rsid w:val="000C65BB"/>
    <w:rsid w:val="000C68BA"/>
    <w:rsid w:val="000C6A33"/>
    <w:rsid w:val="000C6A9B"/>
    <w:rsid w:val="000C6C92"/>
    <w:rsid w:val="000C724B"/>
    <w:rsid w:val="000C7636"/>
    <w:rsid w:val="000C79A7"/>
    <w:rsid w:val="000D02C4"/>
    <w:rsid w:val="000D0B56"/>
    <w:rsid w:val="000D1487"/>
    <w:rsid w:val="000D15CD"/>
    <w:rsid w:val="000D1A7F"/>
    <w:rsid w:val="000D1A93"/>
    <w:rsid w:val="000D1C46"/>
    <w:rsid w:val="000D1E1B"/>
    <w:rsid w:val="000D1F61"/>
    <w:rsid w:val="000D24DD"/>
    <w:rsid w:val="000D27B1"/>
    <w:rsid w:val="000D2B4C"/>
    <w:rsid w:val="000D3338"/>
    <w:rsid w:val="000D39B6"/>
    <w:rsid w:val="000D3CA4"/>
    <w:rsid w:val="000D3E82"/>
    <w:rsid w:val="000D3F6E"/>
    <w:rsid w:val="000D419F"/>
    <w:rsid w:val="000D436D"/>
    <w:rsid w:val="000D4A9B"/>
    <w:rsid w:val="000D59C1"/>
    <w:rsid w:val="000D5F22"/>
    <w:rsid w:val="000D6248"/>
    <w:rsid w:val="000D691E"/>
    <w:rsid w:val="000D74FC"/>
    <w:rsid w:val="000D78A4"/>
    <w:rsid w:val="000D792F"/>
    <w:rsid w:val="000D7A54"/>
    <w:rsid w:val="000D7AAE"/>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A8"/>
    <w:rsid w:val="000F2BC3"/>
    <w:rsid w:val="000F2DEC"/>
    <w:rsid w:val="000F3322"/>
    <w:rsid w:val="000F338B"/>
    <w:rsid w:val="000F33CD"/>
    <w:rsid w:val="000F3932"/>
    <w:rsid w:val="000F3A99"/>
    <w:rsid w:val="000F3D3A"/>
    <w:rsid w:val="000F453D"/>
    <w:rsid w:val="000F4732"/>
    <w:rsid w:val="000F4CAD"/>
    <w:rsid w:val="000F5AA5"/>
    <w:rsid w:val="000F5B71"/>
    <w:rsid w:val="000F5DFB"/>
    <w:rsid w:val="000F62E8"/>
    <w:rsid w:val="000F63CC"/>
    <w:rsid w:val="000F69B0"/>
    <w:rsid w:val="000F6E0E"/>
    <w:rsid w:val="000F7698"/>
    <w:rsid w:val="000F7CAC"/>
    <w:rsid w:val="000F7D14"/>
    <w:rsid w:val="00100368"/>
    <w:rsid w:val="00100691"/>
    <w:rsid w:val="001009BB"/>
    <w:rsid w:val="00101072"/>
    <w:rsid w:val="001012B7"/>
    <w:rsid w:val="001012BF"/>
    <w:rsid w:val="0010171F"/>
    <w:rsid w:val="0010184A"/>
    <w:rsid w:val="001018A6"/>
    <w:rsid w:val="0010192B"/>
    <w:rsid w:val="0010209F"/>
    <w:rsid w:val="001022A7"/>
    <w:rsid w:val="0010273B"/>
    <w:rsid w:val="0010380D"/>
    <w:rsid w:val="00103C85"/>
    <w:rsid w:val="001040E9"/>
    <w:rsid w:val="00104BB3"/>
    <w:rsid w:val="00105882"/>
    <w:rsid w:val="00105B9A"/>
    <w:rsid w:val="00105BAD"/>
    <w:rsid w:val="00105F81"/>
    <w:rsid w:val="001062AB"/>
    <w:rsid w:val="001069CA"/>
    <w:rsid w:val="00106BA4"/>
    <w:rsid w:val="00106CC0"/>
    <w:rsid w:val="00106D54"/>
    <w:rsid w:val="00106E34"/>
    <w:rsid w:val="0010742F"/>
    <w:rsid w:val="00107507"/>
    <w:rsid w:val="001077DB"/>
    <w:rsid w:val="00110A3B"/>
    <w:rsid w:val="00110C6F"/>
    <w:rsid w:val="00111533"/>
    <w:rsid w:val="00111622"/>
    <w:rsid w:val="00111737"/>
    <w:rsid w:val="001119AD"/>
    <w:rsid w:val="00111B55"/>
    <w:rsid w:val="00111DF4"/>
    <w:rsid w:val="001120FE"/>
    <w:rsid w:val="001123AF"/>
    <w:rsid w:val="001125B6"/>
    <w:rsid w:val="001137D2"/>
    <w:rsid w:val="001137F7"/>
    <w:rsid w:val="00113BF5"/>
    <w:rsid w:val="00113EFD"/>
    <w:rsid w:val="00113F4F"/>
    <w:rsid w:val="00114835"/>
    <w:rsid w:val="00114C3C"/>
    <w:rsid w:val="00115A9A"/>
    <w:rsid w:val="001165B3"/>
    <w:rsid w:val="00116D0F"/>
    <w:rsid w:val="00116D14"/>
    <w:rsid w:val="00116F65"/>
    <w:rsid w:val="00117B05"/>
    <w:rsid w:val="00117ED6"/>
    <w:rsid w:val="00120085"/>
    <w:rsid w:val="001204CE"/>
    <w:rsid w:val="001204D9"/>
    <w:rsid w:val="0012088A"/>
    <w:rsid w:val="00120DE3"/>
    <w:rsid w:val="00121451"/>
    <w:rsid w:val="0012161C"/>
    <w:rsid w:val="001225E6"/>
    <w:rsid w:val="00122686"/>
    <w:rsid w:val="001228FB"/>
    <w:rsid w:val="00122F9F"/>
    <w:rsid w:val="00123332"/>
    <w:rsid w:val="0012360E"/>
    <w:rsid w:val="001236BB"/>
    <w:rsid w:val="0012374C"/>
    <w:rsid w:val="00123CE8"/>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302C0"/>
    <w:rsid w:val="001307EC"/>
    <w:rsid w:val="00130CC1"/>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860"/>
    <w:rsid w:val="00134A41"/>
    <w:rsid w:val="00134B38"/>
    <w:rsid w:val="00134BA6"/>
    <w:rsid w:val="00134CDB"/>
    <w:rsid w:val="00134CDD"/>
    <w:rsid w:val="001353FB"/>
    <w:rsid w:val="001358CB"/>
    <w:rsid w:val="001359FC"/>
    <w:rsid w:val="00135DCC"/>
    <w:rsid w:val="00135FF1"/>
    <w:rsid w:val="00136731"/>
    <w:rsid w:val="00136833"/>
    <w:rsid w:val="00136B40"/>
    <w:rsid w:val="00136C4B"/>
    <w:rsid w:val="00136E53"/>
    <w:rsid w:val="00136F1F"/>
    <w:rsid w:val="001372EE"/>
    <w:rsid w:val="00137366"/>
    <w:rsid w:val="001402CF"/>
    <w:rsid w:val="0014058A"/>
    <w:rsid w:val="00140590"/>
    <w:rsid w:val="001407BC"/>
    <w:rsid w:val="00140A3B"/>
    <w:rsid w:val="00140F5B"/>
    <w:rsid w:val="00141199"/>
    <w:rsid w:val="00141567"/>
    <w:rsid w:val="0014161B"/>
    <w:rsid w:val="00141792"/>
    <w:rsid w:val="0014197B"/>
    <w:rsid w:val="00141A5F"/>
    <w:rsid w:val="0014222F"/>
    <w:rsid w:val="001423A4"/>
    <w:rsid w:val="00142868"/>
    <w:rsid w:val="00142AA4"/>
    <w:rsid w:val="00142B4D"/>
    <w:rsid w:val="0014302F"/>
    <w:rsid w:val="00143512"/>
    <w:rsid w:val="00143E54"/>
    <w:rsid w:val="00143F81"/>
    <w:rsid w:val="0014403C"/>
    <w:rsid w:val="00144184"/>
    <w:rsid w:val="0014440A"/>
    <w:rsid w:val="00144914"/>
    <w:rsid w:val="00144A47"/>
    <w:rsid w:val="00144B78"/>
    <w:rsid w:val="00144F7E"/>
    <w:rsid w:val="001451D0"/>
    <w:rsid w:val="00145655"/>
    <w:rsid w:val="00145704"/>
    <w:rsid w:val="0014579D"/>
    <w:rsid w:val="001457E7"/>
    <w:rsid w:val="0014581C"/>
    <w:rsid w:val="00145AE5"/>
    <w:rsid w:val="00145B3D"/>
    <w:rsid w:val="00145D77"/>
    <w:rsid w:val="00146BCA"/>
    <w:rsid w:val="00146DFA"/>
    <w:rsid w:val="00147006"/>
    <w:rsid w:val="00147657"/>
    <w:rsid w:val="00147860"/>
    <w:rsid w:val="00147918"/>
    <w:rsid w:val="00147D64"/>
    <w:rsid w:val="00147FBC"/>
    <w:rsid w:val="00150806"/>
    <w:rsid w:val="00150A6A"/>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6DC"/>
    <w:rsid w:val="00157D34"/>
    <w:rsid w:val="00160140"/>
    <w:rsid w:val="00160758"/>
    <w:rsid w:val="001608FB"/>
    <w:rsid w:val="00160FB1"/>
    <w:rsid w:val="00161726"/>
    <w:rsid w:val="00161876"/>
    <w:rsid w:val="00161C90"/>
    <w:rsid w:val="00161E8B"/>
    <w:rsid w:val="0016208F"/>
    <w:rsid w:val="001621CB"/>
    <w:rsid w:val="00162205"/>
    <w:rsid w:val="0016251C"/>
    <w:rsid w:val="00162B5E"/>
    <w:rsid w:val="0016324D"/>
    <w:rsid w:val="001635E7"/>
    <w:rsid w:val="001638F0"/>
    <w:rsid w:val="001639B4"/>
    <w:rsid w:val="00164461"/>
    <w:rsid w:val="001645DF"/>
    <w:rsid w:val="001650D7"/>
    <w:rsid w:val="0016527A"/>
    <w:rsid w:val="001652F0"/>
    <w:rsid w:val="00165CF1"/>
    <w:rsid w:val="00165E67"/>
    <w:rsid w:val="00166855"/>
    <w:rsid w:val="00167288"/>
    <w:rsid w:val="00167590"/>
    <w:rsid w:val="001675E4"/>
    <w:rsid w:val="00167677"/>
    <w:rsid w:val="00167AE6"/>
    <w:rsid w:val="00170110"/>
    <w:rsid w:val="00170190"/>
    <w:rsid w:val="00170440"/>
    <w:rsid w:val="001704E5"/>
    <w:rsid w:val="00170699"/>
    <w:rsid w:val="00170A07"/>
    <w:rsid w:val="00170E9D"/>
    <w:rsid w:val="00170F48"/>
    <w:rsid w:val="00170F5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559A"/>
    <w:rsid w:val="00175B19"/>
    <w:rsid w:val="00176473"/>
    <w:rsid w:val="00176F60"/>
    <w:rsid w:val="0017704A"/>
    <w:rsid w:val="00177433"/>
    <w:rsid w:val="00177F68"/>
    <w:rsid w:val="00180709"/>
    <w:rsid w:val="001808F7"/>
    <w:rsid w:val="00180B9B"/>
    <w:rsid w:val="00180C00"/>
    <w:rsid w:val="001817B8"/>
    <w:rsid w:val="00181C92"/>
    <w:rsid w:val="001823E6"/>
    <w:rsid w:val="001827F0"/>
    <w:rsid w:val="00182A77"/>
    <w:rsid w:val="00182AA1"/>
    <w:rsid w:val="001832A4"/>
    <w:rsid w:val="00183492"/>
    <w:rsid w:val="00183E70"/>
    <w:rsid w:val="001842A4"/>
    <w:rsid w:val="00184352"/>
    <w:rsid w:val="001848E8"/>
    <w:rsid w:val="00184B70"/>
    <w:rsid w:val="00184D25"/>
    <w:rsid w:val="00185005"/>
    <w:rsid w:val="001850CA"/>
    <w:rsid w:val="00185EDA"/>
    <w:rsid w:val="00185F71"/>
    <w:rsid w:val="00186371"/>
    <w:rsid w:val="001863F8"/>
    <w:rsid w:val="001864B5"/>
    <w:rsid w:val="001867EA"/>
    <w:rsid w:val="00186D3C"/>
    <w:rsid w:val="00186E1C"/>
    <w:rsid w:val="001870D8"/>
    <w:rsid w:val="00187B6C"/>
    <w:rsid w:val="00187D1D"/>
    <w:rsid w:val="00187D30"/>
    <w:rsid w:val="00187D81"/>
    <w:rsid w:val="001901DE"/>
    <w:rsid w:val="00190211"/>
    <w:rsid w:val="00190559"/>
    <w:rsid w:val="00190689"/>
    <w:rsid w:val="00191AF8"/>
    <w:rsid w:val="001922CB"/>
    <w:rsid w:val="00192579"/>
    <w:rsid w:val="00192710"/>
    <w:rsid w:val="00192828"/>
    <w:rsid w:val="00192F06"/>
    <w:rsid w:val="001934B9"/>
    <w:rsid w:val="001935DF"/>
    <w:rsid w:val="0019370F"/>
    <w:rsid w:val="00193E1B"/>
    <w:rsid w:val="00193ED8"/>
    <w:rsid w:val="0019453A"/>
    <w:rsid w:val="0019471E"/>
    <w:rsid w:val="00194EA1"/>
    <w:rsid w:val="00194F9A"/>
    <w:rsid w:val="00196271"/>
    <w:rsid w:val="0019638A"/>
    <w:rsid w:val="00196956"/>
    <w:rsid w:val="00196A67"/>
    <w:rsid w:val="00196B0F"/>
    <w:rsid w:val="00196D53"/>
    <w:rsid w:val="00196E33"/>
    <w:rsid w:val="00197787"/>
    <w:rsid w:val="00197E78"/>
    <w:rsid w:val="001A00FC"/>
    <w:rsid w:val="001A0338"/>
    <w:rsid w:val="001A0BA8"/>
    <w:rsid w:val="001A0F56"/>
    <w:rsid w:val="001A1C9B"/>
    <w:rsid w:val="001A1E80"/>
    <w:rsid w:val="001A202F"/>
    <w:rsid w:val="001A2351"/>
    <w:rsid w:val="001A2980"/>
    <w:rsid w:val="001A29F3"/>
    <w:rsid w:val="001A2ABF"/>
    <w:rsid w:val="001A2CE2"/>
    <w:rsid w:val="001A3013"/>
    <w:rsid w:val="001A3395"/>
    <w:rsid w:val="001A342B"/>
    <w:rsid w:val="001A360E"/>
    <w:rsid w:val="001A38FC"/>
    <w:rsid w:val="001A3D15"/>
    <w:rsid w:val="001A4063"/>
    <w:rsid w:val="001A42AB"/>
    <w:rsid w:val="001A4448"/>
    <w:rsid w:val="001A44EB"/>
    <w:rsid w:val="001A479A"/>
    <w:rsid w:val="001A4FBC"/>
    <w:rsid w:val="001A4FF0"/>
    <w:rsid w:val="001A531B"/>
    <w:rsid w:val="001A59F7"/>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6186"/>
    <w:rsid w:val="001B6376"/>
    <w:rsid w:val="001B6E86"/>
    <w:rsid w:val="001B73C2"/>
    <w:rsid w:val="001B767D"/>
    <w:rsid w:val="001B7939"/>
    <w:rsid w:val="001C013E"/>
    <w:rsid w:val="001C0970"/>
    <w:rsid w:val="001C0CF8"/>
    <w:rsid w:val="001C0EDB"/>
    <w:rsid w:val="001C0F8F"/>
    <w:rsid w:val="001C1F5B"/>
    <w:rsid w:val="001C2098"/>
    <w:rsid w:val="001C2751"/>
    <w:rsid w:val="001C27DF"/>
    <w:rsid w:val="001C2D22"/>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BB7"/>
    <w:rsid w:val="001C7C0E"/>
    <w:rsid w:val="001C7F25"/>
    <w:rsid w:val="001D0A63"/>
    <w:rsid w:val="001D0BF8"/>
    <w:rsid w:val="001D0E12"/>
    <w:rsid w:val="001D1433"/>
    <w:rsid w:val="001D1766"/>
    <w:rsid w:val="001D1A35"/>
    <w:rsid w:val="001D1E90"/>
    <w:rsid w:val="001D203B"/>
    <w:rsid w:val="001D2F1D"/>
    <w:rsid w:val="001D3685"/>
    <w:rsid w:val="001D3747"/>
    <w:rsid w:val="001D389D"/>
    <w:rsid w:val="001D3906"/>
    <w:rsid w:val="001D3CC8"/>
    <w:rsid w:val="001D3F62"/>
    <w:rsid w:val="001D4069"/>
    <w:rsid w:val="001D452F"/>
    <w:rsid w:val="001D45E0"/>
    <w:rsid w:val="001D4BAD"/>
    <w:rsid w:val="001D4C0B"/>
    <w:rsid w:val="001D4CDD"/>
    <w:rsid w:val="001D5231"/>
    <w:rsid w:val="001D536B"/>
    <w:rsid w:val="001D5473"/>
    <w:rsid w:val="001D5530"/>
    <w:rsid w:val="001D56EB"/>
    <w:rsid w:val="001D5B8A"/>
    <w:rsid w:val="001D5B9B"/>
    <w:rsid w:val="001D61A8"/>
    <w:rsid w:val="001D6639"/>
    <w:rsid w:val="001D6C13"/>
    <w:rsid w:val="001D6CC9"/>
    <w:rsid w:val="001D7A7D"/>
    <w:rsid w:val="001D7BE1"/>
    <w:rsid w:val="001E03E9"/>
    <w:rsid w:val="001E0406"/>
    <w:rsid w:val="001E04C4"/>
    <w:rsid w:val="001E04DE"/>
    <w:rsid w:val="001E0618"/>
    <w:rsid w:val="001E073C"/>
    <w:rsid w:val="001E121C"/>
    <w:rsid w:val="001E183D"/>
    <w:rsid w:val="001E2C42"/>
    <w:rsid w:val="001E2FD2"/>
    <w:rsid w:val="001E3328"/>
    <w:rsid w:val="001E3633"/>
    <w:rsid w:val="001E37D2"/>
    <w:rsid w:val="001E43F8"/>
    <w:rsid w:val="001E47EE"/>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4B06"/>
    <w:rsid w:val="001F5070"/>
    <w:rsid w:val="001F507F"/>
    <w:rsid w:val="001F508F"/>
    <w:rsid w:val="001F5319"/>
    <w:rsid w:val="001F5952"/>
    <w:rsid w:val="001F5A56"/>
    <w:rsid w:val="001F5D2B"/>
    <w:rsid w:val="001F61EA"/>
    <w:rsid w:val="001F637E"/>
    <w:rsid w:val="001F6493"/>
    <w:rsid w:val="001F6584"/>
    <w:rsid w:val="001F6B41"/>
    <w:rsid w:val="001F6D5D"/>
    <w:rsid w:val="001F7405"/>
    <w:rsid w:val="001F7DE3"/>
    <w:rsid w:val="001F7F9C"/>
    <w:rsid w:val="00200262"/>
    <w:rsid w:val="002003E0"/>
    <w:rsid w:val="002009E3"/>
    <w:rsid w:val="00200E0E"/>
    <w:rsid w:val="002011A1"/>
    <w:rsid w:val="00201329"/>
    <w:rsid w:val="002017D4"/>
    <w:rsid w:val="00201E08"/>
    <w:rsid w:val="002020A4"/>
    <w:rsid w:val="002021FE"/>
    <w:rsid w:val="0020257A"/>
    <w:rsid w:val="00202AB4"/>
    <w:rsid w:val="00202CF3"/>
    <w:rsid w:val="00203179"/>
    <w:rsid w:val="002031B4"/>
    <w:rsid w:val="002033D5"/>
    <w:rsid w:val="00203513"/>
    <w:rsid w:val="00203535"/>
    <w:rsid w:val="00203801"/>
    <w:rsid w:val="00204BD6"/>
    <w:rsid w:val="002062B9"/>
    <w:rsid w:val="00207A9D"/>
    <w:rsid w:val="00207B26"/>
    <w:rsid w:val="00207C0E"/>
    <w:rsid w:val="00207C80"/>
    <w:rsid w:val="00207F47"/>
    <w:rsid w:val="002106E3"/>
    <w:rsid w:val="0021091C"/>
    <w:rsid w:val="00210F4A"/>
    <w:rsid w:val="00211166"/>
    <w:rsid w:val="0021155A"/>
    <w:rsid w:val="00211569"/>
    <w:rsid w:val="00211760"/>
    <w:rsid w:val="00211810"/>
    <w:rsid w:val="00211979"/>
    <w:rsid w:val="00211BFF"/>
    <w:rsid w:val="00211CEA"/>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495"/>
    <w:rsid w:val="0021673B"/>
    <w:rsid w:val="002167F5"/>
    <w:rsid w:val="0021695C"/>
    <w:rsid w:val="00216BC8"/>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28E"/>
    <w:rsid w:val="002215E7"/>
    <w:rsid w:val="0022164D"/>
    <w:rsid w:val="00221654"/>
    <w:rsid w:val="00221B1C"/>
    <w:rsid w:val="00221CC0"/>
    <w:rsid w:val="00222064"/>
    <w:rsid w:val="0022250A"/>
    <w:rsid w:val="00222B46"/>
    <w:rsid w:val="00222C4C"/>
    <w:rsid w:val="00222DEC"/>
    <w:rsid w:val="002232AC"/>
    <w:rsid w:val="002239DC"/>
    <w:rsid w:val="00223D6D"/>
    <w:rsid w:val="0022488B"/>
    <w:rsid w:val="00224A38"/>
    <w:rsid w:val="00224F1E"/>
    <w:rsid w:val="00225A09"/>
    <w:rsid w:val="002262B5"/>
    <w:rsid w:val="0022649B"/>
    <w:rsid w:val="0022693E"/>
    <w:rsid w:val="00226996"/>
    <w:rsid w:val="00226D27"/>
    <w:rsid w:val="00226D95"/>
    <w:rsid w:val="00226ECC"/>
    <w:rsid w:val="00226F0B"/>
    <w:rsid w:val="002270E9"/>
    <w:rsid w:val="002279DC"/>
    <w:rsid w:val="00227A73"/>
    <w:rsid w:val="00227BCE"/>
    <w:rsid w:val="00227E30"/>
    <w:rsid w:val="0023024C"/>
    <w:rsid w:val="0023089A"/>
    <w:rsid w:val="002308A8"/>
    <w:rsid w:val="002310EE"/>
    <w:rsid w:val="002318F9"/>
    <w:rsid w:val="00231A21"/>
    <w:rsid w:val="00231CFE"/>
    <w:rsid w:val="0023223A"/>
    <w:rsid w:val="00232835"/>
    <w:rsid w:val="00232981"/>
    <w:rsid w:val="00232B82"/>
    <w:rsid w:val="00232D5E"/>
    <w:rsid w:val="00232DE6"/>
    <w:rsid w:val="00232F05"/>
    <w:rsid w:val="00233CB6"/>
    <w:rsid w:val="00234E85"/>
    <w:rsid w:val="00235113"/>
    <w:rsid w:val="00235437"/>
    <w:rsid w:val="002355FD"/>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5D51"/>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DCD"/>
    <w:rsid w:val="00252FA5"/>
    <w:rsid w:val="00253955"/>
    <w:rsid w:val="0025406B"/>
    <w:rsid w:val="0025459D"/>
    <w:rsid w:val="00254C23"/>
    <w:rsid w:val="00254C67"/>
    <w:rsid w:val="002553A4"/>
    <w:rsid w:val="00256078"/>
    <w:rsid w:val="00256423"/>
    <w:rsid w:val="002565EB"/>
    <w:rsid w:val="00256CCA"/>
    <w:rsid w:val="002571F5"/>
    <w:rsid w:val="0025793D"/>
    <w:rsid w:val="00260207"/>
    <w:rsid w:val="00260439"/>
    <w:rsid w:val="00260722"/>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151"/>
    <w:rsid w:val="0027137F"/>
    <w:rsid w:val="0027138A"/>
    <w:rsid w:val="002713F6"/>
    <w:rsid w:val="00271905"/>
    <w:rsid w:val="00271A8D"/>
    <w:rsid w:val="00271BE9"/>
    <w:rsid w:val="00272408"/>
    <w:rsid w:val="00272416"/>
    <w:rsid w:val="00272460"/>
    <w:rsid w:val="00272C97"/>
    <w:rsid w:val="00272D67"/>
    <w:rsid w:val="00272E11"/>
    <w:rsid w:val="00273440"/>
    <w:rsid w:val="002735A5"/>
    <w:rsid w:val="0027383F"/>
    <w:rsid w:val="00273E7D"/>
    <w:rsid w:val="00274271"/>
    <w:rsid w:val="0027472C"/>
    <w:rsid w:val="00275AFC"/>
    <w:rsid w:val="00275D3C"/>
    <w:rsid w:val="00276368"/>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0D"/>
    <w:rsid w:val="002919C5"/>
    <w:rsid w:val="00291E1F"/>
    <w:rsid w:val="00291ED3"/>
    <w:rsid w:val="00291F1D"/>
    <w:rsid w:val="00292296"/>
    <w:rsid w:val="002928BF"/>
    <w:rsid w:val="00292EAA"/>
    <w:rsid w:val="00293206"/>
    <w:rsid w:val="00293475"/>
    <w:rsid w:val="002934B0"/>
    <w:rsid w:val="00293C20"/>
    <w:rsid w:val="00293D81"/>
    <w:rsid w:val="00293DC5"/>
    <w:rsid w:val="00293EE4"/>
    <w:rsid w:val="00294266"/>
    <w:rsid w:val="0029472A"/>
    <w:rsid w:val="0029489F"/>
    <w:rsid w:val="00294CF8"/>
    <w:rsid w:val="00294DA0"/>
    <w:rsid w:val="002950B6"/>
    <w:rsid w:val="0029517F"/>
    <w:rsid w:val="002952AB"/>
    <w:rsid w:val="0029586A"/>
    <w:rsid w:val="002958FB"/>
    <w:rsid w:val="00295B28"/>
    <w:rsid w:val="002961A6"/>
    <w:rsid w:val="002963C7"/>
    <w:rsid w:val="00296B15"/>
    <w:rsid w:val="00296DEB"/>
    <w:rsid w:val="00296F6A"/>
    <w:rsid w:val="0029701C"/>
    <w:rsid w:val="002972E6"/>
    <w:rsid w:val="00297870"/>
    <w:rsid w:val="00297957"/>
    <w:rsid w:val="00297CA1"/>
    <w:rsid w:val="00297CC8"/>
    <w:rsid w:val="002A0CDC"/>
    <w:rsid w:val="002A162D"/>
    <w:rsid w:val="002A1EAE"/>
    <w:rsid w:val="002A1F59"/>
    <w:rsid w:val="002A21F4"/>
    <w:rsid w:val="002A2231"/>
    <w:rsid w:val="002A24FE"/>
    <w:rsid w:val="002A2767"/>
    <w:rsid w:val="002A278B"/>
    <w:rsid w:val="002A2A99"/>
    <w:rsid w:val="002A2D8F"/>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A3"/>
    <w:rsid w:val="002A53BE"/>
    <w:rsid w:val="002A557D"/>
    <w:rsid w:val="002A5CAB"/>
    <w:rsid w:val="002A5FE7"/>
    <w:rsid w:val="002A60BD"/>
    <w:rsid w:val="002A6422"/>
    <w:rsid w:val="002A6644"/>
    <w:rsid w:val="002A6E80"/>
    <w:rsid w:val="002A7080"/>
    <w:rsid w:val="002A7118"/>
    <w:rsid w:val="002A724B"/>
    <w:rsid w:val="002A7622"/>
    <w:rsid w:val="002A783E"/>
    <w:rsid w:val="002A7901"/>
    <w:rsid w:val="002A7ACB"/>
    <w:rsid w:val="002A7B02"/>
    <w:rsid w:val="002B00A2"/>
    <w:rsid w:val="002B05BB"/>
    <w:rsid w:val="002B0701"/>
    <w:rsid w:val="002B0A56"/>
    <w:rsid w:val="002B0D90"/>
    <w:rsid w:val="002B2341"/>
    <w:rsid w:val="002B26A4"/>
    <w:rsid w:val="002B2CAD"/>
    <w:rsid w:val="002B3167"/>
    <w:rsid w:val="002B31C6"/>
    <w:rsid w:val="002B31F4"/>
    <w:rsid w:val="002B3D1E"/>
    <w:rsid w:val="002B3D5C"/>
    <w:rsid w:val="002B40C3"/>
    <w:rsid w:val="002B4129"/>
    <w:rsid w:val="002B41A6"/>
    <w:rsid w:val="002B43F0"/>
    <w:rsid w:val="002B4DC9"/>
    <w:rsid w:val="002B5239"/>
    <w:rsid w:val="002B5A8B"/>
    <w:rsid w:val="002B613A"/>
    <w:rsid w:val="002B6AC7"/>
    <w:rsid w:val="002B6F5B"/>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EBF"/>
    <w:rsid w:val="002D45B7"/>
    <w:rsid w:val="002D4B72"/>
    <w:rsid w:val="002D533C"/>
    <w:rsid w:val="002D5596"/>
    <w:rsid w:val="002D5615"/>
    <w:rsid w:val="002D6241"/>
    <w:rsid w:val="002D7077"/>
    <w:rsid w:val="002D75D4"/>
    <w:rsid w:val="002D7661"/>
    <w:rsid w:val="002D7A10"/>
    <w:rsid w:val="002E037B"/>
    <w:rsid w:val="002E0875"/>
    <w:rsid w:val="002E0F50"/>
    <w:rsid w:val="002E13D8"/>
    <w:rsid w:val="002E1961"/>
    <w:rsid w:val="002E19C7"/>
    <w:rsid w:val="002E215F"/>
    <w:rsid w:val="002E218C"/>
    <w:rsid w:val="002E244C"/>
    <w:rsid w:val="002E24B7"/>
    <w:rsid w:val="002E24D5"/>
    <w:rsid w:val="002E2DEA"/>
    <w:rsid w:val="002E2E3F"/>
    <w:rsid w:val="002E361D"/>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666"/>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8AD"/>
    <w:rsid w:val="002F5B18"/>
    <w:rsid w:val="002F5BD5"/>
    <w:rsid w:val="002F6122"/>
    <w:rsid w:val="002F66FC"/>
    <w:rsid w:val="002F6AF9"/>
    <w:rsid w:val="002F6CE8"/>
    <w:rsid w:val="002F6DED"/>
    <w:rsid w:val="002F6FA8"/>
    <w:rsid w:val="002F707F"/>
    <w:rsid w:val="002F7751"/>
    <w:rsid w:val="002F7E25"/>
    <w:rsid w:val="002F7FB6"/>
    <w:rsid w:val="00300199"/>
    <w:rsid w:val="00300406"/>
    <w:rsid w:val="003004FA"/>
    <w:rsid w:val="00300B26"/>
    <w:rsid w:val="00300D0F"/>
    <w:rsid w:val="00300E94"/>
    <w:rsid w:val="00301180"/>
    <w:rsid w:val="00301CAD"/>
    <w:rsid w:val="00301DAB"/>
    <w:rsid w:val="003024A9"/>
    <w:rsid w:val="00302A94"/>
    <w:rsid w:val="00302DCD"/>
    <w:rsid w:val="00302F05"/>
    <w:rsid w:val="0030357A"/>
    <w:rsid w:val="0030416A"/>
    <w:rsid w:val="00304447"/>
    <w:rsid w:val="0030444A"/>
    <w:rsid w:val="00304A60"/>
    <w:rsid w:val="00304DF6"/>
    <w:rsid w:val="003052F1"/>
    <w:rsid w:val="00305B4E"/>
    <w:rsid w:val="00305BCE"/>
    <w:rsid w:val="00305BDA"/>
    <w:rsid w:val="00305DEF"/>
    <w:rsid w:val="00305E98"/>
    <w:rsid w:val="00306134"/>
    <w:rsid w:val="003061FB"/>
    <w:rsid w:val="003068F5"/>
    <w:rsid w:val="00306DDD"/>
    <w:rsid w:val="00307357"/>
    <w:rsid w:val="0030743C"/>
    <w:rsid w:val="003076CD"/>
    <w:rsid w:val="00307A85"/>
    <w:rsid w:val="00307C45"/>
    <w:rsid w:val="00307C81"/>
    <w:rsid w:val="00307EAD"/>
    <w:rsid w:val="00307EE3"/>
    <w:rsid w:val="0031046E"/>
    <w:rsid w:val="0031089B"/>
    <w:rsid w:val="00311361"/>
    <w:rsid w:val="003113D4"/>
    <w:rsid w:val="003115FD"/>
    <w:rsid w:val="003118E0"/>
    <w:rsid w:val="0031211D"/>
    <w:rsid w:val="00312291"/>
    <w:rsid w:val="0031281D"/>
    <w:rsid w:val="00313182"/>
    <w:rsid w:val="003134F6"/>
    <w:rsid w:val="00313B8C"/>
    <w:rsid w:val="00313EFD"/>
    <w:rsid w:val="00313F97"/>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0D7"/>
    <w:rsid w:val="003222CD"/>
    <w:rsid w:val="003223F5"/>
    <w:rsid w:val="0032255A"/>
    <w:rsid w:val="00322CFF"/>
    <w:rsid w:val="00322E82"/>
    <w:rsid w:val="00323311"/>
    <w:rsid w:val="003233F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0CA"/>
    <w:rsid w:val="00337483"/>
    <w:rsid w:val="0033777A"/>
    <w:rsid w:val="00337E6C"/>
    <w:rsid w:val="00340246"/>
    <w:rsid w:val="003404DB"/>
    <w:rsid w:val="00340743"/>
    <w:rsid w:val="003409FE"/>
    <w:rsid w:val="00340A44"/>
    <w:rsid w:val="003414C7"/>
    <w:rsid w:val="00341727"/>
    <w:rsid w:val="003419E7"/>
    <w:rsid w:val="003419FE"/>
    <w:rsid w:val="00341CC2"/>
    <w:rsid w:val="003422AB"/>
    <w:rsid w:val="003422FA"/>
    <w:rsid w:val="00342B95"/>
    <w:rsid w:val="00342BA0"/>
    <w:rsid w:val="0034338A"/>
    <w:rsid w:val="0034364A"/>
    <w:rsid w:val="003438B2"/>
    <w:rsid w:val="0034395A"/>
    <w:rsid w:val="00343DAF"/>
    <w:rsid w:val="00344234"/>
    <w:rsid w:val="0034437D"/>
    <w:rsid w:val="003445A7"/>
    <w:rsid w:val="00344F53"/>
    <w:rsid w:val="0034537E"/>
    <w:rsid w:val="0034573C"/>
    <w:rsid w:val="00345CFE"/>
    <w:rsid w:val="0034652D"/>
    <w:rsid w:val="00346702"/>
    <w:rsid w:val="00346BD9"/>
    <w:rsid w:val="00346DBD"/>
    <w:rsid w:val="0034707C"/>
    <w:rsid w:val="003470E9"/>
    <w:rsid w:val="00347185"/>
    <w:rsid w:val="00347B96"/>
    <w:rsid w:val="00347CEE"/>
    <w:rsid w:val="003503D1"/>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825"/>
    <w:rsid w:val="003569C3"/>
    <w:rsid w:val="00356C3E"/>
    <w:rsid w:val="00356C67"/>
    <w:rsid w:val="00356DE2"/>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E8D"/>
    <w:rsid w:val="003631BF"/>
    <w:rsid w:val="003636D6"/>
    <w:rsid w:val="00363B6A"/>
    <w:rsid w:val="003641E9"/>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C68"/>
    <w:rsid w:val="00370F32"/>
    <w:rsid w:val="003719D9"/>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A58"/>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650F"/>
    <w:rsid w:val="0038657D"/>
    <w:rsid w:val="00386A6E"/>
    <w:rsid w:val="0038761F"/>
    <w:rsid w:val="003879D2"/>
    <w:rsid w:val="003904B0"/>
    <w:rsid w:val="0039097E"/>
    <w:rsid w:val="00391185"/>
    <w:rsid w:val="00391368"/>
    <w:rsid w:val="0039159A"/>
    <w:rsid w:val="0039162F"/>
    <w:rsid w:val="00391850"/>
    <w:rsid w:val="00391ECB"/>
    <w:rsid w:val="00392B39"/>
    <w:rsid w:val="0039392A"/>
    <w:rsid w:val="00393BE4"/>
    <w:rsid w:val="00393C02"/>
    <w:rsid w:val="00393D0D"/>
    <w:rsid w:val="00393D21"/>
    <w:rsid w:val="003944E9"/>
    <w:rsid w:val="00394841"/>
    <w:rsid w:val="00394E99"/>
    <w:rsid w:val="003955E7"/>
    <w:rsid w:val="00395BD7"/>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2F5"/>
    <w:rsid w:val="003A38C2"/>
    <w:rsid w:val="003A3CF7"/>
    <w:rsid w:val="003A409B"/>
    <w:rsid w:val="003A4578"/>
    <w:rsid w:val="003A49DE"/>
    <w:rsid w:val="003A4CB9"/>
    <w:rsid w:val="003A4CBD"/>
    <w:rsid w:val="003A5122"/>
    <w:rsid w:val="003A520E"/>
    <w:rsid w:val="003A5253"/>
    <w:rsid w:val="003A53DC"/>
    <w:rsid w:val="003A5655"/>
    <w:rsid w:val="003A5D4F"/>
    <w:rsid w:val="003A5F2A"/>
    <w:rsid w:val="003A6634"/>
    <w:rsid w:val="003A671A"/>
    <w:rsid w:val="003A695E"/>
    <w:rsid w:val="003A6D52"/>
    <w:rsid w:val="003A6DFD"/>
    <w:rsid w:val="003A6ECD"/>
    <w:rsid w:val="003A6FAF"/>
    <w:rsid w:val="003A7768"/>
    <w:rsid w:val="003A7B64"/>
    <w:rsid w:val="003A7D36"/>
    <w:rsid w:val="003A7D37"/>
    <w:rsid w:val="003A7DA7"/>
    <w:rsid w:val="003B0149"/>
    <w:rsid w:val="003B09D8"/>
    <w:rsid w:val="003B0AE4"/>
    <w:rsid w:val="003B0BED"/>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5581"/>
    <w:rsid w:val="003B60EC"/>
    <w:rsid w:val="003B6101"/>
    <w:rsid w:val="003B629C"/>
    <w:rsid w:val="003B64B8"/>
    <w:rsid w:val="003B6634"/>
    <w:rsid w:val="003B6A07"/>
    <w:rsid w:val="003B6D2C"/>
    <w:rsid w:val="003B7391"/>
    <w:rsid w:val="003B742D"/>
    <w:rsid w:val="003B76A8"/>
    <w:rsid w:val="003B77C1"/>
    <w:rsid w:val="003B7F6A"/>
    <w:rsid w:val="003C0127"/>
    <w:rsid w:val="003C0459"/>
    <w:rsid w:val="003C08A8"/>
    <w:rsid w:val="003C1370"/>
    <w:rsid w:val="003C165B"/>
    <w:rsid w:val="003C185A"/>
    <w:rsid w:val="003C1AA0"/>
    <w:rsid w:val="003C1ABF"/>
    <w:rsid w:val="003C1ACA"/>
    <w:rsid w:val="003C1AE0"/>
    <w:rsid w:val="003C1F6D"/>
    <w:rsid w:val="003C217D"/>
    <w:rsid w:val="003C25F6"/>
    <w:rsid w:val="003C2936"/>
    <w:rsid w:val="003C2D31"/>
    <w:rsid w:val="003C421C"/>
    <w:rsid w:val="003C4328"/>
    <w:rsid w:val="003C4989"/>
    <w:rsid w:val="003C4C76"/>
    <w:rsid w:val="003C5368"/>
    <w:rsid w:val="003C53C6"/>
    <w:rsid w:val="003C596C"/>
    <w:rsid w:val="003C5D8A"/>
    <w:rsid w:val="003C602D"/>
    <w:rsid w:val="003C611D"/>
    <w:rsid w:val="003C640B"/>
    <w:rsid w:val="003C6723"/>
    <w:rsid w:val="003C686F"/>
    <w:rsid w:val="003C68FF"/>
    <w:rsid w:val="003C6B92"/>
    <w:rsid w:val="003C6C31"/>
    <w:rsid w:val="003C6ECC"/>
    <w:rsid w:val="003C72B6"/>
    <w:rsid w:val="003C7814"/>
    <w:rsid w:val="003C7DA7"/>
    <w:rsid w:val="003C7F67"/>
    <w:rsid w:val="003D067D"/>
    <w:rsid w:val="003D070C"/>
    <w:rsid w:val="003D0843"/>
    <w:rsid w:val="003D13EF"/>
    <w:rsid w:val="003D156F"/>
    <w:rsid w:val="003D172A"/>
    <w:rsid w:val="003D1858"/>
    <w:rsid w:val="003D1CEC"/>
    <w:rsid w:val="003D1F61"/>
    <w:rsid w:val="003D1F7D"/>
    <w:rsid w:val="003D2632"/>
    <w:rsid w:val="003D2680"/>
    <w:rsid w:val="003D29A0"/>
    <w:rsid w:val="003D2C58"/>
    <w:rsid w:val="003D3180"/>
    <w:rsid w:val="003D3214"/>
    <w:rsid w:val="003D33C9"/>
    <w:rsid w:val="003D3446"/>
    <w:rsid w:val="003D3879"/>
    <w:rsid w:val="003D4154"/>
    <w:rsid w:val="003D4A32"/>
    <w:rsid w:val="003D4B10"/>
    <w:rsid w:val="003D4BFB"/>
    <w:rsid w:val="003D50C7"/>
    <w:rsid w:val="003D5362"/>
    <w:rsid w:val="003D5459"/>
    <w:rsid w:val="003D5783"/>
    <w:rsid w:val="003D6290"/>
    <w:rsid w:val="003D63B4"/>
    <w:rsid w:val="003D685B"/>
    <w:rsid w:val="003D6C75"/>
    <w:rsid w:val="003D6C8C"/>
    <w:rsid w:val="003D6D83"/>
    <w:rsid w:val="003D709A"/>
    <w:rsid w:val="003D714E"/>
    <w:rsid w:val="003D77F3"/>
    <w:rsid w:val="003D7C59"/>
    <w:rsid w:val="003D7C9F"/>
    <w:rsid w:val="003E05C9"/>
    <w:rsid w:val="003E07EC"/>
    <w:rsid w:val="003E0C22"/>
    <w:rsid w:val="003E1115"/>
    <w:rsid w:val="003E1B7F"/>
    <w:rsid w:val="003E1BFF"/>
    <w:rsid w:val="003E1CE8"/>
    <w:rsid w:val="003E1E10"/>
    <w:rsid w:val="003E24D5"/>
    <w:rsid w:val="003E2BD8"/>
    <w:rsid w:val="003E2C96"/>
    <w:rsid w:val="003E2D4E"/>
    <w:rsid w:val="003E3586"/>
    <w:rsid w:val="003E3678"/>
    <w:rsid w:val="003E370B"/>
    <w:rsid w:val="003E3760"/>
    <w:rsid w:val="003E3828"/>
    <w:rsid w:val="003E3D7B"/>
    <w:rsid w:val="003E3D7E"/>
    <w:rsid w:val="003E3DA8"/>
    <w:rsid w:val="003E3EC7"/>
    <w:rsid w:val="003E43A4"/>
    <w:rsid w:val="003E44B9"/>
    <w:rsid w:val="003E4694"/>
    <w:rsid w:val="003E4706"/>
    <w:rsid w:val="003E4953"/>
    <w:rsid w:val="003E4B3C"/>
    <w:rsid w:val="003E5276"/>
    <w:rsid w:val="003E5647"/>
    <w:rsid w:val="003E588D"/>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9CD"/>
    <w:rsid w:val="003F1A99"/>
    <w:rsid w:val="003F1DCD"/>
    <w:rsid w:val="003F2E1D"/>
    <w:rsid w:val="003F2E49"/>
    <w:rsid w:val="003F3260"/>
    <w:rsid w:val="003F354D"/>
    <w:rsid w:val="003F3CD6"/>
    <w:rsid w:val="003F42DE"/>
    <w:rsid w:val="003F47F5"/>
    <w:rsid w:val="003F482F"/>
    <w:rsid w:val="003F4A02"/>
    <w:rsid w:val="003F4C68"/>
    <w:rsid w:val="003F4D25"/>
    <w:rsid w:val="003F4EDA"/>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CF3"/>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568B"/>
    <w:rsid w:val="00415B91"/>
    <w:rsid w:val="00415EC7"/>
    <w:rsid w:val="00415FF9"/>
    <w:rsid w:val="004167E6"/>
    <w:rsid w:val="0041705B"/>
    <w:rsid w:val="00417074"/>
    <w:rsid w:val="0041714A"/>
    <w:rsid w:val="004174FF"/>
    <w:rsid w:val="004176C0"/>
    <w:rsid w:val="004179A4"/>
    <w:rsid w:val="004202F8"/>
    <w:rsid w:val="0042080F"/>
    <w:rsid w:val="0042092C"/>
    <w:rsid w:val="00421425"/>
    <w:rsid w:val="00421521"/>
    <w:rsid w:val="004217CF"/>
    <w:rsid w:val="004217F7"/>
    <w:rsid w:val="0042184F"/>
    <w:rsid w:val="004222F0"/>
    <w:rsid w:val="00422303"/>
    <w:rsid w:val="0042245B"/>
    <w:rsid w:val="00422A8A"/>
    <w:rsid w:val="004230EB"/>
    <w:rsid w:val="00423299"/>
    <w:rsid w:val="00423F1B"/>
    <w:rsid w:val="00424335"/>
    <w:rsid w:val="004243F7"/>
    <w:rsid w:val="004247FC"/>
    <w:rsid w:val="00424963"/>
    <w:rsid w:val="00425094"/>
    <w:rsid w:val="004253B7"/>
    <w:rsid w:val="0042540C"/>
    <w:rsid w:val="00425ECE"/>
    <w:rsid w:val="00426759"/>
    <w:rsid w:val="00426A82"/>
    <w:rsid w:val="00426EBF"/>
    <w:rsid w:val="0042745E"/>
    <w:rsid w:val="00427564"/>
    <w:rsid w:val="00427889"/>
    <w:rsid w:val="00427DFD"/>
    <w:rsid w:val="004300EC"/>
    <w:rsid w:val="004305F2"/>
    <w:rsid w:val="004305FE"/>
    <w:rsid w:val="00430B55"/>
    <w:rsid w:val="00430B62"/>
    <w:rsid w:val="00430DD4"/>
    <w:rsid w:val="00430E00"/>
    <w:rsid w:val="00431822"/>
    <w:rsid w:val="00431CD5"/>
    <w:rsid w:val="0043208E"/>
    <w:rsid w:val="00432350"/>
    <w:rsid w:val="00432805"/>
    <w:rsid w:val="00433A24"/>
    <w:rsid w:val="00433B9B"/>
    <w:rsid w:val="00433F9B"/>
    <w:rsid w:val="004347D2"/>
    <w:rsid w:val="00434A12"/>
    <w:rsid w:val="00435003"/>
    <w:rsid w:val="004356F0"/>
    <w:rsid w:val="0043578A"/>
    <w:rsid w:val="00435D77"/>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3192"/>
    <w:rsid w:val="004534DA"/>
    <w:rsid w:val="0045351A"/>
    <w:rsid w:val="0045359E"/>
    <w:rsid w:val="00453A0E"/>
    <w:rsid w:val="00453A40"/>
    <w:rsid w:val="00453ADF"/>
    <w:rsid w:val="00453CC8"/>
    <w:rsid w:val="00454322"/>
    <w:rsid w:val="00454436"/>
    <w:rsid w:val="00454B96"/>
    <w:rsid w:val="00455782"/>
    <w:rsid w:val="004559FA"/>
    <w:rsid w:val="004560D5"/>
    <w:rsid w:val="0045662C"/>
    <w:rsid w:val="0045706D"/>
    <w:rsid w:val="004570BE"/>
    <w:rsid w:val="004573FB"/>
    <w:rsid w:val="00457798"/>
    <w:rsid w:val="004577E0"/>
    <w:rsid w:val="00457C95"/>
    <w:rsid w:val="00457D1D"/>
    <w:rsid w:val="00460A4F"/>
    <w:rsid w:val="00460CA8"/>
    <w:rsid w:val="00460E96"/>
    <w:rsid w:val="00461099"/>
    <w:rsid w:val="00461412"/>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447"/>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60A"/>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62D"/>
    <w:rsid w:val="00476B66"/>
    <w:rsid w:val="00476D0E"/>
    <w:rsid w:val="00476D8B"/>
    <w:rsid w:val="00477562"/>
    <w:rsid w:val="004808B0"/>
    <w:rsid w:val="004809B9"/>
    <w:rsid w:val="00480B84"/>
    <w:rsid w:val="00481097"/>
    <w:rsid w:val="00481435"/>
    <w:rsid w:val="004815B8"/>
    <w:rsid w:val="00481879"/>
    <w:rsid w:val="004818E4"/>
    <w:rsid w:val="004824EE"/>
    <w:rsid w:val="00482F83"/>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863"/>
    <w:rsid w:val="00490A82"/>
    <w:rsid w:val="00491366"/>
    <w:rsid w:val="00491462"/>
    <w:rsid w:val="004916A5"/>
    <w:rsid w:val="00491B8B"/>
    <w:rsid w:val="004926BE"/>
    <w:rsid w:val="00492DB8"/>
    <w:rsid w:val="004935C2"/>
    <w:rsid w:val="004936EF"/>
    <w:rsid w:val="004937B2"/>
    <w:rsid w:val="00493C8B"/>
    <w:rsid w:val="00493E03"/>
    <w:rsid w:val="00493E97"/>
    <w:rsid w:val="0049430E"/>
    <w:rsid w:val="0049443D"/>
    <w:rsid w:val="00494795"/>
    <w:rsid w:val="00494877"/>
    <w:rsid w:val="00494B9C"/>
    <w:rsid w:val="00494F8C"/>
    <w:rsid w:val="004958B0"/>
    <w:rsid w:val="00496A4E"/>
    <w:rsid w:val="00496AF5"/>
    <w:rsid w:val="00496D2B"/>
    <w:rsid w:val="004973DE"/>
    <w:rsid w:val="00497656"/>
    <w:rsid w:val="004978C1"/>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30F8"/>
    <w:rsid w:val="004A323F"/>
    <w:rsid w:val="004A34C6"/>
    <w:rsid w:val="004A36A1"/>
    <w:rsid w:val="004A39C8"/>
    <w:rsid w:val="004A3B6C"/>
    <w:rsid w:val="004A3DEE"/>
    <w:rsid w:val="004A463A"/>
    <w:rsid w:val="004A4886"/>
    <w:rsid w:val="004A4AD6"/>
    <w:rsid w:val="004A5214"/>
    <w:rsid w:val="004A5834"/>
    <w:rsid w:val="004A589D"/>
    <w:rsid w:val="004A590C"/>
    <w:rsid w:val="004A5CBA"/>
    <w:rsid w:val="004A5D28"/>
    <w:rsid w:val="004A65B5"/>
    <w:rsid w:val="004A6775"/>
    <w:rsid w:val="004A71DA"/>
    <w:rsid w:val="004A7454"/>
    <w:rsid w:val="004A7727"/>
    <w:rsid w:val="004A777D"/>
    <w:rsid w:val="004A7B66"/>
    <w:rsid w:val="004B0D1C"/>
    <w:rsid w:val="004B122E"/>
    <w:rsid w:val="004B1B09"/>
    <w:rsid w:val="004B1BB2"/>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708"/>
    <w:rsid w:val="004B4764"/>
    <w:rsid w:val="004B51E4"/>
    <w:rsid w:val="004B543F"/>
    <w:rsid w:val="004B5475"/>
    <w:rsid w:val="004B5529"/>
    <w:rsid w:val="004B5625"/>
    <w:rsid w:val="004B58AE"/>
    <w:rsid w:val="004B58B4"/>
    <w:rsid w:val="004B58C2"/>
    <w:rsid w:val="004B5F07"/>
    <w:rsid w:val="004B6ACB"/>
    <w:rsid w:val="004B73B6"/>
    <w:rsid w:val="004B7998"/>
    <w:rsid w:val="004C0037"/>
    <w:rsid w:val="004C0416"/>
    <w:rsid w:val="004C093E"/>
    <w:rsid w:val="004C0B3A"/>
    <w:rsid w:val="004C0FAC"/>
    <w:rsid w:val="004C110A"/>
    <w:rsid w:val="004C1229"/>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58A1"/>
    <w:rsid w:val="004C5AD8"/>
    <w:rsid w:val="004C6472"/>
    <w:rsid w:val="004C6518"/>
    <w:rsid w:val="004C662F"/>
    <w:rsid w:val="004C6760"/>
    <w:rsid w:val="004C73B9"/>
    <w:rsid w:val="004C7700"/>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1E"/>
    <w:rsid w:val="004D3759"/>
    <w:rsid w:val="004D45CF"/>
    <w:rsid w:val="004D45F1"/>
    <w:rsid w:val="004D5404"/>
    <w:rsid w:val="004D5C1A"/>
    <w:rsid w:val="004D5D8C"/>
    <w:rsid w:val="004D5FCE"/>
    <w:rsid w:val="004D6305"/>
    <w:rsid w:val="004D6464"/>
    <w:rsid w:val="004D6D12"/>
    <w:rsid w:val="004D6D58"/>
    <w:rsid w:val="004D6E01"/>
    <w:rsid w:val="004D6F97"/>
    <w:rsid w:val="004D6FC9"/>
    <w:rsid w:val="004D707B"/>
    <w:rsid w:val="004D71C5"/>
    <w:rsid w:val="004D720A"/>
    <w:rsid w:val="004D7697"/>
    <w:rsid w:val="004D788B"/>
    <w:rsid w:val="004D7D76"/>
    <w:rsid w:val="004D7EFB"/>
    <w:rsid w:val="004E0055"/>
    <w:rsid w:val="004E0DD2"/>
    <w:rsid w:val="004E0FD3"/>
    <w:rsid w:val="004E102D"/>
    <w:rsid w:val="004E19F2"/>
    <w:rsid w:val="004E1C1E"/>
    <w:rsid w:val="004E219B"/>
    <w:rsid w:val="004E33C3"/>
    <w:rsid w:val="004E3418"/>
    <w:rsid w:val="004E3464"/>
    <w:rsid w:val="004E34FE"/>
    <w:rsid w:val="004E37C0"/>
    <w:rsid w:val="004E3B08"/>
    <w:rsid w:val="004E3BE8"/>
    <w:rsid w:val="004E42C8"/>
    <w:rsid w:val="004E46C0"/>
    <w:rsid w:val="004E4CAE"/>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42C"/>
    <w:rsid w:val="004F0EE1"/>
    <w:rsid w:val="004F0EF5"/>
    <w:rsid w:val="004F0F31"/>
    <w:rsid w:val="004F0F8C"/>
    <w:rsid w:val="004F103E"/>
    <w:rsid w:val="004F106B"/>
    <w:rsid w:val="004F16F6"/>
    <w:rsid w:val="004F1859"/>
    <w:rsid w:val="004F1B36"/>
    <w:rsid w:val="004F1E3B"/>
    <w:rsid w:val="004F21D0"/>
    <w:rsid w:val="004F21D5"/>
    <w:rsid w:val="004F24E3"/>
    <w:rsid w:val="004F29E3"/>
    <w:rsid w:val="004F3336"/>
    <w:rsid w:val="004F365C"/>
    <w:rsid w:val="004F3C39"/>
    <w:rsid w:val="004F4542"/>
    <w:rsid w:val="004F4943"/>
    <w:rsid w:val="004F4A48"/>
    <w:rsid w:val="004F4AF3"/>
    <w:rsid w:val="004F4DA6"/>
    <w:rsid w:val="004F4F60"/>
    <w:rsid w:val="004F50B4"/>
    <w:rsid w:val="004F5678"/>
    <w:rsid w:val="004F5813"/>
    <w:rsid w:val="004F5D20"/>
    <w:rsid w:val="004F5D6C"/>
    <w:rsid w:val="004F5FE6"/>
    <w:rsid w:val="004F616F"/>
    <w:rsid w:val="004F63F9"/>
    <w:rsid w:val="004F65C8"/>
    <w:rsid w:val="004F66BE"/>
    <w:rsid w:val="004F6801"/>
    <w:rsid w:val="004F6E69"/>
    <w:rsid w:val="004F6E9E"/>
    <w:rsid w:val="004F7673"/>
    <w:rsid w:val="004F7B39"/>
    <w:rsid w:val="004F7DD8"/>
    <w:rsid w:val="005003D8"/>
    <w:rsid w:val="0050074B"/>
    <w:rsid w:val="00500CED"/>
    <w:rsid w:val="00500F6D"/>
    <w:rsid w:val="005014CC"/>
    <w:rsid w:val="005015B1"/>
    <w:rsid w:val="00501B76"/>
    <w:rsid w:val="005023B7"/>
    <w:rsid w:val="00502658"/>
    <w:rsid w:val="005027AC"/>
    <w:rsid w:val="0050295A"/>
    <w:rsid w:val="00502B21"/>
    <w:rsid w:val="00502B4B"/>
    <w:rsid w:val="00502CE5"/>
    <w:rsid w:val="00503160"/>
    <w:rsid w:val="00503B0A"/>
    <w:rsid w:val="005046AD"/>
    <w:rsid w:val="00504969"/>
    <w:rsid w:val="00504EB6"/>
    <w:rsid w:val="0050537F"/>
    <w:rsid w:val="005055FB"/>
    <w:rsid w:val="00506105"/>
    <w:rsid w:val="00506C97"/>
    <w:rsid w:val="00507271"/>
    <w:rsid w:val="00507755"/>
    <w:rsid w:val="00507945"/>
    <w:rsid w:val="00507A50"/>
    <w:rsid w:val="00507A7B"/>
    <w:rsid w:val="005108B9"/>
    <w:rsid w:val="00510934"/>
    <w:rsid w:val="00510ACA"/>
    <w:rsid w:val="00510D9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115"/>
    <w:rsid w:val="0052382D"/>
    <w:rsid w:val="00523AED"/>
    <w:rsid w:val="00523CCA"/>
    <w:rsid w:val="00523EE3"/>
    <w:rsid w:val="00524050"/>
    <w:rsid w:val="005243EC"/>
    <w:rsid w:val="00524492"/>
    <w:rsid w:val="0052449C"/>
    <w:rsid w:val="00524BE6"/>
    <w:rsid w:val="00524D25"/>
    <w:rsid w:val="00524E2A"/>
    <w:rsid w:val="005258E1"/>
    <w:rsid w:val="00525B73"/>
    <w:rsid w:val="00525C68"/>
    <w:rsid w:val="005266B2"/>
    <w:rsid w:val="005267C4"/>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30EB"/>
    <w:rsid w:val="0053323E"/>
    <w:rsid w:val="00533965"/>
    <w:rsid w:val="005340B1"/>
    <w:rsid w:val="005356C6"/>
    <w:rsid w:val="0053598A"/>
    <w:rsid w:val="0053624E"/>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40AD"/>
    <w:rsid w:val="005441C1"/>
    <w:rsid w:val="00544FB7"/>
    <w:rsid w:val="005457A1"/>
    <w:rsid w:val="005462A4"/>
    <w:rsid w:val="00546AE0"/>
    <w:rsid w:val="00546C0A"/>
    <w:rsid w:val="00546D84"/>
    <w:rsid w:val="00547038"/>
    <w:rsid w:val="005470F4"/>
    <w:rsid w:val="00547191"/>
    <w:rsid w:val="00547393"/>
    <w:rsid w:val="005473B5"/>
    <w:rsid w:val="00547E0E"/>
    <w:rsid w:val="0055000A"/>
    <w:rsid w:val="00550260"/>
    <w:rsid w:val="00550822"/>
    <w:rsid w:val="005509DF"/>
    <w:rsid w:val="00550B96"/>
    <w:rsid w:val="00551198"/>
    <w:rsid w:val="005518BC"/>
    <w:rsid w:val="0055191F"/>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9A"/>
    <w:rsid w:val="0056019E"/>
    <w:rsid w:val="005606A3"/>
    <w:rsid w:val="0056072B"/>
    <w:rsid w:val="00560BFB"/>
    <w:rsid w:val="00560C70"/>
    <w:rsid w:val="00560EC5"/>
    <w:rsid w:val="005611AA"/>
    <w:rsid w:val="0056191C"/>
    <w:rsid w:val="00561A20"/>
    <w:rsid w:val="00561C3D"/>
    <w:rsid w:val="00561CC8"/>
    <w:rsid w:val="00562721"/>
    <w:rsid w:val="00562D43"/>
    <w:rsid w:val="00562EAD"/>
    <w:rsid w:val="00562F6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521"/>
    <w:rsid w:val="00572A67"/>
    <w:rsid w:val="005730E1"/>
    <w:rsid w:val="005735B5"/>
    <w:rsid w:val="005739FB"/>
    <w:rsid w:val="00574428"/>
    <w:rsid w:val="00574634"/>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221"/>
    <w:rsid w:val="00580650"/>
    <w:rsid w:val="005806C4"/>
    <w:rsid w:val="00580A5A"/>
    <w:rsid w:val="00580B4C"/>
    <w:rsid w:val="00580C04"/>
    <w:rsid w:val="00580CF9"/>
    <w:rsid w:val="00580D46"/>
    <w:rsid w:val="00580FB9"/>
    <w:rsid w:val="00580FF0"/>
    <w:rsid w:val="00581219"/>
    <w:rsid w:val="00581726"/>
    <w:rsid w:val="00581870"/>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552"/>
    <w:rsid w:val="0058595B"/>
    <w:rsid w:val="00585C1C"/>
    <w:rsid w:val="00585C84"/>
    <w:rsid w:val="00585F4E"/>
    <w:rsid w:val="00586482"/>
    <w:rsid w:val="00586846"/>
    <w:rsid w:val="00586DB7"/>
    <w:rsid w:val="00586F41"/>
    <w:rsid w:val="0058713F"/>
    <w:rsid w:val="005875D6"/>
    <w:rsid w:val="0058776C"/>
    <w:rsid w:val="0058777E"/>
    <w:rsid w:val="005879DF"/>
    <w:rsid w:val="00587A4E"/>
    <w:rsid w:val="00587CAC"/>
    <w:rsid w:val="0059018C"/>
    <w:rsid w:val="005902EF"/>
    <w:rsid w:val="00590484"/>
    <w:rsid w:val="005904F7"/>
    <w:rsid w:val="0059057D"/>
    <w:rsid w:val="005905F4"/>
    <w:rsid w:val="00590777"/>
    <w:rsid w:val="00590C38"/>
    <w:rsid w:val="00590D20"/>
    <w:rsid w:val="00590D84"/>
    <w:rsid w:val="005911EE"/>
    <w:rsid w:val="00592040"/>
    <w:rsid w:val="005923B4"/>
    <w:rsid w:val="00592ACD"/>
    <w:rsid w:val="00592FB4"/>
    <w:rsid w:val="00593D07"/>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434"/>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1FCC"/>
    <w:rsid w:val="005B2372"/>
    <w:rsid w:val="005B23EA"/>
    <w:rsid w:val="005B24F5"/>
    <w:rsid w:val="005B328A"/>
    <w:rsid w:val="005B35ED"/>
    <w:rsid w:val="005B3685"/>
    <w:rsid w:val="005B46A5"/>
    <w:rsid w:val="005B4C7F"/>
    <w:rsid w:val="005B5098"/>
    <w:rsid w:val="005B516F"/>
    <w:rsid w:val="005B5248"/>
    <w:rsid w:val="005B58E1"/>
    <w:rsid w:val="005B6037"/>
    <w:rsid w:val="005B633B"/>
    <w:rsid w:val="005B68BE"/>
    <w:rsid w:val="005B6A87"/>
    <w:rsid w:val="005B6AAE"/>
    <w:rsid w:val="005B6AC3"/>
    <w:rsid w:val="005B6AEF"/>
    <w:rsid w:val="005B6BBF"/>
    <w:rsid w:val="005B6F2C"/>
    <w:rsid w:val="005B728B"/>
    <w:rsid w:val="005B72A7"/>
    <w:rsid w:val="005B76AF"/>
    <w:rsid w:val="005B78FA"/>
    <w:rsid w:val="005B7ADB"/>
    <w:rsid w:val="005B7AFC"/>
    <w:rsid w:val="005B7D5B"/>
    <w:rsid w:val="005C00F6"/>
    <w:rsid w:val="005C0280"/>
    <w:rsid w:val="005C06CF"/>
    <w:rsid w:val="005C0703"/>
    <w:rsid w:val="005C09E2"/>
    <w:rsid w:val="005C0A2C"/>
    <w:rsid w:val="005C110D"/>
    <w:rsid w:val="005C1A47"/>
    <w:rsid w:val="005C1FD1"/>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97"/>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131"/>
    <w:rsid w:val="005D63F9"/>
    <w:rsid w:val="005D65C6"/>
    <w:rsid w:val="005D663E"/>
    <w:rsid w:val="005D6876"/>
    <w:rsid w:val="005D6B63"/>
    <w:rsid w:val="005D7271"/>
    <w:rsid w:val="005E00C6"/>
    <w:rsid w:val="005E0629"/>
    <w:rsid w:val="005E086E"/>
    <w:rsid w:val="005E0B3B"/>
    <w:rsid w:val="005E0B6A"/>
    <w:rsid w:val="005E0D87"/>
    <w:rsid w:val="005E114E"/>
    <w:rsid w:val="005E18FB"/>
    <w:rsid w:val="005E1B1F"/>
    <w:rsid w:val="005E1CD4"/>
    <w:rsid w:val="005E1DA6"/>
    <w:rsid w:val="005E1E8D"/>
    <w:rsid w:val="005E2089"/>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D7"/>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F086B"/>
    <w:rsid w:val="005F0B3A"/>
    <w:rsid w:val="005F0B75"/>
    <w:rsid w:val="005F0BC8"/>
    <w:rsid w:val="005F0EE4"/>
    <w:rsid w:val="005F0F64"/>
    <w:rsid w:val="005F1086"/>
    <w:rsid w:val="005F1A8F"/>
    <w:rsid w:val="005F1C94"/>
    <w:rsid w:val="005F1E71"/>
    <w:rsid w:val="005F2743"/>
    <w:rsid w:val="005F2772"/>
    <w:rsid w:val="005F2C5C"/>
    <w:rsid w:val="005F336E"/>
    <w:rsid w:val="005F3B3A"/>
    <w:rsid w:val="005F3C6E"/>
    <w:rsid w:val="005F4132"/>
    <w:rsid w:val="005F4184"/>
    <w:rsid w:val="005F446D"/>
    <w:rsid w:val="005F4A90"/>
    <w:rsid w:val="005F5193"/>
    <w:rsid w:val="005F59D4"/>
    <w:rsid w:val="005F5DA8"/>
    <w:rsid w:val="005F5F57"/>
    <w:rsid w:val="005F60BB"/>
    <w:rsid w:val="005F62FF"/>
    <w:rsid w:val="005F64F7"/>
    <w:rsid w:val="005F652F"/>
    <w:rsid w:val="005F66FB"/>
    <w:rsid w:val="005F6E98"/>
    <w:rsid w:val="005F7124"/>
    <w:rsid w:val="005F712F"/>
    <w:rsid w:val="005F73FF"/>
    <w:rsid w:val="005F7EFE"/>
    <w:rsid w:val="00600685"/>
    <w:rsid w:val="00600E05"/>
    <w:rsid w:val="00600EC2"/>
    <w:rsid w:val="006015D7"/>
    <w:rsid w:val="006022B6"/>
    <w:rsid w:val="00602441"/>
    <w:rsid w:val="0060248D"/>
    <w:rsid w:val="00602AD4"/>
    <w:rsid w:val="00602AD6"/>
    <w:rsid w:val="00602AFC"/>
    <w:rsid w:val="006033C7"/>
    <w:rsid w:val="0060340C"/>
    <w:rsid w:val="006039F5"/>
    <w:rsid w:val="00603DB3"/>
    <w:rsid w:val="00604675"/>
    <w:rsid w:val="0060491B"/>
    <w:rsid w:val="00604E4F"/>
    <w:rsid w:val="00604E6F"/>
    <w:rsid w:val="006059E8"/>
    <w:rsid w:val="00606356"/>
    <w:rsid w:val="006075BC"/>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72CF"/>
    <w:rsid w:val="006172D3"/>
    <w:rsid w:val="0061792B"/>
    <w:rsid w:val="00617969"/>
    <w:rsid w:val="00617B8A"/>
    <w:rsid w:val="00620284"/>
    <w:rsid w:val="006205D0"/>
    <w:rsid w:val="0062066C"/>
    <w:rsid w:val="0062070B"/>
    <w:rsid w:val="006208AD"/>
    <w:rsid w:val="00620957"/>
    <w:rsid w:val="00620A49"/>
    <w:rsid w:val="00620F9F"/>
    <w:rsid w:val="0062185D"/>
    <w:rsid w:val="00621EED"/>
    <w:rsid w:val="00622544"/>
    <w:rsid w:val="00622DC5"/>
    <w:rsid w:val="00622FDF"/>
    <w:rsid w:val="006231B6"/>
    <w:rsid w:val="00623202"/>
    <w:rsid w:val="00623790"/>
    <w:rsid w:val="0062393F"/>
    <w:rsid w:val="00623B09"/>
    <w:rsid w:val="00624627"/>
    <w:rsid w:val="00624A22"/>
    <w:rsid w:val="006250A0"/>
    <w:rsid w:val="0062568B"/>
    <w:rsid w:val="0062571E"/>
    <w:rsid w:val="006257BF"/>
    <w:rsid w:val="00625BC1"/>
    <w:rsid w:val="00625CDD"/>
    <w:rsid w:val="00625F22"/>
    <w:rsid w:val="00626589"/>
    <w:rsid w:val="0062666C"/>
    <w:rsid w:val="0062699D"/>
    <w:rsid w:val="006270AB"/>
    <w:rsid w:val="00627198"/>
    <w:rsid w:val="006276C0"/>
    <w:rsid w:val="00627BCA"/>
    <w:rsid w:val="006309AC"/>
    <w:rsid w:val="00630E06"/>
    <w:rsid w:val="00631067"/>
    <w:rsid w:val="00631131"/>
    <w:rsid w:val="0063193D"/>
    <w:rsid w:val="006319AB"/>
    <w:rsid w:val="00631FF3"/>
    <w:rsid w:val="00632054"/>
    <w:rsid w:val="006325AE"/>
    <w:rsid w:val="006325F2"/>
    <w:rsid w:val="006328AA"/>
    <w:rsid w:val="00632D66"/>
    <w:rsid w:val="006336FE"/>
    <w:rsid w:val="0063384F"/>
    <w:rsid w:val="00633CF3"/>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538"/>
    <w:rsid w:val="00641AE2"/>
    <w:rsid w:val="006429A5"/>
    <w:rsid w:val="00642C1E"/>
    <w:rsid w:val="00642D4B"/>
    <w:rsid w:val="00642EC9"/>
    <w:rsid w:val="006430CE"/>
    <w:rsid w:val="0064316F"/>
    <w:rsid w:val="006431AD"/>
    <w:rsid w:val="0064357D"/>
    <w:rsid w:val="00643637"/>
    <w:rsid w:val="00643988"/>
    <w:rsid w:val="006439B5"/>
    <w:rsid w:val="00643C12"/>
    <w:rsid w:val="006442C9"/>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634"/>
    <w:rsid w:val="00654029"/>
    <w:rsid w:val="0065416B"/>
    <w:rsid w:val="0065420F"/>
    <w:rsid w:val="00654318"/>
    <w:rsid w:val="00654815"/>
    <w:rsid w:val="00654D0E"/>
    <w:rsid w:val="006553E4"/>
    <w:rsid w:val="006558EF"/>
    <w:rsid w:val="00655C5A"/>
    <w:rsid w:val="00656063"/>
    <w:rsid w:val="00656AAC"/>
    <w:rsid w:val="00656B34"/>
    <w:rsid w:val="00656ECB"/>
    <w:rsid w:val="0065776E"/>
    <w:rsid w:val="00660F3F"/>
    <w:rsid w:val="0066141A"/>
    <w:rsid w:val="00661D7C"/>
    <w:rsid w:val="0066218D"/>
    <w:rsid w:val="00662362"/>
    <w:rsid w:val="0066244F"/>
    <w:rsid w:val="0066275C"/>
    <w:rsid w:val="0066279F"/>
    <w:rsid w:val="00662A7E"/>
    <w:rsid w:val="00662B0A"/>
    <w:rsid w:val="00662CE2"/>
    <w:rsid w:val="00662EBB"/>
    <w:rsid w:val="00662EE4"/>
    <w:rsid w:val="006631EF"/>
    <w:rsid w:val="0066357C"/>
    <w:rsid w:val="006639E2"/>
    <w:rsid w:val="00663DDE"/>
    <w:rsid w:val="0066411A"/>
    <w:rsid w:val="0066415D"/>
    <w:rsid w:val="00664A13"/>
    <w:rsid w:val="00665220"/>
    <w:rsid w:val="00666152"/>
    <w:rsid w:val="006661D0"/>
    <w:rsid w:val="00666885"/>
    <w:rsid w:val="006669BF"/>
    <w:rsid w:val="00666B26"/>
    <w:rsid w:val="00666E91"/>
    <w:rsid w:val="00667092"/>
    <w:rsid w:val="00670673"/>
    <w:rsid w:val="006710F9"/>
    <w:rsid w:val="00671217"/>
    <w:rsid w:val="00671358"/>
    <w:rsid w:val="006713B2"/>
    <w:rsid w:val="006719AC"/>
    <w:rsid w:val="006722DD"/>
    <w:rsid w:val="0067284E"/>
    <w:rsid w:val="00672ABB"/>
    <w:rsid w:val="00672ABE"/>
    <w:rsid w:val="00673526"/>
    <w:rsid w:val="00673B3E"/>
    <w:rsid w:val="00673D08"/>
    <w:rsid w:val="006741F4"/>
    <w:rsid w:val="006741FA"/>
    <w:rsid w:val="00674332"/>
    <w:rsid w:val="00674354"/>
    <w:rsid w:val="006744ED"/>
    <w:rsid w:val="006744F7"/>
    <w:rsid w:val="006747B7"/>
    <w:rsid w:val="00674D1C"/>
    <w:rsid w:val="00674EB7"/>
    <w:rsid w:val="00675042"/>
    <w:rsid w:val="0067568A"/>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937"/>
    <w:rsid w:val="00680D80"/>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7575"/>
    <w:rsid w:val="006877D3"/>
    <w:rsid w:val="00687A8A"/>
    <w:rsid w:val="00687D8A"/>
    <w:rsid w:val="0069006A"/>
    <w:rsid w:val="00690272"/>
    <w:rsid w:val="00690E16"/>
    <w:rsid w:val="00691465"/>
    <w:rsid w:val="00692C50"/>
    <w:rsid w:val="00692FDC"/>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692"/>
    <w:rsid w:val="006A1A25"/>
    <w:rsid w:val="006A20C9"/>
    <w:rsid w:val="006A2128"/>
    <w:rsid w:val="006A22A3"/>
    <w:rsid w:val="006A23D9"/>
    <w:rsid w:val="006A27C7"/>
    <w:rsid w:val="006A2A10"/>
    <w:rsid w:val="006A2E09"/>
    <w:rsid w:val="006A37A5"/>
    <w:rsid w:val="006A386C"/>
    <w:rsid w:val="006A3B17"/>
    <w:rsid w:val="006A43D5"/>
    <w:rsid w:val="006A4C61"/>
    <w:rsid w:val="006A4EE5"/>
    <w:rsid w:val="006A52ED"/>
    <w:rsid w:val="006A5AF1"/>
    <w:rsid w:val="006A615A"/>
    <w:rsid w:val="006A638D"/>
    <w:rsid w:val="006A748B"/>
    <w:rsid w:val="006A74C9"/>
    <w:rsid w:val="006A759A"/>
    <w:rsid w:val="006A770B"/>
    <w:rsid w:val="006A7E80"/>
    <w:rsid w:val="006B0059"/>
    <w:rsid w:val="006B00D4"/>
    <w:rsid w:val="006B05F0"/>
    <w:rsid w:val="006B0B01"/>
    <w:rsid w:val="006B0FE5"/>
    <w:rsid w:val="006B10A5"/>
    <w:rsid w:val="006B11C1"/>
    <w:rsid w:val="006B1AC8"/>
    <w:rsid w:val="006B2417"/>
    <w:rsid w:val="006B25B5"/>
    <w:rsid w:val="006B2D87"/>
    <w:rsid w:val="006B3688"/>
    <w:rsid w:val="006B36E5"/>
    <w:rsid w:val="006B3817"/>
    <w:rsid w:val="006B3CFD"/>
    <w:rsid w:val="006B3F1B"/>
    <w:rsid w:val="006B428E"/>
    <w:rsid w:val="006B4335"/>
    <w:rsid w:val="006B4852"/>
    <w:rsid w:val="006B4ABF"/>
    <w:rsid w:val="006B4DF7"/>
    <w:rsid w:val="006B4FA3"/>
    <w:rsid w:val="006B5B27"/>
    <w:rsid w:val="006B5C80"/>
    <w:rsid w:val="006B6609"/>
    <w:rsid w:val="006B760A"/>
    <w:rsid w:val="006B7CD2"/>
    <w:rsid w:val="006B7F4F"/>
    <w:rsid w:val="006C022E"/>
    <w:rsid w:val="006C05A6"/>
    <w:rsid w:val="006C0737"/>
    <w:rsid w:val="006C12AC"/>
    <w:rsid w:val="006C1B5B"/>
    <w:rsid w:val="006C1E46"/>
    <w:rsid w:val="006C1E7B"/>
    <w:rsid w:val="006C216B"/>
    <w:rsid w:val="006C23E1"/>
    <w:rsid w:val="006C2720"/>
    <w:rsid w:val="006C2F3A"/>
    <w:rsid w:val="006C3110"/>
    <w:rsid w:val="006C3132"/>
    <w:rsid w:val="006C324B"/>
    <w:rsid w:val="006C39A7"/>
    <w:rsid w:val="006C3AF2"/>
    <w:rsid w:val="006C3C19"/>
    <w:rsid w:val="006C3FE8"/>
    <w:rsid w:val="006C5018"/>
    <w:rsid w:val="006C56B5"/>
    <w:rsid w:val="006C574E"/>
    <w:rsid w:val="006C57F6"/>
    <w:rsid w:val="006C597D"/>
    <w:rsid w:val="006C5B92"/>
    <w:rsid w:val="006C5E93"/>
    <w:rsid w:val="006C6130"/>
    <w:rsid w:val="006C6483"/>
    <w:rsid w:val="006C6584"/>
    <w:rsid w:val="006C696E"/>
    <w:rsid w:val="006C6DF8"/>
    <w:rsid w:val="006C6F15"/>
    <w:rsid w:val="006C700E"/>
    <w:rsid w:val="006C725B"/>
    <w:rsid w:val="006C7268"/>
    <w:rsid w:val="006C7B79"/>
    <w:rsid w:val="006C7DDA"/>
    <w:rsid w:val="006D0121"/>
    <w:rsid w:val="006D0A03"/>
    <w:rsid w:val="006D0BAF"/>
    <w:rsid w:val="006D0CEC"/>
    <w:rsid w:val="006D0E60"/>
    <w:rsid w:val="006D1BE3"/>
    <w:rsid w:val="006D1FB9"/>
    <w:rsid w:val="006D2D10"/>
    <w:rsid w:val="006D35B7"/>
    <w:rsid w:val="006D395E"/>
    <w:rsid w:val="006D39D4"/>
    <w:rsid w:val="006D3A70"/>
    <w:rsid w:val="006D3D6B"/>
    <w:rsid w:val="006D44BE"/>
    <w:rsid w:val="006D4727"/>
    <w:rsid w:val="006D4B9E"/>
    <w:rsid w:val="006D4CDC"/>
    <w:rsid w:val="006D4F4F"/>
    <w:rsid w:val="006D520F"/>
    <w:rsid w:val="006D536C"/>
    <w:rsid w:val="006D573D"/>
    <w:rsid w:val="006D5940"/>
    <w:rsid w:val="006D5B4F"/>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2C4E"/>
    <w:rsid w:val="006E32D4"/>
    <w:rsid w:val="006E3377"/>
    <w:rsid w:val="006E35B7"/>
    <w:rsid w:val="006E37D2"/>
    <w:rsid w:val="006E3AEB"/>
    <w:rsid w:val="006E3DB0"/>
    <w:rsid w:val="006E3F79"/>
    <w:rsid w:val="006E3FF5"/>
    <w:rsid w:val="006E4044"/>
    <w:rsid w:val="006E41A5"/>
    <w:rsid w:val="006E439C"/>
    <w:rsid w:val="006E4665"/>
    <w:rsid w:val="006E48EB"/>
    <w:rsid w:val="006E507D"/>
    <w:rsid w:val="006E51FE"/>
    <w:rsid w:val="006E5BD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204B"/>
    <w:rsid w:val="006F2272"/>
    <w:rsid w:val="006F233E"/>
    <w:rsid w:val="006F309A"/>
    <w:rsid w:val="006F341D"/>
    <w:rsid w:val="006F3773"/>
    <w:rsid w:val="006F3AE2"/>
    <w:rsid w:val="006F3C7F"/>
    <w:rsid w:val="006F4226"/>
    <w:rsid w:val="006F42AB"/>
    <w:rsid w:val="006F4551"/>
    <w:rsid w:val="006F4578"/>
    <w:rsid w:val="006F4FD8"/>
    <w:rsid w:val="006F52B7"/>
    <w:rsid w:val="006F5649"/>
    <w:rsid w:val="006F6090"/>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842"/>
    <w:rsid w:val="00704DC3"/>
    <w:rsid w:val="0070535C"/>
    <w:rsid w:val="0070562A"/>
    <w:rsid w:val="00705645"/>
    <w:rsid w:val="00705AA4"/>
    <w:rsid w:val="00705B21"/>
    <w:rsid w:val="00705C67"/>
    <w:rsid w:val="00705EBB"/>
    <w:rsid w:val="007061A4"/>
    <w:rsid w:val="00706720"/>
    <w:rsid w:val="007067C5"/>
    <w:rsid w:val="0070692D"/>
    <w:rsid w:val="007069FD"/>
    <w:rsid w:val="0070713F"/>
    <w:rsid w:val="007074E3"/>
    <w:rsid w:val="00707FD9"/>
    <w:rsid w:val="0071071F"/>
    <w:rsid w:val="00710949"/>
    <w:rsid w:val="00710B95"/>
    <w:rsid w:val="00710EC8"/>
    <w:rsid w:val="0071113F"/>
    <w:rsid w:val="007116B3"/>
    <w:rsid w:val="0071198C"/>
    <w:rsid w:val="00711E59"/>
    <w:rsid w:val="00711E71"/>
    <w:rsid w:val="00712861"/>
    <w:rsid w:val="00712D51"/>
    <w:rsid w:val="00713992"/>
    <w:rsid w:val="00713B1E"/>
    <w:rsid w:val="00713D07"/>
    <w:rsid w:val="00713E3B"/>
    <w:rsid w:val="00713E92"/>
    <w:rsid w:val="00713EC6"/>
    <w:rsid w:val="0071410B"/>
    <w:rsid w:val="007141C4"/>
    <w:rsid w:val="0071437E"/>
    <w:rsid w:val="00714687"/>
    <w:rsid w:val="00714B13"/>
    <w:rsid w:val="00714B38"/>
    <w:rsid w:val="00714D73"/>
    <w:rsid w:val="00714E96"/>
    <w:rsid w:val="00715046"/>
    <w:rsid w:val="00715400"/>
    <w:rsid w:val="0071548A"/>
    <w:rsid w:val="00715649"/>
    <w:rsid w:val="00715A68"/>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1F7D"/>
    <w:rsid w:val="0072272C"/>
    <w:rsid w:val="0072303E"/>
    <w:rsid w:val="0072326D"/>
    <w:rsid w:val="007236F2"/>
    <w:rsid w:val="007239B0"/>
    <w:rsid w:val="00723BCA"/>
    <w:rsid w:val="00724041"/>
    <w:rsid w:val="007240D8"/>
    <w:rsid w:val="00724160"/>
    <w:rsid w:val="0072431B"/>
    <w:rsid w:val="00724344"/>
    <w:rsid w:val="00724DBD"/>
    <w:rsid w:val="00724DE3"/>
    <w:rsid w:val="00724E7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886"/>
    <w:rsid w:val="007319B7"/>
    <w:rsid w:val="00731C07"/>
    <w:rsid w:val="00732B83"/>
    <w:rsid w:val="00732DCA"/>
    <w:rsid w:val="00732F9C"/>
    <w:rsid w:val="00733539"/>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52B"/>
    <w:rsid w:val="007366D5"/>
    <w:rsid w:val="00737034"/>
    <w:rsid w:val="007403ED"/>
    <w:rsid w:val="00740856"/>
    <w:rsid w:val="00741051"/>
    <w:rsid w:val="00741518"/>
    <w:rsid w:val="00741571"/>
    <w:rsid w:val="007415EA"/>
    <w:rsid w:val="00741601"/>
    <w:rsid w:val="007424B2"/>
    <w:rsid w:val="00742595"/>
    <w:rsid w:val="007427BD"/>
    <w:rsid w:val="007427C3"/>
    <w:rsid w:val="00742D5A"/>
    <w:rsid w:val="00742F48"/>
    <w:rsid w:val="007430E2"/>
    <w:rsid w:val="00743327"/>
    <w:rsid w:val="0074344C"/>
    <w:rsid w:val="007436A9"/>
    <w:rsid w:val="00743E7A"/>
    <w:rsid w:val="00743F74"/>
    <w:rsid w:val="00744351"/>
    <w:rsid w:val="00744C75"/>
    <w:rsid w:val="00744D97"/>
    <w:rsid w:val="00744F2C"/>
    <w:rsid w:val="0074515E"/>
    <w:rsid w:val="00745390"/>
    <w:rsid w:val="00745578"/>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391"/>
    <w:rsid w:val="00753B5E"/>
    <w:rsid w:val="00754667"/>
    <w:rsid w:val="00755198"/>
    <w:rsid w:val="007558BB"/>
    <w:rsid w:val="0075593D"/>
    <w:rsid w:val="00755AC5"/>
    <w:rsid w:val="00755D33"/>
    <w:rsid w:val="00756470"/>
    <w:rsid w:val="007566D9"/>
    <w:rsid w:val="00756AA3"/>
    <w:rsid w:val="00756EDF"/>
    <w:rsid w:val="0075717F"/>
    <w:rsid w:val="00757342"/>
    <w:rsid w:val="00757BCC"/>
    <w:rsid w:val="00760445"/>
    <w:rsid w:val="00760552"/>
    <w:rsid w:val="0076103A"/>
    <w:rsid w:val="007619CA"/>
    <w:rsid w:val="00761CB4"/>
    <w:rsid w:val="007622A4"/>
    <w:rsid w:val="00762E3D"/>
    <w:rsid w:val="00763079"/>
    <w:rsid w:val="00763134"/>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7FC"/>
    <w:rsid w:val="00767CDC"/>
    <w:rsid w:val="00767E13"/>
    <w:rsid w:val="00767F7C"/>
    <w:rsid w:val="0077068E"/>
    <w:rsid w:val="0077069D"/>
    <w:rsid w:val="007706D9"/>
    <w:rsid w:val="00770FC7"/>
    <w:rsid w:val="007712FE"/>
    <w:rsid w:val="00771D26"/>
    <w:rsid w:val="00771EBB"/>
    <w:rsid w:val="00772981"/>
    <w:rsid w:val="00772AF1"/>
    <w:rsid w:val="00772BD6"/>
    <w:rsid w:val="007735A8"/>
    <w:rsid w:val="007738B8"/>
    <w:rsid w:val="00773975"/>
    <w:rsid w:val="00773A95"/>
    <w:rsid w:val="00773CCC"/>
    <w:rsid w:val="00774150"/>
    <w:rsid w:val="007741C5"/>
    <w:rsid w:val="00774BA7"/>
    <w:rsid w:val="00775522"/>
    <w:rsid w:val="00775B0D"/>
    <w:rsid w:val="00775D36"/>
    <w:rsid w:val="00775E5E"/>
    <w:rsid w:val="007765F6"/>
    <w:rsid w:val="007768C7"/>
    <w:rsid w:val="00776972"/>
    <w:rsid w:val="00776FAF"/>
    <w:rsid w:val="00777249"/>
    <w:rsid w:val="0078028F"/>
    <w:rsid w:val="007802E3"/>
    <w:rsid w:val="007805A2"/>
    <w:rsid w:val="00780875"/>
    <w:rsid w:val="007808B7"/>
    <w:rsid w:val="00780EDA"/>
    <w:rsid w:val="00781A8B"/>
    <w:rsid w:val="00781D5E"/>
    <w:rsid w:val="007820D6"/>
    <w:rsid w:val="00782460"/>
    <w:rsid w:val="007827B3"/>
    <w:rsid w:val="00782B50"/>
    <w:rsid w:val="00782E3B"/>
    <w:rsid w:val="007853E1"/>
    <w:rsid w:val="00785E54"/>
    <w:rsid w:val="00786327"/>
    <w:rsid w:val="00786513"/>
    <w:rsid w:val="007871C3"/>
    <w:rsid w:val="007878F8"/>
    <w:rsid w:val="00787C1A"/>
    <w:rsid w:val="00787C83"/>
    <w:rsid w:val="00790418"/>
    <w:rsid w:val="0079063A"/>
    <w:rsid w:val="007906B9"/>
    <w:rsid w:val="00790E0D"/>
    <w:rsid w:val="00790E4E"/>
    <w:rsid w:val="00791506"/>
    <w:rsid w:val="00791AAB"/>
    <w:rsid w:val="00791B24"/>
    <w:rsid w:val="00792125"/>
    <w:rsid w:val="00792193"/>
    <w:rsid w:val="007934DD"/>
    <w:rsid w:val="0079391D"/>
    <w:rsid w:val="00793BA1"/>
    <w:rsid w:val="00793E90"/>
    <w:rsid w:val="00794104"/>
    <w:rsid w:val="00794AE7"/>
    <w:rsid w:val="00794D28"/>
    <w:rsid w:val="00794DCE"/>
    <w:rsid w:val="00794FED"/>
    <w:rsid w:val="007953F9"/>
    <w:rsid w:val="00795494"/>
    <w:rsid w:val="007954DF"/>
    <w:rsid w:val="007957ED"/>
    <w:rsid w:val="007957FC"/>
    <w:rsid w:val="00795B17"/>
    <w:rsid w:val="00795BE1"/>
    <w:rsid w:val="00795DEF"/>
    <w:rsid w:val="00795FDA"/>
    <w:rsid w:val="00796E20"/>
    <w:rsid w:val="00797017"/>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35"/>
    <w:rsid w:val="007A4BEF"/>
    <w:rsid w:val="007A5CD3"/>
    <w:rsid w:val="007A6175"/>
    <w:rsid w:val="007A619C"/>
    <w:rsid w:val="007A69E1"/>
    <w:rsid w:val="007A6A55"/>
    <w:rsid w:val="007A6B2C"/>
    <w:rsid w:val="007A6C08"/>
    <w:rsid w:val="007A6CAD"/>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A09"/>
    <w:rsid w:val="007B1B97"/>
    <w:rsid w:val="007B1EA9"/>
    <w:rsid w:val="007B1F8E"/>
    <w:rsid w:val="007B2527"/>
    <w:rsid w:val="007B30AE"/>
    <w:rsid w:val="007B3266"/>
    <w:rsid w:val="007B3291"/>
    <w:rsid w:val="007B35F9"/>
    <w:rsid w:val="007B37AD"/>
    <w:rsid w:val="007B3902"/>
    <w:rsid w:val="007B3DDD"/>
    <w:rsid w:val="007B4084"/>
    <w:rsid w:val="007B431C"/>
    <w:rsid w:val="007B470A"/>
    <w:rsid w:val="007B494F"/>
    <w:rsid w:val="007B4A05"/>
    <w:rsid w:val="007B5609"/>
    <w:rsid w:val="007B5CF5"/>
    <w:rsid w:val="007B627D"/>
    <w:rsid w:val="007B6893"/>
    <w:rsid w:val="007B68C0"/>
    <w:rsid w:val="007B6B5B"/>
    <w:rsid w:val="007B6F5F"/>
    <w:rsid w:val="007B7328"/>
    <w:rsid w:val="007B77FA"/>
    <w:rsid w:val="007B7977"/>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71E"/>
    <w:rsid w:val="007C4BE4"/>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8D0"/>
    <w:rsid w:val="007D71E9"/>
    <w:rsid w:val="007D7566"/>
    <w:rsid w:val="007D7745"/>
    <w:rsid w:val="007D7A40"/>
    <w:rsid w:val="007D7A77"/>
    <w:rsid w:val="007D7F0C"/>
    <w:rsid w:val="007E00AA"/>
    <w:rsid w:val="007E0BBE"/>
    <w:rsid w:val="007E0C78"/>
    <w:rsid w:val="007E0ECF"/>
    <w:rsid w:val="007E11AF"/>
    <w:rsid w:val="007E15D8"/>
    <w:rsid w:val="007E17AD"/>
    <w:rsid w:val="007E1984"/>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EFD"/>
    <w:rsid w:val="007E7451"/>
    <w:rsid w:val="007E7F29"/>
    <w:rsid w:val="007F026F"/>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243"/>
    <w:rsid w:val="007F35AB"/>
    <w:rsid w:val="007F368B"/>
    <w:rsid w:val="007F3A46"/>
    <w:rsid w:val="007F3AB9"/>
    <w:rsid w:val="007F42A1"/>
    <w:rsid w:val="007F4999"/>
    <w:rsid w:val="007F4A3B"/>
    <w:rsid w:val="007F4D95"/>
    <w:rsid w:val="007F5169"/>
    <w:rsid w:val="007F5424"/>
    <w:rsid w:val="007F5894"/>
    <w:rsid w:val="007F5AEC"/>
    <w:rsid w:val="007F5CAF"/>
    <w:rsid w:val="007F6286"/>
    <w:rsid w:val="007F6426"/>
    <w:rsid w:val="007F6530"/>
    <w:rsid w:val="007F68A9"/>
    <w:rsid w:val="007F72CE"/>
    <w:rsid w:val="007F7878"/>
    <w:rsid w:val="007F7C82"/>
    <w:rsid w:val="00800137"/>
    <w:rsid w:val="00800BF2"/>
    <w:rsid w:val="00800CE2"/>
    <w:rsid w:val="00801046"/>
    <w:rsid w:val="008015C8"/>
    <w:rsid w:val="008018D2"/>
    <w:rsid w:val="008019E5"/>
    <w:rsid w:val="00801A4A"/>
    <w:rsid w:val="00801C27"/>
    <w:rsid w:val="008023C2"/>
    <w:rsid w:val="00802708"/>
    <w:rsid w:val="00802816"/>
    <w:rsid w:val="0080286F"/>
    <w:rsid w:val="00802C73"/>
    <w:rsid w:val="00802E89"/>
    <w:rsid w:val="0080345A"/>
    <w:rsid w:val="0080420B"/>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10B34"/>
    <w:rsid w:val="00810B86"/>
    <w:rsid w:val="00810BC9"/>
    <w:rsid w:val="0081102D"/>
    <w:rsid w:val="008111FD"/>
    <w:rsid w:val="00811790"/>
    <w:rsid w:val="00811B87"/>
    <w:rsid w:val="008120E9"/>
    <w:rsid w:val="008122F8"/>
    <w:rsid w:val="00812D3F"/>
    <w:rsid w:val="00812D8A"/>
    <w:rsid w:val="0081310B"/>
    <w:rsid w:val="008135E9"/>
    <w:rsid w:val="00813D34"/>
    <w:rsid w:val="00813DF3"/>
    <w:rsid w:val="00814344"/>
    <w:rsid w:val="0081498D"/>
    <w:rsid w:val="008152DD"/>
    <w:rsid w:val="008152F7"/>
    <w:rsid w:val="008152F9"/>
    <w:rsid w:val="00815836"/>
    <w:rsid w:val="00815B0C"/>
    <w:rsid w:val="00815BD8"/>
    <w:rsid w:val="00815E02"/>
    <w:rsid w:val="00816111"/>
    <w:rsid w:val="00816321"/>
    <w:rsid w:val="008169AF"/>
    <w:rsid w:val="00816A5C"/>
    <w:rsid w:val="00816E7D"/>
    <w:rsid w:val="008172CC"/>
    <w:rsid w:val="008172F0"/>
    <w:rsid w:val="008178BF"/>
    <w:rsid w:val="00817E26"/>
    <w:rsid w:val="00817E91"/>
    <w:rsid w:val="00817FC8"/>
    <w:rsid w:val="00820D1C"/>
    <w:rsid w:val="00820D21"/>
    <w:rsid w:val="00820DB6"/>
    <w:rsid w:val="00821143"/>
    <w:rsid w:val="008213AF"/>
    <w:rsid w:val="008218D2"/>
    <w:rsid w:val="008219F3"/>
    <w:rsid w:val="00821B47"/>
    <w:rsid w:val="0082230E"/>
    <w:rsid w:val="008235AA"/>
    <w:rsid w:val="00823864"/>
    <w:rsid w:val="00823CB5"/>
    <w:rsid w:val="00823D8B"/>
    <w:rsid w:val="00824370"/>
    <w:rsid w:val="008245A4"/>
    <w:rsid w:val="008247B3"/>
    <w:rsid w:val="00824A71"/>
    <w:rsid w:val="00824AAF"/>
    <w:rsid w:val="008250BD"/>
    <w:rsid w:val="00825151"/>
    <w:rsid w:val="00825159"/>
    <w:rsid w:val="0082589D"/>
    <w:rsid w:val="0082590B"/>
    <w:rsid w:val="00826059"/>
    <w:rsid w:val="00826479"/>
    <w:rsid w:val="00826565"/>
    <w:rsid w:val="0082674B"/>
    <w:rsid w:val="0082694C"/>
    <w:rsid w:val="00826BB4"/>
    <w:rsid w:val="0082730B"/>
    <w:rsid w:val="00827647"/>
    <w:rsid w:val="008278B5"/>
    <w:rsid w:val="0082798C"/>
    <w:rsid w:val="00827BB4"/>
    <w:rsid w:val="00827E8A"/>
    <w:rsid w:val="00827F40"/>
    <w:rsid w:val="00827FFC"/>
    <w:rsid w:val="00830105"/>
    <w:rsid w:val="00830DA8"/>
    <w:rsid w:val="00831FBB"/>
    <w:rsid w:val="008324A3"/>
    <w:rsid w:val="00832A86"/>
    <w:rsid w:val="00832C37"/>
    <w:rsid w:val="00832C7C"/>
    <w:rsid w:val="00832FDF"/>
    <w:rsid w:val="008331A7"/>
    <w:rsid w:val="008338C0"/>
    <w:rsid w:val="008340CF"/>
    <w:rsid w:val="0083422E"/>
    <w:rsid w:val="0083487C"/>
    <w:rsid w:val="00835D05"/>
    <w:rsid w:val="00835F5F"/>
    <w:rsid w:val="00836015"/>
    <w:rsid w:val="00836115"/>
    <w:rsid w:val="00836180"/>
    <w:rsid w:val="00836404"/>
    <w:rsid w:val="0083658C"/>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2E36"/>
    <w:rsid w:val="00843421"/>
    <w:rsid w:val="00843571"/>
    <w:rsid w:val="00843625"/>
    <w:rsid w:val="008439AD"/>
    <w:rsid w:val="00844490"/>
    <w:rsid w:val="00844A6A"/>
    <w:rsid w:val="00844CE5"/>
    <w:rsid w:val="00844FA7"/>
    <w:rsid w:val="0084524D"/>
    <w:rsid w:val="008455DF"/>
    <w:rsid w:val="008455E4"/>
    <w:rsid w:val="00845780"/>
    <w:rsid w:val="00845901"/>
    <w:rsid w:val="00845946"/>
    <w:rsid w:val="00845D19"/>
    <w:rsid w:val="00845D41"/>
    <w:rsid w:val="00845D53"/>
    <w:rsid w:val="0084612A"/>
    <w:rsid w:val="0084620A"/>
    <w:rsid w:val="00846257"/>
    <w:rsid w:val="008466E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7E"/>
    <w:rsid w:val="00851CA9"/>
    <w:rsid w:val="00851CD6"/>
    <w:rsid w:val="00851FFC"/>
    <w:rsid w:val="00852415"/>
    <w:rsid w:val="00852623"/>
    <w:rsid w:val="0085286C"/>
    <w:rsid w:val="00852921"/>
    <w:rsid w:val="00852A2E"/>
    <w:rsid w:val="00852F40"/>
    <w:rsid w:val="0085320E"/>
    <w:rsid w:val="008533D3"/>
    <w:rsid w:val="00853876"/>
    <w:rsid w:val="008538FC"/>
    <w:rsid w:val="0085396C"/>
    <w:rsid w:val="00853AE2"/>
    <w:rsid w:val="00853B7A"/>
    <w:rsid w:val="00853E05"/>
    <w:rsid w:val="00853E31"/>
    <w:rsid w:val="008541EE"/>
    <w:rsid w:val="00854692"/>
    <w:rsid w:val="008548B7"/>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1352"/>
    <w:rsid w:val="00861822"/>
    <w:rsid w:val="008618D9"/>
    <w:rsid w:val="008619E7"/>
    <w:rsid w:val="008619F4"/>
    <w:rsid w:val="0086281C"/>
    <w:rsid w:val="00862BAE"/>
    <w:rsid w:val="00862C25"/>
    <w:rsid w:val="00862CC0"/>
    <w:rsid w:val="0086319C"/>
    <w:rsid w:val="008631E5"/>
    <w:rsid w:val="0086350E"/>
    <w:rsid w:val="00863A44"/>
    <w:rsid w:val="00863BA9"/>
    <w:rsid w:val="00863E83"/>
    <w:rsid w:val="00864139"/>
    <w:rsid w:val="008641E9"/>
    <w:rsid w:val="00864723"/>
    <w:rsid w:val="008651EE"/>
    <w:rsid w:val="0086588B"/>
    <w:rsid w:val="00865932"/>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854"/>
    <w:rsid w:val="00875C63"/>
    <w:rsid w:val="00875DAF"/>
    <w:rsid w:val="00875FA4"/>
    <w:rsid w:val="0087611D"/>
    <w:rsid w:val="00876272"/>
    <w:rsid w:val="0087680A"/>
    <w:rsid w:val="008769E0"/>
    <w:rsid w:val="00876CAA"/>
    <w:rsid w:val="00876D47"/>
    <w:rsid w:val="00877354"/>
    <w:rsid w:val="0087744E"/>
    <w:rsid w:val="008774E1"/>
    <w:rsid w:val="00877561"/>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846"/>
    <w:rsid w:val="0088604D"/>
    <w:rsid w:val="0088610C"/>
    <w:rsid w:val="0088623E"/>
    <w:rsid w:val="00886A15"/>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A25"/>
    <w:rsid w:val="008951E8"/>
    <w:rsid w:val="008952DD"/>
    <w:rsid w:val="0089542A"/>
    <w:rsid w:val="00895751"/>
    <w:rsid w:val="00895DEC"/>
    <w:rsid w:val="008961C1"/>
    <w:rsid w:val="0089638F"/>
    <w:rsid w:val="008965C6"/>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8CB"/>
    <w:rsid w:val="008A5D74"/>
    <w:rsid w:val="008A5F4E"/>
    <w:rsid w:val="008A6279"/>
    <w:rsid w:val="008A6321"/>
    <w:rsid w:val="008A6343"/>
    <w:rsid w:val="008A67F5"/>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80A"/>
    <w:rsid w:val="008C28B7"/>
    <w:rsid w:val="008C29C8"/>
    <w:rsid w:val="008C2AAD"/>
    <w:rsid w:val="008C3057"/>
    <w:rsid w:val="008C31AA"/>
    <w:rsid w:val="008C3276"/>
    <w:rsid w:val="008C3424"/>
    <w:rsid w:val="008C39E6"/>
    <w:rsid w:val="008C3A4E"/>
    <w:rsid w:val="008C4537"/>
    <w:rsid w:val="008C4739"/>
    <w:rsid w:val="008C4BC4"/>
    <w:rsid w:val="008C4DF2"/>
    <w:rsid w:val="008C4F88"/>
    <w:rsid w:val="008C5235"/>
    <w:rsid w:val="008C5865"/>
    <w:rsid w:val="008C595C"/>
    <w:rsid w:val="008C5BAD"/>
    <w:rsid w:val="008C63CD"/>
    <w:rsid w:val="008C65A8"/>
    <w:rsid w:val="008C6CFE"/>
    <w:rsid w:val="008C6F60"/>
    <w:rsid w:val="008C73FD"/>
    <w:rsid w:val="008C768D"/>
    <w:rsid w:val="008C768E"/>
    <w:rsid w:val="008C7BF9"/>
    <w:rsid w:val="008C7C8E"/>
    <w:rsid w:val="008C7E92"/>
    <w:rsid w:val="008D08BD"/>
    <w:rsid w:val="008D0999"/>
    <w:rsid w:val="008D0CDB"/>
    <w:rsid w:val="008D16C4"/>
    <w:rsid w:val="008D16E4"/>
    <w:rsid w:val="008D1A63"/>
    <w:rsid w:val="008D1BCA"/>
    <w:rsid w:val="008D1E39"/>
    <w:rsid w:val="008D2115"/>
    <w:rsid w:val="008D2564"/>
    <w:rsid w:val="008D2846"/>
    <w:rsid w:val="008D2C3F"/>
    <w:rsid w:val="008D2EF4"/>
    <w:rsid w:val="008D38AF"/>
    <w:rsid w:val="008D3C5A"/>
    <w:rsid w:val="008D3D13"/>
    <w:rsid w:val="008D3DD8"/>
    <w:rsid w:val="008D3EC1"/>
    <w:rsid w:val="008D4F2B"/>
    <w:rsid w:val="008D50E6"/>
    <w:rsid w:val="008D54E1"/>
    <w:rsid w:val="008D55FF"/>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5969"/>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97F"/>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B32"/>
    <w:rsid w:val="00903027"/>
    <w:rsid w:val="00903097"/>
    <w:rsid w:val="009033AB"/>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E9"/>
    <w:rsid w:val="00913BA9"/>
    <w:rsid w:val="009145BD"/>
    <w:rsid w:val="009149B9"/>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1FEC"/>
    <w:rsid w:val="0092206E"/>
    <w:rsid w:val="00922131"/>
    <w:rsid w:val="0092253B"/>
    <w:rsid w:val="009227ED"/>
    <w:rsid w:val="00922B63"/>
    <w:rsid w:val="009234AE"/>
    <w:rsid w:val="00923C26"/>
    <w:rsid w:val="00923D9A"/>
    <w:rsid w:val="00923E53"/>
    <w:rsid w:val="009245A1"/>
    <w:rsid w:val="00924B6E"/>
    <w:rsid w:val="00924DD4"/>
    <w:rsid w:val="00924F85"/>
    <w:rsid w:val="00925202"/>
    <w:rsid w:val="009253E1"/>
    <w:rsid w:val="009258CA"/>
    <w:rsid w:val="00925C30"/>
    <w:rsid w:val="00925CD0"/>
    <w:rsid w:val="00925F9D"/>
    <w:rsid w:val="00926481"/>
    <w:rsid w:val="0092683A"/>
    <w:rsid w:val="00926AB8"/>
    <w:rsid w:val="00926ACD"/>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8A3"/>
    <w:rsid w:val="00933900"/>
    <w:rsid w:val="00933B1E"/>
    <w:rsid w:val="00933B93"/>
    <w:rsid w:val="00933DEE"/>
    <w:rsid w:val="00933FCE"/>
    <w:rsid w:val="009340A1"/>
    <w:rsid w:val="009340A4"/>
    <w:rsid w:val="009341AF"/>
    <w:rsid w:val="009343CD"/>
    <w:rsid w:val="00934FD1"/>
    <w:rsid w:val="009353E1"/>
    <w:rsid w:val="00935548"/>
    <w:rsid w:val="009355AB"/>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19B"/>
    <w:rsid w:val="00942AAD"/>
    <w:rsid w:val="00942EF0"/>
    <w:rsid w:val="0094320A"/>
    <w:rsid w:val="0094339A"/>
    <w:rsid w:val="00943B59"/>
    <w:rsid w:val="00943C02"/>
    <w:rsid w:val="00944198"/>
    <w:rsid w:val="00944473"/>
    <w:rsid w:val="0094485E"/>
    <w:rsid w:val="00944EA0"/>
    <w:rsid w:val="00945001"/>
    <w:rsid w:val="0094504F"/>
    <w:rsid w:val="009450A4"/>
    <w:rsid w:val="00945155"/>
    <w:rsid w:val="00945227"/>
    <w:rsid w:val="00945279"/>
    <w:rsid w:val="00945328"/>
    <w:rsid w:val="00945975"/>
    <w:rsid w:val="00945D65"/>
    <w:rsid w:val="00946401"/>
    <w:rsid w:val="009465CD"/>
    <w:rsid w:val="00946994"/>
    <w:rsid w:val="009469E7"/>
    <w:rsid w:val="00947197"/>
    <w:rsid w:val="009473D5"/>
    <w:rsid w:val="0094756B"/>
    <w:rsid w:val="00950A87"/>
    <w:rsid w:val="00950D53"/>
    <w:rsid w:val="00951445"/>
    <w:rsid w:val="0095156E"/>
    <w:rsid w:val="00951C33"/>
    <w:rsid w:val="00951E8E"/>
    <w:rsid w:val="009522B1"/>
    <w:rsid w:val="00952590"/>
    <w:rsid w:val="00952E51"/>
    <w:rsid w:val="00952F3F"/>
    <w:rsid w:val="00953054"/>
    <w:rsid w:val="009532A5"/>
    <w:rsid w:val="009532DA"/>
    <w:rsid w:val="009532E2"/>
    <w:rsid w:val="00953A3B"/>
    <w:rsid w:val="00953B7C"/>
    <w:rsid w:val="00953BB8"/>
    <w:rsid w:val="0095486E"/>
    <w:rsid w:val="00954BF8"/>
    <w:rsid w:val="00954CBC"/>
    <w:rsid w:val="00954E5F"/>
    <w:rsid w:val="00954FDB"/>
    <w:rsid w:val="00955930"/>
    <w:rsid w:val="0095616E"/>
    <w:rsid w:val="00956271"/>
    <w:rsid w:val="0095646B"/>
    <w:rsid w:val="009569D3"/>
    <w:rsid w:val="00956C2F"/>
    <w:rsid w:val="00956E8F"/>
    <w:rsid w:val="00957160"/>
    <w:rsid w:val="009571A3"/>
    <w:rsid w:val="00957460"/>
    <w:rsid w:val="00957B7C"/>
    <w:rsid w:val="00957FC2"/>
    <w:rsid w:val="009601D3"/>
    <w:rsid w:val="00960353"/>
    <w:rsid w:val="009603F0"/>
    <w:rsid w:val="009605FB"/>
    <w:rsid w:val="009609F9"/>
    <w:rsid w:val="00961276"/>
    <w:rsid w:val="00961562"/>
    <w:rsid w:val="00961C99"/>
    <w:rsid w:val="00962203"/>
    <w:rsid w:val="00962206"/>
    <w:rsid w:val="00963121"/>
    <w:rsid w:val="0096335C"/>
    <w:rsid w:val="0096377C"/>
    <w:rsid w:val="009640BE"/>
    <w:rsid w:val="00964489"/>
    <w:rsid w:val="009644B9"/>
    <w:rsid w:val="009648A3"/>
    <w:rsid w:val="00964F76"/>
    <w:rsid w:val="00964F85"/>
    <w:rsid w:val="00965143"/>
    <w:rsid w:val="009651F3"/>
    <w:rsid w:val="00965B8E"/>
    <w:rsid w:val="0096605A"/>
    <w:rsid w:val="00966163"/>
    <w:rsid w:val="0096648B"/>
    <w:rsid w:val="00966551"/>
    <w:rsid w:val="0096656C"/>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468"/>
    <w:rsid w:val="0097449F"/>
    <w:rsid w:val="009753CB"/>
    <w:rsid w:val="00975545"/>
    <w:rsid w:val="00975CED"/>
    <w:rsid w:val="00975D63"/>
    <w:rsid w:val="0097679C"/>
    <w:rsid w:val="009767B4"/>
    <w:rsid w:val="00976D91"/>
    <w:rsid w:val="00976F8C"/>
    <w:rsid w:val="00976FD5"/>
    <w:rsid w:val="00977265"/>
    <w:rsid w:val="009774D5"/>
    <w:rsid w:val="00977590"/>
    <w:rsid w:val="00980533"/>
    <w:rsid w:val="00980F4C"/>
    <w:rsid w:val="009810B1"/>
    <w:rsid w:val="00981DBA"/>
    <w:rsid w:val="00981E8F"/>
    <w:rsid w:val="009824C4"/>
    <w:rsid w:val="00982ECF"/>
    <w:rsid w:val="00982F4F"/>
    <w:rsid w:val="0098328D"/>
    <w:rsid w:val="00983B77"/>
    <w:rsid w:val="0098425D"/>
    <w:rsid w:val="009842D7"/>
    <w:rsid w:val="009850D0"/>
    <w:rsid w:val="00985172"/>
    <w:rsid w:val="009856B4"/>
    <w:rsid w:val="00985730"/>
    <w:rsid w:val="009862F4"/>
    <w:rsid w:val="009867BA"/>
    <w:rsid w:val="00986D10"/>
    <w:rsid w:val="00986D42"/>
    <w:rsid w:val="0098726F"/>
    <w:rsid w:val="0098764C"/>
    <w:rsid w:val="00987BA6"/>
    <w:rsid w:val="00990088"/>
    <w:rsid w:val="00990176"/>
    <w:rsid w:val="009908A4"/>
    <w:rsid w:val="009908C4"/>
    <w:rsid w:val="009909DD"/>
    <w:rsid w:val="00990BB7"/>
    <w:rsid w:val="00990DB6"/>
    <w:rsid w:val="0099109C"/>
    <w:rsid w:val="00991370"/>
    <w:rsid w:val="009915F4"/>
    <w:rsid w:val="009926B3"/>
    <w:rsid w:val="009926BC"/>
    <w:rsid w:val="00992AA2"/>
    <w:rsid w:val="00992DCE"/>
    <w:rsid w:val="00993193"/>
    <w:rsid w:val="00993CA1"/>
    <w:rsid w:val="0099461E"/>
    <w:rsid w:val="00994E08"/>
    <w:rsid w:val="00995074"/>
    <w:rsid w:val="0099536B"/>
    <w:rsid w:val="0099591B"/>
    <w:rsid w:val="00995D13"/>
    <w:rsid w:val="00995E18"/>
    <w:rsid w:val="00995F0F"/>
    <w:rsid w:val="00996C4F"/>
    <w:rsid w:val="00996D87"/>
    <w:rsid w:val="009970A5"/>
    <w:rsid w:val="00997838"/>
    <w:rsid w:val="009A09F1"/>
    <w:rsid w:val="009A0A21"/>
    <w:rsid w:val="009A0C33"/>
    <w:rsid w:val="009A117D"/>
    <w:rsid w:val="009A1A96"/>
    <w:rsid w:val="009A215A"/>
    <w:rsid w:val="009A23A0"/>
    <w:rsid w:val="009A2C19"/>
    <w:rsid w:val="009A33BB"/>
    <w:rsid w:val="009A3BBA"/>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3A94"/>
    <w:rsid w:val="009B424B"/>
    <w:rsid w:val="009B4617"/>
    <w:rsid w:val="009B4C50"/>
    <w:rsid w:val="009B4F14"/>
    <w:rsid w:val="009B5074"/>
    <w:rsid w:val="009B5273"/>
    <w:rsid w:val="009B5428"/>
    <w:rsid w:val="009B5568"/>
    <w:rsid w:val="009B5B56"/>
    <w:rsid w:val="009B5D92"/>
    <w:rsid w:val="009B68BF"/>
    <w:rsid w:val="009B6943"/>
    <w:rsid w:val="009B6F03"/>
    <w:rsid w:val="009B7725"/>
    <w:rsid w:val="009B7950"/>
    <w:rsid w:val="009B7F0B"/>
    <w:rsid w:val="009C0471"/>
    <w:rsid w:val="009C06F8"/>
    <w:rsid w:val="009C0B77"/>
    <w:rsid w:val="009C0C66"/>
    <w:rsid w:val="009C0D30"/>
    <w:rsid w:val="009C109C"/>
    <w:rsid w:val="009C1983"/>
    <w:rsid w:val="009C1BA7"/>
    <w:rsid w:val="009C1D5C"/>
    <w:rsid w:val="009C1EE4"/>
    <w:rsid w:val="009C1EF9"/>
    <w:rsid w:val="009C2668"/>
    <w:rsid w:val="009C2B0F"/>
    <w:rsid w:val="009C2D22"/>
    <w:rsid w:val="009C2EDD"/>
    <w:rsid w:val="009C2FCD"/>
    <w:rsid w:val="009C3683"/>
    <w:rsid w:val="009C378A"/>
    <w:rsid w:val="009C3B38"/>
    <w:rsid w:val="009C403B"/>
    <w:rsid w:val="009C4198"/>
    <w:rsid w:val="009C4ED2"/>
    <w:rsid w:val="009C4FE4"/>
    <w:rsid w:val="009C51CC"/>
    <w:rsid w:val="009C54E8"/>
    <w:rsid w:val="009C5B3D"/>
    <w:rsid w:val="009C5DF5"/>
    <w:rsid w:val="009C641C"/>
    <w:rsid w:val="009C6555"/>
    <w:rsid w:val="009C7479"/>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D5D"/>
    <w:rsid w:val="009E600A"/>
    <w:rsid w:val="009E63DD"/>
    <w:rsid w:val="009E6503"/>
    <w:rsid w:val="009E6846"/>
    <w:rsid w:val="009E734C"/>
    <w:rsid w:val="009E7BC5"/>
    <w:rsid w:val="009E7E9C"/>
    <w:rsid w:val="009E7F9C"/>
    <w:rsid w:val="009F0513"/>
    <w:rsid w:val="009F0608"/>
    <w:rsid w:val="009F0968"/>
    <w:rsid w:val="009F0DEC"/>
    <w:rsid w:val="009F0E3A"/>
    <w:rsid w:val="009F185C"/>
    <w:rsid w:val="009F2543"/>
    <w:rsid w:val="009F28BC"/>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3F56"/>
    <w:rsid w:val="00A0463C"/>
    <w:rsid w:val="00A04707"/>
    <w:rsid w:val="00A04C8C"/>
    <w:rsid w:val="00A0579C"/>
    <w:rsid w:val="00A0630D"/>
    <w:rsid w:val="00A06815"/>
    <w:rsid w:val="00A069E4"/>
    <w:rsid w:val="00A06CE4"/>
    <w:rsid w:val="00A06DF8"/>
    <w:rsid w:val="00A07354"/>
    <w:rsid w:val="00A07483"/>
    <w:rsid w:val="00A074A3"/>
    <w:rsid w:val="00A075F0"/>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69F"/>
    <w:rsid w:val="00A15889"/>
    <w:rsid w:val="00A15B3E"/>
    <w:rsid w:val="00A160E5"/>
    <w:rsid w:val="00A162F8"/>
    <w:rsid w:val="00A1637B"/>
    <w:rsid w:val="00A164F8"/>
    <w:rsid w:val="00A16789"/>
    <w:rsid w:val="00A16B47"/>
    <w:rsid w:val="00A173A9"/>
    <w:rsid w:val="00A2002F"/>
    <w:rsid w:val="00A201D1"/>
    <w:rsid w:val="00A201F1"/>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088"/>
    <w:rsid w:val="00A241F1"/>
    <w:rsid w:val="00A2440B"/>
    <w:rsid w:val="00A246E1"/>
    <w:rsid w:val="00A247E8"/>
    <w:rsid w:val="00A247FB"/>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199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779"/>
    <w:rsid w:val="00A40844"/>
    <w:rsid w:val="00A40919"/>
    <w:rsid w:val="00A4134C"/>
    <w:rsid w:val="00A41862"/>
    <w:rsid w:val="00A4205F"/>
    <w:rsid w:val="00A4239C"/>
    <w:rsid w:val="00A42476"/>
    <w:rsid w:val="00A428CD"/>
    <w:rsid w:val="00A430FE"/>
    <w:rsid w:val="00A43368"/>
    <w:rsid w:val="00A43DBA"/>
    <w:rsid w:val="00A443E2"/>
    <w:rsid w:val="00A444B8"/>
    <w:rsid w:val="00A465F0"/>
    <w:rsid w:val="00A46744"/>
    <w:rsid w:val="00A46B2A"/>
    <w:rsid w:val="00A46F70"/>
    <w:rsid w:val="00A47049"/>
    <w:rsid w:val="00A47C6E"/>
    <w:rsid w:val="00A47CFF"/>
    <w:rsid w:val="00A502FA"/>
    <w:rsid w:val="00A5040C"/>
    <w:rsid w:val="00A5069A"/>
    <w:rsid w:val="00A50B27"/>
    <w:rsid w:val="00A50CD0"/>
    <w:rsid w:val="00A50FE3"/>
    <w:rsid w:val="00A50FFC"/>
    <w:rsid w:val="00A51264"/>
    <w:rsid w:val="00A516DA"/>
    <w:rsid w:val="00A517B2"/>
    <w:rsid w:val="00A517FB"/>
    <w:rsid w:val="00A519B5"/>
    <w:rsid w:val="00A51B03"/>
    <w:rsid w:val="00A51CC2"/>
    <w:rsid w:val="00A51F3F"/>
    <w:rsid w:val="00A52013"/>
    <w:rsid w:val="00A52478"/>
    <w:rsid w:val="00A528AE"/>
    <w:rsid w:val="00A53433"/>
    <w:rsid w:val="00A53547"/>
    <w:rsid w:val="00A53D00"/>
    <w:rsid w:val="00A5446D"/>
    <w:rsid w:val="00A54AF8"/>
    <w:rsid w:val="00A54BCA"/>
    <w:rsid w:val="00A5500C"/>
    <w:rsid w:val="00A5503C"/>
    <w:rsid w:val="00A556C7"/>
    <w:rsid w:val="00A5579C"/>
    <w:rsid w:val="00A55A68"/>
    <w:rsid w:val="00A55B43"/>
    <w:rsid w:val="00A55C9A"/>
    <w:rsid w:val="00A55E2C"/>
    <w:rsid w:val="00A56418"/>
    <w:rsid w:val="00A5641C"/>
    <w:rsid w:val="00A56731"/>
    <w:rsid w:val="00A569A4"/>
    <w:rsid w:val="00A56C19"/>
    <w:rsid w:val="00A5723F"/>
    <w:rsid w:val="00A576E0"/>
    <w:rsid w:val="00A576E6"/>
    <w:rsid w:val="00A601C2"/>
    <w:rsid w:val="00A602D9"/>
    <w:rsid w:val="00A6034F"/>
    <w:rsid w:val="00A603A2"/>
    <w:rsid w:val="00A60F2E"/>
    <w:rsid w:val="00A6141A"/>
    <w:rsid w:val="00A617AC"/>
    <w:rsid w:val="00A61A2F"/>
    <w:rsid w:val="00A621C4"/>
    <w:rsid w:val="00A62CDA"/>
    <w:rsid w:val="00A62D6A"/>
    <w:rsid w:val="00A6300B"/>
    <w:rsid w:val="00A63128"/>
    <w:rsid w:val="00A6315B"/>
    <w:rsid w:val="00A63220"/>
    <w:rsid w:val="00A6347A"/>
    <w:rsid w:val="00A635DF"/>
    <w:rsid w:val="00A63873"/>
    <w:rsid w:val="00A63FA1"/>
    <w:rsid w:val="00A64534"/>
    <w:rsid w:val="00A64786"/>
    <w:rsid w:val="00A64F8F"/>
    <w:rsid w:val="00A653F7"/>
    <w:rsid w:val="00A655D6"/>
    <w:rsid w:val="00A656AB"/>
    <w:rsid w:val="00A65755"/>
    <w:rsid w:val="00A657BB"/>
    <w:rsid w:val="00A65811"/>
    <w:rsid w:val="00A65886"/>
    <w:rsid w:val="00A658DE"/>
    <w:rsid w:val="00A66443"/>
    <w:rsid w:val="00A66719"/>
    <w:rsid w:val="00A66BC9"/>
    <w:rsid w:val="00A66C5D"/>
    <w:rsid w:val="00A66E50"/>
    <w:rsid w:val="00A6744D"/>
    <w:rsid w:val="00A674E7"/>
    <w:rsid w:val="00A67C93"/>
    <w:rsid w:val="00A702DD"/>
    <w:rsid w:val="00A703E2"/>
    <w:rsid w:val="00A706F8"/>
    <w:rsid w:val="00A70CBA"/>
    <w:rsid w:val="00A70F5A"/>
    <w:rsid w:val="00A70F66"/>
    <w:rsid w:val="00A712D3"/>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58AE"/>
    <w:rsid w:val="00A767F3"/>
    <w:rsid w:val="00A7744C"/>
    <w:rsid w:val="00A809B5"/>
    <w:rsid w:val="00A80DB3"/>
    <w:rsid w:val="00A817F5"/>
    <w:rsid w:val="00A81B4A"/>
    <w:rsid w:val="00A81C95"/>
    <w:rsid w:val="00A81F63"/>
    <w:rsid w:val="00A825B8"/>
    <w:rsid w:val="00A82AE3"/>
    <w:rsid w:val="00A83695"/>
    <w:rsid w:val="00A83833"/>
    <w:rsid w:val="00A84D28"/>
    <w:rsid w:val="00A85135"/>
    <w:rsid w:val="00A857F2"/>
    <w:rsid w:val="00A86E95"/>
    <w:rsid w:val="00A86F2C"/>
    <w:rsid w:val="00A86FB2"/>
    <w:rsid w:val="00A87037"/>
    <w:rsid w:val="00A872FD"/>
    <w:rsid w:val="00A8775F"/>
    <w:rsid w:val="00A87AAA"/>
    <w:rsid w:val="00A87E73"/>
    <w:rsid w:val="00A902D9"/>
    <w:rsid w:val="00A90416"/>
    <w:rsid w:val="00A90636"/>
    <w:rsid w:val="00A909D6"/>
    <w:rsid w:val="00A90C49"/>
    <w:rsid w:val="00A90E02"/>
    <w:rsid w:val="00A9118F"/>
    <w:rsid w:val="00A91AB9"/>
    <w:rsid w:val="00A92C2B"/>
    <w:rsid w:val="00A92CD4"/>
    <w:rsid w:val="00A9405C"/>
    <w:rsid w:val="00A94095"/>
    <w:rsid w:val="00A943A2"/>
    <w:rsid w:val="00A9468B"/>
    <w:rsid w:val="00A949DC"/>
    <w:rsid w:val="00A94E68"/>
    <w:rsid w:val="00A95057"/>
    <w:rsid w:val="00A95128"/>
    <w:rsid w:val="00A9527D"/>
    <w:rsid w:val="00A9546C"/>
    <w:rsid w:val="00A9590D"/>
    <w:rsid w:val="00A95C2A"/>
    <w:rsid w:val="00A95C3F"/>
    <w:rsid w:val="00A95DE8"/>
    <w:rsid w:val="00A9644A"/>
    <w:rsid w:val="00A966E0"/>
    <w:rsid w:val="00A9682F"/>
    <w:rsid w:val="00A96CC4"/>
    <w:rsid w:val="00A97330"/>
    <w:rsid w:val="00A975CE"/>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9A"/>
    <w:rsid w:val="00AA2EDF"/>
    <w:rsid w:val="00AA3011"/>
    <w:rsid w:val="00AA32B1"/>
    <w:rsid w:val="00AA3486"/>
    <w:rsid w:val="00AA3B1C"/>
    <w:rsid w:val="00AA43D7"/>
    <w:rsid w:val="00AA4554"/>
    <w:rsid w:val="00AA45CC"/>
    <w:rsid w:val="00AA4740"/>
    <w:rsid w:val="00AA5571"/>
    <w:rsid w:val="00AA5804"/>
    <w:rsid w:val="00AA5F4E"/>
    <w:rsid w:val="00AA6010"/>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335"/>
    <w:rsid w:val="00AB2619"/>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C0326"/>
    <w:rsid w:val="00AC0562"/>
    <w:rsid w:val="00AC06D5"/>
    <w:rsid w:val="00AC0764"/>
    <w:rsid w:val="00AC0D01"/>
    <w:rsid w:val="00AC0FF4"/>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092"/>
    <w:rsid w:val="00AD140D"/>
    <w:rsid w:val="00AD176D"/>
    <w:rsid w:val="00AD178B"/>
    <w:rsid w:val="00AD1819"/>
    <w:rsid w:val="00AD1CCA"/>
    <w:rsid w:val="00AD26F7"/>
    <w:rsid w:val="00AD2C99"/>
    <w:rsid w:val="00AD3281"/>
    <w:rsid w:val="00AD4013"/>
    <w:rsid w:val="00AD4076"/>
    <w:rsid w:val="00AD41C2"/>
    <w:rsid w:val="00AD441F"/>
    <w:rsid w:val="00AD460C"/>
    <w:rsid w:val="00AD4885"/>
    <w:rsid w:val="00AD4EBA"/>
    <w:rsid w:val="00AD4F7B"/>
    <w:rsid w:val="00AD5785"/>
    <w:rsid w:val="00AD5D6D"/>
    <w:rsid w:val="00AD5E9C"/>
    <w:rsid w:val="00AD6025"/>
    <w:rsid w:val="00AD615D"/>
    <w:rsid w:val="00AD6760"/>
    <w:rsid w:val="00AD6F88"/>
    <w:rsid w:val="00AD70E6"/>
    <w:rsid w:val="00AD7E6E"/>
    <w:rsid w:val="00AE0178"/>
    <w:rsid w:val="00AE0384"/>
    <w:rsid w:val="00AE0502"/>
    <w:rsid w:val="00AE0794"/>
    <w:rsid w:val="00AE08FE"/>
    <w:rsid w:val="00AE0F1D"/>
    <w:rsid w:val="00AE0FB4"/>
    <w:rsid w:val="00AE12E0"/>
    <w:rsid w:val="00AE16B4"/>
    <w:rsid w:val="00AE182E"/>
    <w:rsid w:val="00AE232B"/>
    <w:rsid w:val="00AE2BA0"/>
    <w:rsid w:val="00AE31CE"/>
    <w:rsid w:val="00AE3438"/>
    <w:rsid w:val="00AE36DA"/>
    <w:rsid w:val="00AE3842"/>
    <w:rsid w:val="00AE4331"/>
    <w:rsid w:val="00AE438A"/>
    <w:rsid w:val="00AE47D7"/>
    <w:rsid w:val="00AE58FB"/>
    <w:rsid w:val="00AE5F3F"/>
    <w:rsid w:val="00AE5FD8"/>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E4"/>
    <w:rsid w:val="00AF4E10"/>
    <w:rsid w:val="00AF575D"/>
    <w:rsid w:val="00AF5C64"/>
    <w:rsid w:val="00AF5CD7"/>
    <w:rsid w:val="00AF5EDF"/>
    <w:rsid w:val="00AF685C"/>
    <w:rsid w:val="00AF6E23"/>
    <w:rsid w:val="00AF6F6D"/>
    <w:rsid w:val="00AF7034"/>
    <w:rsid w:val="00AF7431"/>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57A8"/>
    <w:rsid w:val="00B05BE2"/>
    <w:rsid w:val="00B05CD7"/>
    <w:rsid w:val="00B05FD2"/>
    <w:rsid w:val="00B06757"/>
    <w:rsid w:val="00B071AA"/>
    <w:rsid w:val="00B072B2"/>
    <w:rsid w:val="00B07353"/>
    <w:rsid w:val="00B07693"/>
    <w:rsid w:val="00B078B1"/>
    <w:rsid w:val="00B07B92"/>
    <w:rsid w:val="00B07D49"/>
    <w:rsid w:val="00B10081"/>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F75"/>
    <w:rsid w:val="00B165FA"/>
    <w:rsid w:val="00B167B9"/>
    <w:rsid w:val="00B17019"/>
    <w:rsid w:val="00B1753C"/>
    <w:rsid w:val="00B17F48"/>
    <w:rsid w:val="00B2035F"/>
    <w:rsid w:val="00B20D22"/>
    <w:rsid w:val="00B21265"/>
    <w:rsid w:val="00B219DB"/>
    <w:rsid w:val="00B21A42"/>
    <w:rsid w:val="00B21B13"/>
    <w:rsid w:val="00B21D13"/>
    <w:rsid w:val="00B2273B"/>
    <w:rsid w:val="00B22ACF"/>
    <w:rsid w:val="00B22B2C"/>
    <w:rsid w:val="00B22C78"/>
    <w:rsid w:val="00B2357B"/>
    <w:rsid w:val="00B23ACF"/>
    <w:rsid w:val="00B243C4"/>
    <w:rsid w:val="00B2443A"/>
    <w:rsid w:val="00B24C34"/>
    <w:rsid w:val="00B24C3A"/>
    <w:rsid w:val="00B24DF8"/>
    <w:rsid w:val="00B25369"/>
    <w:rsid w:val="00B256B5"/>
    <w:rsid w:val="00B2583E"/>
    <w:rsid w:val="00B259AC"/>
    <w:rsid w:val="00B25A5B"/>
    <w:rsid w:val="00B261B6"/>
    <w:rsid w:val="00B261C7"/>
    <w:rsid w:val="00B264C5"/>
    <w:rsid w:val="00B26AC9"/>
    <w:rsid w:val="00B26FA3"/>
    <w:rsid w:val="00B2762C"/>
    <w:rsid w:val="00B2788A"/>
    <w:rsid w:val="00B27E50"/>
    <w:rsid w:val="00B3022A"/>
    <w:rsid w:val="00B307C5"/>
    <w:rsid w:val="00B30E5B"/>
    <w:rsid w:val="00B31E17"/>
    <w:rsid w:val="00B31EDA"/>
    <w:rsid w:val="00B31FEF"/>
    <w:rsid w:val="00B32AD6"/>
    <w:rsid w:val="00B33A47"/>
    <w:rsid w:val="00B33BF2"/>
    <w:rsid w:val="00B34169"/>
    <w:rsid w:val="00B344E0"/>
    <w:rsid w:val="00B34899"/>
    <w:rsid w:val="00B3549D"/>
    <w:rsid w:val="00B35683"/>
    <w:rsid w:val="00B3578C"/>
    <w:rsid w:val="00B361AB"/>
    <w:rsid w:val="00B36D86"/>
    <w:rsid w:val="00B36E89"/>
    <w:rsid w:val="00B37387"/>
    <w:rsid w:val="00B37868"/>
    <w:rsid w:val="00B37885"/>
    <w:rsid w:val="00B37958"/>
    <w:rsid w:val="00B379BB"/>
    <w:rsid w:val="00B407EB"/>
    <w:rsid w:val="00B40BCA"/>
    <w:rsid w:val="00B40D45"/>
    <w:rsid w:val="00B41070"/>
    <w:rsid w:val="00B41592"/>
    <w:rsid w:val="00B41D06"/>
    <w:rsid w:val="00B41D3B"/>
    <w:rsid w:val="00B42711"/>
    <w:rsid w:val="00B427BD"/>
    <w:rsid w:val="00B42806"/>
    <w:rsid w:val="00B4295B"/>
    <w:rsid w:val="00B42B9A"/>
    <w:rsid w:val="00B42CC0"/>
    <w:rsid w:val="00B42E9D"/>
    <w:rsid w:val="00B439F5"/>
    <w:rsid w:val="00B43D05"/>
    <w:rsid w:val="00B446AB"/>
    <w:rsid w:val="00B44997"/>
    <w:rsid w:val="00B44A7C"/>
    <w:rsid w:val="00B44B6D"/>
    <w:rsid w:val="00B45127"/>
    <w:rsid w:val="00B451E1"/>
    <w:rsid w:val="00B45391"/>
    <w:rsid w:val="00B45459"/>
    <w:rsid w:val="00B45610"/>
    <w:rsid w:val="00B459F1"/>
    <w:rsid w:val="00B45EEF"/>
    <w:rsid w:val="00B4640E"/>
    <w:rsid w:val="00B46977"/>
    <w:rsid w:val="00B46C0B"/>
    <w:rsid w:val="00B46C6B"/>
    <w:rsid w:val="00B46D0B"/>
    <w:rsid w:val="00B46DF0"/>
    <w:rsid w:val="00B47109"/>
    <w:rsid w:val="00B4715F"/>
    <w:rsid w:val="00B475C0"/>
    <w:rsid w:val="00B47BAC"/>
    <w:rsid w:val="00B47E04"/>
    <w:rsid w:val="00B50E78"/>
    <w:rsid w:val="00B50EC2"/>
    <w:rsid w:val="00B51220"/>
    <w:rsid w:val="00B51585"/>
    <w:rsid w:val="00B52701"/>
    <w:rsid w:val="00B52862"/>
    <w:rsid w:val="00B52CB4"/>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7E7"/>
    <w:rsid w:val="00B54938"/>
    <w:rsid w:val="00B54B03"/>
    <w:rsid w:val="00B5500F"/>
    <w:rsid w:val="00B55218"/>
    <w:rsid w:val="00B554A0"/>
    <w:rsid w:val="00B55607"/>
    <w:rsid w:val="00B556C5"/>
    <w:rsid w:val="00B55F18"/>
    <w:rsid w:val="00B56010"/>
    <w:rsid w:val="00B5637C"/>
    <w:rsid w:val="00B564A5"/>
    <w:rsid w:val="00B567C8"/>
    <w:rsid w:val="00B571BB"/>
    <w:rsid w:val="00B576F1"/>
    <w:rsid w:val="00B577F8"/>
    <w:rsid w:val="00B57A85"/>
    <w:rsid w:val="00B57E88"/>
    <w:rsid w:val="00B60ECD"/>
    <w:rsid w:val="00B610B9"/>
    <w:rsid w:val="00B61126"/>
    <w:rsid w:val="00B61434"/>
    <w:rsid w:val="00B62249"/>
    <w:rsid w:val="00B62975"/>
    <w:rsid w:val="00B62DC1"/>
    <w:rsid w:val="00B62F3B"/>
    <w:rsid w:val="00B63902"/>
    <w:rsid w:val="00B63C48"/>
    <w:rsid w:val="00B63EAD"/>
    <w:rsid w:val="00B6423C"/>
    <w:rsid w:val="00B64312"/>
    <w:rsid w:val="00B64E2A"/>
    <w:rsid w:val="00B65430"/>
    <w:rsid w:val="00B657C7"/>
    <w:rsid w:val="00B657D3"/>
    <w:rsid w:val="00B65D7D"/>
    <w:rsid w:val="00B66447"/>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41CB"/>
    <w:rsid w:val="00B74292"/>
    <w:rsid w:val="00B744AB"/>
    <w:rsid w:val="00B745F1"/>
    <w:rsid w:val="00B74742"/>
    <w:rsid w:val="00B74819"/>
    <w:rsid w:val="00B74A48"/>
    <w:rsid w:val="00B74AA0"/>
    <w:rsid w:val="00B74C0C"/>
    <w:rsid w:val="00B74C71"/>
    <w:rsid w:val="00B7533F"/>
    <w:rsid w:val="00B754E1"/>
    <w:rsid w:val="00B75AB3"/>
    <w:rsid w:val="00B75D66"/>
    <w:rsid w:val="00B75F69"/>
    <w:rsid w:val="00B75F93"/>
    <w:rsid w:val="00B761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403B"/>
    <w:rsid w:val="00B840CE"/>
    <w:rsid w:val="00B843CA"/>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FFF"/>
    <w:rsid w:val="00B95122"/>
    <w:rsid w:val="00B95814"/>
    <w:rsid w:val="00B95A40"/>
    <w:rsid w:val="00B95B16"/>
    <w:rsid w:val="00B95CCC"/>
    <w:rsid w:val="00B96082"/>
    <w:rsid w:val="00B966A6"/>
    <w:rsid w:val="00B969FC"/>
    <w:rsid w:val="00B96E76"/>
    <w:rsid w:val="00B970AA"/>
    <w:rsid w:val="00B9794D"/>
    <w:rsid w:val="00B97D13"/>
    <w:rsid w:val="00BA02F8"/>
    <w:rsid w:val="00BA0318"/>
    <w:rsid w:val="00BA04B2"/>
    <w:rsid w:val="00BA0A6B"/>
    <w:rsid w:val="00BA0F6D"/>
    <w:rsid w:val="00BA1280"/>
    <w:rsid w:val="00BA13C6"/>
    <w:rsid w:val="00BA18A4"/>
    <w:rsid w:val="00BA1E4F"/>
    <w:rsid w:val="00BA2359"/>
    <w:rsid w:val="00BA2CED"/>
    <w:rsid w:val="00BA2E29"/>
    <w:rsid w:val="00BA306B"/>
    <w:rsid w:val="00BA30F1"/>
    <w:rsid w:val="00BA32A1"/>
    <w:rsid w:val="00BA368C"/>
    <w:rsid w:val="00BA37AD"/>
    <w:rsid w:val="00BA3807"/>
    <w:rsid w:val="00BA3E99"/>
    <w:rsid w:val="00BA3FE1"/>
    <w:rsid w:val="00BA45BA"/>
    <w:rsid w:val="00BA48C6"/>
    <w:rsid w:val="00BA54A6"/>
    <w:rsid w:val="00BA55F0"/>
    <w:rsid w:val="00BA576F"/>
    <w:rsid w:val="00BA5770"/>
    <w:rsid w:val="00BA5869"/>
    <w:rsid w:val="00BA58A6"/>
    <w:rsid w:val="00BA5AF2"/>
    <w:rsid w:val="00BA5E6D"/>
    <w:rsid w:val="00BA6661"/>
    <w:rsid w:val="00BA6B1E"/>
    <w:rsid w:val="00BA73F4"/>
    <w:rsid w:val="00BA7689"/>
    <w:rsid w:val="00BA775C"/>
    <w:rsid w:val="00BA7C35"/>
    <w:rsid w:val="00BA7F1E"/>
    <w:rsid w:val="00BB00A0"/>
    <w:rsid w:val="00BB0287"/>
    <w:rsid w:val="00BB0430"/>
    <w:rsid w:val="00BB0441"/>
    <w:rsid w:val="00BB056B"/>
    <w:rsid w:val="00BB05F1"/>
    <w:rsid w:val="00BB06DD"/>
    <w:rsid w:val="00BB0814"/>
    <w:rsid w:val="00BB0830"/>
    <w:rsid w:val="00BB0DC7"/>
    <w:rsid w:val="00BB0E68"/>
    <w:rsid w:val="00BB1504"/>
    <w:rsid w:val="00BB1BAA"/>
    <w:rsid w:val="00BB2DDF"/>
    <w:rsid w:val="00BB3420"/>
    <w:rsid w:val="00BB34E2"/>
    <w:rsid w:val="00BB3E98"/>
    <w:rsid w:val="00BB405E"/>
    <w:rsid w:val="00BB45B7"/>
    <w:rsid w:val="00BB4A09"/>
    <w:rsid w:val="00BB4B0A"/>
    <w:rsid w:val="00BB4D23"/>
    <w:rsid w:val="00BB4DD3"/>
    <w:rsid w:val="00BB4F20"/>
    <w:rsid w:val="00BB59C2"/>
    <w:rsid w:val="00BB61B7"/>
    <w:rsid w:val="00BB6DB6"/>
    <w:rsid w:val="00BB76BE"/>
    <w:rsid w:val="00BB7E4E"/>
    <w:rsid w:val="00BC0057"/>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B72"/>
    <w:rsid w:val="00BD0F82"/>
    <w:rsid w:val="00BD1663"/>
    <w:rsid w:val="00BD16E2"/>
    <w:rsid w:val="00BD1841"/>
    <w:rsid w:val="00BD1ACA"/>
    <w:rsid w:val="00BD1DD2"/>
    <w:rsid w:val="00BD2033"/>
    <w:rsid w:val="00BD230A"/>
    <w:rsid w:val="00BD25FE"/>
    <w:rsid w:val="00BD2848"/>
    <w:rsid w:val="00BD284B"/>
    <w:rsid w:val="00BD2878"/>
    <w:rsid w:val="00BD2B8B"/>
    <w:rsid w:val="00BD2E01"/>
    <w:rsid w:val="00BD4752"/>
    <w:rsid w:val="00BD493C"/>
    <w:rsid w:val="00BD4950"/>
    <w:rsid w:val="00BD5223"/>
    <w:rsid w:val="00BD58E5"/>
    <w:rsid w:val="00BD59CF"/>
    <w:rsid w:val="00BD5E82"/>
    <w:rsid w:val="00BD64C5"/>
    <w:rsid w:val="00BD6756"/>
    <w:rsid w:val="00BD6A18"/>
    <w:rsid w:val="00BD71D2"/>
    <w:rsid w:val="00BD7440"/>
    <w:rsid w:val="00BD79B8"/>
    <w:rsid w:val="00BE039F"/>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83A"/>
    <w:rsid w:val="00BE4C17"/>
    <w:rsid w:val="00BE4E8D"/>
    <w:rsid w:val="00BE4FB5"/>
    <w:rsid w:val="00BE50C6"/>
    <w:rsid w:val="00BE51AA"/>
    <w:rsid w:val="00BE58AA"/>
    <w:rsid w:val="00BE63DA"/>
    <w:rsid w:val="00BE676A"/>
    <w:rsid w:val="00BE6D2D"/>
    <w:rsid w:val="00BE7A40"/>
    <w:rsid w:val="00BE7E90"/>
    <w:rsid w:val="00BF0A28"/>
    <w:rsid w:val="00BF146C"/>
    <w:rsid w:val="00BF1470"/>
    <w:rsid w:val="00BF19C1"/>
    <w:rsid w:val="00BF2569"/>
    <w:rsid w:val="00BF275A"/>
    <w:rsid w:val="00BF31B7"/>
    <w:rsid w:val="00BF39C2"/>
    <w:rsid w:val="00BF3A71"/>
    <w:rsid w:val="00BF3C75"/>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BF7F7F"/>
    <w:rsid w:val="00C00473"/>
    <w:rsid w:val="00C0087C"/>
    <w:rsid w:val="00C00D51"/>
    <w:rsid w:val="00C01935"/>
    <w:rsid w:val="00C01998"/>
    <w:rsid w:val="00C02356"/>
    <w:rsid w:val="00C026FA"/>
    <w:rsid w:val="00C02A79"/>
    <w:rsid w:val="00C02E70"/>
    <w:rsid w:val="00C03293"/>
    <w:rsid w:val="00C0415E"/>
    <w:rsid w:val="00C04502"/>
    <w:rsid w:val="00C04617"/>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5671"/>
    <w:rsid w:val="00C15866"/>
    <w:rsid w:val="00C15A39"/>
    <w:rsid w:val="00C15C00"/>
    <w:rsid w:val="00C163A1"/>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4EEC"/>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499"/>
    <w:rsid w:val="00C3080F"/>
    <w:rsid w:val="00C3095A"/>
    <w:rsid w:val="00C30F87"/>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D8F"/>
    <w:rsid w:val="00C4142C"/>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AB"/>
    <w:rsid w:val="00C469F2"/>
    <w:rsid w:val="00C46B34"/>
    <w:rsid w:val="00C46E11"/>
    <w:rsid w:val="00C47483"/>
    <w:rsid w:val="00C47977"/>
    <w:rsid w:val="00C47C62"/>
    <w:rsid w:val="00C47CCD"/>
    <w:rsid w:val="00C47FF0"/>
    <w:rsid w:val="00C50102"/>
    <w:rsid w:val="00C502EF"/>
    <w:rsid w:val="00C50448"/>
    <w:rsid w:val="00C504B7"/>
    <w:rsid w:val="00C508C1"/>
    <w:rsid w:val="00C5091C"/>
    <w:rsid w:val="00C509B3"/>
    <w:rsid w:val="00C509F1"/>
    <w:rsid w:val="00C50C3D"/>
    <w:rsid w:val="00C5132D"/>
    <w:rsid w:val="00C5174C"/>
    <w:rsid w:val="00C52006"/>
    <w:rsid w:val="00C52124"/>
    <w:rsid w:val="00C52783"/>
    <w:rsid w:val="00C52F2A"/>
    <w:rsid w:val="00C533D9"/>
    <w:rsid w:val="00C53699"/>
    <w:rsid w:val="00C53840"/>
    <w:rsid w:val="00C53974"/>
    <w:rsid w:val="00C549BB"/>
    <w:rsid w:val="00C5561D"/>
    <w:rsid w:val="00C55DDE"/>
    <w:rsid w:val="00C55F6C"/>
    <w:rsid w:val="00C568B4"/>
    <w:rsid w:val="00C575BF"/>
    <w:rsid w:val="00C57696"/>
    <w:rsid w:val="00C57730"/>
    <w:rsid w:val="00C5792F"/>
    <w:rsid w:val="00C60241"/>
    <w:rsid w:val="00C60655"/>
    <w:rsid w:val="00C60829"/>
    <w:rsid w:val="00C60C94"/>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D49"/>
    <w:rsid w:val="00C64F2A"/>
    <w:rsid w:val="00C64FD2"/>
    <w:rsid w:val="00C64FFF"/>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D1"/>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C90"/>
    <w:rsid w:val="00C72D4A"/>
    <w:rsid w:val="00C73192"/>
    <w:rsid w:val="00C732AD"/>
    <w:rsid w:val="00C73470"/>
    <w:rsid w:val="00C73DF7"/>
    <w:rsid w:val="00C7402E"/>
    <w:rsid w:val="00C7413B"/>
    <w:rsid w:val="00C7421C"/>
    <w:rsid w:val="00C74278"/>
    <w:rsid w:val="00C742EB"/>
    <w:rsid w:val="00C74679"/>
    <w:rsid w:val="00C74EBD"/>
    <w:rsid w:val="00C75194"/>
    <w:rsid w:val="00C756DD"/>
    <w:rsid w:val="00C75A6D"/>
    <w:rsid w:val="00C75AE2"/>
    <w:rsid w:val="00C760AB"/>
    <w:rsid w:val="00C76159"/>
    <w:rsid w:val="00C76AB2"/>
    <w:rsid w:val="00C76D6F"/>
    <w:rsid w:val="00C76F0C"/>
    <w:rsid w:val="00C76FE2"/>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6B4"/>
    <w:rsid w:val="00C9275B"/>
    <w:rsid w:val="00C92877"/>
    <w:rsid w:val="00C9295F"/>
    <w:rsid w:val="00C930D0"/>
    <w:rsid w:val="00C93169"/>
    <w:rsid w:val="00C933EA"/>
    <w:rsid w:val="00C93766"/>
    <w:rsid w:val="00C939B5"/>
    <w:rsid w:val="00C94193"/>
    <w:rsid w:val="00C9434C"/>
    <w:rsid w:val="00C94393"/>
    <w:rsid w:val="00C945BD"/>
    <w:rsid w:val="00C94C21"/>
    <w:rsid w:val="00C959D7"/>
    <w:rsid w:val="00C95AD9"/>
    <w:rsid w:val="00C960C1"/>
    <w:rsid w:val="00C96117"/>
    <w:rsid w:val="00C961BA"/>
    <w:rsid w:val="00C9637C"/>
    <w:rsid w:val="00C96434"/>
    <w:rsid w:val="00C96B3C"/>
    <w:rsid w:val="00C9708D"/>
    <w:rsid w:val="00C970C2"/>
    <w:rsid w:val="00C9712C"/>
    <w:rsid w:val="00C97287"/>
    <w:rsid w:val="00C972BF"/>
    <w:rsid w:val="00C97319"/>
    <w:rsid w:val="00C97401"/>
    <w:rsid w:val="00C97CC3"/>
    <w:rsid w:val="00C97D98"/>
    <w:rsid w:val="00CA00E0"/>
    <w:rsid w:val="00CA19D0"/>
    <w:rsid w:val="00CA1AA5"/>
    <w:rsid w:val="00CA1BA2"/>
    <w:rsid w:val="00CA1F6B"/>
    <w:rsid w:val="00CA2020"/>
    <w:rsid w:val="00CA2443"/>
    <w:rsid w:val="00CA2451"/>
    <w:rsid w:val="00CA264B"/>
    <w:rsid w:val="00CA272A"/>
    <w:rsid w:val="00CA2BA1"/>
    <w:rsid w:val="00CA3942"/>
    <w:rsid w:val="00CA3A8D"/>
    <w:rsid w:val="00CA3B01"/>
    <w:rsid w:val="00CA3D3A"/>
    <w:rsid w:val="00CA3E21"/>
    <w:rsid w:val="00CA3F2C"/>
    <w:rsid w:val="00CA43FC"/>
    <w:rsid w:val="00CA44B2"/>
    <w:rsid w:val="00CA5447"/>
    <w:rsid w:val="00CA57B3"/>
    <w:rsid w:val="00CA5817"/>
    <w:rsid w:val="00CA5850"/>
    <w:rsid w:val="00CA59DF"/>
    <w:rsid w:val="00CA5A0E"/>
    <w:rsid w:val="00CA5C6E"/>
    <w:rsid w:val="00CA6B54"/>
    <w:rsid w:val="00CA7064"/>
    <w:rsid w:val="00CA7162"/>
    <w:rsid w:val="00CA7A45"/>
    <w:rsid w:val="00CA7F1B"/>
    <w:rsid w:val="00CA7F4B"/>
    <w:rsid w:val="00CB0279"/>
    <w:rsid w:val="00CB063B"/>
    <w:rsid w:val="00CB07FE"/>
    <w:rsid w:val="00CB0D99"/>
    <w:rsid w:val="00CB120F"/>
    <w:rsid w:val="00CB1993"/>
    <w:rsid w:val="00CB20C1"/>
    <w:rsid w:val="00CB21E9"/>
    <w:rsid w:val="00CB2ED2"/>
    <w:rsid w:val="00CB3385"/>
    <w:rsid w:val="00CB35CF"/>
    <w:rsid w:val="00CB3920"/>
    <w:rsid w:val="00CB3D99"/>
    <w:rsid w:val="00CB3FC3"/>
    <w:rsid w:val="00CB441B"/>
    <w:rsid w:val="00CB4B5B"/>
    <w:rsid w:val="00CB5B1F"/>
    <w:rsid w:val="00CB5DBE"/>
    <w:rsid w:val="00CB5E30"/>
    <w:rsid w:val="00CB623C"/>
    <w:rsid w:val="00CB62C9"/>
    <w:rsid w:val="00CB6480"/>
    <w:rsid w:val="00CB65F5"/>
    <w:rsid w:val="00CB6B59"/>
    <w:rsid w:val="00CB6F31"/>
    <w:rsid w:val="00CB7300"/>
    <w:rsid w:val="00CB769D"/>
    <w:rsid w:val="00CB77E7"/>
    <w:rsid w:val="00CB7C43"/>
    <w:rsid w:val="00CC0040"/>
    <w:rsid w:val="00CC0AFD"/>
    <w:rsid w:val="00CC101C"/>
    <w:rsid w:val="00CC105A"/>
    <w:rsid w:val="00CC105D"/>
    <w:rsid w:val="00CC19BE"/>
    <w:rsid w:val="00CC22E7"/>
    <w:rsid w:val="00CC25C7"/>
    <w:rsid w:val="00CC25EB"/>
    <w:rsid w:val="00CC264F"/>
    <w:rsid w:val="00CC286D"/>
    <w:rsid w:val="00CC2BE5"/>
    <w:rsid w:val="00CC3174"/>
    <w:rsid w:val="00CC39FA"/>
    <w:rsid w:val="00CC4200"/>
    <w:rsid w:val="00CC48DF"/>
    <w:rsid w:val="00CC5735"/>
    <w:rsid w:val="00CC5DEC"/>
    <w:rsid w:val="00CC5E92"/>
    <w:rsid w:val="00CC653F"/>
    <w:rsid w:val="00CC6611"/>
    <w:rsid w:val="00CC663A"/>
    <w:rsid w:val="00CC69BE"/>
    <w:rsid w:val="00CC6BE4"/>
    <w:rsid w:val="00CC6C63"/>
    <w:rsid w:val="00CC6DDE"/>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6497"/>
    <w:rsid w:val="00CD66EB"/>
    <w:rsid w:val="00CD6FF1"/>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4732"/>
    <w:rsid w:val="00CE512F"/>
    <w:rsid w:val="00CE51A3"/>
    <w:rsid w:val="00CE51BB"/>
    <w:rsid w:val="00CE5293"/>
    <w:rsid w:val="00CE5C51"/>
    <w:rsid w:val="00CE5CF2"/>
    <w:rsid w:val="00CE5FFB"/>
    <w:rsid w:val="00CE603A"/>
    <w:rsid w:val="00CE6266"/>
    <w:rsid w:val="00CE6420"/>
    <w:rsid w:val="00CE6423"/>
    <w:rsid w:val="00CE65FF"/>
    <w:rsid w:val="00CE6CB2"/>
    <w:rsid w:val="00CE7247"/>
    <w:rsid w:val="00CE75BF"/>
    <w:rsid w:val="00CF0786"/>
    <w:rsid w:val="00CF0B6A"/>
    <w:rsid w:val="00CF0D52"/>
    <w:rsid w:val="00CF0E85"/>
    <w:rsid w:val="00CF11FF"/>
    <w:rsid w:val="00CF1D3B"/>
    <w:rsid w:val="00CF2116"/>
    <w:rsid w:val="00CF2311"/>
    <w:rsid w:val="00CF251C"/>
    <w:rsid w:val="00CF29B4"/>
    <w:rsid w:val="00CF30E9"/>
    <w:rsid w:val="00CF3CC2"/>
    <w:rsid w:val="00CF3F55"/>
    <w:rsid w:val="00CF417B"/>
    <w:rsid w:val="00CF425C"/>
    <w:rsid w:val="00CF4831"/>
    <w:rsid w:val="00CF4899"/>
    <w:rsid w:val="00CF4C3F"/>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94"/>
    <w:rsid w:val="00D00EF5"/>
    <w:rsid w:val="00D01FA7"/>
    <w:rsid w:val="00D02545"/>
    <w:rsid w:val="00D0276D"/>
    <w:rsid w:val="00D02969"/>
    <w:rsid w:val="00D03321"/>
    <w:rsid w:val="00D035E5"/>
    <w:rsid w:val="00D03847"/>
    <w:rsid w:val="00D03995"/>
    <w:rsid w:val="00D03BD9"/>
    <w:rsid w:val="00D0449A"/>
    <w:rsid w:val="00D04595"/>
    <w:rsid w:val="00D0464B"/>
    <w:rsid w:val="00D04E63"/>
    <w:rsid w:val="00D04EB4"/>
    <w:rsid w:val="00D0545C"/>
    <w:rsid w:val="00D05828"/>
    <w:rsid w:val="00D05A25"/>
    <w:rsid w:val="00D06070"/>
    <w:rsid w:val="00D0608D"/>
    <w:rsid w:val="00D06BD8"/>
    <w:rsid w:val="00D06E4E"/>
    <w:rsid w:val="00D076D8"/>
    <w:rsid w:val="00D07952"/>
    <w:rsid w:val="00D107A1"/>
    <w:rsid w:val="00D11113"/>
    <w:rsid w:val="00D11554"/>
    <w:rsid w:val="00D1161B"/>
    <w:rsid w:val="00D11BB1"/>
    <w:rsid w:val="00D11DC5"/>
    <w:rsid w:val="00D11DEC"/>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71F2"/>
    <w:rsid w:val="00D173EA"/>
    <w:rsid w:val="00D17741"/>
    <w:rsid w:val="00D17BCC"/>
    <w:rsid w:val="00D17CE2"/>
    <w:rsid w:val="00D20466"/>
    <w:rsid w:val="00D2047B"/>
    <w:rsid w:val="00D20715"/>
    <w:rsid w:val="00D20752"/>
    <w:rsid w:val="00D20AC1"/>
    <w:rsid w:val="00D20B94"/>
    <w:rsid w:val="00D20E21"/>
    <w:rsid w:val="00D2107A"/>
    <w:rsid w:val="00D21236"/>
    <w:rsid w:val="00D21513"/>
    <w:rsid w:val="00D21687"/>
    <w:rsid w:val="00D2232B"/>
    <w:rsid w:val="00D22670"/>
    <w:rsid w:val="00D22CD7"/>
    <w:rsid w:val="00D22FBC"/>
    <w:rsid w:val="00D23536"/>
    <w:rsid w:val="00D2374E"/>
    <w:rsid w:val="00D23C9D"/>
    <w:rsid w:val="00D2423E"/>
    <w:rsid w:val="00D24664"/>
    <w:rsid w:val="00D247E0"/>
    <w:rsid w:val="00D2491F"/>
    <w:rsid w:val="00D24B20"/>
    <w:rsid w:val="00D24C2F"/>
    <w:rsid w:val="00D25148"/>
    <w:rsid w:val="00D254AD"/>
    <w:rsid w:val="00D25BBB"/>
    <w:rsid w:val="00D25CFD"/>
    <w:rsid w:val="00D265A8"/>
    <w:rsid w:val="00D26816"/>
    <w:rsid w:val="00D2753A"/>
    <w:rsid w:val="00D2756C"/>
    <w:rsid w:val="00D27584"/>
    <w:rsid w:val="00D27987"/>
    <w:rsid w:val="00D27C1A"/>
    <w:rsid w:val="00D27F8D"/>
    <w:rsid w:val="00D27F9A"/>
    <w:rsid w:val="00D27FE7"/>
    <w:rsid w:val="00D30506"/>
    <w:rsid w:val="00D30716"/>
    <w:rsid w:val="00D307B6"/>
    <w:rsid w:val="00D30AF2"/>
    <w:rsid w:val="00D31284"/>
    <w:rsid w:val="00D31864"/>
    <w:rsid w:val="00D31C8A"/>
    <w:rsid w:val="00D32195"/>
    <w:rsid w:val="00D32425"/>
    <w:rsid w:val="00D32532"/>
    <w:rsid w:val="00D32B3B"/>
    <w:rsid w:val="00D32E5C"/>
    <w:rsid w:val="00D32F18"/>
    <w:rsid w:val="00D3317B"/>
    <w:rsid w:val="00D341C7"/>
    <w:rsid w:val="00D342A3"/>
    <w:rsid w:val="00D344E1"/>
    <w:rsid w:val="00D3456D"/>
    <w:rsid w:val="00D34A61"/>
    <w:rsid w:val="00D34FE3"/>
    <w:rsid w:val="00D35264"/>
    <w:rsid w:val="00D35564"/>
    <w:rsid w:val="00D359B7"/>
    <w:rsid w:val="00D370A8"/>
    <w:rsid w:val="00D37418"/>
    <w:rsid w:val="00D3757F"/>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B0"/>
    <w:rsid w:val="00D5553F"/>
    <w:rsid w:val="00D555D0"/>
    <w:rsid w:val="00D55A8C"/>
    <w:rsid w:val="00D55EAC"/>
    <w:rsid w:val="00D560A0"/>
    <w:rsid w:val="00D56213"/>
    <w:rsid w:val="00D5648C"/>
    <w:rsid w:val="00D56940"/>
    <w:rsid w:val="00D56D2C"/>
    <w:rsid w:val="00D57058"/>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E5E"/>
    <w:rsid w:val="00D61FA5"/>
    <w:rsid w:val="00D6255E"/>
    <w:rsid w:val="00D6256C"/>
    <w:rsid w:val="00D626BE"/>
    <w:rsid w:val="00D63015"/>
    <w:rsid w:val="00D636B9"/>
    <w:rsid w:val="00D646B0"/>
    <w:rsid w:val="00D64B2C"/>
    <w:rsid w:val="00D64C3E"/>
    <w:rsid w:val="00D64D0B"/>
    <w:rsid w:val="00D65686"/>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0BC"/>
    <w:rsid w:val="00D7117D"/>
    <w:rsid w:val="00D7162F"/>
    <w:rsid w:val="00D721D6"/>
    <w:rsid w:val="00D72859"/>
    <w:rsid w:val="00D72911"/>
    <w:rsid w:val="00D72DBE"/>
    <w:rsid w:val="00D72F0A"/>
    <w:rsid w:val="00D730E1"/>
    <w:rsid w:val="00D732A9"/>
    <w:rsid w:val="00D73436"/>
    <w:rsid w:val="00D73A21"/>
    <w:rsid w:val="00D73BD3"/>
    <w:rsid w:val="00D740F0"/>
    <w:rsid w:val="00D74307"/>
    <w:rsid w:val="00D747A2"/>
    <w:rsid w:val="00D74A56"/>
    <w:rsid w:val="00D74CDE"/>
    <w:rsid w:val="00D74D84"/>
    <w:rsid w:val="00D7505F"/>
    <w:rsid w:val="00D7566C"/>
    <w:rsid w:val="00D75FDC"/>
    <w:rsid w:val="00D761F4"/>
    <w:rsid w:val="00D76AF7"/>
    <w:rsid w:val="00D76FCE"/>
    <w:rsid w:val="00D77158"/>
    <w:rsid w:val="00D77EDE"/>
    <w:rsid w:val="00D77F51"/>
    <w:rsid w:val="00D80053"/>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B22"/>
    <w:rsid w:val="00D83D0F"/>
    <w:rsid w:val="00D8506F"/>
    <w:rsid w:val="00D852F5"/>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2105"/>
    <w:rsid w:val="00D922D3"/>
    <w:rsid w:val="00D93065"/>
    <w:rsid w:val="00D93537"/>
    <w:rsid w:val="00D9356B"/>
    <w:rsid w:val="00D93755"/>
    <w:rsid w:val="00D94128"/>
    <w:rsid w:val="00D941FD"/>
    <w:rsid w:val="00D946BF"/>
    <w:rsid w:val="00D94775"/>
    <w:rsid w:val="00D94920"/>
    <w:rsid w:val="00D94B13"/>
    <w:rsid w:val="00D94B82"/>
    <w:rsid w:val="00D94C0A"/>
    <w:rsid w:val="00D94C57"/>
    <w:rsid w:val="00D9518B"/>
    <w:rsid w:val="00D9525A"/>
    <w:rsid w:val="00D9529F"/>
    <w:rsid w:val="00D95B54"/>
    <w:rsid w:val="00D95D1A"/>
    <w:rsid w:val="00D95DBB"/>
    <w:rsid w:val="00D96EE8"/>
    <w:rsid w:val="00D96F6B"/>
    <w:rsid w:val="00D97FE4"/>
    <w:rsid w:val="00DA0145"/>
    <w:rsid w:val="00DA0A59"/>
    <w:rsid w:val="00DA0D1E"/>
    <w:rsid w:val="00DA0D24"/>
    <w:rsid w:val="00DA1208"/>
    <w:rsid w:val="00DA1452"/>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B9D"/>
    <w:rsid w:val="00DA4EDC"/>
    <w:rsid w:val="00DA53BD"/>
    <w:rsid w:val="00DA563C"/>
    <w:rsid w:val="00DA584C"/>
    <w:rsid w:val="00DA5C84"/>
    <w:rsid w:val="00DA5FBB"/>
    <w:rsid w:val="00DA658C"/>
    <w:rsid w:val="00DA7131"/>
    <w:rsid w:val="00DA74A9"/>
    <w:rsid w:val="00DA798A"/>
    <w:rsid w:val="00DA7A3F"/>
    <w:rsid w:val="00DA7A5F"/>
    <w:rsid w:val="00DA7B81"/>
    <w:rsid w:val="00DA7B88"/>
    <w:rsid w:val="00DA7BE6"/>
    <w:rsid w:val="00DB09D4"/>
    <w:rsid w:val="00DB0AAC"/>
    <w:rsid w:val="00DB0CE7"/>
    <w:rsid w:val="00DB1695"/>
    <w:rsid w:val="00DB212F"/>
    <w:rsid w:val="00DB24E0"/>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C23"/>
    <w:rsid w:val="00DC3E5D"/>
    <w:rsid w:val="00DC43C7"/>
    <w:rsid w:val="00DC43FF"/>
    <w:rsid w:val="00DC468C"/>
    <w:rsid w:val="00DC49A3"/>
    <w:rsid w:val="00DC4BC6"/>
    <w:rsid w:val="00DC542D"/>
    <w:rsid w:val="00DC5B31"/>
    <w:rsid w:val="00DC611F"/>
    <w:rsid w:val="00DC62CD"/>
    <w:rsid w:val="00DC6307"/>
    <w:rsid w:val="00DC6414"/>
    <w:rsid w:val="00DC64DA"/>
    <w:rsid w:val="00DC6712"/>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B17"/>
    <w:rsid w:val="00DD2B4D"/>
    <w:rsid w:val="00DD2B62"/>
    <w:rsid w:val="00DD38F4"/>
    <w:rsid w:val="00DD39A2"/>
    <w:rsid w:val="00DD3D6E"/>
    <w:rsid w:val="00DD3DC3"/>
    <w:rsid w:val="00DD40EC"/>
    <w:rsid w:val="00DD4727"/>
    <w:rsid w:val="00DD47CD"/>
    <w:rsid w:val="00DD49D6"/>
    <w:rsid w:val="00DD4EC5"/>
    <w:rsid w:val="00DD4F9A"/>
    <w:rsid w:val="00DD50E2"/>
    <w:rsid w:val="00DD5B76"/>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546B"/>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C23"/>
    <w:rsid w:val="00DF2D5C"/>
    <w:rsid w:val="00DF35A2"/>
    <w:rsid w:val="00DF3938"/>
    <w:rsid w:val="00DF39EB"/>
    <w:rsid w:val="00DF3A62"/>
    <w:rsid w:val="00DF3A8C"/>
    <w:rsid w:val="00DF3B88"/>
    <w:rsid w:val="00DF3C52"/>
    <w:rsid w:val="00DF4753"/>
    <w:rsid w:val="00DF4E22"/>
    <w:rsid w:val="00DF4ED8"/>
    <w:rsid w:val="00DF54ED"/>
    <w:rsid w:val="00DF590F"/>
    <w:rsid w:val="00DF6A37"/>
    <w:rsid w:val="00DF77A6"/>
    <w:rsid w:val="00DF7827"/>
    <w:rsid w:val="00E005F8"/>
    <w:rsid w:val="00E007EB"/>
    <w:rsid w:val="00E00A61"/>
    <w:rsid w:val="00E01074"/>
    <w:rsid w:val="00E01171"/>
    <w:rsid w:val="00E01489"/>
    <w:rsid w:val="00E018B7"/>
    <w:rsid w:val="00E02372"/>
    <w:rsid w:val="00E02548"/>
    <w:rsid w:val="00E0299F"/>
    <w:rsid w:val="00E02D04"/>
    <w:rsid w:val="00E02F74"/>
    <w:rsid w:val="00E03165"/>
    <w:rsid w:val="00E03C3E"/>
    <w:rsid w:val="00E03DDE"/>
    <w:rsid w:val="00E04473"/>
    <w:rsid w:val="00E044A9"/>
    <w:rsid w:val="00E04817"/>
    <w:rsid w:val="00E0505B"/>
    <w:rsid w:val="00E05240"/>
    <w:rsid w:val="00E053A5"/>
    <w:rsid w:val="00E05619"/>
    <w:rsid w:val="00E05B64"/>
    <w:rsid w:val="00E060FB"/>
    <w:rsid w:val="00E061B6"/>
    <w:rsid w:val="00E0681A"/>
    <w:rsid w:val="00E06A98"/>
    <w:rsid w:val="00E06D62"/>
    <w:rsid w:val="00E070D1"/>
    <w:rsid w:val="00E0725A"/>
    <w:rsid w:val="00E07910"/>
    <w:rsid w:val="00E079D0"/>
    <w:rsid w:val="00E10048"/>
    <w:rsid w:val="00E10282"/>
    <w:rsid w:val="00E10380"/>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C99"/>
    <w:rsid w:val="00E22CA8"/>
    <w:rsid w:val="00E23884"/>
    <w:rsid w:val="00E23A5E"/>
    <w:rsid w:val="00E23DBD"/>
    <w:rsid w:val="00E243FD"/>
    <w:rsid w:val="00E244BF"/>
    <w:rsid w:val="00E246D6"/>
    <w:rsid w:val="00E248EB"/>
    <w:rsid w:val="00E24B22"/>
    <w:rsid w:val="00E24CF6"/>
    <w:rsid w:val="00E254CB"/>
    <w:rsid w:val="00E259FD"/>
    <w:rsid w:val="00E26186"/>
    <w:rsid w:val="00E2713D"/>
    <w:rsid w:val="00E2755D"/>
    <w:rsid w:val="00E276B7"/>
    <w:rsid w:val="00E27897"/>
    <w:rsid w:val="00E27DE9"/>
    <w:rsid w:val="00E27F2A"/>
    <w:rsid w:val="00E30164"/>
    <w:rsid w:val="00E305D3"/>
    <w:rsid w:val="00E30640"/>
    <w:rsid w:val="00E30983"/>
    <w:rsid w:val="00E30B91"/>
    <w:rsid w:val="00E31AAB"/>
    <w:rsid w:val="00E31ADC"/>
    <w:rsid w:val="00E31DC0"/>
    <w:rsid w:val="00E32465"/>
    <w:rsid w:val="00E32DE8"/>
    <w:rsid w:val="00E32F9F"/>
    <w:rsid w:val="00E33124"/>
    <w:rsid w:val="00E3334A"/>
    <w:rsid w:val="00E339A9"/>
    <w:rsid w:val="00E344BC"/>
    <w:rsid w:val="00E347C3"/>
    <w:rsid w:val="00E34918"/>
    <w:rsid w:val="00E34A58"/>
    <w:rsid w:val="00E34AA5"/>
    <w:rsid w:val="00E34DAA"/>
    <w:rsid w:val="00E34DAB"/>
    <w:rsid w:val="00E351EC"/>
    <w:rsid w:val="00E35440"/>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09EF"/>
    <w:rsid w:val="00E4174D"/>
    <w:rsid w:val="00E417D8"/>
    <w:rsid w:val="00E41BE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2DC"/>
    <w:rsid w:val="00E47539"/>
    <w:rsid w:val="00E47578"/>
    <w:rsid w:val="00E475A6"/>
    <w:rsid w:val="00E47E2B"/>
    <w:rsid w:val="00E50C8A"/>
    <w:rsid w:val="00E50D5B"/>
    <w:rsid w:val="00E51061"/>
    <w:rsid w:val="00E513B2"/>
    <w:rsid w:val="00E520D5"/>
    <w:rsid w:val="00E5221D"/>
    <w:rsid w:val="00E523C6"/>
    <w:rsid w:val="00E526FD"/>
    <w:rsid w:val="00E52BE4"/>
    <w:rsid w:val="00E53030"/>
    <w:rsid w:val="00E5366E"/>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E3E"/>
    <w:rsid w:val="00E64F78"/>
    <w:rsid w:val="00E65248"/>
    <w:rsid w:val="00E65B52"/>
    <w:rsid w:val="00E65E0C"/>
    <w:rsid w:val="00E66151"/>
    <w:rsid w:val="00E6684E"/>
    <w:rsid w:val="00E66BDB"/>
    <w:rsid w:val="00E66C75"/>
    <w:rsid w:val="00E66E95"/>
    <w:rsid w:val="00E6730F"/>
    <w:rsid w:val="00E6731E"/>
    <w:rsid w:val="00E675AA"/>
    <w:rsid w:val="00E6793B"/>
    <w:rsid w:val="00E67B88"/>
    <w:rsid w:val="00E67CC2"/>
    <w:rsid w:val="00E7094F"/>
    <w:rsid w:val="00E70D02"/>
    <w:rsid w:val="00E70F91"/>
    <w:rsid w:val="00E715C8"/>
    <w:rsid w:val="00E71782"/>
    <w:rsid w:val="00E71CA8"/>
    <w:rsid w:val="00E71CDE"/>
    <w:rsid w:val="00E71FE0"/>
    <w:rsid w:val="00E720E1"/>
    <w:rsid w:val="00E724AF"/>
    <w:rsid w:val="00E72BE6"/>
    <w:rsid w:val="00E72E35"/>
    <w:rsid w:val="00E736F8"/>
    <w:rsid w:val="00E7373E"/>
    <w:rsid w:val="00E73F8A"/>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6C9"/>
    <w:rsid w:val="00E7794B"/>
    <w:rsid w:val="00E77F4F"/>
    <w:rsid w:val="00E8036D"/>
    <w:rsid w:val="00E81184"/>
    <w:rsid w:val="00E811CF"/>
    <w:rsid w:val="00E8124E"/>
    <w:rsid w:val="00E81BBB"/>
    <w:rsid w:val="00E81F7F"/>
    <w:rsid w:val="00E82481"/>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C53"/>
    <w:rsid w:val="00E85E48"/>
    <w:rsid w:val="00E85F31"/>
    <w:rsid w:val="00E85F6A"/>
    <w:rsid w:val="00E867AA"/>
    <w:rsid w:val="00E86F2B"/>
    <w:rsid w:val="00E86F98"/>
    <w:rsid w:val="00E8747D"/>
    <w:rsid w:val="00E876AD"/>
    <w:rsid w:val="00E8778D"/>
    <w:rsid w:val="00E87C91"/>
    <w:rsid w:val="00E90049"/>
    <w:rsid w:val="00E9009F"/>
    <w:rsid w:val="00E90837"/>
    <w:rsid w:val="00E909BB"/>
    <w:rsid w:val="00E90FEC"/>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13D"/>
    <w:rsid w:val="00E963E3"/>
    <w:rsid w:val="00E966A7"/>
    <w:rsid w:val="00E968AF"/>
    <w:rsid w:val="00E96F2D"/>
    <w:rsid w:val="00E97282"/>
    <w:rsid w:val="00E9750C"/>
    <w:rsid w:val="00E977B5"/>
    <w:rsid w:val="00E97816"/>
    <w:rsid w:val="00E979F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FCC"/>
    <w:rsid w:val="00EB2722"/>
    <w:rsid w:val="00EB31E1"/>
    <w:rsid w:val="00EB399B"/>
    <w:rsid w:val="00EB3A36"/>
    <w:rsid w:val="00EB3E28"/>
    <w:rsid w:val="00EB3F85"/>
    <w:rsid w:val="00EB424C"/>
    <w:rsid w:val="00EB4924"/>
    <w:rsid w:val="00EB4A9F"/>
    <w:rsid w:val="00EB5261"/>
    <w:rsid w:val="00EB535D"/>
    <w:rsid w:val="00EB565A"/>
    <w:rsid w:val="00EB5B69"/>
    <w:rsid w:val="00EB5ECE"/>
    <w:rsid w:val="00EB615E"/>
    <w:rsid w:val="00EB6245"/>
    <w:rsid w:val="00EB6B70"/>
    <w:rsid w:val="00EB7FF6"/>
    <w:rsid w:val="00EC032B"/>
    <w:rsid w:val="00EC094A"/>
    <w:rsid w:val="00EC0A05"/>
    <w:rsid w:val="00EC0B8A"/>
    <w:rsid w:val="00EC0EEF"/>
    <w:rsid w:val="00EC12A0"/>
    <w:rsid w:val="00EC1BE3"/>
    <w:rsid w:val="00EC2438"/>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E6E"/>
    <w:rsid w:val="00EC6493"/>
    <w:rsid w:val="00EC66F3"/>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E04E0"/>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2AA5"/>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E70"/>
    <w:rsid w:val="00EF042B"/>
    <w:rsid w:val="00EF081E"/>
    <w:rsid w:val="00EF0B55"/>
    <w:rsid w:val="00EF0BEE"/>
    <w:rsid w:val="00EF1100"/>
    <w:rsid w:val="00EF1262"/>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D7B"/>
    <w:rsid w:val="00EF4E3B"/>
    <w:rsid w:val="00EF5270"/>
    <w:rsid w:val="00EF5929"/>
    <w:rsid w:val="00EF593A"/>
    <w:rsid w:val="00EF5D1E"/>
    <w:rsid w:val="00EF5E0E"/>
    <w:rsid w:val="00EF63A7"/>
    <w:rsid w:val="00EF6918"/>
    <w:rsid w:val="00EF6A1A"/>
    <w:rsid w:val="00EF6A3C"/>
    <w:rsid w:val="00EF6C1B"/>
    <w:rsid w:val="00EF727C"/>
    <w:rsid w:val="00EF74AE"/>
    <w:rsid w:val="00EF755E"/>
    <w:rsid w:val="00EF7DF9"/>
    <w:rsid w:val="00EF7E3E"/>
    <w:rsid w:val="00EF7E71"/>
    <w:rsid w:val="00F00067"/>
    <w:rsid w:val="00F00107"/>
    <w:rsid w:val="00F0064D"/>
    <w:rsid w:val="00F00A9D"/>
    <w:rsid w:val="00F01271"/>
    <w:rsid w:val="00F015DA"/>
    <w:rsid w:val="00F017BA"/>
    <w:rsid w:val="00F01861"/>
    <w:rsid w:val="00F01920"/>
    <w:rsid w:val="00F0193B"/>
    <w:rsid w:val="00F02020"/>
    <w:rsid w:val="00F024F2"/>
    <w:rsid w:val="00F02576"/>
    <w:rsid w:val="00F02974"/>
    <w:rsid w:val="00F02B83"/>
    <w:rsid w:val="00F02D08"/>
    <w:rsid w:val="00F03525"/>
    <w:rsid w:val="00F0367B"/>
    <w:rsid w:val="00F03D1B"/>
    <w:rsid w:val="00F03DA3"/>
    <w:rsid w:val="00F03E75"/>
    <w:rsid w:val="00F042BB"/>
    <w:rsid w:val="00F04371"/>
    <w:rsid w:val="00F0437A"/>
    <w:rsid w:val="00F04A44"/>
    <w:rsid w:val="00F05032"/>
    <w:rsid w:val="00F063E5"/>
    <w:rsid w:val="00F06521"/>
    <w:rsid w:val="00F066DC"/>
    <w:rsid w:val="00F06A63"/>
    <w:rsid w:val="00F06C58"/>
    <w:rsid w:val="00F06CB7"/>
    <w:rsid w:val="00F06EA4"/>
    <w:rsid w:val="00F06FF0"/>
    <w:rsid w:val="00F0720C"/>
    <w:rsid w:val="00F075A8"/>
    <w:rsid w:val="00F075F0"/>
    <w:rsid w:val="00F0770F"/>
    <w:rsid w:val="00F07788"/>
    <w:rsid w:val="00F07C97"/>
    <w:rsid w:val="00F10365"/>
    <w:rsid w:val="00F103E8"/>
    <w:rsid w:val="00F1059F"/>
    <w:rsid w:val="00F11FEA"/>
    <w:rsid w:val="00F120AD"/>
    <w:rsid w:val="00F12231"/>
    <w:rsid w:val="00F12375"/>
    <w:rsid w:val="00F123B0"/>
    <w:rsid w:val="00F127FA"/>
    <w:rsid w:val="00F12841"/>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797"/>
    <w:rsid w:val="00F21AE6"/>
    <w:rsid w:val="00F2244B"/>
    <w:rsid w:val="00F22DBF"/>
    <w:rsid w:val="00F23334"/>
    <w:rsid w:val="00F23383"/>
    <w:rsid w:val="00F23A26"/>
    <w:rsid w:val="00F23B6E"/>
    <w:rsid w:val="00F23FA9"/>
    <w:rsid w:val="00F24115"/>
    <w:rsid w:val="00F247F7"/>
    <w:rsid w:val="00F24837"/>
    <w:rsid w:val="00F24A3E"/>
    <w:rsid w:val="00F24ACA"/>
    <w:rsid w:val="00F254F3"/>
    <w:rsid w:val="00F258D4"/>
    <w:rsid w:val="00F25A63"/>
    <w:rsid w:val="00F25C92"/>
    <w:rsid w:val="00F25EFC"/>
    <w:rsid w:val="00F2614D"/>
    <w:rsid w:val="00F26170"/>
    <w:rsid w:val="00F2647F"/>
    <w:rsid w:val="00F271AE"/>
    <w:rsid w:val="00F2732C"/>
    <w:rsid w:val="00F27382"/>
    <w:rsid w:val="00F276FD"/>
    <w:rsid w:val="00F2771D"/>
    <w:rsid w:val="00F279EC"/>
    <w:rsid w:val="00F27D20"/>
    <w:rsid w:val="00F27F1C"/>
    <w:rsid w:val="00F303CA"/>
    <w:rsid w:val="00F30464"/>
    <w:rsid w:val="00F30732"/>
    <w:rsid w:val="00F30D29"/>
    <w:rsid w:val="00F30EA3"/>
    <w:rsid w:val="00F3122E"/>
    <w:rsid w:val="00F312A0"/>
    <w:rsid w:val="00F32346"/>
    <w:rsid w:val="00F337C3"/>
    <w:rsid w:val="00F33868"/>
    <w:rsid w:val="00F3394F"/>
    <w:rsid w:val="00F339A7"/>
    <w:rsid w:val="00F33A27"/>
    <w:rsid w:val="00F34F45"/>
    <w:rsid w:val="00F3502B"/>
    <w:rsid w:val="00F3520E"/>
    <w:rsid w:val="00F35284"/>
    <w:rsid w:val="00F35355"/>
    <w:rsid w:val="00F3585E"/>
    <w:rsid w:val="00F35F3F"/>
    <w:rsid w:val="00F35F61"/>
    <w:rsid w:val="00F35F78"/>
    <w:rsid w:val="00F36111"/>
    <w:rsid w:val="00F36CE9"/>
    <w:rsid w:val="00F36F5D"/>
    <w:rsid w:val="00F36FBD"/>
    <w:rsid w:val="00F375CA"/>
    <w:rsid w:val="00F37B47"/>
    <w:rsid w:val="00F37EC6"/>
    <w:rsid w:val="00F4090F"/>
    <w:rsid w:val="00F40915"/>
    <w:rsid w:val="00F41825"/>
    <w:rsid w:val="00F41A91"/>
    <w:rsid w:val="00F41B2E"/>
    <w:rsid w:val="00F420A3"/>
    <w:rsid w:val="00F42187"/>
    <w:rsid w:val="00F4233B"/>
    <w:rsid w:val="00F42865"/>
    <w:rsid w:val="00F42A28"/>
    <w:rsid w:val="00F42DA8"/>
    <w:rsid w:val="00F4305C"/>
    <w:rsid w:val="00F431E2"/>
    <w:rsid w:val="00F438D8"/>
    <w:rsid w:val="00F43919"/>
    <w:rsid w:val="00F43E15"/>
    <w:rsid w:val="00F44218"/>
    <w:rsid w:val="00F44A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3533"/>
    <w:rsid w:val="00F53663"/>
    <w:rsid w:val="00F53764"/>
    <w:rsid w:val="00F53A72"/>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8F4"/>
    <w:rsid w:val="00F57C99"/>
    <w:rsid w:val="00F60B00"/>
    <w:rsid w:val="00F60C18"/>
    <w:rsid w:val="00F60CC5"/>
    <w:rsid w:val="00F61405"/>
    <w:rsid w:val="00F61417"/>
    <w:rsid w:val="00F614F6"/>
    <w:rsid w:val="00F61F06"/>
    <w:rsid w:val="00F61FA3"/>
    <w:rsid w:val="00F626DC"/>
    <w:rsid w:val="00F62C91"/>
    <w:rsid w:val="00F62C9B"/>
    <w:rsid w:val="00F62E88"/>
    <w:rsid w:val="00F62F64"/>
    <w:rsid w:val="00F635EB"/>
    <w:rsid w:val="00F63880"/>
    <w:rsid w:val="00F63A35"/>
    <w:rsid w:val="00F64AAE"/>
    <w:rsid w:val="00F64B97"/>
    <w:rsid w:val="00F64DF6"/>
    <w:rsid w:val="00F6547A"/>
    <w:rsid w:val="00F65945"/>
    <w:rsid w:val="00F65DEF"/>
    <w:rsid w:val="00F662F2"/>
    <w:rsid w:val="00F66386"/>
    <w:rsid w:val="00F6697F"/>
    <w:rsid w:val="00F66C56"/>
    <w:rsid w:val="00F67188"/>
    <w:rsid w:val="00F676F0"/>
    <w:rsid w:val="00F67BF7"/>
    <w:rsid w:val="00F701EC"/>
    <w:rsid w:val="00F70203"/>
    <w:rsid w:val="00F70275"/>
    <w:rsid w:val="00F706C9"/>
    <w:rsid w:val="00F70896"/>
    <w:rsid w:val="00F709D8"/>
    <w:rsid w:val="00F7160D"/>
    <w:rsid w:val="00F719CA"/>
    <w:rsid w:val="00F719DD"/>
    <w:rsid w:val="00F71D3B"/>
    <w:rsid w:val="00F71FD4"/>
    <w:rsid w:val="00F72796"/>
    <w:rsid w:val="00F72CF9"/>
    <w:rsid w:val="00F72D2E"/>
    <w:rsid w:val="00F72DE6"/>
    <w:rsid w:val="00F73646"/>
    <w:rsid w:val="00F7383C"/>
    <w:rsid w:val="00F742A4"/>
    <w:rsid w:val="00F74408"/>
    <w:rsid w:val="00F7471B"/>
    <w:rsid w:val="00F747BA"/>
    <w:rsid w:val="00F7485F"/>
    <w:rsid w:val="00F749EA"/>
    <w:rsid w:val="00F74CDC"/>
    <w:rsid w:val="00F754D6"/>
    <w:rsid w:val="00F757B4"/>
    <w:rsid w:val="00F759AE"/>
    <w:rsid w:val="00F75A63"/>
    <w:rsid w:val="00F75C60"/>
    <w:rsid w:val="00F75CE9"/>
    <w:rsid w:val="00F75DA2"/>
    <w:rsid w:val="00F75F76"/>
    <w:rsid w:val="00F76499"/>
    <w:rsid w:val="00F764BC"/>
    <w:rsid w:val="00F7756F"/>
    <w:rsid w:val="00F77700"/>
    <w:rsid w:val="00F77B74"/>
    <w:rsid w:val="00F77C67"/>
    <w:rsid w:val="00F77FBA"/>
    <w:rsid w:val="00F8087C"/>
    <w:rsid w:val="00F815D1"/>
    <w:rsid w:val="00F8168A"/>
    <w:rsid w:val="00F818A7"/>
    <w:rsid w:val="00F819A2"/>
    <w:rsid w:val="00F81A79"/>
    <w:rsid w:val="00F81D62"/>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5327"/>
    <w:rsid w:val="00F96450"/>
    <w:rsid w:val="00F964B6"/>
    <w:rsid w:val="00F96548"/>
    <w:rsid w:val="00F9686A"/>
    <w:rsid w:val="00F96DD1"/>
    <w:rsid w:val="00F9705B"/>
    <w:rsid w:val="00F971D6"/>
    <w:rsid w:val="00F973C8"/>
    <w:rsid w:val="00F97549"/>
    <w:rsid w:val="00F97BB0"/>
    <w:rsid w:val="00F97FF1"/>
    <w:rsid w:val="00FA0202"/>
    <w:rsid w:val="00FA028E"/>
    <w:rsid w:val="00FA0574"/>
    <w:rsid w:val="00FA0A59"/>
    <w:rsid w:val="00FA0A75"/>
    <w:rsid w:val="00FA0DA8"/>
    <w:rsid w:val="00FA131D"/>
    <w:rsid w:val="00FA15B7"/>
    <w:rsid w:val="00FA16D5"/>
    <w:rsid w:val="00FA19D7"/>
    <w:rsid w:val="00FA1BAD"/>
    <w:rsid w:val="00FA28AC"/>
    <w:rsid w:val="00FA28BB"/>
    <w:rsid w:val="00FA2943"/>
    <w:rsid w:val="00FA2C37"/>
    <w:rsid w:val="00FA2DB8"/>
    <w:rsid w:val="00FA3190"/>
    <w:rsid w:val="00FA3297"/>
    <w:rsid w:val="00FA386E"/>
    <w:rsid w:val="00FA3C66"/>
    <w:rsid w:val="00FA4194"/>
    <w:rsid w:val="00FA445D"/>
    <w:rsid w:val="00FA45E6"/>
    <w:rsid w:val="00FA460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1BB"/>
    <w:rsid w:val="00FA73AB"/>
    <w:rsid w:val="00FA76A0"/>
    <w:rsid w:val="00FA7C14"/>
    <w:rsid w:val="00FB0100"/>
    <w:rsid w:val="00FB0733"/>
    <w:rsid w:val="00FB09B5"/>
    <w:rsid w:val="00FB0B6A"/>
    <w:rsid w:val="00FB0D62"/>
    <w:rsid w:val="00FB1777"/>
    <w:rsid w:val="00FB1E48"/>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448F"/>
    <w:rsid w:val="00FC4D04"/>
    <w:rsid w:val="00FC4DFB"/>
    <w:rsid w:val="00FC4F08"/>
    <w:rsid w:val="00FC5342"/>
    <w:rsid w:val="00FC5655"/>
    <w:rsid w:val="00FC588B"/>
    <w:rsid w:val="00FC5A16"/>
    <w:rsid w:val="00FC5F8E"/>
    <w:rsid w:val="00FC6287"/>
    <w:rsid w:val="00FC6EDA"/>
    <w:rsid w:val="00FC743F"/>
    <w:rsid w:val="00FC74C4"/>
    <w:rsid w:val="00FC75D9"/>
    <w:rsid w:val="00FC785E"/>
    <w:rsid w:val="00FC7AF1"/>
    <w:rsid w:val="00FD00FE"/>
    <w:rsid w:val="00FD0227"/>
    <w:rsid w:val="00FD02BE"/>
    <w:rsid w:val="00FD05D4"/>
    <w:rsid w:val="00FD05F8"/>
    <w:rsid w:val="00FD0631"/>
    <w:rsid w:val="00FD0763"/>
    <w:rsid w:val="00FD1334"/>
    <w:rsid w:val="00FD1385"/>
    <w:rsid w:val="00FD17AE"/>
    <w:rsid w:val="00FD1A05"/>
    <w:rsid w:val="00FD2497"/>
    <w:rsid w:val="00FD27E3"/>
    <w:rsid w:val="00FD2ACD"/>
    <w:rsid w:val="00FD2AEF"/>
    <w:rsid w:val="00FD2E8C"/>
    <w:rsid w:val="00FD32DD"/>
    <w:rsid w:val="00FD3931"/>
    <w:rsid w:val="00FD3BA0"/>
    <w:rsid w:val="00FD3D4D"/>
    <w:rsid w:val="00FD3F35"/>
    <w:rsid w:val="00FD40C1"/>
    <w:rsid w:val="00FD46F5"/>
    <w:rsid w:val="00FD5197"/>
    <w:rsid w:val="00FD5431"/>
    <w:rsid w:val="00FD55EC"/>
    <w:rsid w:val="00FD5787"/>
    <w:rsid w:val="00FD58F3"/>
    <w:rsid w:val="00FD5B8F"/>
    <w:rsid w:val="00FD5C3B"/>
    <w:rsid w:val="00FD69A2"/>
    <w:rsid w:val="00FD6DB6"/>
    <w:rsid w:val="00FD6DFF"/>
    <w:rsid w:val="00FD7018"/>
    <w:rsid w:val="00FD71C0"/>
    <w:rsid w:val="00FD7209"/>
    <w:rsid w:val="00FD7236"/>
    <w:rsid w:val="00FE030A"/>
    <w:rsid w:val="00FE058A"/>
    <w:rsid w:val="00FE0BC7"/>
    <w:rsid w:val="00FE1081"/>
    <w:rsid w:val="00FE1708"/>
    <w:rsid w:val="00FE2123"/>
    <w:rsid w:val="00FE2621"/>
    <w:rsid w:val="00FE2751"/>
    <w:rsid w:val="00FE2903"/>
    <w:rsid w:val="00FE346A"/>
    <w:rsid w:val="00FE3ADB"/>
    <w:rsid w:val="00FE4234"/>
    <w:rsid w:val="00FE4339"/>
    <w:rsid w:val="00FE462B"/>
    <w:rsid w:val="00FE4938"/>
    <w:rsid w:val="00FE4989"/>
    <w:rsid w:val="00FE4E52"/>
    <w:rsid w:val="00FE5DA5"/>
    <w:rsid w:val="00FE5F5B"/>
    <w:rsid w:val="00FE60DD"/>
    <w:rsid w:val="00FE6130"/>
    <w:rsid w:val="00FE681B"/>
    <w:rsid w:val="00FE691B"/>
    <w:rsid w:val="00FE6D68"/>
    <w:rsid w:val="00FE70B4"/>
    <w:rsid w:val="00FE741F"/>
    <w:rsid w:val="00FE757D"/>
    <w:rsid w:val="00FE764C"/>
    <w:rsid w:val="00FE77AD"/>
    <w:rsid w:val="00FE7CA3"/>
    <w:rsid w:val="00FF035A"/>
    <w:rsid w:val="00FF08EB"/>
    <w:rsid w:val="00FF095E"/>
    <w:rsid w:val="00FF0B26"/>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6F0"/>
    <w:rsid w:val="00FF473A"/>
    <w:rsid w:val="00FF4E3F"/>
    <w:rsid w:val="00FF57D9"/>
    <w:rsid w:val="00FF5BB0"/>
    <w:rsid w:val="00FF5C3F"/>
    <w:rsid w:val="00FF66DB"/>
    <w:rsid w:val="00FF6717"/>
    <w:rsid w:val="00FF686C"/>
    <w:rsid w:val="00FF69B4"/>
    <w:rsid w:val="00FF728A"/>
    <w:rsid w:val="00FF7738"/>
  </w:rsids>
  <m:mathPr>
    <m:mathFont m:val="Cambria Math"/>
    <m:brkBin m:val="before"/>
    <m:brkBinSub m:val="--"/>
    <m:smallFrac/>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5:docId w15:val="{14F6544A-CDF1-4E15-87EF-081262D00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4"/>
        <w:szCs w:val="24"/>
        <w:lang w:val="fr-FR" w:eastAsia="fr-FR" w:bidi="ar-SA"/>
      </w:rPr>
    </w:rPrDefault>
    <w:pPrDefault/>
  </w:docDefaults>
  <w:latentStyles w:defLockedState="0" w:defUIPriority="0" w:defSemiHidden="0" w:defUnhideWhenUsed="0" w:defQFormat="0" w:count="371">
    <w:lsdException w:name="heading 3" w:uiPriority="9"/>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BF597C"/>
    <w:rPr>
      <w:rFonts w:ascii="Lucida Grande" w:hAnsi="Lucida Grande"/>
      <w:sz w:val="18"/>
      <w:szCs w:val="18"/>
    </w:rPr>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2"/>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character" w:customStyle="1" w:styleId="BalloonTextChar1">
    <w:name w:val="Balloon Text Char1"/>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uiPriority w:val="99"/>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6"/>
      </w:numPr>
    </w:pPr>
  </w:style>
  <w:style w:type="character" w:customStyle="1" w:styleId="nutiretCar">
    <w:name w:val="Énutiret Car"/>
    <w:link w:val="nutiret"/>
    <w:rsid w:val="00265FE9"/>
    <w:rPr>
      <w:rFonts w:ascii="Arial" w:eastAsia="SimSun" w:hAnsi="Arial" w:cs="Arial"/>
      <w:szCs w:val="24"/>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C97401"/>
    <w:pPr>
      <w:numPr>
        <w:numId w:val="15"/>
      </w:numPr>
      <w:tabs>
        <w:tab w:val="num" w:pos="851"/>
      </w:tabs>
      <w:ind w:left="1135" w:hanging="284"/>
    </w:pPr>
    <w:rPr>
      <w:lang w:val="en-GB"/>
    </w:r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1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8"/>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1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7F6426"/>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ind w:left="0"/>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3"/>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styleId="ListParagraph">
    <w:name w:val="List Paragraph"/>
    <w:basedOn w:val="Normal"/>
    <w:uiPriority w:val="34"/>
    <w:qFormat/>
    <w:rsid w:val="00BC0057"/>
    <w:pPr>
      <w:ind w:left="720"/>
    </w:pPr>
  </w:style>
  <w:style w:type="paragraph" w:customStyle="1" w:styleId="Txtjourne0">
    <w:name w:val="Txt journée"/>
    <w:basedOn w:val="Tabltetiere"/>
    <w:rsid w:val="00035164"/>
    <w:pPr>
      <w:spacing w:line="280" w:lineRule="exact"/>
      <w:ind w:left="113"/>
      <w:jc w:val="left"/>
    </w:pPr>
    <w:rPr>
      <w:b w:val="0"/>
      <w:sz w:val="20"/>
    </w:rPr>
  </w:style>
  <w:style w:type="paragraph" w:styleId="EndnoteText">
    <w:name w:val="endnote text"/>
    <w:basedOn w:val="Normal"/>
    <w:link w:val="EndnoteTextChar"/>
    <w:semiHidden/>
    <w:unhideWhenUsed/>
    <w:rsid w:val="006033C7"/>
    <w:pPr>
      <w:spacing w:before="0" w:after="0"/>
    </w:pPr>
    <w:rPr>
      <w:sz w:val="20"/>
      <w:szCs w:val="20"/>
    </w:rPr>
  </w:style>
  <w:style w:type="character" w:customStyle="1" w:styleId="EndnoteTextChar">
    <w:name w:val="Endnote Text Char"/>
    <w:basedOn w:val="DefaultParagraphFont"/>
    <w:link w:val="EndnoteText"/>
    <w:semiHidden/>
    <w:rsid w:val="006033C7"/>
    <w:rPr>
      <w:rFonts w:ascii="Arial" w:eastAsia="SimSun" w:hAnsi="Arial" w:cs="Arial"/>
      <w:snapToGrid w:val="0"/>
      <w:sz w:val="20"/>
      <w:szCs w:val="20"/>
      <w:lang w:val="en-US" w:eastAsia="zh-CN"/>
    </w:rPr>
  </w:style>
  <w:style w:type="character" w:styleId="EndnoteReference">
    <w:name w:val="endnote reference"/>
    <w:basedOn w:val="DefaultParagraphFont"/>
    <w:semiHidden/>
    <w:unhideWhenUsed/>
    <w:rsid w:val="006033C7"/>
    <w:rPr>
      <w:vertAlign w:val="superscript"/>
    </w:rPr>
  </w:style>
  <w:style w:type="paragraph" w:styleId="BodyText">
    <w:name w:val="Body Text"/>
    <w:basedOn w:val="Normal"/>
    <w:link w:val="BodyTextChar"/>
    <w:rsid w:val="00FD3D4D"/>
    <w:pPr>
      <w:tabs>
        <w:tab w:val="clear" w:pos="567"/>
      </w:tabs>
      <w:snapToGrid/>
      <w:spacing w:before="0" w:after="0"/>
    </w:pPr>
    <w:rPr>
      <w:rFonts w:ascii="Times New Roman" w:eastAsia="Times New Roman" w:hAnsi="Times New Roman" w:cs="Times New Roman"/>
      <w:snapToGrid/>
      <w:sz w:val="24"/>
      <w:szCs w:val="20"/>
      <w:lang w:val="pt-BR" w:eastAsia="pt-BR"/>
    </w:rPr>
  </w:style>
  <w:style w:type="character" w:customStyle="1" w:styleId="BodyTextChar">
    <w:name w:val="Body Text Char"/>
    <w:basedOn w:val="DefaultParagraphFont"/>
    <w:link w:val="BodyText"/>
    <w:rsid w:val="00FD3D4D"/>
    <w:rPr>
      <w:rFonts w:ascii="Times New Roman" w:eastAsia="Times New Roman" w:hAnsi="Times New Roman"/>
      <w:szCs w:val="20"/>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475394">
      <w:bodyDiv w:val="1"/>
      <w:marLeft w:val="0"/>
      <w:marRight w:val="0"/>
      <w:marTop w:val="0"/>
      <w:marBottom w:val="0"/>
      <w:divBdr>
        <w:top w:val="none" w:sz="0" w:space="0" w:color="auto"/>
        <w:left w:val="none" w:sz="0" w:space="0" w:color="auto"/>
        <w:bottom w:val="none" w:sz="0" w:space="0" w:color="auto"/>
        <w:right w:val="none" w:sz="0" w:space="0" w:color="auto"/>
      </w:divBdr>
      <w:divsChild>
        <w:div w:id="524566075">
          <w:marLeft w:val="720"/>
          <w:marRight w:val="0"/>
          <w:marTop w:val="215"/>
          <w:marBottom w:val="0"/>
          <w:divBdr>
            <w:top w:val="none" w:sz="0" w:space="0" w:color="auto"/>
            <w:left w:val="none" w:sz="0" w:space="0" w:color="auto"/>
            <w:bottom w:val="none" w:sz="0" w:space="0" w:color="auto"/>
            <w:right w:val="none" w:sz="0" w:space="0" w:color="auto"/>
          </w:divBdr>
        </w:div>
        <w:div w:id="1583415367">
          <w:marLeft w:val="720"/>
          <w:marRight w:val="0"/>
          <w:marTop w:val="215"/>
          <w:marBottom w:val="0"/>
          <w:divBdr>
            <w:top w:val="none" w:sz="0" w:space="0" w:color="auto"/>
            <w:left w:val="none" w:sz="0" w:space="0" w:color="auto"/>
            <w:bottom w:val="none" w:sz="0" w:space="0" w:color="auto"/>
            <w:right w:val="none" w:sz="0" w:space="0" w:color="auto"/>
          </w:divBdr>
        </w:div>
        <w:div w:id="1677686997">
          <w:marLeft w:val="720"/>
          <w:marRight w:val="0"/>
          <w:marTop w:val="215"/>
          <w:marBottom w:val="0"/>
          <w:divBdr>
            <w:top w:val="none" w:sz="0" w:space="0" w:color="auto"/>
            <w:left w:val="none" w:sz="0" w:space="0" w:color="auto"/>
            <w:bottom w:val="none" w:sz="0" w:space="0" w:color="auto"/>
            <w:right w:val="none" w:sz="0" w:space="0" w:color="auto"/>
          </w:divBdr>
        </w:div>
        <w:div w:id="57746618">
          <w:marLeft w:val="720"/>
          <w:marRight w:val="0"/>
          <w:marTop w:val="215"/>
          <w:marBottom w:val="0"/>
          <w:divBdr>
            <w:top w:val="none" w:sz="0" w:space="0" w:color="auto"/>
            <w:left w:val="none" w:sz="0" w:space="0" w:color="auto"/>
            <w:bottom w:val="none" w:sz="0" w:space="0" w:color="auto"/>
            <w:right w:val="none" w:sz="0" w:space="0" w:color="auto"/>
          </w:divBdr>
        </w:div>
      </w:divsChild>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976376103">
      <w:bodyDiv w:val="1"/>
      <w:marLeft w:val="0"/>
      <w:marRight w:val="0"/>
      <w:marTop w:val="0"/>
      <w:marBottom w:val="0"/>
      <w:divBdr>
        <w:top w:val="none" w:sz="0" w:space="0" w:color="auto"/>
        <w:left w:val="none" w:sz="0" w:space="0" w:color="auto"/>
        <w:bottom w:val="none" w:sz="0" w:space="0" w:color="auto"/>
        <w:right w:val="none" w:sz="0" w:space="0" w:color="auto"/>
      </w:divBdr>
    </w:div>
    <w:div w:id="1070731681">
      <w:bodyDiv w:val="1"/>
      <w:marLeft w:val="0"/>
      <w:marRight w:val="0"/>
      <w:marTop w:val="0"/>
      <w:marBottom w:val="0"/>
      <w:divBdr>
        <w:top w:val="none" w:sz="0" w:space="0" w:color="auto"/>
        <w:left w:val="none" w:sz="0" w:space="0" w:color="auto"/>
        <w:bottom w:val="none" w:sz="0" w:space="0" w:color="auto"/>
        <w:right w:val="none" w:sz="0" w:space="0" w:color="auto"/>
      </w:divBdr>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2413639">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85868236">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esco.org/open-access/terms-use-ccbysa-en" TargetMode="External"/><Relationship Id="rId18" Type="http://schemas.openxmlformats.org/officeDocument/2006/relationships/header" Target="header3.xml"/><Relationship Id="rId26" Type="http://schemas.openxmlformats.org/officeDocument/2006/relationships/image" Target="media/image10.jpeg"/><Relationship Id="rId3" Type="http://schemas.openxmlformats.org/officeDocument/2006/relationships/customXml" Target="../customXml/item2.xml"/><Relationship Id="rId21" Type="http://schemas.openxmlformats.org/officeDocument/2006/relationships/image" Target="media/image5.jpe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footer" Target="footer2.xml"/><Relationship Id="rId25" Type="http://schemas.openxmlformats.org/officeDocument/2006/relationships/image" Target="media/image9.jpeg"/><Relationship Id="rId33" Type="http://schemas.openxmlformats.org/officeDocument/2006/relationships/footer" Target="footer6.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image" Target="media/image4.jpeg"/><Relationship Id="rId29"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8.jpeg"/><Relationship Id="rId32" Type="http://schemas.openxmlformats.org/officeDocument/2006/relationships/header" Target="header6.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7.jpeg"/><Relationship Id="rId28" Type="http://schemas.openxmlformats.org/officeDocument/2006/relationships/header" Target="header4.xml"/><Relationship Id="rId10" Type="http://schemas.openxmlformats.org/officeDocument/2006/relationships/image" Target="media/image1.jpeg"/><Relationship Id="rId19" Type="http://schemas.openxmlformats.org/officeDocument/2006/relationships/footer" Target="footer3.xml"/><Relationship Id="rId31"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image" Target="media/image6.jpeg"/><Relationship Id="rId27" Type="http://schemas.openxmlformats.org/officeDocument/2006/relationships/hyperlink" Target="http://www.unesco.org/culture/ich/en/forms/" TargetMode="External"/><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37CED8-F803-47D7-890C-BC4B82805DDD}">
  <ds:schemaRefs>
    <ds:schemaRef ds:uri="http://schemas.openxmlformats.org/officeDocument/2006/bibliography"/>
  </ds:schemaRefs>
</ds:datastoreItem>
</file>

<file path=customXml/itemProps2.xml><?xml version="1.0" encoding="utf-8"?>
<ds:datastoreItem xmlns:ds="http://schemas.openxmlformats.org/officeDocument/2006/customXml" ds:itemID="{4D0A7D28-DD6F-4814-899F-46571E4CE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4546</Words>
  <Characters>25007</Characters>
  <Application>Microsoft Office Word</Application>
  <DocSecurity>0</DocSecurity>
  <Lines>208</Lines>
  <Paragraphs>58</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Implementing the Convention</vt:lpstr>
      <vt:lpstr>Implementing the Convention</vt:lpstr>
      <vt:lpstr>Implementing the Convention</vt:lpstr>
    </vt:vector>
  </TitlesOfParts>
  <Company>Hewlett-Packard Company</Company>
  <LinksUpToDate>false</LinksUpToDate>
  <CharactersWithSpaces>29495</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the Convention</dc:title>
  <dc:creator>Harriet</dc:creator>
  <cp:lastModifiedBy>Kim, Dain</cp:lastModifiedBy>
  <cp:revision>8</cp:revision>
  <cp:lastPrinted>2014-07-07T17:05:00Z</cp:lastPrinted>
  <dcterms:created xsi:type="dcterms:W3CDTF">2016-11-21T10:35:00Z</dcterms:created>
  <dcterms:modified xsi:type="dcterms:W3CDTF">2018-04-23T09:52:00Z</dcterms:modified>
</cp:coreProperties>
</file>